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B931CB" w14:textId="70912382" w:rsidR="0059670E" w:rsidRPr="000B3C69" w:rsidRDefault="008F5B32" w:rsidP="00BC1C36">
      <w:pPr>
        <w:pStyle w:val="DocumentTitle"/>
      </w:pPr>
      <w:r>
        <w:t>VarDict</w:t>
      </w:r>
      <w:r w:rsidR="00703C2C">
        <w:t xml:space="preserve"> Overview</w:t>
      </w:r>
    </w:p>
    <w:p w14:paraId="07B7E99A" w14:textId="0B0C180F" w:rsidR="0059670E" w:rsidRPr="000B3C69" w:rsidRDefault="0059670E" w:rsidP="00BC1C36">
      <w:pPr>
        <w:pStyle w:val="DocumentSubtitle"/>
        <w:rPr>
          <w:rFonts w:ascii="Arial Bold" w:hAnsi="Arial Bold"/>
        </w:rPr>
      </w:pPr>
      <w:r w:rsidRPr="000B3C69">
        <w:t xml:space="preserve">Version Number: </w:t>
      </w:r>
      <w:r w:rsidR="00E242E3">
        <w:t>1</w:t>
      </w:r>
      <w:r w:rsidR="00DB160E" w:rsidRPr="000B3C69">
        <w:t>.</w:t>
      </w:r>
      <w:r w:rsidR="00CC4F66" w:rsidRPr="000B3C69">
        <w:rPr>
          <w:rFonts w:ascii="Arial Bold" w:hAnsi="Arial Bold"/>
        </w:rPr>
        <w:t>0</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11"/>
        <w:gridCol w:w="7206"/>
      </w:tblGrid>
      <w:tr w:rsidR="0059670E" w:rsidRPr="000B3C69" w14:paraId="7689A074" w14:textId="77777777">
        <w:trPr>
          <w:cantSplit/>
        </w:trPr>
        <w:tc>
          <w:tcPr>
            <w:tcW w:w="5000" w:type="pct"/>
            <w:gridSpan w:val="2"/>
            <w:shd w:val="clear" w:color="auto" w:fill="CCCCCC"/>
          </w:tcPr>
          <w:p w14:paraId="35897CE8" w14:textId="77777777" w:rsidR="0059670E" w:rsidRPr="000B3C69" w:rsidRDefault="0059670E" w:rsidP="00BC1C36">
            <w:pPr>
              <w:pStyle w:val="TableHeading"/>
            </w:pPr>
            <w:r w:rsidRPr="000B3C69">
              <w:t>Document Details</w:t>
            </w:r>
          </w:p>
        </w:tc>
      </w:tr>
      <w:tr w:rsidR="0059670E" w:rsidRPr="000B3C69" w14:paraId="35E13BEC" w14:textId="77777777">
        <w:trPr>
          <w:cantSplit/>
        </w:trPr>
        <w:tc>
          <w:tcPr>
            <w:tcW w:w="1004" w:type="pct"/>
            <w:vAlign w:val="center"/>
          </w:tcPr>
          <w:p w14:paraId="18DD699F" w14:textId="77777777" w:rsidR="0059670E" w:rsidRPr="000B3C69" w:rsidRDefault="0059670E" w:rsidP="00BC1C36">
            <w:pPr>
              <w:pStyle w:val="TableHeading"/>
            </w:pPr>
            <w:r w:rsidRPr="000B3C69">
              <w:t>Document Title</w:t>
            </w:r>
          </w:p>
        </w:tc>
        <w:tc>
          <w:tcPr>
            <w:tcW w:w="3996" w:type="pct"/>
          </w:tcPr>
          <w:p w14:paraId="0129A666" w14:textId="6A03A53A" w:rsidR="0059670E" w:rsidRPr="000B3C69" w:rsidRDefault="008F5B32">
            <w:pPr>
              <w:pStyle w:val="TableText"/>
            </w:pPr>
            <w:r>
              <w:t>VarDict</w:t>
            </w:r>
            <w:r w:rsidR="00703C2C">
              <w:t xml:space="preserve"> </w:t>
            </w:r>
            <w:r w:rsidR="00CC42A6">
              <w:t>O</w:t>
            </w:r>
            <w:r w:rsidR="00703C2C">
              <w:t>verview</w:t>
            </w:r>
          </w:p>
        </w:tc>
      </w:tr>
      <w:tr w:rsidR="0059670E" w:rsidRPr="000B3C69" w14:paraId="327CA4EE" w14:textId="77777777">
        <w:trPr>
          <w:cantSplit/>
        </w:trPr>
        <w:tc>
          <w:tcPr>
            <w:tcW w:w="1004" w:type="pct"/>
            <w:vAlign w:val="center"/>
          </w:tcPr>
          <w:p w14:paraId="1CC48E4D" w14:textId="77777777" w:rsidR="0059670E" w:rsidRPr="000B3C69" w:rsidRDefault="0059670E" w:rsidP="00BC1C36">
            <w:pPr>
              <w:pStyle w:val="TableHeading"/>
            </w:pPr>
            <w:r w:rsidRPr="000B3C69">
              <w:t>Status / Version</w:t>
            </w:r>
          </w:p>
        </w:tc>
        <w:tc>
          <w:tcPr>
            <w:tcW w:w="3996" w:type="pct"/>
          </w:tcPr>
          <w:p w14:paraId="3B93DC71" w14:textId="28E6A19A" w:rsidR="0059670E" w:rsidRPr="000B3C69" w:rsidRDefault="00CC4F66" w:rsidP="000D3BAA">
            <w:pPr>
              <w:pStyle w:val="TableText"/>
            </w:pPr>
            <w:r w:rsidRPr="000B3C69">
              <w:t>Final/</w:t>
            </w:r>
            <w:r w:rsidR="00E242E3">
              <w:t>1</w:t>
            </w:r>
            <w:r w:rsidRPr="000B3C69">
              <w:t>.0</w:t>
            </w:r>
          </w:p>
        </w:tc>
      </w:tr>
      <w:tr w:rsidR="0059670E" w:rsidRPr="000B3C69" w14:paraId="495C28DD" w14:textId="77777777">
        <w:trPr>
          <w:cantSplit/>
        </w:trPr>
        <w:tc>
          <w:tcPr>
            <w:tcW w:w="1004" w:type="pct"/>
            <w:vAlign w:val="center"/>
          </w:tcPr>
          <w:p w14:paraId="72D01C0B" w14:textId="77777777" w:rsidR="0059670E" w:rsidRPr="000B3C69" w:rsidRDefault="0059670E" w:rsidP="00BC1C36">
            <w:pPr>
              <w:pStyle w:val="TableHeading"/>
            </w:pPr>
            <w:r w:rsidRPr="000B3C69">
              <w:t>Reference Code</w:t>
            </w:r>
          </w:p>
        </w:tc>
        <w:tc>
          <w:tcPr>
            <w:tcW w:w="3996" w:type="pct"/>
          </w:tcPr>
          <w:p w14:paraId="34D0CD2E" w14:textId="77777777" w:rsidR="0059670E" w:rsidRPr="000B3C69" w:rsidRDefault="0059670E">
            <w:pPr>
              <w:pStyle w:val="TableText"/>
            </w:pPr>
          </w:p>
        </w:tc>
      </w:tr>
    </w:tbl>
    <w:p w14:paraId="6F98873D" w14:textId="77777777" w:rsidR="0059670E" w:rsidRPr="000B3C69" w:rsidRDefault="0059670E">
      <w:pPr>
        <w:jc w:val="center"/>
        <w:rPr>
          <w:rFonts w:cs="Arial"/>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17"/>
      </w:tblGrid>
      <w:tr w:rsidR="0059670E" w:rsidRPr="000B3C69" w14:paraId="2F2A11B0" w14:textId="77777777">
        <w:trPr>
          <w:cantSplit/>
        </w:trPr>
        <w:tc>
          <w:tcPr>
            <w:tcW w:w="5000" w:type="pct"/>
            <w:shd w:val="clear" w:color="auto" w:fill="CCCCCC"/>
          </w:tcPr>
          <w:p w14:paraId="49893103" w14:textId="77777777" w:rsidR="0059670E" w:rsidRPr="000B3C69" w:rsidRDefault="0059670E" w:rsidP="00BC1C36">
            <w:pPr>
              <w:pStyle w:val="TableHeading"/>
            </w:pPr>
            <w:r w:rsidRPr="000B3C69">
              <w:t>Disclaimer</w:t>
            </w:r>
          </w:p>
        </w:tc>
      </w:tr>
      <w:tr w:rsidR="0059670E" w:rsidRPr="000B3C69" w14:paraId="0F581EC5" w14:textId="77777777">
        <w:trPr>
          <w:cantSplit/>
        </w:trPr>
        <w:tc>
          <w:tcPr>
            <w:tcW w:w="5000" w:type="pct"/>
          </w:tcPr>
          <w:p w14:paraId="7BF55F5B" w14:textId="77777777" w:rsidR="0059670E" w:rsidRPr="000B3C69" w:rsidRDefault="0059670E">
            <w:pPr>
              <w:pStyle w:val="TableText"/>
              <w:rPr>
                <w:rFonts w:cs="Arial"/>
                <w:sz w:val="18"/>
                <w:szCs w:val="18"/>
              </w:rPr>
            </w:pPr>
            <w:r w:rsidRPr="000B3C69">
              <w:rPr>
                <w:rFonts w:cs="Arial"/>
                <w:sz w:val="18"/>
                <w:szCs w:val="18"/>
              </w:rPr>
              <w:t xml:space="preserve">If you are reading a copy of this document (i.e. print out of controlled electronic document or an electronic copy of a wet ink signed paper document) you may be reading an uncontrolled version.  Before making updates, please ensure that you are using the latest version of this document and the associated template.  </w:t>
            </w:r>
          </w:p>
        </w:tc>
      </w:tr>
    </w:tbl>
    <w:p w14:paraId="42A13705" w14:textId="77777777" w:rsidR="0059670E" w:rsidRPr="000B3C69" w:rsidRDefault="0059670E">
      <w:pPr>
        <w:rPr>
          <w:rFonts w:cs="Arial"/>
          <w:sz w:val="18"/>
          <w:szCs w:val="18"/>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43"/>
        <w:gridCol w:w="3837"/>
        <w:gridCol w:w="2474"/>
        <w:gridCol w:w="1463"/>
      </w:tblGrid>
      <w:tr w:rsidR="0059670E" w:rsidRPr="000B3C69" w14:paraId="527A6886" w14:textId="77777777">
        <w:trPr>
          <w:cantSplit/>
        </w:trPr>
        <w:tc>
          <w:tcPr>
            <w:tcW w:w="5000" w:type="pct"/>
            <w:gridSpan w:val="4"/>
            <w:tcBorders>
              <w:bottom w:val="single" w:sz="4" w:space="0" w:color="auto"/>
            </w:tcBorders>
            <w:shd w:val="clear" w:color="auto" w:fill="CCCCCC"/>
          </w:tcPr>
          <w:p w14:paraId="3DC89149" w14:textId="77777777" w:rsidR="0059670E" w:rsidRPr="000B3C69" w:rsidRDefault="0059670E" w:rsidP="00BC1C36">
            <w:pPr>
              <w:pStyle w:val="TableHeading"/>
            </w:pPr>
            <w:r w:rsidRPr="000B3C69">
              <w:t>Document Approval / Review</w:t>
            </w:r>
          </w:p>
        </w:tc>
      </w:tr>
      <w:tr w:rsidR="0059670E" w:rsidRPr="000B3C69" w14:paraId="25D445B4" w14:textId="77777777" w:rsidTr="00CC4F66">
        <w:trPr>
          <w:cantSplit/>
        </w:trPr>
        <w:tc>
          <w:tcPr>
            <w:tcW w:w="689" w:type="pct"/>
            <w:shd w:val="clear" w:color="auto" w:fill="CCCCCC"/>
            <w:vAlign w:val="center"/>
          </w:tcPr>
          <w:p w14:paraId="3D08AFB3" w14:textId="77777777" w:rsidR="0059670E" w:rsidRPr="000B3C69" w:rsidRDefault="0059670E" w:rsidP="00BC1C36">
            <w:pPr>
              <w:pStyle w:val="TableHeading"/>
            </w:pPr>
            <w:r w:rsidRPr="000B3C69">
              <w:t>Criteria</w:t>
            </w:r>
          </w:p>
        </w:tc>
        <w:tc>
          <w:tcPr>
            <w:tcW w:w="2128" w:type="pct"/>
            <w:shd w:val="clear" w:color="auto" w:fill="CCCCCC"/>
            <w:vAlign w:val="center"/>
          </w:tcPr>
          <w:p w14:paraId="114949C3" w14:textId="77777777" w:rsidR="0059670E" w:rsidRPr="000B3C69" w:rsidRDefault="0059670E" w:rsidP="00BC1C36">
            <w:pPr>
              <w:pStyle w:val="TableHeading"/>
            </w:pPr>
            <w:r w:rsidRPr="000B3C69">
              <w:t>Name &amp; Role</w:t>
            </w:r>
          </w:p>
        </w:tc>
        <w:tc>
          <w:tcPr>
            <w:tcW w:w="1372" w:type="pct"/>
            <w:shd w:val="clear" w:color="auto" w:fill="CCCCCC"/>
            <w:vAlign w:val="center"/>
          </w:tcPr>
          <w:p w14:paraId="439F6840" w14:textId="77777777" w:rsidR="0059670E" w:rsidRPr="000B3C69" w:rsidRDefault="0059670E" w:rsidP="00BC1C36">
            <w:pPr>
              <w:pStyle w:val="TableHeading"/>
            </w:pPr>
            <w:r w:rsidRPr="000B3C69">
              <w:t>Signature</w:t>
            </w:r>
          </w:p>
        </w:tc>
        <w:tc>
          <w:tcPr>
            <w:tcW w:w="811" w:type="pct"/>
            <w:shd w:val="clear" w:color="auto" w:fill="CCCCCC"/>
            <w:vAlign w:val="center"/>
          </w:tcPr>
          <w:p w14:paraId="556F31BF" w14:textId="77777777" w:rsidR="0059670E" w:rsidRPr="000B3C69" w:rsidRDefault="0059670E" w:rsidP="00BC1C36">
            <w:pPr>
              <w:pStyle w:val="TableHeading"/>
            </w:pPr>
            <w:r w:rsidRPr="000B3C69">
              <w:t>Date</w:t>
            </w:r>
          </w:p>
        </w:tc>
      </w:tr>
      <w:tr w:rsidR="0059670E" w:rsidRPr="000B3C69" w14:paraId="4113BC5B" w14:textId="77777777" w:rsidTr="00CC4F66">
        <w:trPr>
          <w:cantSplit/>
        </w:trPr>
        <w:tc>
          <w:tcPr>
            <w:tcW w:w="689" w:type="pct"/>
            <w:vAlign w:val="center"/>
          </w:tcPr>
          <w:p w14:paraId="5B82D1A5" w14:textId="77777777" w:rsidR="0059670E" w:rsidRPr="000B3C69" w:rsidRDefault="0059670E" w:rsidP="00BC1C36">
            <w:pPr>
              <w:pStyle w:val="TableHeading"/>
            </w:pPr>
            <w:r w:rsidRPr="000B3C69">
              <w:t>Author</w:t>
            </w:r>
          </w:p>
        </w:tc>
        <w:tc>
          <w:tcPr>
            <w:tcW w:w="2128" w:type="pct"/>
            <w:vAlign w:val="center"/>
          </w:tcPr>
          <w:p w14:paraId="44B19D2E" w14:textId="79395A71" w:rsidR="0059670E" w:rsidRPr="000B3C69" w:rsidRDefault="00703C2C">
            <w:pPr>
              <w:pStyle w:val="TableText"/>
              <w:rPr>
                <w:rFonts w:cs="Arial"/>
                <w:szCs w:val="18"/>
              </w:rPr>
            </w:pPr>
            <w:r>
              <w:rPr>
                <w:rFonts w:cs="Arial"/>
                <w:szCs w:val="18"/>
              </w:rPr>
              <w:t>Dmitrii Adamian</w:t>
            </w:r>
          </w:p>
        </w:tc>
        <w:tc>
          <w:tcPr>
            <w:tcW w:w="1372" w:type="pct"/>
            <w:vAlign w:val="center"/>
          </w:tcPr>
          <w:p w14:paraId="6CE7B950" w14:textId="77777777" w:rsidR="0059670E" w:rsidRPr="000B3C69" w:rsidRDefault="0059670E">
            <w:pPr>
              <w:pStyle w:val="TableText"/>
              <w:rPr>
                <w:rFonts w:cs="Arial"/>
                <w:szCs w:val="18"/>
              </w:rPr>
            </w:pPr>
          </w:p>
        </w:tc>
        <w:tc>
          <w:tcPr>
            <w:tcW w:w="811" w:type="pct"/>
            <w:vAlign w:val="center"/>
          </w:tcPr>
          <w:p w14:paraId="10BD1678" w14:textId="2E6AB7DC" w:rsidR="0059670E" w:rsidRPr="000B3C69" w:rsidRDefault="00762613" w:rsidP="00703C2C">
            <w:pPr>
              <w:pStyle w:val="TableText"/>
              <w:rPr>
                <w:rFonts w:cs="Arial"/>
                <w:szCs w:val="18"/>
              </w:rPr>
            </w:pPr>
            <w:r w:rsidRPr="000B3C69">
              <w:rPr>
                <w:rFonts w:cs="Arial"/>
                <w:szCs w:val="18"/>
              </w:rPr>
              <w:t>1</w:t>
            </w:r>
            <w:r w:rsidR="00703C2C">
              <w:rPr>
                <w:rFonts w:cs="Arial"/>
                <w:szCs w:val="18"/>
              </w:rPr>
              <w:t>0</w:t>
            </w:r>
            <w:r w:rsidR="00BD2EF5" w:rsidRPr="000B3C69">
              <w:rPr>
                <w:rFonts w:cs="Arial"/>
                <w:szCs w:val="18"/>
              </w:rPr>
              <w:t>-</w:t>
            </w:r>
            <w:r w:rsidR="00703C2C">
              <w:rPr>
                <w:rFonts w:cs="Arial"/>
                <w:szCs w:val="18"/>
              </w:rPr>
              <w:t>0</w:t>
            </w:r>
            <w:r w:rsidR="00513204" w:rsidRPr="000B3C69">
              <w:rPr>
                <w:rFonts w:cs="Arial"/>
                <w:szCs w:val="18"/>
              </w:rPr>
              <w:t>2</w:t>
            </w:r>
            <w:r w:rsidR="00BD2EF5" w:rsidRPr="000B3C69">
              <w:rPr>
                <w:rFonts w:cs="Arial"/>
                <w:szCs w:val="18"/>
              </w:rPr>
              <w:t>-201</w:t>
            </w:r>
            <w:r w:rsidR="00703C2C">
              <w:rPr>
                <w:rFonts w:cs="Arial"/>
                <w:szCs w:val="18"/>
              </w:rPr>
              <w:t>5</w:t>
            </w:r>
          </w:p>
        </w:tc>
      </w:tr>
      <w:tr w:rsidR="00CC4F66" w:rsidRPr="000B3C69" w14:paraId="7565B794" w14:textId="77777777" w:rsidTr="00CC4F66">
        <w:trPr>
          <w:cantSplit/>
        </w:trPr>
        <w:tc>
          <w:tcPr>
            <w:tcW w:w="689" w:type="pct"/>
            <w:vAlign w:val="center"/>
          </w:tcPr>
          <w:p w14:paraId="2D2DC2D4" w14:textId="77777777" w:rsidR="00CC4F66" w:rsidRPr="000B3C69" w:rsidRDefault="00CC4F66" w:rsidP="00CC4F66">
            <w:pPr>
              <w:pStyle w:val="TableHeading"/>
            </w:pPr>
            <w:r w:rsidRPr="000B3C69">
              <w:t>Approved</w:t>
            </w:r>
          </w:p>
        </w:tc>
        <w:tc>
          <w:tcPr>
            <w:tcW w:w="2128" w:type="pct"/>
            <w:vAlign w:val="center"/>
          </w:tcPr>
          <w:p w14:paraId="4F981BB4" w14:textId="0AC55182" w:rsidR="00CC4F66" w:rsidRPr="000B3C69" w:rsidRDefault="00CC4F66" w:rsidP="00CC4F66">
            <w:pPr>
              <w:pStyle w:val="TableText"/>
              <w:rPr>
                <w:rFonts w:cs="Arial"/>
                <w:szCs w:val="18"/>
              </w:rPr>
            </w:pPr>
          </w:p>
        </w:tc>
        <w:tc>
          <w:tcPr>
            <w:tcW w:w="1372" w:type="pct"/>
            <w:vAlign w:val="center"/>
          </w:tcPr>
          <w:p w14:paraId="196B9652" w14:textId="77777777" w:rsidR="00CC4F66" w:rsidRPr="000B3C69" w:rsidRDefault="00CC4F66" w:rsidP="00CC4F66">
            <w:pPr>
              <w:pStyle w:val="TableText"/>
              <w:rPr>
                <w:rFonts w:cs="Arial"/>
                <w:szCs w:val="18"/>
              </w:rPr>
            </w:pPr>
          </w:p>
        </w:tc>
        <w:tc>
          <w:tcPr>
            <w:tcW w:w="811" w:type="pct"/>
            <w:vAlign w:val="center"/>
          </w:tcPr>
          <w:p w14:paraId="4F7277AB" w14:textId="4F1C4664" w:rsidR="00CC4F66" w:rsidRPr="000B3C69" w:rsidRDefault="00CC4F66" w:rsidP="00CC4F66">
            <w:pPr>
              <w:pStyle w:val="TableText"/>
              <w:rPr>
                <w:rFonts w:cs="Arial"/>
                <w:szCs w:val="18"/>
              </w:rPr>
            </w:pPr>
          </w:p>
        </w:tc>
      </w:tr>
      <w:tr w:rsidR="00CC4F66" w:rsidRPr="000B3C69" w14:paraId="1BE49AAD" w14:textId="77777777" w:rsidTr="00CC4F66">
        <w:trPr>
          <w:cantSplit/>
        </w:trPr>
        <w:tc>
          <w:tcPr>
            <w:tcW w:w="689" w:type="pct"/>
            <w:vAlign w:val="center"/>
          </w:tcPr>
          <w:p w14:paraId="5A40AE83" w14:textId="77777777" w:rsidR="00CC4F66" w:rsidRPr="000B3C69" w:rsidRDefault="00CC4F66" w:rsidP="00CC4F66">
            <w:pPr>
              <w:pStyle w:val="TableHeading"/>
            </w:pPr>
            <w:r w:rsidRPr="000B3C69">
              <w:t>Approved</w:t>
            </w:r>
          </w:p>
        </w:tc>
        <w:tc>
          <w:tcPr>
            <w:tcW w:w="2128" w:type="pct"/>
            <w:vAlign w:val="center"/>
          </w:tcPr>
          <w:p w14:paraId="7E73BA44" w14:textId="4E15722C" w:rsidR="00CC4F66" w:rsidRPr="000B3C69" w:rsidRDefault="00CC4F66" w:rsidP="00CC4F66">
            <w:pPr>
              <w:pStyle w:val="TableText"/>
              <w:rPr>
                <w:szCs w:val="20"/>
              </w:rPr>
            </w:pPr>
          </w:p>
        </w:tc>
        <w:tc>
          <w:tcPr>
            <w:tcW w:w="1372" w:type="pct"/>
            <w:vAlign w:val="center"/>
          </w:tcPr>
          <w:p w14:paraId="38BDCB60" w14:textId="77777777" w:rsidR="00CC4F66" w:rsidRPr="000B3C69" w:rsidRDefault="00CC4F66" w:rsidP="00CC4F66">
            <w:pPr>
              <w:pStyle w:val="TableText"/>
              <w:rPr>
                <w:rFonts w:cs="Arial"/>
                <w:szCs w:val="18"/>
              </w:rPr>
            </w:pPr>
          </w:p>
        </w:tc>
        <w:tc>
          <w:tcPr>
            <w:tcW w:w="811" w:type="pct"/>
            <w:vAlign w:val="center"/>
          </w:tcPr>
          <w:p w14:paraId="642FE156" w14:textId="4ED4A046" w:rsidR="00CC4F66" w:rsidRPr="000B3C69" w:rsidRDefault="00CC4F66" w:rsidP="00CC4F66">
            <w:pPr>
              <w:pStyle w:val="TableText"/>
              <w:rPr>
                <w:rFonts w:cs="Arial"/>
                <w:szCs w:val="18"/>
              </w:rPr>
            </w:pPr>
          </w:p>
        </w:tc>
      </w:tr>
    </w:tbl>
    <w:p w14:paraId="2C0EB10C" w14:textId="77777777" w:rsidR="0059670E" w:rsidRPr="000B3C69" w:rsidRDefault="0059670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026"/>
        <w:gridCol w:w="1073"/>
        <w:gridCol w:w="5048"/>
        <w:gridCol w:w="1870"/>
      </w:tblGrid>
      <w:tr w:rsidR="0059670E" w:rsidRPr="000B3C69" w14:paraId="16FF4E37" w14:textId="77777777">
        <w:trPr>
          <w:cantSplit/>
        </w:trPr>
        <w:tc>
          <w:tcPr>
            <w:tcW w:w="5000" w:type="pct"/>
            <w:gridSpan w:val="4"/>
            <w:tcBorders>
              <w:bottom w:val="single" w:sz="4" w:space="0" w:color="auto"/>
            </w:tcBorders>
            <w:shd w:val="clear" w:color="auto" w:fill="CCCCCC"/>
          </w:tcPr>
          <w:p w14:paraId="4AAAD6CD" w14:textId="77777777" w:rsidR="0059670E" w:rsidRPr="000B3C69" w:rsidRDefault="0059670E" w:rsidP="00BC1C36">
            <w:pPr>
              <w:pStyle w:val="TableHeading"/>
            </w:pPr>
            <w:r w:rsidRPr="000B3C69">
              <w:t>Version Control</w:t>
            </w:r>
          </w:p>
        </w:tc>
      </w:tr>
      <w:tr w:rsidR="0059670E" w:rsidRPr="000B3C69" w14:paraId="21E4BDB0" w14:textId="77777777" w:rsidTr="00CC4F66">
        <w:trPr>
          <w:cantSplit/>
        </w:trPr>
        <w:tc>
          <w:tcPr>
            <w:tcW w:w="569" w:type="pct"/>
            <w:shd w:val="clear" w:color="auto" w:fill="CCCCCC"/>
            <w:vAlign w:val="center"/>
          </w:tcPr>
          <w:p w14:paraId="5B68625B" w14:textId="77777777" w:rsidR="0059670E" w:rsidRPr="000B3C69" w:rsidRDefault="0059670E" w:rsidP="00BC1C36">
            <w:pPr>
              <w:pStyle w:val="TableHeading"/>
            </w:pPr>
            <w:r w:rsidRPr="000B3C69">
              <w:t>Version</w:t>
            </w:r>
          </w:p>
        </w:tc>
        <w:tc>
          <w:tcPr>
            <w:tcW w:w="595" w:type="pct"/>
            <w:shd w:val="clear" w:color="auto" w:fill="CCCCCC"/>
            <w:vAlign w:val="center"/>
          </w:tcPr>
          <w:p w14:paraId="4E9216BF" w14:textId="77777777" w:rsidR="0059670E" w:rsidRPr="000B3C69" w:rsidRDefault="0059670E" w:rsidP="00BC1C36">
            <w:pPr>
              <w:pStyle w:val="TableHeading"/>
            </w:pPr>
            <w:r w:rsidRPr="000B3C69">
              <w:t>Date</w:t>
            </w:r>
          </w:p>
        </w:tc>
        <w:tc>
          <w:tcPr>
            <w:tcW w:w="2799" w:type="pct"/>
            <w:shd w:val="clear" w:color="auto" w:fill="CCCCCC"/>
            <w:vAlign w:val="center"/>
          </w:tcPr>
          <w:p w14:paraId="557F877C" w14:textId="77777777" w:rsidR="0059670E" w:rsidRPr="000B3C69" w:rsidRDefault="0059670E" w:rsidP="00BC1C36">
            <w:pPr>
              <w:pStyle w:val="TableHeading"/>
            </w:pPr>
            <w:r w:rsidRPr="000B3C69">
              <w:t>Description of Changes</w:t>
            </w:r>
          </w:p>
        </w:tc>
        <w:tc>
          <w:tcPr>
            <w:tcW w:w="1037" w:type="pct"/>
            <w:shd w:val="clear" w:color="auto" w:fill="CCCCCC"/>
            <w:vAlign w:val="center"/>
          </w:tcPr>
          <w:p w14:paraId="187D81AE" w14:textId="77777777" w:rsidR="0059670E" w:rsidRPr="000B3C69" w:rsidRDefault="0059670E" w:rsidP="00BC1C36">
            <w:pPr>
              <w:pStyle w:val="TableHeading"/>
            </w:pPr>
            <w:r w:rsidRPr="000B3C69">
              <w:t>Author</w:t>
            </w:r>
          </w:p>
        </w:tc>
      </w:tr>
      <w:tr w:rsidR="00CC4F66" w:rsidRPr="000B3C69" w14:paraId="6DE9E2E5" w14:textId="77777777" w:rsidTr="00CC4F66">
        <w:trPr>
          <w:cantSplit/>
        </w:trPr>
        <w:tc>
          <w:tcPr>
            <w:tcW w:w="569" w:type="pct"/>
            <w:vAlign w:val="center"/>
          </w:tcPr>
          <w:p w14:paraId="5FB67A07" w14:textId="4877EAD2" w:rsidR="00CC4F66" w:rsidRPr="000B3C69" w:rsidRDefault="00E242E3" w:rsidP="00CC4F66">
            <w:pPr>
              <w:pStyle w:val="TableText"/>
            </w:pPr>
            <w:r>
              <w:t>0</w:t>
            </w:r>
            <w:r w:rsidR="00CC4F66" w:rsidRPr="000B3C69">
              <w:t>.</w:t>
            </w:r>
            <w:r>
              <w:t>1</w:t>
            </w:r>
          </w:p>
        </w:tc>
        <w:tc>
          <w:tcPr>
            <w:tcW w:w="595" w:type="pct"/>
            <w:vAlign w:val="center"/>
          </w:tcPr>
          <w:p w14:paraId="76744F28" w14:textId="20D7524C" w:rsidR="00CC4F66" w:rsidRPr="000B3C69" w:rsidRDefault="00703C2C" w:rsidP="00703C2C">
            <w:pPr>
              <w:pStyle w:val="TableText"/>
            </w:pPr>
            <w:r>
              <w:t>10</w:t>
            </w:r>
            <w:r w:rsidR="00CC4F66" w:rsidRPr="000B3C69">
              <w:t>/0</w:t>
            </w:r>
            <w:r>
              <w:t>2</w:t>
            </w:r>
            <w:r w:rsidR="00CC4F66" w:rsidRPr="000B3C69">
              <w:t>/1</w:t>
            </w:r>
            <w:r>
              <w:t>5</w:t>
            </w:r>
          </w:p>
        </w:tc>
        <w:tc>
          <w:tcPr>
            <w:tcW w:w="2799" w:type="pct"/>
            <w:vAlign w:val="center"/>
          </w:tcPr>
          <w:p w14:paraId="670DB1F5" w14:textId="0DDDFB46" w:rsidR="00CC4F66" w:rsidRPr="000B3C69" w:rsidRDefault="00703C2C" w:rsidP="00CC4F66">
            <w:pPr>
              <w:pStyle w:val="TableText"/>
            </w:pPr>
            <w:r>
              <w:t>Initial version</w:t>
            </w:r>
          </w:p>
        </w:tc>
        <w:tc>
          <w:tcPr>
            <w:tcW w:w="1037" w:type="pct"/>
            <w:vAlign w:val="center"/>
          </w:tcPr>
          <w:p w14:paraId="1370EABC" w14:textId="27219E59" w:rsidR="00CC4F66" w:rsidRPr="000B3C69" w:rsidRDefault="00703C2C" w:rsidP="00CC4F66">
            <w:pPr>
              <w:pStyle w:val="TableText"/>
            </w:pPr>
            <w:r>
              <w:rPr>
                <w:rFonts w:cs="Arial"/>
                <w:szCs w:val="18"/>
              </w:rPr>
              <w:t>Dmitrii Adamian</w:t>
            </w:r>
          </w:p>
        </w:tc>
      </w:tr>
      <w:tr w:rsidR="0069518E" w:rsidRPr="000B3C69" w14:paraId="5C8D9D1B" w14:textId="77777777" w:rsidTr="00CC4F66">
        <w:trPr>
          <w:cantSplit/>
        </w:trPr>
        <w:tc>
          <w:tcPr>
            <w:tcW w:w="569" w:type="pct"/>
            <w:vAlign w:val="center"/>
          </w:tcPr>
          <w:p w14:paraId="40B258A9" w14:textId="3B784525" w:rsidR="0069518E" w:rsidRPr="000B3C69" w:rsidRDefault="00E242E3">
            <w:pPr>
              <w:pStyle w:val="TableText"/>
            </w:pPr>
            <w:r>
              <w:t>1</w:t>
            </w:r>
            <w:r w:rsidR="00CC4F66" w:rsidRPr="000B3C69">
              <w:t>.0</w:t>
            </w:r>
          </w:p>
        </w:tc>
        <w:tc>
          <w:tcPr>
            <w:tcW w:w="595" w:type="pct"/>
            <w:vAlign w:val="center"/>
          </w:tcPr>
          <w:p w14:paraId="150033C6" w14:textId="317CA57A" w:rsidR="0069518E" w:rsidRPr="000B3C69" w:rsidRDefault="00703C2C" w:rsidP="00703C2C">
            <w:pPr>
              <w:pStyle w:val="TableText"/>
            </w:pPr>
            <w:r>
              <w:t>11</w:t>
            </w:r>
            <w:r w:rsidR="00CC4F66" w:rsidRPr="000B3C69">
              <w:t>/</w:t>
            </w:r>
            <w:r>
              <w:t>02</w:t>
            </w:r>
            <w:r w:rsidR="00CC4F66" w:rsidRPr="000B3C69">
              <w:t>/1</w:t>
            </w:r>
            <w:r>
              <w:t>5</w:t>
            </w:r>
          </w:p>
        </w:tc>
        <w:tc>
          <w:tcPr>
            <w:tcW w:w="2799" w:type="pct"/>
            <w:vAlign w:val="center"/>
          </w:tcPr>
          <w:p w14:paraId="43CEE761" w14:textId="0D84DB72" w:rsidR="0069518E" w:rsidRPr="000B3C69" w:rsidRDefault="00703C2C">
            <w:pPr>
              <w:pStyle w:val="TableText"/>
            </w:pPr>
            <w:r>
              <w:t>Review and formatting</w:t>
            </w:r>
          </w:p>
        </w:tc>
        <w:tc>
          <w:tcPr>
            <w:tcW w:w="1037" w:type="pct"/>
            <w:vAlign w:val="center"/>
          </w:tcPr>
          <w:p w14:paraId="738F53C5" w14:textId="77777777" w:rsidR="0069518E" w:rsidRPr="000B3C69" w:rsidRDefault="00CC4F66" w:rsidP="004F6F33">
            <w:pPr>
              <w:pStyle w:val="TableText"/>
            </w:pPr>
            <w:r w:rsidRPr="000B3C69">
              <w:t>Liudmila Simonova</w:t>
            </w:r>
          </w:p>
        </w:tc>
      </w:tr>
      <w:tr w:rsidR="00ED2070" w:rsidRPr="000B3C69" w14:paraId="7C10A2AC" w14:textId="77777777" w:rsidTr="00CC4F66">
        <w:trPr>
          <w:cantSplit/>
        </w:trPr>
        <w:tc>
          <w:tcPr>
            <w:tcW w:w="569" w:type="pct"/>
            <w:vAlign w:val="center"/>
          </w:tcPr>
          <w:p w14:paraId="3FD10E6B" w14:textId="77777777" w:rsidR="00ED2070" w:rsidRPr="000B3C69" w:rsidRDefault="00ED2070">
            <w:pPr>
              <w:pStyle w:val="TableText"/>
            </w:pPr>
          </w:p>
        </w:tc>
        <w:tc>
          <w:tcPr>
            <w:tcW w:w="595" w:type="pct"/>
            <w:vAlign w:val="center"/>
          </w:tcPr>
          <w:p w14:paraId="5222F124" w14:textId="77777777" w:rsidR="00ED2070" w:rsidRPr="000B3C69" w:rsidRDefault="00ED2070" w:rsidP="00495FE8">
            <w:pPr>
              <w:pStyle w:val="TableText"/>
            </w:pPr>
          </w:p>
        </w:tc>
        <w:tc>
          <w:tcPr>
            <w:tcW w:w="2799" w:type="pct"/>
            <w:vAlign w:val="center"/>
          </w:tcPr>
          <w:p w14:paraId="2189DCDA" w14:textId="77777777" w:rsidR="00ED2070" w:rsidRPr="000B3C69" w:rsidRDefault="00ED2070">
            <w:pPr>
              <w:pStyle w:val="TableText"/>
            </w:pPr>
          </w:p>
        </w:tc>
        <w:tc>
          <w:tcPr>
            <w:tcW w:w="1037" w:type="pct"/>
            <w:vAlign w:val="center"/>
          </w:tcPr>
          <w:p w14:paraId="40EA6AD1" w14:textId="77777777" w:rsidR="00ED2070" w:rsidRPr="000B3C69" w:rsidRDefault="00ED2070" w:rsidP="004F6F33">
            <w:pPr>
              <w:pStyle w:val="TableText"/>
            </w:pPr>
          </w:p>
        </w:tc>
      </w:tr>
      <w:tr w:rsidR="00796212" w:rsidRPr="000B3C69" w14:paraId="1131EB29" w14:textId="77777777" w:rsidTr="00CC4F66">
        <w:trPr>
          <w:cantSplit/>
        </w:trPr>
        <w:tc>
          <w:tcPr>
            <w:tcW w:w="569" w:type="pct"/>
            <w:vAlign w:val="center"/>
          </w:tcPr>
          <w:p w14:paraId="16590113" w14:textId="77777777" w:rsidR="00796212" w:rsidRPr="000B3C69" w:rsidRDefault="00796212" w:rsidP="00677508">
            <w:pPr>
              <w:pStyle w:val="TableText"/>
            </w:pPr>
          </w:p>
        </w:tc>
        <w:tc>
          <w:tcPr>
            <w:tcW w:w="595" w:type="pct"/>
            <w:vAlign w:val="center"/>
          </w:tcPr>
          <w:p w14:paraId="6F8B0446" w14:textId="77777777" w:rsidR="00796212" w:rsidRPr="000B3C69" w:rsidRDefault="00796212" w:rsidP="00677508">
            <w:pPr>
              <w:pStyle w:val="TableText"/>
            </w:pPr>
          </w:p>
        </w:tc>
        <w:tc>
          <w:tcPr>
            <w:tcW w:w="2799" w:type="pct"/>
            <w:vAlign w:val="center"/>
          </w:tcPr>
          <w:p w14:paraId="432FF17B" w14:textId="77777777" w:rsidR="00796212" w:rsidRPr="000B3C69" w:rsidRDefault="00796212" w:rsidP="00677508">
            <w:pPr>
              <w:pStyle w:val="TableText"/>
            </w:pPr>
          </w:p>
        </w:tc>
        <w:tc>
          <w:tcPr>
            <w:tcW w:w="1037" w:type="pct"/>
            <w:vAlign w:val="center"/>
          </w:tcPr>
          <w:p w14:paraId="214FE5DC" w14:textId="77777777" w:rsidR="00796212" w:rsidRPr="000B3C69" w:rsidRDefault="00796212" w:rsidP="00677508">
            <w:pPr>
              <w:pStyle w:val="TableText"/>
            </w:pPr>
          </w:p>
        </w:tc>
      </w:tr>
    </w:tbl>
    <w:p w14:paraId="43174D40" w14:textId="77777777" w:rsidR="0059670E" w:rsidRPr="000B3C69" w:rsidRDefault="0059670E"/>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17"/>
        <w:gridCol w:w="4278"/>
        <w:gridCol w:w="1556"/>
        <w:gridCol w:w="2566"/>
      </w:tblGrid>
      <w:tr w:rsidR="0059670E" w:rsidRPr="000B3C69" w14:paraId="1A21F18A" w14:textId="77777777">
        <w:trPr>
          <w:cantSplit/>
        </w:trPr>
        <w:tc>
          <w:tcPr>
            <w:tcW w:w="5000" w:type="pct"/>
            <w:gridSpan w:val="4"/>
            <w:tcBorders>
              <w:bottom w:val="single" w:sz="4" w:space="0" w:color="auto"/>
            </w:tcBorders>
            <w:shd w:val="clear" w:color="auto" w:fill="CCCCCC"/>
          </w:tcPr>
          <w:p w14:paraId="6FFB636B" w14:textId="77777777" w:rsidR="0059670E" w:rsidRPr="000B3C69" w:rsidRDefault="0059670E" w:rsidP="00BC1C36">
            <w:pPr>
              <w:pStyle w:val="TableHeading"/>
            </w:pPr>
            <w:r w:rsidRPr="000B3C69">
              <w:t>Referenced Documents</w:t>
            </w:r>
          </w:p>
        </w:tc>
      </w:tr>
      <w:tr w:rsidR="0059670E" w:rsidRPr="000B3C69" w14:paraId="0FF01E1E" w14:textId="77777777" w:rsidTr="00CC4F66">
        <w:trPr>
          <w:cantSplit/>
        </w:trPr>
        <w:tc>
          <w:tcPr>
            <w:tcW w:w="342" w:type="pct"/>
            <w:shd w:val="clear" w:color="auto" w:fill="CCCCCC"/>
            <w:vAlign w:val="center"/>
          </w:tcPr>
          <w:p w14:paraId="233C03BE" w14:textId="77777777" w:rsidR="0059670E" w:rsidRPr="000B3C69" w:rsidRDefault="0059670E" w:rsidP="00BC1C36">
            <w:pPr>
              <w:pStyle w:val="TableHeading"/>
            </w:pPr>
            <w:r w:rsidRPr="000B3C69">
              <w:t>No.</w:t>
            </w:r>
          </w:p>
        </w:tc>
        <w:tc>
          <w:tcPr>
            <w:tcW w:w="2372" w:type="pct"/>
            <w:shd w:val="clear" w:color="auto" w:fill="CCCCCC"/>
            <w:vAlign w:val="center"/>
          </w:tcPr>
          <w:p w14:paraId="506843E0" w14:textId="77777777" w:rsidR="0059670E" w:rsidRPr="000B3C69" w:rsidRDefault="0059670E" w:rsidP="00BC1C36">
            <w:pPr>
              <w:pStyle w:val="TableHeading"/>
            </w:pPr>
            <w:r w:rsidRPr="000B3C69">
              <w:rPr>
                <w:sz w:val="18"/>
                <w:szCs w:val="18"/>
              </w:rPr>
              <w:t>Document Title and ID</w:t>
            </w:r>
          </w:p>
        </w:tc>
        <w:tc>
          <w:tcPr>
            <w:tcW w:w="863" w:type="pct"/>
            <w:shd w:val="clear" w:color="auto" w:fill="CCCCCC"/>
            <w:vAlign w:val="center"/>
          </w:tcPr>
          <w:p w14:paraId="4B00B686" w14:textId="77777777" w:rsidR="0059670E" w:rsidRPr="000B3C69" w:rsidRDefault="0059670E" w:rsidP="00BC1C36">
            <w:pPr>
              <w:pStyle w:val="TableHeading"/>
            </w:pPr>
            <w:r w:rsidRPr="000B3C69">
              <w:t>Version</w:t>
            </w:r>
          </w:p>
        </w:tc>
        <w:tc>
          <w:tcPr>
            <w:tcW w:w="1423" w:type="pct"/>
            <w:shd w:val="clear" w:color="auto" w:fill="CCCCCC"/>
            <w:vAlign w:val="center"/>
          </w:tcPr>
          <w:p w14:paraId="75671DD3" w14:textId="77777777" w:rsidR="0059670E" w:rsidRPr="000B3C69" w:rsidRDefault="0059670E" w:rsidP="00BC1C36">
            <w:pPr>
              <w:pStyle w:val="TableHeading"/>
            </w:pPr>
            <w:r w:rsidRPr="000B3C69">
              <w:t>Location</w:t>
            </w:r>
          </w:p>
        </w:tc>
      </w:tr>
      <w:tr w:rsidR="0059670E" w:rsidRPr="000B3C69" w14:paraId="70828C48" w14:textId="77777777" w:rsidTr="00CC4F66">
        <w:trPr>
          <w:cantSplit/>
        </w:trPr>
        <w:tc>
          <w:tcPr>
            <w:tcW w:w="342" w:type="pct"/>
            <w:vAlign w:val="center"/>
          </w:tcPr>
          <w:p w14:paraId="09C01F1F" w14:textId="6903499A" w:rsidR="0059670E" w:rsidRPr="000B3C69" w:rsidRDefault="0059670E">
            <w:pPr>
              <w:pStyle w:val="TableText"/>
            </w:pPr>
          </w:p>
        </w:tc>
        <w:tc>
          <w:tcPr>
            <w:tcW w:w="2372" w:type="pct"/>
            <w:vAlign w:val="center"/>
          </w:tcPr>
          <w:p w14:paraId="2A76A0E9" w14:textId="4A48E197" w:rsidR="0059670E" w:rsidRPr="000B3C69" w:rsidRDefault="0059670E" w:rsidP="00913B68">
            <w:pPr>
              <w:pStyle w:val="TableText"/>
            </w:pPr>
          </w:p>
        </w:tc>
        <w:tc>
          <w:tcPr>
            <w:tcW w:w="863" w:type="pct"/>
            <w:vAlign w:val="center"/>
          </w:tcPr>
          <w:p w14:paraId="2407CA69" w14:textId="63E7AF9C" w:rsidR="0059670E" w:rsidRPr="000B3C69" w:rsidRDefault="0059670E">
            <w:pPr>
              <w:pStyle w:val="TableText"/>
            </w:pPr>
          </w:p>
        </w:tc>
        <w:tc>
          <w:tcPr>
            <w:tcW w:w="1423" w:type="pct"/>
            <w:vAlign w:val="center"/>
          </w:tcPr>
          <w:p w14:paraId="59ECE7B9" w14:textId="2DE27678" w:rsidR="0059670E" w:rsidRPr="000B3C69" w:rsidRDefault="0059670E">
            <w:pPr>
              <w:pStyle w:val="TableText"/>
            </w:pPr>
          </w:p>
        </w:tc>
      </w:tr>
      <w:tr w:rsidR="0059670E" w:rsidRPr="000B3C69" w14:paraId="4EC91E56" w14:textId="77777777" w:rsidTr="00CC4F66">
        <w:trPr>
          <w:cantSplit/>
        </w:trPr>
        <w:tc>
          <w:tcPr>
            <w:tcW w:w="342" w:type="pct"/>
            <w:vAlign w:val="center"/>
          </w:tcPr>
          <w:p w14:paraId="5B4C8B75" w14:textId="3E2B7A6D" w:rsidR="0059670E" w:rsidRPr="000B3C69" w:rsidRDefault="0059670E">
            <w:pPr>
              <w:pStyle w:val="TableText"/>
            </w:pPr>
          </w:p>
        </w:tc>
        <w:tc>
          <w:tcPr>
            <w:tcW w:w="2372" w:type="pct"/>
            <w:vAlign w:val="center"/>
          </w:tcPr>
          <w:p w14:paraId="228EF786" w14:textId="77777777" w:rsidR="0059670E" w:rsidRPr="000B3C69" w:rsidRDefault="0059670E">
            <w:pPr>
              <w:pStyle w:val="TableText"/>
            </w:pPr>
          </w:p>
        </w:tc>
        <w:tc>
          <w:tcPr>
            <w:tcW w:w="863" w:type="pct"/>
            <w:vAlign w:val="center"/>
          </w:tcPr>
          <w:p w14:paraId="61BA985C" w14:textId="77777777" w:rsidR="0059670E" w:rsidRPr="000B3C69" w:rsidRDefault="0059670E">
            <w:pPr>
              <w:pStyle w:val="TableText"/>
            </w:pPr>
          </w:p>
        </w:tc>
        <w:tc>
          <w:tcPr>
            <w:tcW w:w="1423" w:type="pct"/>
            <w:vAlign w:val="center"/>
          </w:tcPr>
          <w:p w14:paraId="4E73E29A" w14:textId="77777777" w:rsidR="0059670E" w:rsidRPr="000B3C69" w:rsidRDefault="0059670E">
            <w:pPr>
              <w:pStyle w:val="TableText"/>
            </w:pPr>
          </w:p>
        </w:tc>
      </w:tr>
    </w:tbl>
    <w:p w14:paraId="149DB4C4" w14:textId="77777777" w:rsidR="0059670E" w:rsidRPr="000B3C69" w:rsidRDefault="0059670E">
      <w:pPr>
        <w:spacing w:before="120" w:after="120"/>
        <w:rPr>
          <w:b/>
          <w:bCs/>
          <w:sz w:val="28"/>
        </w:rPr>
      </w:pPr>
      <w:r w:rsidRPr="000B3C69">
        <w:br w:type="page"/>
      </w:r>
      <w:r w:rsidRPr="000B3C69">
        <w:rPr>
          <w:b/>
          <w:bCs/>
          <w:sz w:val="28"/>
        </w:rPr>
        <w:lastRenderedPageBreak/>
        <w:t>Table of Contents</w:t>
      </w:r>
    </w:p>
    <w:bookmarkStart w:id="0" w:name="_GoBack"/>
    <w:bookmarkEnd w:id="0"/>
    <w:p w14:paraId="68D1393E" w14:textId="77777777" w:rsidR="00387912" w:rsidRDefault="00A45525">
      <w:pPr>
        <w:pStyle w:val="TOC1"/>
        <w:rPr>
          <w:rFonts w:asciiTheme="minorHAnsi" w:eastAsiaTheme="minorEastAsia" w:hAnsiTheme="minorHAnsi" w:cstheme="minorBidi"/>
          <w:b w:val="0"/>
          <w:noProof/>
          <w:szCs w:val="22"/>
          <w:lang w:val="en-US"/>
        </w:rPr>
      </w:pPr>
      <w:r w:rsidRPr="000B3C69">
        <w:rPr>
          <w:rFonts w:cs="Arial"/>
        </w:rPr>
        <w:fldChar w:fldCharType="begin"/>
      </w:r>
      <w:r w:rsidRPr="000B3C69">
        <w:rPr>
          <w:rFonts w:cs="Arial"/>
        </w:rPr>
        <w:instrText xml:space="preserve"> TOC \o "1-3" \h \z \u </w:instrText>
      </w:r>
      <w:r w:rsidRPr="000B3C69">
        <w:rPr>
          <w:rFonts w:cs="Arial"/>
        </w:rPr>
        <w:fldChar w:fldCharType="separate"/>
      </w:r>
      <w:hyperlink w:anchor="_Toc411614749" w:history="1">
        <w:r w:rsidR="00387912" w:rsidRPr="00C714F7">
          <w:rPr>
            <w:rStyle w:val="Hyperlink"/>
            <w:noProof/>
            <w:lang w:val="en-US"/>
          </w:rPr>
          <w:t>1</w:t>
        </w:r>
        <w:r w:rsidR="00387912">
          <w:rPr>
            <w:rFonts w:asciiTheme="minorHAnsi" w:eastAsiaTheme="minorEastAsia" w:hAnsiTheme="minorHAnsi" w:cstheme="minorBidi"/>
            <w:b w:val="0"/>
            <w:noProof/>
            <w:szCs w:val="22"/>
            <w:lang w:val="en-US"/>
          </w:rPr>
          <w:tab/>
        </w:r>
        <w:r w:rsidR="00387912" w:rsidRPr="00C714F7">
          <w:rPr>
            <w:rStyle w:val="Hyperlink"/>
            <w:noProof/>
          </w:rPr>
          <w:t>Introduction</w:t>
        </w:r>
        <w:r w:rsidR="00387912">
          <w:rPr>
            <w:noProof/>
            <w:webHidden/>
          </w:rPr>
          <w:tab/>
        </w:r>
        <w:r w:rsidR="00387912">
          <w:rPr>
            <w:noProof/>
            <w:webHidden/>
          </w:rPr>
          <w:fldChar w:fldCharType="begin"/>
        </w:r>
        <w:r w:rsidR="00387912">
          <w:rPr>
            <w:noProof/>
            <w:webHidden/>
          </w:rPr>
          <w:instrText xml:space="preserve"> PAGEREF _Toc411614749 \h </w:instrText>
        </w:r>
        <w:r w:rsidR="00387912">
          <w:rPr>
            <w:noProof/>
            <w:webHidden/>
          </w:rPr>
        </w:r>
        <w:r w:rsidR="00387912">
          <w:rPr>
            <w:noProof/>
            <w:webHidden/>
          </w:rPr>
          <w:fldChar w:fldCharType="separate"/>
        </w:r>
        <w:r w:rsidR="00387912">
          <w:rPr>
            <w:noProof/>
            <w:webHidden/>
          </w:rPr>
          <w:t>3</w:t>
        </w:r>
        <w:r w:rsidR="00387912">
          <w:rPr>
            <w:noProof/>
            <w:webHidden/>
          </w:rPr>
          <w:fldChar w:fldCharType="end"/>
        </w:r>
      </w:hyperlink>
    </w:p>
    <w:p w14:paraId="3D8DFC0E" w14:textId="77777777" w:rsidR="00387912" w:rsidRDefault="00387912">
      <w:pPr>
        <w:pStyle w:val="TOC1"/>
        <w:rPr>
          <w:rFonts w:asciiTheme="minorHAnsi" w:eastAsiaTheme="minorEastAsia" w:hAnsiTheme="minorHAnsi" w:cstheme="minorBidi"/>
          <w:b w:val="0"/>
          <w:noProof/>
          <w:szCs w:val="22"/>
          <w:lang w:val="en-US"/>
        </w:rPr>
      </w:pPr>
      <w:hyperlink w:anchor="_Toc411614750" w:history="1">
        <w:r w:rsidRPr="00C714F7">
          <w:rPr>
            <w:rStyle w:val="Hyperlink"/>
            <w:noProof/>
            <w:lang w:val="en-US"/>
          </w:rPr>
          <w:t>2</w:t>
        </w:r>
        <w:r>
          <w:rPr>
            <w:rFonts w:asciiTheme="minorHAnsi" w:eastAsiaTheme="minorEastAsia" w:hAnsiTheme="minorHAnsi" w:cstheme="minorBidi"/>
            <w:b w:val="0"/>
            <w:noProof/>
            <w:szCs w:val="22"/>
            <w:lang w:val="en-US"/>
          </w:rPr>
          <w:tab/>
        </w:r>
        <w:r w:rsidRPr="00C714F7">
          <w:rPr>
            <w:rStyle w:val="Hyperlink"/>
            <w:noProof/>
          </w:rPr>
          <w:t>Prerequisites</w:t>
        </w:r>
        <w:r>
          <w:rPr>
            <w:noProof/>
            <w:webHidden/>
          </w:rPr>
          <w:tab/>
        </w:r>
        <w:r>
          <w:rPr>
            <w:noProof/>
            <w:webHidden/>
          </w:rPr>
          <w:fldChar w:fldCharType="begin"/>
        </w:r>
        <w:r>
          <w:rPr>
            <w:noProof/>
            <w:webHidden/>
          </w:rPr>
          <w:instrText xml:space="preserve"> PAGEREF _Toc411614750 \h </w:instrText>
        </w:r>
        <w:r>
          <w:rPr>
            <w:noProof/>
            <w:webHidden/>
          </w:rPr>
        </w:r>
        <w:r>
          <w:rPr>
            <w:noProof/>
            <w:webHidden/>
          </w:rPr>
          <w:fldChar w:fldCharType="separate"/>
        </w:r>
        <w:r>
          <w:rPr>
            <w:noProof/>
            <w:webHidden/>
          </w:rPr>
          <w:t>3</w:t>
        </w:r>
        <w:r>
          <w:rPr>
            <w:noProof/>
            <w:webHidden/>
          </w:rPr>
          <w:fldChar w:fldCharType="end"/>
        </w:r>
      </w:hyperlink>
    </w:p>
    <w:p w14:paraId="0B0B7A95" w14:textId="77777777" w:rsidR="00387912" w:rsidRDefault="00387912">
      <w:pPr>
        <w:pStyle w:val="TOC1"/>
        <w:rPr>
          <w:rFonts w:asciiTheme="minorHAnsi" w:eastAsiaTheme="minorEastAsia" w:hAnsiTheme="minorHAnsi" w:cstheme="minorBidi"/>
          <w:b w:val="0"/>
          <w:noProof/>
          <w:szCs w:val="22"/>
          <w:lang w:val="en-US"/>
        </w:rPr>
      </w:pPr>
      <w:hyperlink w:anchor="_Toc411614751" w:history="1">
        <w:r w:rsidRPr="00C714F7">
          <w:rPr>
            <w:rStyle w:val="Hyperlink"/>
            <w:noProof/>
            <w:lang w:val="en-US"/>
          </w:rPr>
          <w:t>3</w:t>
        </w:r>
        <w:r>
          <w:rPr>
            <w:rFonts w:asciiTheme="minorHAnsi" w:eastAsiaTheme="minorEastAsia" w:hAnsiTheme="minorHAnsi" w:cstheme="minorBidi"/>
            <w:b w:val="0"/>
            <w:noProof/>
            <w:szCs w:val="22"/>
            <w:lang w:val="en-US"/>
          </w:rPr>
          <w:tab/>
        </w:r>
        <w:r w:rsidRPr="00C714F7">
          <w:rPr>
            <w:rStyle w:val="Hyperlink"/>
            <w:noProof/>
          </w:rPr>
          <w:t>Program Workflow</w:t>
        </w:r>
        <w:r>
          <w:rPr>
            <w:noProof/>
            <w:webHidden/>
          </w:rPr>
          <w:tab/>
        </w:r>
        <w:r>
          <w:rPr>
            <w:noProof/>
            <w:webHidden/>
          </w:rPr>
          <w:fldChar w:fldCharType="begin"/>
        </w:r>
        <w:r>
          <w:rPr>
            <w:noProof/>
            <w:webHidden/>
          </w:rPr>
          <w:instrText xml:space="preserve"> PAGEREF _Toc411614751 \h </w:instrText>
        </w:r>
        <w:r>
          <w:rPr>
            <w:noProof/>
            <w:webHidden/>
          </w:rPr>
        </w:r>
        <w:r>
          <w:rPr>
            <w:noProof/>
            <w:webHidden/>
          </w:rPr>
          <w:fldChar w:fldCharType="separate"/>
        </w:r>
        <w:r>
          <w:rPr>
            <w:noProof/>
            <w:webHidden/>
          </w:rPr>
          <w:t>3</w:t>
        </w:r>
        <w:r>
          <w:rPr>
            <w:noProof/>
            <w:webHidden/>
          </w:rPr>
          <w:fldChar w:fldCharType="end"/>
        </w:r>
      </w:hyperlink>
    </w:p>
    <w:p w14:paraId="526A6345" w14:textId="77777777" w:rsidR="00387912" w:rsidRDefault="00387912">
      <w:pPr>
        <w:pStyle w:val="TOC1"/>
        <w:rPr>
          <w:rFonts w:asciiTheme="minorHAnsi" w:eastAsiaTheme="minorEastAsia" w:hAnsiTheme="minorHAnsi" w:cstheme="minorBidi"/>
          <w:b w:val="0"/>
          <w:noProof/>
          <w:szCs w:val="22"/>
          <w:lang w:val="en-US"/>
        </w:rPr>
      </w:pPr>
      <w:hyperlink w:anchor="_Toc411614752" w:history="1">
        <w:r w:rsidRPr="00C714F7">
          <w:rPr>
            <w:rStyle w:val="Hyperlink"/>
            <w:noProof/>
            <w:lang w:val="en-US"/>
          </w:rPr>
          <w:t>4</w:t>
        </w:r>
        <w:r>
          <w:rPr>
            <w:rFonts w:asciiTheme="minorHAnsi" w:eastAsiaTheme="minorEastAsia" w:hAnsiTheme="minorHAnsi" w:cstheme="minorBidi"/>
            <w:b w:val="0"/>
            <w:noProof/>
            <w:szCs w:val="22"/>
            <w:lang w:val="en-US"/>
          </w:rPr>
          <w:tab/>
        </w:r>
        <w:r w:rsidRPr="00C714F7">
          <w:rPr>
            <w:rStyle w:val="Hyperlink"/>
            <w:noProof/>
          </w:rPr>
          <w:t xml:space="preserve">Running </w:t>
        </w:r>
        <w:r w:rsidRPr="00C714F7">
          <w:rPr>
            <w:rStyle w:val="Hyperlink"/>
            <w:noProof/>
            <w:lang w:val="en-US"/>
          </w:rPr>
          <w:t>M</w:t>
        </w:r>
        <w:r w:rsidRPr="00C714F7">
          <w:rPr>
            <w:rStyle w:val="Hyperlink"/>
            <w:noProof/>
          </w:rPr>
          <w:t>odes</w:t>
        </w:r>
        <w:r>
          <w:rPr>
            <w:noProof/>
            <w:webHidden/>
          </w:rPr>
          <w:tab/>
        </w:r>
        <w:r>
          <w:rPr>
            <w:noProof/>
            <w:webHidden/>
          </w:rPr>
          <w:fldChar w:fldCharType="begin"/>
        </w:r>
        <w:r>
          <w:rPr>
            <w:noProof/>
            <w:webHidden/>
          </w:rPr>
          <w:instrText xml:space="preserve"> PAGEREF _Toc411614752 \h </w:instrText>
        </w:r>
        <w:r>
          <w:rPr>
            <w:noProof/>
            <w:webHidden/>
          </w:rPr>
        </w:r>
        <w:r>
          <w:rPr>
            <w:noProof/>
            <w:webHidden/>
          </w:rPr>
          <w:fldChar w:fldCharType="separate"/>
        </w:r>
        <w:r>
          <w:rPr>
            <w:noProof/>
            <w:webHidden/>
          </w:rPr>
          <w:t>3</w:t>
        </w:r>
        <w:r>
          <w:rPr>
            <w:noProof/>
            <w:webHidden/>
          </w:rPr>
          <w:fldChar w:fldCharType="end"/>
        </w:r>
      </w:hyperlink>
    </w:p>
    <w:p w14:paraId="566F304C" w14:textId="77777777" w:rsidR="00387912" w:rsidRDefault="00387912">
      <w:pPr>
        <w:pStyle w:val="TOC2"/>
        <w:rPr>
          <w:rFonts w:asciiTheme="minorHAnsi" w:eastAsiaTheme="minorEastAsia" w:hAnsiTheme="minorHAnsi" w:cstheme="minorBidi"/>
          <w:b w:val="0"/>
          <w:noProof/>
          <w:sz w:val="22"/>
          <w:szCs w:val="22"/>
          <w:lang w:val="en-US"/>
        </w:rPr>
      </w:pPr>
      <w:hyperlink w:anchor="_Toc411614753" w:history="1">
        <w:r w:rsidRPr="00C714F7">
          <w:rPr>
            <w:rStyle w:val="Hyperlink"/>
            <w:noProof/>
          </w:rPr>
          <w:t>4.1</w:t>
        </w:r>
        <w:r>
          <w:rPr>
            <w:rFonts w:asciiTheme="minorHAnsi" w:eastAsiaTheme="minorEastAsia" w:hAnsiTheme="minorHAnsi" w:cstheme="minorBidi"/>
            <w:b w:val="0"/>
            <w:noProof/>
            <w:sz w:val="22"/>
            <w:szCs w:val="22"/>
            <w:lang w:val="en-US"/>
          </w:rPr>
          <w:tab/>
        </w:r>
        <w:r w:rsidRPr="00C714F7">
          <w:rPr>
            <w:rStyle w:val="Hyperlink"/>
            <w:noProof/>
          </w:rPr>
          <w:t>Single Sample Mode</w:t>
        </w:r>
        <w:r>
          <w:rPr>
            <w:noProof/>
            <w:webHidden/>
          </w:rPr>
          <w:tab/>
        </w:r>
        <w:r>
          <w:rPr>
            <w:noProof/>
            <w:webHidden/>
          </w:rPr>
          <w:fldChar w:fldCharType="begin"/>
        </w:r>
        <w:r>
          <w:rPr>
            <w:noProof/>
            <w:webHidden/>
          </w:rPr>
          <w:instrText xml:space="preserve"> PAGEREF _Toc411614753 \h </w:instrText>
        </w:r>
        <w:r>
          <w:rPr>
            <w:noProof/>
            <w:webHidden/>
          </w:rPr>
        </w:r>
        <w:r>
          <w:rPr>
            <w:noProof/>
            <w:webHidden/>
          </w:rPr>
          <w:fldChar w:fldCharType="separate"/>
        </w:r>
        <w:r>
          <w:rPr>
            <w:noProof/>
            <w:webHidden/>
          </w:rPr>
          <w:t>3</w:t>
        </w:r>
        <w:r>
          <w:rPr>
            <w:noProof/>
            <w:webHidden/>
          </w:rPr>
          <w:fldChar w:fldCharType="end"/>
        </w:r>
      </w:hyperlink>
    </w:p>
    <w:p w14:paraId="029CB279" w14:textId="77777777" w:rsidR="00387912" w:rsidRDefault="00387912">
      <w:pPr>
        <w:pStyle w:val="TOC2"/>
        <w:rPr>
          <w:rFonts w:asciiTheme="minorHAnsi" w:eastAsiaTheme="minorEastAsia" w:hAnsiTheme="minorHAnsi" w:cstheme="minorBidi"/>
          <w:b w:val="0"/>
          <w:noProof/>
          <w:sz w:val="22"/>
          <w:szCs w:val="22"/>
          <w:lang w:val="en-US"/>
        </w:rPr>
      </w:pPr>
      <w:hyperlink w:anchor="_Toc411614754" w:history="1">
        <w:r w:rsidRPr="00C714F7">
          <w:rPr>
            <w:rStyle w:val="Hyperlink"/>
            <w:noProof/>
          </w:rPr>
          <w:t>4.2</w:t>
        </w:r>
        <w:r>
          <w:rPr>
            <w:rFonts w:asciiTheme="minorHAnsi" w:eastAsiaTheme="minorEastAsia" w:hAnsiTheme="minorHAnsi" w:cstheme="minorBidi"/>
            <w:b w:val="0"/>
            <w:noProof/>
            <w:sz w:val="22"/>
            <w:szCs w:val="22"/>
            <w:lang w:val="en-US"/>
          </w:rPr>
          <w:tab/>
        </w:r>
        <w:r w:rsidRPr="00C714F7">
          <w:rPr>
            <w:rStyle w:val="Hyperlink"/>
            <w:noProof/>
          </w:rPr>
          <w:t>Paired Variant Calling</w:t>
        </w:r>
        <w:r>
          <w:rPr>
            <w:noProof/>
            <w:webHidden/>
          </w:rPr>
          <w:tab/>
        </w:r>
        <w:r>
          <w:rPr>
            <w:noProof/>
            <w:webHidden/>
          </w:rPr>
          <w:fldChar w:fldCharType="begin"/>
        </w:r>
        <w:r>
          <w:rPr>
            <w:noProof/>
            <w:webHidden/>
          </w:rPr>
          <w:instrText xml:space="preserve"> PAGEREF _Toc411614754 \h </w:instrText>
        </w:r>
        <w:r>
          <w:rPr>
            <w:noProof/>
            <w:webHidden/>
          </w:rPr>
        </w:r>
        <w:r>
          <w:rPr>
            <w:noProof/>
            <w:webHidden/>
          </w:rPr>
          <w:fldChar w:fldCharType="separate"/>
        </w:r>
        <w:r>
          <w:rPr>
            <w:noProof/>
            <w:webHidden/>
          </w:rPr>
          <w:t>5</w:t>
        </w:r>
        <w:r>
          <w:rPr>
            <w:noProof/>
            <w:webHidden/>
          </w:rPr>
          <w:fldChar w:fldCharType="end"/>
        </w:r>
      </w:hyperlink>
    </w:p>
    <w:p w14:paraId="50777DC9" w14:textId="77777777" w:rsidR="00387912" w:rsidRDefault="00387912">
      <w:pPr>
        <w:pStyle w:val="TOC2"/>
        <w:rPr>
          <w:rFonts w:asciiTheme="minorHAnsi" w:eastAsiaTheme="minorEastAsia" w:hAnsiTheme="minorHAnsi" w:cstheme="minorBidi"/>
          <w:b w:val="0"/>
          <w:noProof/>
          <w:sz w:val="22"/>
          <w:szCs w:val="22"/>
          <w:lang w:val="en-US"/>
        </w:rPr>
      </w:pPr>
      <w:hyperlink w:anchor="_Toc411614755" w:history="1">
        <w:r w:rsidRPr="00C714F7">
          <w:rPr>
            <w:rStyle w:val="Hyperlink"/>
            <w:noProof/>
          </w:rPr>
          <w:t>4.3</w:t>
        </w:r>
        <w:r>
          <w:rPr>
            <w:rFonts w:asciiTheme="minorHAnsi" w:eastAsiaTheme="minorEastAsia" w:hAnsiTheme="minorHAnsi" w:cstheme="minorBidi"/>
            <w:b w:val="0"/>
            <w:noProof/>
            <w:sz w:val="22"/>
            <w:szCs w:val="22"/>
            <w:lang w:val="en-US"/>
          </w:rPr>
          <w:tab/>
        </w:r>
        <w:r w:rsidRPr="00C714F7">
          <w:rPr>
            <w:rStyle w:val="Hyperlink"/>
            <w:noProof/>
          </w:rPr>
          <w:t>Amplicon Based Calling</w:t>
        </w:r>
        <w:r>
          <w:rPr>
            <w:noProof/>
            <w:webHidden/>
          </w:rPr>
          <w:tab/>
        </w:r>
        <w:r>
          <w:rPr>
            <w:noProof/>
            <w:webHidden/>
          </w:rPr>
          <w:fldChar w:fldCharType="begin"/>
        </w:r>
        <w:r>
          <w:rPr>
            <w:noProof/>
            <w:webHidden/>
          </w:rPr>
          <w:instrText xml:space="preserve"> PAGEREF _Toc411614755 \h </w:instrText>
        </w:r>
        <w:r>
          <w:rPr>
            <w:noProof/>
            <w:webHidden/>
          </w:rPr>
        </w:r>
        <w:r>
          <w:rPr>
            <w:noProof/>
            <w:webHidden/>
          </w:rPr>
          <w:fldChar w:fldCharType="separate"/>
        </w:r>
        <w:r>
          <w:rPr>
            <w:noProof/>
            <w:webHidden/>
          </w:rPr>
          <w:t>5</w:t>
        </w:r>
        <w:r>
          <w:rPr>
            <w:noProof/>
            <w:webHidden/>
          </w:rPr>
          <w:fldChar w:fldCharType="end"/>
        </w:r>
      </w:hyperlink>
    </w:p>
    <w:p w14:paraId="132159D9" w14:textId="77777777" w:rsidR="00387912" w:rsidRDefault="00387912">
      <w:pPr>
        <w:pStyle w:val="TOC1"/>
        <w:rPr>
          <w:rFonts w:asciiTheme="minorHAnsi" w:eastAsiaTheme="minorEastAsia" w:hAnsiTheme="minorHAnsi" w:cstheme="minorBidi"/>
          <w:b w:val="0"/>
          <w:noProof/>
          <w:szCs w:val="22"/>
          <w:lang w:val="en-US"/>
        </w:rPr>
      </w:pPr>
      <w:hyperlink w:anchor="_Toc411614756" w:history="1">
        <w:r w:rsidRPr="00C714F7">
          <w:rPr>
            <w:rStyle w:val="Hyperlink"/>
            <w:noProof/>
            <w:lang w:val="en-US"/>
          </w:rPr>
          <w:t>5</w:t>
        </w:r>
        <w:r>
          <w:rPr>
            <w:rFonts w:asciiTheme="minorHAnsi" w:eastAsiaTheme="minorEastAsia" w:hAnsiTheme="minorHAnsi" w:cstheme="minorBidi"/>
            <w:b w:val="0"/>
            <w:noProof/>
            <w:szCs w:val="22"/>
            <w:lang w:val="en-US"/>
          </w:rPr>
          <w:tab/>
        </w:r>
        <w:r w:rsidRPr="00C714F7">
          <w:rPr>
            <w:rStyle w:val="Hyperlink"/>
            <w:noProof/>
          </w:rPr>
          <w:t>Variant Finding Method</w:t>
        </w:r>
        <w:r>
          <w:rPr>
            <w:noProof/>
            <w:webHidden/>
          </w:rPr>
          <w:tab/>
        </w:r>
        <w:r>
          <w:rPr>
            <w:noProof/>
            <w:webHidden/>
          </w:rPr>
          <w:fldChar w:fldCharType="begin"/>
        </w:r>
        <w:r>
          <w:rPr>
            <w:noProof/>
            <w:webHidden/>
          </w:rPr>
          <w:instrText xml:space="preserve"> PAGEREF _Toc411614756 \h </w:instrText>
        </w:r>
        <w:r>
          <w:rPr>
            <w:noProof/>
            <w:webHidden/>
          </w:rPr>
        </w:r>
        <w:r>
          <w:rPr>
            <w:noProof/>
            <w:webHidden/>
          </w:rPr>
          <w:fldChar w:fldCharType="separate"/>
        </w:r>
        <w:r>
          <w:rPr>
            <w:noProof/>
            <w:webHidden/>
          </w:rPr>
          <w:t>5</w:t>
        </w:r>
        <w:r>
          <w:rPr>
            <w:noProof/>
            <w:webHidden/>
          </w:rPr>
          <w:fldChar w:fldCharType="end"/>
        </w:r>
      </w:hyperlink>
    </w:p>
    <w:p w14:paraId="01808B70" w14:textId="77777777" w:rsidR="00387912" w:rsidRDefault="00387912">
      <w:pPr>
        <w:pStyle w:val="TOC2"/>
        <w:rPr>
          <w:rFonts w:asciiTheme="minorHAnsi" w:eastAsiaTheme="minorEastAsia" w:hAnsiTheme="minorHAnsi" w:cstheme="minorBidi"/>
          <w:b w:val="0"/>
          <w:noProof/>
          <w:sz w:val="22"/>
          <w:szCs w:val="22"/>
          <w:lang w:val="en-US"/>
        </w:rPr>
      </w:pPr>
      <w:hyperlink w:anchor="_Toc411614757" w:history="1">
        <w:r w:rsidRPr="00C714F7">
          <w:rPr>
            <w:rStyle w:val="Hyperlink"/>
            <w:noProof/>
          </w:rPr>
          <w:t>5.1</w:t>
        </w:r>
        <w:r>
          <w:rPr>
            <w:rFonts w:asciiTheme="minorHAnsi" w:eastAsiaTheme="minorEastAsia" w:hAnsiTheme="minorHAnsi" w:cstheme="minorBidi"/>
            <w:b w:val="0"/>
            <w:noProof/>
            <w:sz w:val="22"/>
            <w:szCs w:val="22"/>
            <w:lang w:val="en-US"/>
          </w:rPr>
          <w:tab/>
        </w:r>
        <w:r w:rsidRPr="00C714F7">
          <w:rPr>
            <w:rStyle w:val="Hyperlink"/>
            <w:noProof/>
          </w:rPr>
          <w:t>CIGAR Preprocessing (Initial Realignment)</w:t>
        </w:r>
        <w:r>
          <w:rPr>
            <w:noProof/>
            <w:webHidden/>
          </w:rPr>
          <w:tab/>
        </w:r>
        <w:r>
          <w:rPr>
            <w:noProof/>
            <w:webHidden/>
          </w:rPr>
          <w:fldChar w:fldCharType="begin"/>
        </w:r>
        <w:r>
          <w:rPr>
            <w:noProof/>
            <w:webHidden/>
          </w:rPr>
          <w:instrText xml:space="preserve"> PAGEREF _Toc411614757 \h </w:instrText>
        </w:r>
        <w:r>
          <w:rPr>
            <w:noProof/>
            <w:webHidden/>
          </w:rPr>
        </w:r>
        <w:r>
          <w:rPr>
            <w:noProof/>
            <w:webHidden/>
          </w:rPr>
          <w:fldChar w:fldCharType="separate"/>
        </w:r>
        <w:r>
          <w:rPr>
            <w:noProof/>
            <w:webHidden/>
          </w:rPr>
          <w:t>6</w:t>
        </w:r>
        <w:r>
          <w:rPr>
            <w:noProof/>
            <w:webHidden/>
          </w:rPr>
          <w:fldChar w:fldCharType="end"/>
        </w:r>
      </w:hyperlink>
    </w:p>
    <w:p w14:paraId="3B72049B" w14:textId="77777777" w:rsidR="00387912" w:rsidRDefault="00387912">
      <w:pPr>
        <w:pStyle w:val="TOC2"/>
        <w:rPr>
          <w:rFonts w:asciiTheme="minorHAnsi" w:eastAsiaTheme="minorEastAsia" w:hAnsiTheme="minorHAnsi" w:cstheme="minorBidi"/>
          <w:b w:val="0"/>
          <w:noProof/>
          <w:sz w:val="22"/>
          <w:szCs w:val="22"/>
          <w:lang w:val="en-US"/>
        </w:rPr>
      </w:pPr>
      <w:hyperlink w:anchor="_Toc411614758" w:history="1">
        <w:r w:rsidRPr="00C714F7">
          <w:rPr>
            <w:rStyle w:val="Hyperlink"/>
            <w:noProof/>
          </w:rPr>
          <w:t>5.2</w:t>
        </w:r>
        <w:r>
          <w:rPr>
            <w:rFonts w:asciiTheme="minorHAnsi" w:eastAsiaTheme="minorEastAsia" w:hAnsiTheme="minorHAnsi" w:cstheme="minorBidi"/>
            <w:b w:val="0"/>
            <w:noProof/>
            <w:sz w:val="22"/>
            <w:szCs w:val="22"/>
            <w:lang w:val="en-US"/>
          </w:rPr>
          <w:tab/>
        </w:r>
        <w:r w:rsidRPr="00C714F7">
          <w:rPr>
            <w:rStyle w:val="Hyperlink"/>
            <w:noProof/>
          </w:rPr>
          <w:t>Variants</w:t>
        </w:r>
        <w:r>
          <w:rPr>
            <w:noProof/>
            <w:webHidden/>
          </w:rPr>
          <w:tab/>
        </w:r>
        <w:r>
          <w:rPr>
            <w:noProof/>
            <w:webHidden/>
          </w:rPr>
          <w:fldChar w:fldCharType="begin"/>
        </w:r>
        <w:r>
          <w:rPr>
            <w:noProof/>
            <w:webHidden/>
          </w:rPr>
          <w:instrText xml:space="preserve"> PAGEREF _Toc411614758 \h </w:instrText>
        </w:r>
        <w:r>
          <w:rPr>
            <w:noProof/>
            <w:webHidden/>
          </w:rPr>
        </w:r>
        <w:r>
          <w:rPr>
            <w:noProof/>
            <w:webHidden/>
          </w:rPr>
          <w:fldChar w:fldCharType="separate"/>
        </w:r>
        <w:r>
          <w:rPr>
            <w:noProof/>
            <w:webHidden/>
          </w:rPr>
          <w:t>6</w:t>
        </w:r>
        <w:r>
          <w:rPr>
            <w:noProof/>
            <w:webHidden/>
          </w:rPr>
          <w:fldChar w:fldCharType="end"/>
        </w:r>
      </w:hyperlink>
    </w:p>
    <w:p w14:paraId="20277BA3" w14:textId="77777777" w:rsidR="00387912" w:rsidRDefault="00387912">
      <w:pPr>
        <w:pStyle w:val="TOC2"/>
        <w:rPr>
          <w:rFonts w:asciiTheme="minorHAnsi" w:eastAsiaTheme="minorEastAsia" w:hAnsiTheme="minorHAnsi" w:cstheme="minorBidi"/>
          <w:b w:val="0"/>
          <w:noProof/>
          <w:sz w:val="22"/>
          <w:szCs w:val="22"/>
          <w:lang w:val="en-US"/>
        </w:rPr>
      </w:pPr>
      <w:hyperlink w:anchor="_Toc411614759" w:history="1">
        <w:r w:rsidRPr="00C714F7">
          <w:rPr>
            <w:rStyle w:val="Hyperlink"/>
            <w:noProof/>
          </w:rPr>
          <w:t>5.3</w:t>
        </w:r>
        <w:r>
          <w:rPr>
            <w:rFonts w:asciiTheme="minorHAnsi" w:eastAsiaTheme="minorEastAsia" w:hAnsiTheme="minorHAnsi" w:cstheme="minorBidi"/>
            <w:b w:val="0"/>
            <w:noProof/>
            <w:sz w:val="22"/>
            <w:szCs w:val="22"/>
            <w:lang w:val="en-US"/>
          </w:rPr>
          <w:tab/>
        </w:r>
        <w:r w:rsidRPr="00C714F7">
          <w:rPr>
            <w:rStyle w:val="Hyperlink"/>
            <w:noProof/>
          </w:rPr>
          <w:t>Variant Description String</w:t>
        </w:r>
        <w:r>
          <w:rPr>
            <w:noProof/>
            <w:webHidden/>
          </w:rPr>
          <w:tab/>
        </w:r>
        <w:r>
          <w:rPr>
            <w:noProof/>
            <w:webHidden/>
          </w:rPr>
          <w:fldChar w:fldCharType="begin"/>
        </w:r>
        <w:r>
          <w:rPr>
            <w:noProof/>
            <w:webHidden/>
          </w:rPr>
          <w:instrText xml:space="preserve"> PAGEREF _Toc411614759 \h </w:instrText>
        </w:r>
        <w:r>
          <w:rPr>
            <w:noProof/>
            <w:webHidden/>
          </w:rPr>
        </w:r>
        <w:r>
          <w:rPr>
            <w:noProof/>
            <w:webHidden/>
          </w:rPr>
          <w:fldChar w:fldCharType="separate"/>
        </w:r>
        <w:r>
          <w:rPr>
            <w:noProof/>
            <w:webHidden/>
          </w:rPr>
          <w:t>6</w:t>
        </w:r>
        <w:r>
          <w:rPr>
            <w:noProof/>
            <w:webHidden/>
          </w:rPr>
          <w:fldChar w:fldCharType="end"/>
        </w:r>
      </w:hyperlink>
    </w:p>
    <w:p w14:paraId="25BEEC8A" w14:textId="77777777" w:rsidR="00387912" w:rsidRDefault="00387912">
      <w:pPr>
        <w:pStyle w:val="TOC2"/>
        <w:rPr>
          <w:rFonts w:asciiTheme="minorHAnsi" w:eastAsiaTheme="minorEastAsia" w:hAnsiTheme="minorHAnsi" w:cstheme="minorBidi"/>
          <w:b w:val="0"/>
          <w:noProof/>
          <w:sz w:val="22"/>
          <w:szCs w:val="22"/>
          <w:lang w:val="en-US"/>
        </w:rPr>
      </w:pPr>
      <w:hyperlink w:anchor="_Toc411614760" w:history="1">
        <w:r w:rsidRPr="00C714F7">
          <w:rPr>
            <w:rStyle w:val="Hyperlink"/>
            <w:noProof/>
          </w:rPr>
          <w:t>5.4</w:t>
        </w:r>
        <w:r>
          <w:rPr>
            <w:rFonts w:asciiTheme="minorHAnsi" w:eastAsiaTheme="minorEastAsia" w:hAnsiTheme="minorHAnsi" w:cstheme="minorBidi"/>
            <w:b w:val="0"/>
            <w:noProof/>
            <w:sz w:val="22"/>
            <w:szCs w:val="22"/>
            <w:lang w:val="en-US"/>
          </w:rPr>
          <w:tab/>
        </w:r>
        <w:r w:rsidRPr="00C714F7">
          <w:rPr>
            <w:rStyle w:val="Hyperlink"/>
            <w:noProof/>
          </w:rPr>
          <w:t>Variant Filtering</w:t>
        </w:r>
        <w:r>
          <w:rPr>
            <w:noProof/>
            <w:webHidden/>
          </w:rPr>
          <w:tab/>
        </w:r>
        <w:r>
          <w:rPr>
            <w:noProof/>
            <w:webHidden/>
          </w:rPr>
          <w:fldChar w:fldCharType="begin"/>
        </w:r>
        <w:r>
          <w:rPr>
            <w:noProof/>
            <w:webHidden/>
          </w:rPr>
          <w:instrText xml:space="preserve"> PAGEREF _Toc411614760 \h </w:instrText>
        </w:r>
        <w:r>
          <w:rPr>
            <w:noProof/>
            <w:webHidden/>
          </w:rPr>
        </w:r>
        <w:r>
          <w:rPr>
            <w:noProof/>
            <w:webHidden/>
          </w:rPr>
          <w:fldChar w:fldCharType="separate"/>
        </w:r>
        <w:r>
          <w:rPr>
            <w:noProof/>
            <w:webHidden/>
          </w:rPr>
          <w:t>7</w:t>
        </w:r>
        <w:r>
          <w:rPr>
            <w:noProof/>
            <w:webHidden/>
          </w:rPr>
          <w:fldChar w:fldCharType="end"/>
        </w:r>
      </w:hyperlink>
    </w:p>
    <w:p w14:paraId="2885392F" w14:textId="77777777" w:rsidR="00387912" w:rsidRDefault="00387912">
      <w:pPr>
        <w:pStyle w:val="TOC1"/>
        <w:rPr>
          <w:rFonts w:asciiTheme="minorHAnsi" w:eastAsiaTheme="minorEastAsia" w:hAnsiTheme="minorHAnsi" w:cstheme="minorBidi"/>
          <w:b w:val="0"/>
          <w:noProof/>
          <w:szCs w:val="22"/>
          <w:lang w:val="en-US"/>
        </w:rPr>
      </w:pPr>
      <w:hyperlink w:anchor="_Toc411614761" w:history="1">
        <w:r w:rsidRPr="00C714F7">
          <w:rPr>
            <w:rStyle w:val="Hyperlink"/>
            <w:noProof/>
            <w:lang w:val="en-US"/>
          </w:rPr>
          <w:t>6</w:t>
        </w:r>
        <w:r>
          <w:rPr>
            <w:rFonts w:asciiTheme="minorHAnsi" w:eastAsiaTheme="minorEastAsia" w:hAnsiTheme="minorHAnsi" w:cstheme="minorBidi"/>
            <w:b w:val="0"/>
            <w:noProof/>
            <w:szCs w:val="22"/>
            <w:lang w:val="en-US"/>
          </w:rPr>
          <w:tab/>
        </w:r>
        <w:r w:rsidRPr="00C714F7">
          <w:rPr>
            <w:rStyle w:val="Hyperlink"/>
            <w:noProof/>
          </w:rPr>
          <w:t>Input Files</w:t>
        </w:r>
        <w:r>
          <w:rPr>
            <w:noProof/>
            <w:webHidden/>
          </w:rPr>
          <w:tab/>
        </w:r>
        <w:r>
          <w:rPr>
            <w:noProof/>
            <w:webHidden/>
          </w:rPr>
          <w:fldChar w:fldCharType="begin"/>
        </w:r>
        <w:r>
          <w:rPr>
            <w:noProof/>
            <w:webHidden/>
          </w:rPr>
          <w:instrText xml:space="preserve"> PAGEREF _Toc411614761 \h </w:instrText>
        </w:r>
        <w:r>
          <w:rPr>
            <w:noProof/>
            <w:webHidden/>
          </w:rPr>
        </w:r>
        <w:r>
          <w:rPr>
            <w:noProof/>
            <w:webHidden/>
          </w:rPr>
          <w:fldChar w:fldCharType="separate"/>
        </w:r>
        <w:r>
          <w:rPr>
            <w:noProof/>
            <w:webHidden/>
          </w:rPr>
          <w:t>7</w:t>
        </w:r>
        <w:r>
          <w:rPr>
            <w:noProof/>
            <w:webHidden/>
          </w:rPr>
          <w:fldChar w:fldCharType="end"/>
        </w:r>
      </w:hyperlink>
    </w:p>
    <w:p w14:paraId="19EF8BC1" w14:textId="77777777" w:rsidR="00387912" w:rsidRDefault="00387912">
      <w:pPr>
        <w:pStyle w:val="TOC2"/>
        <w:rPr>
          <w:rFonts w:asciiTheme="minorHAnsi" w:eastAsiaTheme="minorEastAsia" w:hAnsiTheme="minorHAnsi" w:cstheme="minorBidi"/>
          <w:b w:val="0"/>
          <w:noProof/>
          <w:sz w:val="22"/>
          <w:szCs w:val="22"/>
          <w:lang w:val="en-US"/>
        </w:rPr>
      </w:pPr>
      <w:hyperlink w:anchor="_Toc411614762" w:history="1">
        <w:r w:rsidRPr="00C714F7">
          <w:rPr>
            <w:rStyle w:val="Hyperlink"/>
            <w:noProof/>
          </w:rPr>
          <w:t>6.1</w:t>
        </w:r>
        <w:r>
          <w:rPr>
            <w:rFonts w:asciiTheme="minorHAnsi" w:eastAsiaTheme="minorEastAsia" w:hAnsiTheme="minorHAnsi" w:cstheme="minorBidi"/>
            <w:b w:val="0"/>
            <w:noProof/>
            <w:sz w:val="22"/>
            <w:szCs w:val="22"/>
            <w:lang w:val="en-US"/>
          </w:rPr>
          <w:tab/>
        </w:r>
        <w:r w:rsidRPr="00C714F7">
          <w:rPr>
            <w:rStyle w:val="Hyperlink"/>
            <w:noProof/>
          </w:rPr>
          <w:t>BED File – Regions</w:t>
        </w:r>
        <w:r>
          <w:rPr>
            <w:noProof/>
            <w:webHidden/>
          </w:rPr>
          <w:tab/>
        </w:r>
        <w:r>
          <w:rPr>
            <w:noProof/>
            <w:webHidden/>
          </w:rPr>
          <w:fldChar w:fldCharType="begin"/>
        </w:r>
        <w:r>
          <w:rPr>
            <w:noProof/>
            <w:webHidden/>
          </w:rPr>
          <w:instrText xml:space="preserve"> PAGEREF _Toc411614762 \h </w:instrText>
        </w:r>
        <w:r>
          <w:rPr>
            <w:noProof/>
            <w:webHidden/>
          </w:rPr>
        </w:r>
        <w:r>
          <w:rPr>
            <w:noProof/>
            <w:webHidden/>
          </w:rPr>
          <w:fldChar w:fldCharType="separate"/>
        </w:r>
        <w:r>
          <w:rPr>
            <w:noProof/>
            <w:webHidden/>
          </w:rPr>
          <w:t>7</w:t>
        </w:r>
        <w:r>
          <w:rPr>
            <w:noProof/>
            <w:webHidden/>
          </w:rPr>
          <w:fldChar w:fldCharType="end"/>
        </w:r>
      </w:hyperlink>
    </w:p>
    <w:p w14:paraId="15D13020" w14:textId="77777777" w:rsidR="00387912" w:rsidRDefault="00387912">
      <w:pPr>
        <w:pStyle w:val="TOC2"/>
        <w:rPr>
          <w:rFonts w:asciiTheme="minorHAnsi" w:eastAsiaTheme="minorEastAsia" w:hAnsiTheme="minorHAnsi" w:cstheme="minorBidi"/>
          <w:b w:val="0"/>
          <w:noProof/>
          <w:sz w:val="22"/>
          <w:szCs w:val="22"/>
          <w:lang w:val="en-US"/>
        </w:rPr>
      </w:pPr>
      <w:hyperlink w:anchor="_Toc411614763" w:history="1">
        <w:r w:rsidRPr="00C714F7">
          <w:rPr>
            <w:rStyle w:val="Hyperlink"/>
            <w:noProof/>
          </w:rPr>
          <w:t>6.2</w:t>
        </w:r>
        <w:r>
          <w:rPr>
            <w:rFonts w:asciiTheme="minorHAnsi" w:eastAsiaTheme="minorEastAsia" w:hAnsiTheme="minorHAnsi" w:cstheme="minorBidi"/>
            <w:b w:val="0"/>
            <w:noProof/>
            <w:sz w:val="22"/>
            <w:szCs w:val="22"/>
            <w:lang w:val="en-US"/>
          </w:rPr>
          <w:tab/>
        </w:r>
        <w:r w:rsidRPr="00C714F7">
          <w:rPr>
            <w:rStyle w:val="Hyperlink"/>
            <w:noProof/>
          </w:rPr>
          <w:t xml:space="preserve">FASTA </w:t>
        </w:r>
        <w:r w:rsidRPr="00C714F7">
          <w:rPr>
            <w:rStyle w:val="Hyperlink"/>
            <w:noProof/>
            <w:lang w:val="en-US"/>
          </w:rPr>
          <w:t>F</w:t>
        </w:r>
        <w:r w:rsidRPr="00C714F7">
          <w:rPr>
            <w:rStyle w:val="Hyperlink"/>
            <w:noProof/>
          </w:rPr>
          <w:t>ile - Reference Genome</w:t>
        </w:r>
        <w:r>
          <w:rPr>
            <w:noProof/>
            <w:webHidden/>
          </w:rPr>
          <w:tab/>
        </w:r>
        <w:r>
          <w:rPr>
            <w:noProof/>
            <w:webHidden/>
          </w:rPr>
          <w:fldChar w:fldCharType="begin"/>
        </w:r>
        <w:r>
          <w:rPr>
            <w:noProof/>
            <w:webHidden/>
          </w:rPr>
          <w:instrText xml:space="preserve"> PAGEREF _Toc411614763 \h </w:instrText>
        </w:r>
        <w:r>
          <w:rPr>
            <w:noProof/>
            <w:webHidden/>
          </w:rPr>
        </w:r>
        <w:r>
          <w:rPr>
            <w:noProof/>
            <w:webHidden/>
          </w:rPr>
          <w:fldChar w:fldCharType="separate"/>
        </w:r>
        <w:r>
          <w:rPr>
            <w:noProof/>
            <w:webHidden/>
          </w:rPr>
          <w:t>8</w:t>
        </w:r>
        <w:r>
          <w:rPr>
            <w:noProof/>
            <w:webHidden/>
          </w:rPr>
          <w:fldChar w:fldCharType="end"/>
        </w:r>
      </w:hyperlink>
    </w:p>
    <w:p w14:paraId="152FFA45" w14:textId="77777777" w:rsidR="00387912" w:rsidRDefault="00387912">
      <w:pPr>
        <w:pStyle w:val="TOC2"/>
        <w:rPr>
          <w:rFonts w:asciiTheme="minorHAnsi" w:eastAsiaTheme="minorEastAsia" w:hAnsiTheme="minorHAnsi" w:cstheme="minorBidi"/>
          <w:b w:val="0"/>
          <w:noProof/>
          <w:sz w:val="22"/>
          <w:szCs w:val="22"/>
          <w:lang w:val="en-US"/>
        </w:rPr>
      </w:pPr>
      <w:hyperlink w:anchor="_Toc411614764" w:history="1">
        <w:r w:rsidRPr="00C714F7">
          <w:rPr>
            <w:rStyle w:val="Hyperlink"/>
            <w:noProof/>
          </w:rPr>
          <w:t>6.3</w:t>
        </w:r>
        <w:r>
          <w:rPr>
            <w:rFonts w:asciiTheme="minorHAnsi" w:eastAsiaTheme="minorEastAsia" w:hAnsiTheme="minorHAnsi" w:cstheme="minorBidi"/>
            <w:b w:val="0"/>
            <w:noProof/>
            <w:sz w:val="22"/>
            <w:szCs w:val="22"/>
            <w:lang w:val="en-US"/>
          </w:rPr>
          <w:tab/>
        </w:r>
        <w:r w:rsidRPr="00C714F7">
          <w:rPr>
            <w:rStyle w:val="Hyperlink"/>
            <w:noProof/>
          </w:rPr>
          <w:t>BAM File - Mapped Reads</w:t>
        </w:r>
        <w:r>
          <w:rPr>
            <w:noProof/>
            <w:webHidden/>
          </w:rPr>
          <w:tab/>
        </w:r>
        <w:r>
          <w:rPr>
            <w:noProof/>
            <w:webHidden/>
          </w:rPr>
          <w:fldChar w:fldCharType="begin"/>
        </w:r>
        <w:r>
          <w:rPr>
            <w:noProof/>
            <w:webHidden/>
          </w:rPr>
          <w:instrText xml:space="preserve"> PAGEREF _Toc411614764 \h </w:instrText>
        </w:r>
        <w:r>
          <w:rPr>
            <w:noProof/>
            <w:webHidden/>
          </w:rPr>
        </w:r>
        <w:r>
          <w:rPr>
            <w:noProof/>
            <w:webHidden/>
          </w:rPr>
          <w:fldChar w:fldCharType="separate"/>
        </w:r>
        <w:r>
          <w:rPr>
            <w:noProof/>
            <w:webHidden/>
          </w:rPr>
          <w:t>8</w:t>
        </w:r>
        <w:r>
          <w:rPr>
            <w:noProof/>
            <w:webHidden/>
          </w:rPr>
          <w:fldChar w:fldCharType="end"/>
        </w:r>
      </w:hyperlink>
    </w:p>
    <w:p w14:paraId="1E45069C" w14:textId="42AEFE60" w:rsidR="00A45525" w:rsidRPr="000B3C69" w:rsidRDefault="00A45525" w:rsidP="00513204">
      <w:pPr>
        <w:shd w:val="clear" w:color="FFFF00" w:fill="auto"/>
        <w:rPr>
          <w:rFonts w:cs="Arial"/>
        </w:rPr>
      </w:pPr>
      <w:r w:rsidRPr="000B3C69">
        <w:rPr>
          <w:rFonts w:cs="Arial"/>
        </w:rPr>
        <w:fldChar w:fldCharType="end"/>
      </w:r>
    </w:p>
    <w:p w14:paraId="591B6417" w14:textId="77777777" w:rsidR="008F526D" w:rsidRPr="000B3C69" w:rsidRDefault="008F526D" w:rsidP="00C832BC">
      <w:pPr>
        <w:pStyle w:val="Heading1"/>
        <w:sectPr w:rsidR="008F526D" w:rsidRPr="000B3C69" w:rsidSect="00536AF8">
          <w:headerReference w:type="default" r:id="rId14"/>
          <w:footerReference w:type="default" r:id="rId15"/>
          <w:headerReference w:type="first" r:id="rId16"/>
          <w:endnotePr>
            <w:numFmt w:val="decimal"/>
          </w:endnotePr>
          <w:pgSz w:w="11907" w:h="16840" w:code="9"/>
          <w:pgMar w:top="1560" w:right="1440" w:bottom="1412" w:left="1440" w:header="567" w:footer="567" w:gutter="0"/>
          <w:cols w:space="720"/>
          <w:docGrid w:linePitch="272"/>
        </w:sectPr>
      </w:pPr>
    </w:p>
    <w:p w14:paraId="0ADBA2E5" w14:textId="77777777" w:rsidR="0059670E" w:rsidRDefault="0059670E" w:rsidP="00C832BC">
      <w:pPr>
        <w:pStyle w:val="Heading1"/>
      </w:pPr>
      <w:bookmarkStart w:id="1" w:name="_Toc379890776"/>
      <w:bookmarkStart w:id="2" w:name="_Toc411614749"/>
      <w:r w:rsidRPr="000B3C69">
        <w:lastRenderedPageBreak/>
        <w:t>Introduction</w:t>
      </w:r>
      <w:bookmarkEnd w:id="1"/>
      <w:bookmarkEnd w:id="2"/>
    </w:p>
    <w:p w14:paraId="333ABBEE" w14:textId="58D5C1A0" w:rsidR="00FC0E8F" w:rsidRDefault="008F5B32" w:rsidP="00FC0E8F">
      <w:r>
        <w:t>VarDict</w:t>
      </w:r>
      <w:r w:rsidR="00FC0E8F">
        <w:t xml:space="preserve"> is a variant discovery program written in Java and Perl. It can run in single</w:t>
      </w:r>
      <w:r w:rsidR="0089742D">
        <w:t xml:space="preserve"> </w:t>
      </w:r>
      <w:r w:rsidR="00FC0E8F">
        <w:t>sample, paired</w:t>
      </w:r>
      <w:r w:rsidR="0089742D">
        <w:t xml:space="preserve"> </w:t>
      </w:r>
      <w:r w:rsidR="00FC0E8F">
        <w:t>sample</w:t>
      </w:r>
      <w:r w:rsidR="006376B3">
        <w:t>,</w:t>
      </w:r>
      <w:r w:rsidR="00FC0E8F">
        <w:t xml:space="preserve"> or amplicon bias aware modes. </w:t>
      </w:r>
      <w:r w:rsidR="006376B3">
        <w:t xml:space="preserve">As input, </w:t>
      </w:r>
      <w:r>
        <w:t>VarDict</w:t>
      </w:r>
      <w:r w:rsidR="00FC0E8F">
        <w:t xml:space="preserve"> takes reference genome</w:t>
      </w:r>
      <w:r w:rsidR="006376B3">
        <w:t>s</w:t>
      </w:r>
      <w:r w:rsidR="00FC0E8F">
        <w:t xml:space="preserve"> in FASTA format, aligned reads in BAM format</w:t>
      </w:r>
      <w:r w:rsidR="006376B3">
        <w:t>,</w:t>
      </w:r>
      <w:r w:rsidR="00FC0E8F">
        <w:t xml:space="preserve"> and target regions in BED format.</w:t>
      </w:r>
    </w:p>
    <w:p w14:paraId="30D32BA0" w14:textId="11EEA83D" w:rsidR="00FC0E8F" w:rsidRDefault="00FC0E8F" w:rsidP="00FC0E8F">
      <w:pPr>
        <w:pStyle w:val="Heading1"/>
      </w:pPr>
      <w:bookmarkStart w:id="3" w:name="_Toc411614750"/>
      <w:r>
        <w:t>Prerequisites</w:t>
      </w:r>
      <w:bookmarkEnd w:id="3"/>
    </w:p>
    <w:p w14:paraId="00ACD5E4" w14:textId="710914AA" w:rsidR="00FC0E8F" w:rsidRDefault="007E7CB6" w:rsidP="00FC0E8F">
      <w:r>
        <w:t xml:space="preserve">Before </w:t>
      </w:r>
      <w:r w:rsidR="00FC0E8F">
        <w:t>run</w:t>
      </w:r>
      <w:r>
        <w:t>ning</w:t>
      </w:r>
      <w:r w:rsidR="00FC0E8F">
        <w:t xml:space="preserve"> </w:t>
      </w:r>
      <w:r w:rsidR="008F5B32">
        <w:t>VarDict</w:t>
      </w:r>
      <w:r w:rsidR="006376B3">
        <w:t>,</w:t>
      </w:r>
      <w:r w:rsidR="00FC0E8F">
        <w:t xml:space="preserve"> </w:t>
      </w:r>
      <w:r>
        <w:t xml:space="preserve">make sure </w:t>
      </w:r>
      <w:r w:rsidR="00FC0E8F">
        <w:t xml:space="preserve">the following </w:t>
      </w:r>
      <w:r>
        <w:t>components are set up</w:t>
      </w:r>
      <w:r w:rsidR="00FC0E8F">
        <w:t>:</w:t>
      </w:r>
    </w:p>
    <w:p w14:paraId="01962D07" w14:textId="77777777" w:rsidR="00FC0E8F" w:rsidRPr="00F32E8F" w:rsidRDefault="00FC0E8F" w:rsidP="00FC0E8F">
      <w:pPr>
        <w:pStyle w:val="Compact"/>
        <w:numPr>
          <w:ilvl w:val="0"/>
          <w:numId w:val="60"/>
        </w:numPr>
        <w:rPr>
          <w:rFonts w:ascii="Arial" w:hAnsi="Arial" w:cs="Arial"/>
        </w:rPr>
      </w:pPr>
      <w:r w:rsidRPr="00F32E8F">
        <w:rPr>
          <w:rFonts w:ascii="Arial" w:hAnsi="Arial" w:cs="Arial"/>
        </w:rPr>
        <w:t>Java 1.7 or later</w:t>
      </w:r>
    </w:p>
    <w:p w14:paraId="794A0490" w14:textId="77777777" w:rsidR="00FC0E8F" w:rsidRPr="00F32E8F" w:rsidRDefault="00FC0E8F" w:rsidP="00FC0E8F">
      <w:pPr>
        <w:pStyle w:val="Compact"/>
        <w:numPr>
          <w:ilvl w:val="0"/>
          <w:numId w:val="60"/>
        </w:numPr>
        <w:rPr>
          <w:rFonts w:ascii="Arial" w:hAnsi="Arial" w:cs="Arial"/>
        </w:rPr>
      </w:pPr>
      <w:r w:rsidRPr="00F32E8F">
        <w:rPr>
          <w:rFonts w:ascii="Arial" w:hAnsi="Arial" w:cs="Arial"/>
        </w:rPr>
        <w:t>Perl</w:t>
      </w:r>
    </w:p>
    <w:p w14:paraId="279DF54C" w14:textId="77777777" w:rsidR="00FC0E8F" w:rsidRPr="00F32E8F" w:rsidRDefault="00FC0E8F" w:rsidP="00FC0E8F">
      <w:pPr>
        <w:pStyle w:val="Compact"/>
        <w:numPr>
          <w:ilvl w:val="0"/>
          <w:numId w:val="60"/>
        </w:numPr>
        <w:rPr>
          <w:rFonts w:ascii="Arial" w:hAnsi="Arial" w:cs="Arial"/>
        </w:rPr>
      </w:pPr>
      <w:r w:rsidRPr="00F32E8F">
        <w:rPr>
          <w:rFonts w:ascii="Arial" w:hAnsi="Arial" w:cs="Arial"/>
        </w:rPr>
        <w:t>Samtools</w:t>
      </w:r>
    </w:p>
    <w:p w14:paraId="71D81BD4" w14:textId="77777777" w:rsidR="00FC0E8F" w:rsidRPr="00F32E8F" w:rsidRDefault="00FC0E8F" w:rsidP="00FC0E8F">
      <w:pPr>
        <w:pStyle w:val="Compact"/>
        <w:numPr>
          <w:ilvl w:val="0"/>
          <w:numId w:val="60"/>
        </w:numPr>
        <w:rPr>
          <w:rFonts w:ascii="Arial" w:hAnsi="Arial" w:cs="Arial"/>
        </w:rPr>
      </w:pPr>
      <w:r w:rsidRPr="00F32E8F">
        <w:rPr>
          <w:rFonts w:ascii="Arial" w:hAnsi="Arial" w:cs="Arial"/>
        </w:rPr>
        <w:t>R language</w:t>
      </w:r>
    </w:p>
    <w:p w14:paraId="0AB08F34" w14:textId="786E3D81" w:rsidR="00FC0E8F" w:rsidRDefault="007E7CB6" w:rsidP="00FC0E8F">
      <w:r>
        <w:t>To see the help page for the program, r</w:t>
      </w:r>
      <w:r w:rsidR="00FC0E8F">
        <w:t xml:space="preserve">un </w:t>
      </w:r>
      <w:r w:rsidR="00FC0E8F" w:rsidRPr="00F32E8F">
        <w:rPr>
          <w:rStyle w:val="VerbatimChar"/>
          <w:highlight w:val="lightGray"/>
        </w:rPr>
        <w:t xml:space="preserve">java –jar </w:t>
      </w:r>
      <w:r w:rsidR="008F5B32">
        <w:rPr>
          <w:rStyle w:val="VerbatimChar"/>
          <w:highlight w:val="lightGray"/>
        </w:rPr>
        <w:t>VarDict</w:t>
      </w:r>
      <w:r w:rsidR="00FC0E8F" w:rsidRPr="00F32E8F">
        <w:rPr>
          <w:rStyle w:val="VerbatimChar"/>
          <w:highlight w:val="lightGray"/>
        </w:rPr>
        <w:t>-0.1.jar -H</w:t>
      </w:r>
      <w:r w:rsidR="00FC0E8F">
        <w:t>.</w:t>
      </w:r>
    </w:p>
    <w:p w14:paraId="2704EB2F" w14:textId="6C5C6ECE" w:rsidR="0059670E" w:rsidRDefault="0075785D" w:rsidP="00FC0E8F">
      <w:pPr>
        <w:pStyle w:val="Heading1"/>
      </w:pPr>
      <w:bookmarkStart w:id="4" w:name="_Toc411614751"/>
      <w:r>
        <w:t>Program Workflow</w:t>
      </w:r>
      <w:bookmarkEnd w:id="4"/>
    </w:p>
    <w:p w14:paraId="668FC4B4" w14:textId="3F9F701C" w:rsidR="00FC0E8F" w:rsidRDefault="00FC0C27" w:rsidP="00FC0E8F">
      <w:r>
        <w:t xml:space="preserve">The </w:t>
      </w:r>
      <w:r w:rsidR="008F5B32">
        <w:t>VarDict</w:t>
      </w:r>
      <w:r>
        <w:t xml:space="preserve"> p</w:t>
      </w:r>
      <w:r w:rsidR="00FC0E8F">
        <w:t xml:space="preserve">rogram </w:t>
      </w:r>
      <w:r>
        <w:t>follows the workflow</w:t>
      </w:r>
      <w:r w:rsidR="00FC0E8F">
        <w:t>:</w:t>
      </w:r>
    </w:p>
    <w:p w14:paraId="347A14DE" w14:textId="04D9240F" w:rsidR="00FC0E8F" w:rsidRPr="00F32E8F" w:rsidRDefault="00FC0E8F" w:rsidP="00F32E8F">
      <w:pPr>
        <w:pStyle w:val="Compact"/>
        <w:numPr>
          <w:ilvl w:val="0"/>
          <w:numId w:val="76"/>
        </w:numPr>
        <w:rPr>
          <w:rFonts w:ascii="Arial" w:hAnsi="Arial" w:cs="Arial"/>
        </w:rPr>
      </w:pPr>
      <w:r w:rsidRPr="00F32E8F">
        <w:rPr>
          <w:rFonts w:ascii="Arial" w:hAnsi="Arial" w:cs="Arial"/>
        </w:rPr>
        <w:t xml:space="preserve">Get regions of interest from </w:t>
      </w:r>
      <w:r w:rsidR="00FC0C27">
        <w:rPr>
          <w:rFonts w:ascii="Arial" w:hAnsi="Arial" w:cs="Arial"/>
        </w:rPr>
        <w:t xml:space="preserve">a </w:t>
      </w:r>
      <w:r w:rsidRPr="00F32E8F">
        <w:rPr>
          <w:rFonts w:ascii="Arial" w:hAnsi="Arial" w:cs="Arial"/>
        </w:rPr>
        <w:t xml:space="preserve">BED file or </w:t>
      </w:r>
      <w:r w:rsidR="00FC0C27">
        <w:rPr>
          <w:rFonts w:ascii="Arial" w:hAnsi="Arial" w:cs="Arial"/>
        </w:rPr>
        <w:t xml:space="preserve">the </w:t>
      </w:r>
      <w:r w:rsidRPr="00F32E8F">
        <w:rPr>
          <w:rFonts w:ascii="Arial" w:hAnsi="Arial" w:cs="Arial"/>
        </w:rPr>
        <w:t>command line</w:t>
      </w:r>
      <w:r w:rsidR="00FC0C27">
        <w:rPr>
          <w:rFonts w:ascii="Arial" w:hAnsi="Arial" w:cs="Arial"/>
        </w:rPr>
        <w:t>.</w:t>
      </w:r>
    </w:p>
    <w:p w14:paraId="4A7F5C91" w14:textId="77777777" w:rsidR="00FC0E8F" w:rsidRPr="00F32E8F" w:rsidRDefault="00FC0E8F" w:rsidP="00F32E8F">
      <w:pPr>
        <w:pStyle w:val="Compact"/>
        <w:numPr>
          <w:ilvl w:val="0"/>
          <w:numId w:val="76"/>
        </w:numPr>
        <w:rPr>
          <w:rFonts w:ascii="Arial" w:hAnsi="Arial" w:cs="Arial"/>
        </w:rPr>
      </w:pPr>
      <w:r w:rsidRPr="00F32E8F">
        <w:rPr>
          <w:rFonts w:ascii="Arial" w:hAnsi="Arial" w:cs="Arial"/>
        </w:rPr>
        <w:t>For each segment:</w:t>
      </w:r>
    </w:p>
    <w:p w14:paraId="130F114D" w14:textId="54335268" w:rsidR="00FC0E8F" w:rsidRPr="00F32E8F" w:rsidRDefault="00FC0E8F" w:rsidP="006F16BB">
      <w:pPr>
        <w:pStyle w:val="Compact"/>
        <w:numPr>
          <w:ilvl w:val="1"/>
          <w:numId w:val="62"/>
        </w:numPr>
        <w:ind w:left="1418" w:hanging="425"/>
        <w:rPr>
          <w:rFonts w:ascii="Arial" w:hAnsi="Arial" w:cs="Arial"/>
          <w:sz w:val="22"/>
        </w:rPr>
      </w:pPr>
      <w:r w:rsidRPr="00F32E8F">
        <w:rPr>
          <w:rFonts w:ascii="Arial" w:hAnsi="Arial" w:cs="Arial"/>
          <w:sz w:val="22"/>
        </w:rPr>
        <w:t>Find all variants for this segment in mapped reads</w:t>
      </w:r>
      <w:r w:rsidR="00F57B18">
        <w:rPr>
          <w:rFonts w:ascii="Arial" w:hAnsi="Arial" w:cs="Arial"/>
          <w:sz w:val="22"/>
        </w:rPr>
        <w:t>:</w:t>
      </w:r>
    </w:p>
    <w:p w14:paraId="44177CA8" w14:textId="1326D7D9" w:rsidR="00FC0E8F" w:rsidRPr="00F32E8F" w:rsidRDefault="00FC0E8F" w:rsidP="00F32E8F">
      <w:pPr>
        <w:pStyle w:val="Compact"/>
        <w:numPr>
          <w:ilvl w:val="2"/>
          <w:numId w:val="78"/>
        </w:numPr>
        <w:ind w:left="1843" w:hanging="283"/>
        <w:rPr>
          <w:rFonts w:ascii="Arial" w:hAnsi="Arial" w:cs="Arial"/>
          <w:sz w:val="22"/>
          <w:szCs w:val="22"/>
        </w:rPr>
      </w:pPr>
      <w:r w:rsidRPr="00F32E8F">
        <w:rPr>
          <w:rFonts w:ascii="Arial" w:hAnsi="Arial" w:cs="Arial"/>
          <w:sz w:val="22"/>
          <w:szCs w:val="22"/>
        </w:rPr>
        <w:t>Optionally skip duplicated reads, low mapping-quality reads</w:t>
      </w:r>
      <w:r w:rsidR="00F57B18">
        <w:rPr>
          <w:rFonts w:ascii="Arial" w:hAnsi="Arial" w:cs="Arial"/>
          <w:sz w:val="22"/>
          <w:szCs w:val="22"/>
        </w:rPr>
        <w:t>,</w:t>
      </w:r>
      <w:r w:rsidRPr="00F32E8F">
        <w:rPr>
          <w:rFonts w:ascii="Arial" w:hAnsi="Arial" w:cs="Arial"/>
          <w:sz w:val="22"/>
          <w:szCs w:val="22"/>
        </w:rPr>
        <w:t xml:space="preserve"> and reads having </w:t>
      </w:r>
      <w:r w:rsidR="00F57B18">
        <w:rPr>
          <w:rFonts w:ascii="Arial" w:hAnsi="Arial" w:cs="Arial"/>
          <w:sz w:val="22"/>
          <w:szCs w:val="22"/>
        </w:rPr>
        <w:t xml:space="preserve">a </w:t>
      </w:r>
      <w:r w:rsidRPr="00F32E8F">
        <w:rPr>
          <w:rFonts w:ascii="Arial" w:hAnsi="Arial" w:cs="Arial"/>
          <w:sz w:val="22"/>
          <w:szCs w:val="22"/>
        </w:rPr>
        <w:t>large number of mismatches</w:t>
      </w:r>
      <w:r w:rsidR="00F57B18">
        <w:rPr>
          <w:rFonts w:ascii="Arial" w:hAnsi="Arial" w:cs="Arial"/>
          <w:sz w:val="22"/>
          <w:szCs w:val="22"/>
        </w:rPr>
        <w:t>.</w:t>
      </w:r>
    </w:p>
    <w:p w14:paraId="54161006" w14:textId="4FED50EC" w:rsidR="00FC0E8F" w:rsidRPr="00F32E8F" w:rsidRDefault="00FC0E8F" w:rsidP="00F32E8F">
      <w:pPr>
        <w:pStyle w:val="Compact"/>
        <w:numPr>
          <w:ilvl w:val="2"/>
          <w:numId w:val="78"/>
        </w:numPr>
        <w:ind w:left="1843" w:hanging="283"/>
        <w:rPr>
          <w:rFonts w:ascii="Arial" w:hAnsi="Arial" w:cs="Arial"/>
          <w:sz w:val="22"/>
          <w:szCs w:val="22"/>
        </w:rPr>
      </w:pPr>
      <w:r w:rsidRPr="00F32E8F">
        <w:rPr>
          <w:rFonts w:ascii="Arial" w:hAnsi="Arial" w:cs="Arial"/>
          <w:sz w:val="22"/>
          <w:szCs w:val="22"/>
        </w:rPr>
        <w:t>Skip a read if it does not overlap with the segment</w:t>
      </w:r>
      <w:r w:rsidR="00F57B18">
        <w:rPr>
          <w:rFonts w:ascii="Arial" w:hAnsi="Arial" w:cs="Arial"/>
          <w:sz w:val="22"/>
          <w:szCs w:val="22"/>
        </w:rPr>
        <w:t>.</w:t>
      </w:r>
    </w:p>
    <w:p w14:paraId="6D718B98" w14:textId="4ACCD1B6" w:rsidR="00FC0E8F" w:rsidRPr="00F32E8F" w:rsidRDefault="00FC0E8F" w:rsidP="00F32E8F">
      <w:pPr>
        <w:pStyle w:val="Compact"/>
        <w:numPr>
          <w:ilvl w:val="2"/>
          <w:numId w:val="78"/>
        </w:numPr>
        <w:ind w:left="1843" w:hanging="283"/>
        <w:rPr>
          <w:rFonts w:ascii="Arial" w:hAnsi="Arial" w:cs="Arial"/>
          <w:sz w:val="22"/>
          <w:szCs w:val="22"/>
        </w:rPr>
      </w:pPr>
      <w:r w:rsidRPr="00F32E8F">
        <w:rPr>
          <w:rFonts w:ascii="Arial" w:hAnsi="Arial" w:cs="Arial"/>
          <w:sz w:val="22"/>
          <w:szCs w:val="22"/>
        </w:rPr>
        <w:t xml:space="preserve">Preprocess </w:t>
      </w:r>
      <w:r w:rsidR="00F57B18">
        <w:rPr>
          <w:rFonts w:ascii="Arial" w:hAnsi="Arial" w:cs="Arial"/>
          <w:sz w:val="22"/>
          <w:szCs w:val="22"/>
        </w:rPr>
        <w:t xml:space="preserve">the </w:t>
      </w:r>
      <w:r w:rsidRPr="00F32E8F">
        <w:rPr>
          <w:rFonts w:ascii="Arial" w:hAnsi="Arial" w:cs="Arial"/>
          <w:sz w:val="22"/>
          <w:szCs w:val="22"/>
        </w:rPr>
        <w:t>CIGAR string for each read</w:t>
      </w:r>
      <w:r w:rsidR="00F57B18">
        <w:rPr>
          <w:rFonts w:ascii="Arial" w:hAnsi="Arial" w:cs="Arial"/>
          <w:sz w:val="22"/>
          <w:szCs w:val="22"/>
        </w:rPr>
        <w:t>.</w:t>
      </w:r>
    </w:p>
    <w:p w14:paraId="3805491F" w14:textId="629CC96C" w:rsidR="00FC0E8F" w:rsidRPr="00F32E8F" w:rsidRDefault="00FC0E8F" w:rsidP="00F32E8F">
      <w:pPr>
        <w:pStyle w:val="Compact"/>
        <w:numPr>
          <w:ilvl w:val="2"/>
          <w:numId w:val="78"/>
        </w:numPr>
        <w:ind w:left="1843" w:hanging="283"/>
        <w:rPr>
          <w:rFonts w:ascii="Arial" w:hAnsi="Arial" w:cs="Arial"/>
          <w:sz w:val="22"/>
          <w:szCs w:val="22"/>
        </w:rPr>
      </w:pPr>
      <w:r w:rsidRPr="00F32E8F">
        <w:rPr>
          <w:rFonts w:ascii="Arial" w:hAnsi="Arial" w:cs="Arial"/>
          <w:sz w:val="22"/>
          <w:szCs w:val="22"/>
        </w:rPr>
        <w:t>For each position</w:t>
      </w:r>
      <w:r w:rsidR="00F57B18">
        <w:rPr>
          <w:rFonts w:ascii="Arial" w:hAnsi="Arial" w:cs="Arial"/>
          <w:sz w:val="22"/>
          <w:szCs w:val="22"/>
        </w:rPr>
        <w:t>,</w:t>
      </w:r>
      <w:r w:rsidRPr="00F32E8F">
        <w:rPr>
          <w:rFonts w:ascii="Arial" w:hAnsi="Arial" w:cs="Arial"/>
          <w:sz w:val="22"/>
          <w:szCs w:val="22"/>
        </w:rPr>
        <w:t xml:space="preserve"> create </w:t>
      </w:r>
      <w:r w:rsidR="00F57B18">
        <w:rPr>
          <w:rFonts w:ascii="Arial" w:hAnsi="Arial" w:cs="Arial"/>
          <w:sz w:val="22"/>
          <w:szCs w:val="22"/>
        </w:rPr>
        <w:t xml:space="preserve">a </w:t>
      </w:r>
      <w:r w:rsidRPr="00F32E8F">
        <w:rPr>
          <w:rFonts w:ascii="Arial" w:hAnsi="Arial" w:cs="Arial"/>
          <w:sz w:val="22"/>
          <w:szCs w:val="22"/>
        </w:rPr>
        <w:t xml:space="preserve">variant. If </w:t>
      </w:r>
      <w:r w:rsidR="00F57B18">
        <w:rPr>
          <w:rFonts w:ascii="Arial" w:hAnsi="Arial" w:cs="Arial"/>
          <w:sz w:val="22"/>
          <w:szCs w:val="22"/>
        </w:rPr>
        <w:t xml:space="preserve">a </w:t>
      </w:r>
      <w:r w:rsidRPr="00F32E8F">
        <w:rPr>
          <w:rFonts w:ascii="Arial" w:hAnsi="Arial" w:cs="Arial"/>
          <w:sz w:val="22"/>
          <w:szCs w:val="22"/>
        </w:rPr>
        <w:t xml:space="preserve">variant is already present, adjust its count using </w:t>
      </w:r>
      <w:r w:rsidR="00F57B18">
        <w:rPr>
          <w:rFonts w:ascii="Arial" w:hAnsi="Arial" w:cs="Arial"/>
          <w:sz w:val="22"/>
          <w:szCs w:val="22"/>
        </w:rPr>
        <w:t xml:space="preserve">the </w:t>
      </w:r>
      <w:r w:rsidRPr="00F32E8F">
        <w:rPr>
          <w:rStyle w:val="VerbatimChar"/>
          <w:rFonts w:ascii="Arial" w:hAnsi="Arial" w:cs="Arial"/>
          <w:szCs w:val="22"/>
        </w:rPr>
        <w:t>adjCnt</w:t>
      </w:r>
      <w:r w:rsidRPr="00F32E8F">
        <w:rPr>
          <w:rFonts w:ascii="Arial" w:hAnsi="Arial" w:cs="Arial"/>
          <w:sz w:val="22"/>
          <w:szCs w:val="22"/>
        </w:rPr>
        <w:t xml:space="preserve"> function</w:t>
      </w:r>
      <w:r w:rsidR="00F57B18">
        <w:rPr>
          <w:rFonts w:ascii="Arial" w:hAnsi="Arial" w:cs="Arial"/>
          <w:sz w:val="22"/>
          <w:szCs w:val="22"/>
        </w:rPr>
        <w:t>.</w:t>
      </w:r>
    </w:p>
    <w:p w14:paraId="3DD2EA53" w14:textId="33E8199D" w:rsidR="00FC0E8F" w:rsidRPr="00F32E8F" w:rsidRDefault="008F5B32" w:rsidP="00F32E8F">
      <w:pPr>
        <w:pStyle w:val="Compact"/>
        <w:numPr>
          <w:ilvl w:val="1"/>
          <w:numId w:val="62"/>
        </w:numPr>
        <w:ind w:left="1418" w:hanging="425"/>
        <w:rPr>
          <w:rFonts w:ascii="Arial" w:hAnsi="Arial" w:cs="Arial"/>
          <w:sz w:val="22"/>
        </w:rPr>
      </w:pPr>
      <w:r>
        <w:rPr>
          <w:rFonts w:ascii="Arial" w:hAnsi="Arial" w:cs="Arial"/>
          <w:sz w:val="22"/>
        </w:rPr>
        <w:t>R</w:t>
      </w:r>
      <w:r w:rsidR="00FC0E8F" w:rsidRPr="00F32E8F">
        <w:rPr>
          <w:rFonts w:ascii="Arial" w:hAnsi="Arial" w:cs="Arial"/>
          <w:sz w:val="22"/>
        </w:rPr>
        <w:t>ealign some of the variants using special ad-hoc approaches</w:t>
      </w:r>
      <w:r w:rsidR="00F57B18">
        <w:rPr>
          <w:rFonts w:ascii="Arial" w:hAnsi="Arial" w:cs="Arial"/>
          <w:sz w:val="22"/>
        </w:rPr>
        <w:t>.</w:t>
      </w:r>
    </w:p>
    <w:p w14:paraId="5F74579B" w14:textId="7887076E" w:rsidR="00FC0E8F" w:rsidRPr="00F32E8F" w:rsidRDefault="00FC0E8F" w:rsidP="00F32E8F">
      <w:pPr>
        <w:pStyle w:val="Compact"/>
        <w:numPr>
          <w:ilvl w:val="1"/>
          <w:numId w:val="62"/>
        </w:numPr>
        <w:ind w:left="1418" w:hanging="425"/>
        <w:rPr>
          <w:rFonts w:ascii="Arial" w:hAnsi="Arial" w:cs="Arial"/>
          <w:sz w:val="22"/>
        </w:rPr>
      </w:pPr>
      <w:r w:rsidRPr="00F32E8F">
        <w:rPr>
          <w:rFonts w:ascii="Arial" w:hAnsi="Arial" w:cs="Arial"/>
          <w:sz w:val="22"/>
        </w:rPr>
        <w:t>Calculate statistics for the variant, filter out some bad ones</w:t>
      </w:r>
      <w:r w:rsidR="008F5B32">
        <w:rPr>
          <w:rFonts w:ascii="Arial" w:hAnsi="Arial" w:cs="Arial"/>
          <w:sz w:val="22"/>
        </w:rPr>
        <w:t>, if any</w:t>
      </w:r>
      <w:r w:rsidR="00F57B18">
        <w:rPr>
          <w:rFonts w:ascii="Arial" w:hAnsi="Arial" w:cs="Arial"/>
          <w:sz w:val="22"/>
        </w:rPr>
        <w:t>.</w:t>
      </w:r>
    </w:p>
    <w:p w14:paraId="0D51ACE7" w14:textId="2D0D0EE3" w:rsidR="00FC0E8F" w:rsidRPr="00F32E8F" w:rsidRDefault="00FC0E8F" w:rsidP="00F32E8F">
      <w:pPr>
        <w:pStyle w:val="Compact"/>
        <w:numPr>
          <w:ilvl w:val="1"/>
          <w:numId w:val="62"/>
        </w:numPr>
        <w:ind w:left="1418" w:hanging="425"/>
        <w:rPr>
          <w:rFonts w:ascii="Arial" w:hAnsi="Arial" w:cs="Arial"/>
          <w:sz w:val="22"/>
        </w:rPr>
      </w:pPr>
      <w:r w:rsidRPr="00F32E8F">
        <w:rPr>
          <w:rFonts w:ascii="Arial" w:hAnsi="Arial" w:cs="Arial"/>
          <w:sz w:val="22"/>
        </w:rPr>
        <w:t>Assign</w:t>
      </w:r>
      <w:r w:rsidR="00C67925">
        <w:rPr>
          <w:rFonts w:ascii="Arial" w:hAnsi="Arial" w:cs="Arial"/>
          <w:sz w:val="22"/>
        </w:rPr>
        <w:t xml:space="preserve"> a</w:t>
      </w:r>
      <w:r w:rsidRPr="00F32E8F">
        <w:rPr>
          <w:rFonts w:ascii="Arial" w:hAnsi="Arial" w:cs="Arial"/>
          <w:sz w:val="22"/>
        </w:rPr>
        <w:t xml:space="preserve"> type to each variant</w:t>
      </w:r>
      <w:r w:rsidR="00C67925">
        <w:rPr>
          <w:rFonts w:ascii="Arial" w:hAnsi="Arial" w:cs="Arial"/>
          <w:sz w:val="22"/>
        </w:rPr>
        <w:t>.</w:t>
      </w:r>
    </w:p>
    <w:p w14:paraId="1162DA5C" w14:textId="275B7ABC" w:rsidR="00FC0E8F" w:rsidRDefault="00FC0E8F" w:rsidP="00F32E8F">
      <w:pPr>
        <w:pStyle w:val="Compact"/>
        <w:numPr>
          <w:ilvl w:val="1"/>
          <w:numId w:val="62"/>
        </w:numPr>
        <w:ind w:left="1418" w:hanging="425"/>
        <w:rPr>
          <w:rFonts w:ascii="Arial" w:hAnsi="Arial" w:cs="Arial"/>
          <w:sz w:val="22"/>
        </w:rPr>
      </w:pPr>
      <w:r w:rsidRPr="00F32E8F">
        <w:rPr>
          <w:rFonts w:ascii="Arial" w:hAnsi="Arial" w:cs="Arial"/>
          <w:sz w:val="22"/>
        </w:rPr>
        <w:t xml:space="preserve">Output variants in </w:t>
      </w:r>
      <w:r w:rsidR="00AC4123">
        <w:rPr>
          <w:rFonts w:ascii="Arial" w:hAnsi="Arial" w:cs="Arial"/>
          <w:sz w:val="22"/>
        </w:rPr>
        <w:t xml:space="preserve">an </w:t>
      </w:r>
      <w:r w:rsidRPr="00F32E8F">
        <w:rPr>
          <w:rFonts w:ascii="Arial" w:hAnsi="Arial" w:cs="Arial"/>
          <w:sz w:val="22"/>
        </w:rPr>
        <w:t>intermediate internal format (tabular)</w:t>
      </w:r>
      <w:r w:rsidR="00C67925">
        <w:rPr>
          <w:rFonts w:ascii="Arial" w:hAnsi="Arial" w:cs="Arial"/>
          <w:sz w:val="22"/>
        </w:rPr>
        <w:t>.</w:t>
      </w:r>
    </w:p>
    <w:p w14:paraId="63CA8991" w14:textId="3B5520F2" w:rsidR="00AC4123" w:rsidRPr="00F32E8F" w:rsidRDefault="00AC4123" w:rsidP="00F32E8F">
      <w:pPr>
        <w:pStyle w:val="Compact"/>
        <w:ind w:left="993"/>
        <w:rPr>
          <w:rFonts w:ascii="Arial" w:hAnsi="Arial" w:cs="Arial"/>
          <w:sz w:val="22"/>
        </w:rPr>
      </w:pPr>
      <w:r w:rsidRPr="00F32E8F">
        <w:rPr>
          <w:rFonts w:ascii="Arial" w:hAnsi="Arial" w:cs="Arial"/>
          <w:b/>
          <w:sz w:val="22"/>
        </w:rPr>
        <w:t>Note</w:t>
      </w:r>
      <w:r>
        <w:rPr>
          <w:rFonts w:ascii="Arial" w:hAnsi="Arial" w:cs="Arial"/>
          <w:sz w:val="22"/>
        </w:rPr>
        <w:t xml:space="preserve">: </w:t>
      </w:r>
      <w:r>
        <w:rPr>
          <w:rFonts w:ascii="Arial" w:eastAsia="Times New Roman" w:hAnsi="Arial" w:cs="Times New Roman"/>
          <w:sz w:val="22"/>
          <w:lang w:val="en-GB"/>
        </w:rPr>
        <w:t xml:space="preserve">To perform </w:t>
      </w:r>
      <w:r w:rsidRPr="00FD6FFA">
        <w:rPr>
          <w:rFonts w:ascii="Arial" w:eastAsia="Times New Roman" w:hAnsi="Arial" w:cs="Times New Roman"/>
          <w:sz w:val="22"/>
          <w:lang w:val="en-GB"/>
        </w:rPr>
        <w:t>Steps 1 and 2</w:t>
      </w:r>
      <w:r>
        <w:rPr>
          <w:rFonts w:ascii="Arial" w:eastAsia="Times New Roman" w:hAnsi="Arial" w:cs="Times New Roman"/>
          <w:sz w:val="22"/>
          <w:lang w:val="en-GB"/>
        </w:rPr>
        <w:t>,</w:t>
      </w:r>
      <w:r w:rsidRPr="00FD6FFA">
        <w:rPr>
          <w:rFonts w:ascii="Arial" w:eastAsia="Times New Roman" w:hAnsi="Arial" w:cs="Times New Roman"/>
          <w:sz w:val="22"/>
          <w:lang w:val="en-GB"/>
        </w:rPr>
        <w:t xml:space="preserve"> us</w:t>
      </w:r>
      <w:r>
        <w:rPr>
          <w:rFonts w:ascii="Arial" w:eastAsia="Times New Roman" w:hAnsi="Arial" w:cs="Times New Roman"/>
          <w:sz w:val="22"/>
          <w:lang w:val="en-GB"/>
        </w:rPr>
        <w:t>e the</w:t>
      </w:r>
      <w:r w:rsidRPr="00FD6FFA">
        <w:rPr>
          <w:rFonts w:ascii="Arial" w:eastAsia="Times New Roman" w:hAnsi="Arial" w:cs="Times New Roman"/>
          <w:sz w:val="22"/>
          <w:lang w:val="en-GB"/>
        </w:rPr>
        <w:t xml:space="preserve"> Java program </w:t>
      </w:r>
      <w:r w:rsidR="008F5B32">
        <w:rPr>
          <w:rFonts w:ascii="Arial" w:eastAsia="Times New Roman" w:hAnsi="Arial" w:cs="Times New Roman"/>
          <w:sz w:val="22"/>
          <w:lang w:val="en-GB"/>
        </w:rPr>
        <w:t>VarDict</w:t>
      </w:r>
      <w:r w:rsidRPr="00FD6FFA">
        <w:rPr>
          <w:rFonts w:ascii="Arial" w:eastAsia="Times New Roman" w:hAnsi="Arial" w:cs="Times New Roman"/>
          <w:sz w:val="22"/>
          <w:lang w:val="en-GB"/>
        </w:rPr>
        <w:t>-0.1</w:t>
      </w:r>
      <w:r>
        <w:rPr>
          <w:rFonts w:ascii="Arial" w:eastAsia="Times New Roman" w:hAnsi="Arial" w:cs="Times New Roman"/>
          <w:sz w:val="22"/>
          <w:lang w:val="en-GB"/>
        </w:rPr>
        <w:t>.</w:t>
      </w:r>
    </w:p>
    <w:p w14:paraId="185FB6FE" w14:textId="2F9E04D0" w:rsidR="00FC0E8F" w:rsidRDefault="00FC0E8F" w:rsidP="00F32E8F">
      <w:pPr>
        <w:pStyle w:val="Compact"/>
        <w:numPr>
          <w:ilvl w:val="0"/>
          <w:numId w:val="76"/>
        </w:numPr>
        <w:rPr>
          <w:rFonts w:ascii="Arial" w:hAnsi="Arial" w:cs="Arial"/>
        </w:rPr>
      </w:pPr>
      <w:r w:rsidRPr="00F32E8F">
        <w:rPr>
          <w:rFonts w:ascii="Arial" w:hAnsi="Arial" w:cs="Arial"/>
        </w:rPr>
        <w:t xml:space="preserve">Perform </w:t>
      </w:r>
      <w:r w:rsidR="00AC4123">
        <w:rPr>
          <w:rFonts w:ascii="Arial" w:hAnsi="Arial" w:cs="Arial"/>
        </w:rPr>
        <w:t xml:space="preserve">a </w:t>
      </w:r>
      <w:r w:rsidRPr="00F32E8F">
        <w:rPr>
          <w:rFonts w:ascii="Arial" w:hAnsi="Arial" w:cs="Arial"/>
        </w:rPr>
        <w:t xml:space="preserve">statistical test for strand bias using </w:t>
      </w:r>
      <w:r w:rsidR="00AC4123">
        <w:rPr>
          <w:rFonts w:ascii="Arial" w:hAnsi="Arial" w:cs="Arial"/>
        </w:rPr>
        <w:t xml:space="preserve">an </w:t>
      </w:r>
      <w:r w:rsidRPr="00F32E8F">
        <w:rPr>
          <w:rFonts w:ascii="Arial" w:hAnsi="Arial" w:cs="Arial"/>
        </w:rPr>
        <w:t>R script</w:t>
      </w:r>
      <w:r w:rsidR="00AC4123">
        <w:rPr>
          <w:rFonts w:ascii="Arial" w:hAnsi="Arial" w:cs="Arial"/>
        </w:rPr>
        <w:t>.</w:t>
      </w:r>
    </w:p>
    <w:p w14:paraId="78E790F7" w14:textId="28374B53" w:rsidR="00AC4123" w:rsidRPr="00F32E8F" w:rsidRDefault="00AC4123" w:rsidP="00F32E8F">
      <w:pPr>
        <w:pStyle w:val="Compact"/>
        <w:ind w:left="960"/>
        <w:rPr>
          <w:rFonts w:ascii="Arial" w:hAnsi="Arial" w:cs="Arial"/>
        </w:rPr>
      </w:pPr>
      <w:r w:rsidRPr="00F32E8F">
        <w:rPr>
          <w:rFonts w:ascii="Arial" w:hAnsi="Arial" w:cs="Arial"/>
          <w:b/>
        </w:rPr>
        <w:t>Note</w:t>
      </w:r>
      <w:r>
        <w:rPr>
          <w:rFonts w:ascii="Arial" w:hAnsi="Arial" w:cs="Arial"/>
        </w:rPr>
        <w:t xml:space="preserve">: Use </w:t>
      </w:r>
      <w:r w:rsidRPr="00FD6FFA">
        <w:rPr>
          <w:rFonts w:ascii="Arial" w:eastAsia="Times New Roman" w:hAnsi="Arial" w:cs="Times New Roman"/>
          <w:sz w:val="22"/>
          <w:lang w:val="en-GB"/>
        </w:rPr>
        <w:t>R script</w:t>
      </w:r>
      <w:r>
        <w:rPr>
          <w:rFonts w:ascii="Arial" w:eastAsia="Times New Roman" w:hAnsi="Arial" w:cs="Times New Roman"/>
          <w:sz w:val="22"/>
          <w:lang w:val="en-GB"/>
        </w:rPr>
        <w:t xml:space="preserve"> for this step.</w:t>
      </w:r>
    </w:p>
    <w:p w14:paraId="2AFBF143" w14:textId="6A2B6CA8" w:rsidR="00FC0E8F" w:rsidRDefault="00FC0E8F" w:rsidP="00F32E8F">
      <w:pPr>
        <w:pStyle w:val="Compact"/>
        <w:numPr>
          <w:ilvl w:val="0"/>
          <w:numId w:val="76"/>
        </w:numPr>
        <w:rPr>
          <w:rFonts w:ascii="Arial" w:hAnsi="Arial" w:cs="Arial"/>
        </w:rPr>
      </w:pPr>
      <w:r w:rsidRPr="00F32E8F">
        <w:rPr>
          <w:rFonts w:ascii="Arial" w:hAnsi="Arial" w:cs="Arial"/>
        </w:rPr>
        <w:t xml:space="preserve">Transform </w:t>
      </w:r>
      <w:r w:rsidR="00AC4123">
        <w:rPr>
          <w:rFonts w:ascii="Arial" w:hAnsi="Arial" w:cs="Arial"/>
        </w:rPr>
        <w:t xml:space="preserve">the </w:t>
      </w:r>
      <w:r w:rsidRPr="00F32E8F">
        <w:rPr>
          <w:rFonts w:ascii="Arial" w:hAnsi="Arial" w:cs="Arial"/>
        </w:rPr>
        <w:t xml:space="preserve">intermediate tabular format to VCF. Output </w:t>
      </w:r>
      <w:r w:rsidR="00AC4123">
        <w:rPr>
          <w:rFonts w:ascii="Arial" w:hAnsi="Arial" w:cs="Arial"/>
        </w:rPr>
        <w:t xml:space="preserve">the </w:t>
      </w:r>
      <w:r w:rsidRPr="00F32E8F">
        <w:rPr>
          <w:rFonts w:ascii="Arial" w:hAnsi="Arial" w:cs="Arial"/>
        </w:rPr>
        <w:t>variants with filtering and statistical data.</w:t>
      </w:r>
    </w:p>
    <w:p w14:paraId="6C517AD4" w14:textId="1308879E" w:rsidR="00AC4123" w:rsidRPr="00F32E8F" w:rsidRDefault="00AC4123" w:rsidP="00F32E8F">
      <w:pPr>
        <w:pStyle w:val="Compact"/>
        <w:ind w:left="960"/>
        <w:rPr>
          <w:rFonts w:ascii="Arial" w:hAnsi="Arial" w:cs="Arial"/>
        </w:rPr>
      </w:pPr>
      <w:r w:rsidRPr="00F32E8F">
        <w:rPr>
          <w:rFonts w:ascii="Arial" w:hAnsi="Arial" w:cs="Arial"/>
          <w:b/>
        </w:rPr>
        <w:t>Note</w:t>
      </w:r>
      <w:r>
        <w:rPr>
          <w:rFonts w:ascii="Arial" w:hAnsi="Arial" w:cs="Arial"/>
        </w:rPr>
        <w:t xml:space="preserve">: Use the </w:t>
      </w:r>
      <w:r w:rsidRPr="00FD6FFA">
        <w:rPr>
          <w:rFonts w:ascii="Arial" w:eastAsia="Times New Roman" w:hAnsi="Arial" w:cs="Times New Roman"/>
          <w:sz w:val="22"/>
          <w:lang w:val="en-GB"/>
        </w:rPr>
        <w:t>Perl script</w:t>
      </w:r>
      <w:r>
        <w:rPr>
          <w:rFonts w:ascii="Arial" w:eastAsia="Times New Roman" w:hAnsi="Arial" w:cs="Times New Roman"/>
          <w:sz w:val="22"/>
          <w:lang w:val="en-GB"/>
        </w:rPr>
        <w:t>s</w:t>
      </w:r>
      <w:r>
        <w:t xml:space="preserve"> </w:t>
      </w:r>
      <w:r w:rsidRPr="00FD6FFA">
        <w:rPr>
          <w:rStyle w:val="VerbatimChar"/>
          <w:highlight w:val="lightGray"/>
        </w:rPr>
        <w:t>var2vcf_valid.pl</w:t>
      </w:r>
      <w:r>
        <w:rPr>
          <w:rStyle w:val="VerbatimChar"/>
        </w:rPr>
        <w:t xml:space="preserve"> </w:t>
      </w:r>
      <w:r w:rsidRPr="00FD6FFA">
        <w:rPr>
          <w:rFonts w:ascii="Arial" w:eastAsia="Times New Roman" w:hAnsi="Arial" w:cs="Times New Roman"/>
          <w:sz w:val="22"/>
          <w:lang w:val="en-GB"/>
        </w:rPr>
        <w:t>or</w:t>
      </w:r>
      <w:r>
        <w:t xml:space="preserve"> </w:t>
      </w:r>
      <w:r w:rsidRPr="00FD6FFA">
        <w:rPr>
          <w:rStyle w:val="VerbatimChar"/>
          <w:highlight w:val="lightGray"/>
        </w:rPr>
        <w:t>var2vcf_somatic.pl</w:t>
      </w:r>
      <w:r>
        <w:rPr>
          <w:rStyle w:val="VerbatimChar"/>
        </w:rPr>
        <w:t xml:space="preserve"> </w:t>
      </w:r>
      <w:r w:rsidRPr="00F32E8F">
        <w:rPr>
          <w:rFonts w:ascii="Arial" w:hAnsi="Arial" w:cs="Arial"/>
        </w:rPr>
        <w:t>for this step.</w:t>
      </w:r>
    </w:p>
    <w:p w14:paraId="38C643F3" w14:textId="18ED162F" w:rsidR="00FC0E8F" w:rsidRPr="00FC0E8F" w:rsidRDefault="00FC0E8F" w:rsidP="00FC0E8F">
      <w:pPr>
        <w:pStyle w:val="Heading1"/>
      </w:pPr>
      <w:bookmarkStart w:id="5" w:name="_Toc411444029"/>
      <w:bookmarkStart w:id="6" w:name="_Toc411507382"/>
      <w:bookmarkStart w:id="7" w:name="_Toc411614752"/>
      <w:bookmarkEnd w:id="5"/>
      <w:bookmarkEnd w:id="6"/>
      <w:r>
        <w:t xml:space="preserve">Running </w:t>
      </w:r>
      <w:r w:rsidR="003911B6">
        <w:rPr>
          <w:lang w:val="en-US"/>
        </w:rPr>
        <w:t>M</w:t>
      </w:r>
      <w:r>
        <w:t>odes</w:t>
      </w:r>
      <w:bookmarkEnd w:id="7"/>
    </w:p>
    <w:p w14:paraId="459FCEEC" w14:textId="3AFC0794" w:rsidR="008C6E97" w:rsidRPr="000B3C69" w:rsidRDefault="00FC0E8F" w:rsidP="002D40CA">
      <w:pPr>
        <w:pStyle w:val="Heading2"/>
      </w:pPr>
      <w:bookmarkStart w:id="8" w:name="_Toc366052479"/>
      <w:bookmarkStart w:id="9" w:name="_Toc411614753"/>
      <w:bookmarkEnd w:id="8"/>
      <w:r>
        <w:t xml:space="preserve">Single </w:t>
      </w:r>
      <w:r w:rsidR="003911B6">
        <w:t>Sample M</w:t>
      </w:r>
      <w:r>
        <w:t>ode</w:t>
      </w:r>
      <w:bookmarkEnd w:id="9"/>
    </w:p>
    <w:p w14:paraId="2D870D6A" w14:textId="1CF75985" w:rsidR="00FC0E8F" w:rsidRDefault="00FC0E8F" w:rsidP="00FC0E8F">
      <w:r>
        <w:t xml:space="preserve">To run </w:t>
      </w:r>
      <w:r w:rsidR="008F5B32">
        <w:t>VarDict</w:t>
      </w:r>
      <w:r w:rsidR="00CA00FB">
        <w:t xml:space="preserve"> in </w:t>
      </w:r>
      <w:r>
        <w:t>single sample mode</w:t>
      </w:r>
      <w:r w:rsidR="00CA00FB">
        <w:t>, use</w:t>
      </w:r>
      <w:r>
        <w:t xml:space="preserve"> </w:t>
      </w:r>
      <w:r w:rsidR="00CA00FB">
        <w:t xml:space="preserve">a </w:t>
      </w:r>
      <w:r>
        <w:t xml:space="preserve">BAM file specified without </w:t>
      </w:r>
      <w:r w:rsidR="00CA00FB">
        <w:t>the “</w:t>
      </w:r>
      <w:r>
        <w:rPr>
          <w:rStyle w:val="VerbatimChar"/>
        </w:rPr>
        <w:t>|</w:t>
      </w:r>
      <w:r w:rsidR="00CA00FB">
        <w:t>“</w:t>
      </w:r>
      <w:r>
        <w:t xml:space="preserve"> symbol</w:t>
      </w:r>
      <w:r w:rsidR="0075785D">
        <w:t xml:space="preserve"> and perform </w:t>
      </w:r>
      <w:r>
        <w:t xml:space="preserve">Steps 3 and 4 </w:t>
      </w:r>
      <w:r w:rsidR="0075785D">
        <w:t xml:space="preserve">(see the workflow in Section </w:t>
      </w:r>
      <w:r w:rsidR="0075785D">
        <w:fldChar w:fldCharType="begin"/>
      </w:r>
      <w:r w:rsidR="0075785D">
        <w:instrText xml:space="preserve"> REF _Ref411438829 \r \h </w:instrText>
      </w:r>
      <w:r w:rsidR="0075785D">
        <w:fldChar w:fldCharType="separate"/>
      </w:r>
      <w:r w:rsidR="0075785D">
        <w:t>3</w:t>
      </w:r>
      <w:r w:rsidR="0075785D">
        <w:fldChar w:fldCharType="end"/>
      </w:r>
      <w:r w:rsidR="00D75622">
        <w:t xml:space="preserve">) </w:t>
      </w:r>
      <w:r>
        <w:t xml:space="preserve">using </w:t>
      </w:r>
      <w:r w:rsidRPr="00F32E8F">
        <w:rPr>
          <w:rStyle w:val="VerbatimChar"/>
          <w:rFonts w:eastAsiaTheme="minorHAnsi" w:cstheme="minorBidi"/>
          <w:highlight w:val="lightGray"/>
          <w:lang w:val="en-US"/>
        </w:rPr>
        <w:t>teststrandbias.R</w:t>
      </w:r>
      <w:r>
        <w:t xml:space="preserve"> and </w:t>
      </w:r>
      <w:r w:rsidRPr="00F32E8F">
        <w:rPr>
          <w:rStyle w:val="VerbatimChar"/>
          <w:rFonts w:eastAsiaTheme="minorHAnsi" w:cstheme="minorBidi"/>
          <w:highlight w:val="lightGray"/>
          <w:lang w:val="en-US"/>
        </w:rPr>
        <w:t>var2vcf_valid.pl</w:t>
      </w:r>
      <w:r>
        <w:t>.</w:t>
      </w:r>
    </w:p>
    <w:p w14:paraId="311A70B4" w14:textId="583206FA" w:rsidR="00FC0E8F" w:rsidRDefault="004A7C32" w:rsidP="00FC0E8F">
      <w:r>
        <w:rPr>
          <w:lang w:val="en-US"/>
        </w:rPr>
        <w:t xml:space="preserve">The following is an </w:t>
      </w:r>
      <w:r>
        <w:t>e</w:t>
      </w:r>
      <w:r w:rsidR="00FC0E8F">
        <w:t>xample command to run in single sample mode:</w:t>
      </w:r>
    </w:p>
    <w:p w14:paraId="5E627105" w14:textId="1A002F22" w:rsidR="00FC0E8F" w:rsidRPr="00F32E8F" w:rsidRDefault="00FC0E8F" w:rsidP="00F32E8F">
      <w:pPr>
        <w:rPr>
          <w:rStyle w:val="VerbatimChar"/>
          <w:rFonts w:eastAsiaTheme="minorHAnsi" w:cstheme="minorBidi"/>
          <w:highlight w:val="lightGray"/>
        </w:rPr>
      </w:pPr>
      <w:r w:rsidRPr="00F32E8F">
        <w:rPr>
          <w:rStyle w:val="VerbatimChar"/>
          <w:rFonts w:eastAsiaTheme="minorHAnsi" w:cstheme="minorBidi"/>
          <w:highlight w:val="lightGray"/>
          <w:lang w:val="en-US"/>
        </w:rPr>
        <w:lastRenderedPageBreak/>
        <w:t>AF_THR="0.01" # minimum allele frequency</w:t>
      </w:r>
      <w:r w:rsidRPr="00F32E8F">
        <w:rPr>
          <w:rStyle w:val="VerbatimChar"/>
          <w:rFonts w:eastAsiaTheme="minorHAnsi" w:cstheme="minorBidi"/>
          <w:highlight w:val="lightGray"/>
        </w:rPr>
        <w:br/>
      </w:r>
      <w:r w:rsidR="009E1967">
        <w:rPr>
          <w:rStyle w:val="VerbatimChar"/>
          <w:rFonts w:eastAsiaTheme="minorHAnsi" w:cstheme="minorBidi"/>
          <w:highlight w:val="lightGray"/>
        </w:rPr>
        <w:t xml:space="preserve">&lt;path_to_vardict_folder&gt;/build/install/Vardict/bin/VarDict </w:t>
      </w:r>
      <w:r w:rsidRPr="00F32E8F">
        <w:rPr>
          <w:rStyle w:val="VerbatimChar"/>
          <w:rFonts w:eastAsiaTheme="minorHAnsi" w:cstheme="minorBidi"/>
          <w:highlight w:val="lightGray"/>
        </w:rPr>
        <w:t xml:space="preserve">-G /path/to/hg19.fa -f $AF_THR -N </w:t>
      </w:r>
      <w:r w:rsidRPr="00F32E8F">
        <w:rPr>
          <w:rStyle w:val="VerbatimChar"/>
          <w:rFonts w:eastAsiaTheme="minorHAnsi" w:cstheme="minorBidi"/>
          <w:highlight w:val="lightGray"/>
          <w:lang w:val="en-US"/>
        </w:rPr>
        <w:t>sample_name -b /path/to/my.bam -z -F -c 1 -S 2 -E 3 -g 4 /path/to/my.bed | teststrandbias.R | var2vcf_valid.pl -N sample_name -E -f $AF_THR</w:t>
      </w:r>
    </w:p>
    <w:p w14:paraId="0196BF89" w14:textId="3632336F" w:rsidR="00FC0E8F" w:rsidRDefault="004A7C32" w:rsidP="00F32E8F">
      <w:pPr>
        <w:spacing w:before="120"/>
      </w:pPr>
      <w:r>
        <w:t>The following is an e</w:t>
      </w:r>
      <w:r w:rsidR="00FC0E8F">
        <w:t xml:space="preserve">xample command to run VarDict for </w:t>
      </w:r>
      <w:r w:rsidR="0086686D">
        <w:rPr>
          <w:lang w:val="en-US"/>
        </w:rPr>
        <w:t>a</w:t>
      </w:r>
      <w:r w:rsidR="0086686D">
        <w:t xml:space="preserve"> </w:t>
      </w:r>
      <w:r w:rsidR="00FC0E8F">
        <w:t>region (chromosome 7, position from 55270300 to 55270348, EGFR gene) with -R option:</w:t>
      </w:r>
    </w:p>
    <w:p w14:paraId="0F3EA1C5" w14:textId="1079E47D" w:rsidR="00FC0E8F" w:rsidRPr="00F32E8F" w:rsidRDefault="009E1967" w:rsidP="00F32E8F">
      <w:pPr>
        <w:rPr>
          <w:rStyle w:val="VerbatimChar"/>
          <w:rFonts w:eastAsiaTheme="minorHAnsi" w:cstheme="minorBidi"/>
          <w:highlight w:val="lightGray"/>
        </w:rPr>
      </w:pPr>
      <w:r>
        <w:rPr>
          <w:rStyle w:val="VerbatimChar"/>
          <w:rFonts w:eastAsiaTheme="minorHAnsi" w:cstheme="minorBidi"/>
          <w:highlight w:val="lightGray"/>
        </w:rPr>
        <w:t>&lt;path_to_vardict_folder&gt;/build/install/Vardict/bin/VarDict</w:t>
      </w:r>
      <w:r w:rsidR="00FC0E8F" w:rsidRPr="00F32E8F">
        <w:rPr>
          <w:rStyle w:val="VerbatimChar"/>
          <w:rFonts w:eastAsiaTheme="minorHAnsi" w:cstheme="minorBidi"/>
          <w:highlight w:val="lightGray"/>
          <w:lang w:val="en-US"/>
        </w:rPr>
        <w:t xml:space="preserve"> -G /path/to/hg19.fa -f 0.001 -N sample_name -b /path/to/sample.bam  -z -R chr7:55270300-55270348:EGFR | teststrandbias.R | var2vcf_valid.pl -N sample_name -E -f 0.001 &gt;vars.vcf</w:t>
      </w:r>
    </w:p>
    <w:p w14:paraId="70D0C27B" w14:textId="2C272F0D" w:rsidR="00FC0E8F" w:rsidRDefault="00FC0E8F" w:rsidP="00F32E8F">
      <w:pPr>
        <w:spacing w:before="120"/>
      </w:pPr>
      <w:r>
        <w:t xml:space="preserve">In </w:t>
      </w:r>
      <w:r w:rsidR="000832AE">
        <w:t xml:space="preserve">single sample </w:t>
      </w:r>
      <w:r>
        <w:t>mode</w:t>
      </w:r>
      <w:r w:rsidR="000832AE">
        <w:t>,</w:t>
      </w:r>
      <w:r>
        <w:t xml:space="preserve"> output columns contain </w:t>
      </w:r>
      <w:r w:rsidR="000832AE">
        <w:t xml:space="preserve">a </w:t>
      </w:r>
      <w:r>
        <w:t xml:space="preserve">description and statistical info for variants in </w:t>
      </w:r>
      <w:r w:rsidR="000832AE">
        <w:t xml:space="preserve">the </w:t>
      </w:r>
      <w:r>
        <w:t xml:space="preserve">single sample. The following columns </w:t>
      </w:r>
      <w:r w:rsidR="000832AE">
        <w:t>appear in</w:t>
      </w:r>
      <w:r>
        <w:t xml:space="preserve"> </w:t>
      </w:r>
      <w:r w:rsidR="000832AE">
        <w:t xml:space="preserve">the </w:t>
      </w:r>
      <w:r>
        <w:t>output file:</w:t>
      </w:r>
    </w:p>
    <w:p w14:paraId="13C1CBB4"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Sample</w:t>
      </w:r>
      <w:r w:rsidRPr="00F32E8F">
        <w:rPr>
          <w:rFonts w:ascii="Arial" w:hAnsi="Arial" w:cs="Arial"/>
          <w:sz w:val="22"/>
        </w:rPr>
        <w:t xml:space="preserve"> - sample name</w:t>
      </w:r>
    </w:p>
    <w:p w14:paraId="0CB0808D" w14:textId="543AB475"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Gene</w:t>
      </w:r>
      <w:r w:rsidRPr="00F32E8F">
        <w:rPr>
          <w:rFonts w:ascii="Arial" w:hAnsi="Arial" w:cs="Arial"/>
          <w:sz w:val="22"/>
        </w:rPr>
        <w:t xml:space="preserve"> - gene name from </w:t>
      </w:r>
      <w:r w:rsidR="000832AE">
        <w:rPr>
          <w:rFonts w:ascii="Arial" w:hAnsi="Arial" w:cs="Arial"/>
          <w:sz w:val="22"/>
        </w:rPr>
        <w:t xml:space="preserve">a </w:t>
      </w:r>
      <w:r w:rsidRPr="00F32E8F">
        <w:rPr>
          <w:rFonts w:ascii="Arial" w:hAnsi="Arial" w:cs="Arial"/>
          <w:sz w:val="22"/>
        </w:rPr>
        <w:t>BED file</w:t>
      </w:r>
    </w:p>
    <w:p w14:paraId="6A4051A0"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Chr</w:t>
      </w:r>
      <w:r w:rsidRPr="00F32E8F">
        <w:rPr>
          <w:rFonts w:ascii="Arial" w:hAnsi="Arial" w:cs="Arial"/>
          <w:sz w:val="22"/>
        </w:rPr>
        <w:t xml:space="preserve"> - chromosome name</w:t>
      </w:r>
    </w:p>
    <w:p w14:paraId="40884E00"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Start</w:t>
      </w:r>
      <w:r w:rsidRPr="00F32E8F">
        <w:rPr>
          <w:rFonts w:ascii="Arial" w:hAnsi="Arial" w:cs="Arial"/>
          <w:sz w:val="22"/>
        </w:rPr>
        <w:t xml:space="preserve"> - start position of the variation</w:t>
      </w:r>
    </w:p>
    <w:p w14:paraId="48253EE6"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End</w:t>
      </w:r>
      <w:r w:rsidRPr="00F32E8F">
        <w:rPr>
          <w:rFonts w:ascii="Arial" w:hAnsi="Arial" w:cs="Arial"/>
          <w:sz w:val="22"/>
        </w:rPr>
        <w:t xml:space="preserve"> - end position of the variation</w:t>
      </w:r>
    </w:p>
    <w:p w14:paraId="57EAE2C8"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Ref</w:t>
      </w:r>
      <w:r w:rsidRPr="00F32E8F">
        <w:rPr>
          <w:rFonts w:ascii="Arial" w:hAnsi="Arial" w:cs="Arial"/>
          <w:sz w:val="22"/>
        </w:rPr>
        <w:t xml:space="preserve"> - reference sequence</w:t>
      </w:r>
    </w:p>
    <w:p w14:paraId="690AFBB4"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Alt</w:t>
      </w:r>
      <w:r w:rsidRPr="00F32E8F">
        <w:rPr>
          <w:rFonts w:ascii="Arial" w:hAnsi="Arial" w:cs="Arial"/>
          <w:sz w:val="22"/>
        </w:rPr>
        <w:t xml:space="preserve"> - variant sequence</w:t>
      </w:r>
    </w:p>
    <w:p w14:paraId="65671B8E"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Depth</w:t>
      </w:r>
      <w:r w:rsidRPr="00F32E8F">
        <w:rPr>
          <w:rFonts w:ascii="Arial" w:hAnsi="Arial" w:cs="Arial"/>
          <w:sz w:val="22"/>
        </w:rPr>
        <w:t xml:space="preserve"> - total coverage</w:t>
      </w:r>
    </w:p>
    <w:p w14:paraId="3F98F765"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AltDepth</w:t>
      </w:r>
      <w:r w:rsidRPr="00F32E8F">
        <w:rPr>
          <w:rFonts w:ascii="Arial" w:hAnsi="Arial" w:cs="Arial"/>
          <w:sz w:val="22"/>
        </w:rPr>
        <w:t xml:space="preserve"> - variant coverage</w:t>
      </w:r>
    </w:p>
    <w:p w14:paraId="6A57AB3D"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RefFwdReads</w:t>
      </w:r>
      <w:r w:rsidRPr="00F32E8F">
        <w:rPr>
          <w:rFonts w:ascii="Arial" w:hAnsi="Arial" w:cs="Arial"/>
          <w:sz w:val="22"/>
        </w:rPr>
        <w:t xml:space="preserve"> - reference forward strand coverage</w:t>
      </w:r>
    </w:p>
    <w:p w14:paraId="4051434A"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RefRevReads</w:t>
      </w:r>
      <w:r w:rsidRPr="00F32E8F">
        <w:rPr>
          <w:rFonts w:ascii="Arial" w:hAnsi="Arial" w:cs="Arial"/>
          <w:sz w:val="22"/>
        </w:rPr>
        <w:t xml:space="preserve"> - reference reverse strand coverage</w:t>
      </w:r>
    </w:p>
    <w:p w14:paraId="088F3897"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AltFwdReads</w:t>
      </w:r>
      <w:r w:rsidRPr="00F32E8F">
        <w:rPr>
          <w:rFonts w:ascii="Arial" w:hAnsi="Arial" w:cs="Arial"/>
          <w:sz w:val="22"/>
        </w:rPr>
        <w:t xml:space="preserve"> - variant forward strand coverage</w:t>
      </w:r>
    </w:p>
    <w:p w14:paraId="797AB000"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AltRevReads</w:t>
      </w:r>
      <w:r w:rsidRPr="00F32E8F">
        <w:rPr>
          <w:rFonts w:ascii="Arial" w:hAnsi="Arial" w:cs="Arial"/>
          <w:sz w:val="22"/>
        </w:rPr>
        <w:t xml:space="preserve"> - variant reverse strand coverage</w:t>
      </w:r>
    </w:p>
    <w:p w14:paraId="72BEE436"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Genotype</w:t>
      </w:r>
      <w:r w:rsidRPr="00F32E8F">
        <w:rPr>
          <w:rFonts w:ascii="Arial" w:hAnsi="Arial" w:cs="Arial"/>
          <w:sz w:val="22"/>
        </w:rPr>
        <w:t xml:space="preserve"> - genotype description string</w:t>
      </w:r>
    </w:p>
    <w:p w14:paraId="2045E155"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AF</w:t>
      </w:r>
      <w:r w:rsidRPr="00F32E8F">
        <w:rPr>
          <w:rFonts w:ascii="Arial" w:hAnsi="Arial" w:cs="Arial"/>
          <w:sz w:val="22"/>
        </w:rPr>
        <w:t xml:space="preserve"> - allele frequency</w:t>
      </w:r>
    </w:p>
    <w:p w14:paraId="33E23B24"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Bias</w:t>
      </w:r>
      <w:r w:rsidRPr="00F32E8F">
        <w:rPr>
          <w:rFonts w:ascii="Arial" w:hAnsi="Arial" w:cs="Arial"/>
          <w:sz w:val="22"/>
        </w:rPr>
        <w:t xml:space="preserve"> - strand bias flag</w:t>
      </w:r>
    </w:p>
    <w:p w14:paraId="0903B5F0"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PMean</w:t>
      </w:r>
      <w:r w:rsidRPr="00F32E8F">
        <w:rPr>
          <w:rFonts w:ascii="Arial" w:hAnsi="Arial" w:cs="Arial"/>
          <w:sz w:val="22"/>
        </w:rPr>
        <w:t xml:space="preserve"> - mean position in read</w:t>
      </w:r>
    </w:p>
    <w:p w14:paraId="6E677434"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PStd</w:t>
      </w:r>
      <w:r w:rsidRPr="00F32E8F">
        <w:rPr>
          <w:rFonts w:ascii="Arial" w:hAnsi="Arial" w:cs="Arial"/>
          <w:sz w:val="22"/>
        </w:rPr>
        <w:t xml:space="preserve"> - flag for read position standard deviation</w:t>
      </w:r>
    </w:p>
    <w:p w14:paraId="11E1DBB1"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QMean</w:t>
      </w:r>
      <w:r w:rsidRPr="00F32E8F">
        <w:rPr>
          <w:rFonts w:ascii="Arial" w:hAnsi="Arial" w:cs="Arial"/>
          <w:sz w:val="22"/>
        </w:rPr>
        <w:t xml:space="preserve"> - mean base quality</w:t>
      </w:r>
    </w:p>
    <w:p w14:paraId="20B5BEE3"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QStd</w:t>
      </w:r>
      <w:r w:rsidRPr="00F32E8F">
        <w:rPr>
          <w:rFonts w:ascii="Arial" w:hAnsi="Arial" w:cs="Arial"/>
          <w:sz w:val="22"/>
        </w:rPr>
        <w:t xml:space="preserve"> - flag for base quality standard deviation</w:t>
      </w:r>
    </w:p>
    <w:p w14:paraId="7768DD08"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QRATIO</w:t>
      </w:r>
      <w:r w:rsidRPr="00F32E8F">
        <w:rPr>
          <w:rFonts w:ascii="Arial" w:hAnsi="Arial" w:cs="Arial"/>
          <w:sz w:val="22"/>
        </w:rPr>
        <w:t xml:space="preserve"> - ratio of high quality reads to low-quality reads</w:t>
      </w:r>
    </w:p>
    <w:p w14:paraId="0CF4828E"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HIFREQ</w:t>
      </w:r>
      <w:r w:rsidRPr="00F32E8F">
        <w:rPr>
          <w:rFonts w:ascii="Arial" w:hAnsi="Arial" w:cs="Arial"/>
          <w:sz w:val="22"/>
        </w:rPr>
        <w:t xml:space="preserve"> - variant frequency for high-quality reads</w:t>
      </w:r>
    </w:p>
    <w:p w14:paraId="1B4144CD"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EXTRAFR</w:t>
      </w:r>
      <w:r w:rsidRPr="00F32E8F">
        <w:rPr>
          <w:rFonts w:ascii="Arial" w:hAnsi="Arial" w:cs="Arial"/>
          <w:sz w:val="22"/>
        </w:rPr>
        <w:t xml:space="preserve"> - Adjusted AF for indels due to local realignment</w:t>
      </w:r>
    </w:p>
    <w:p w14:paraId="31F91D54" w14:textId="7644C1AA"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SHIFT3</w:t>
      </w:r>
      <w:r w:rsidRPr="00F32E8F">
        <w:rPr>
          <w:rFonts w:ascii="Arial" w:hAnsi="Arial" w:cs="Arial"/>
          <w:sz w:val="22"/>
        </w:rPr>
        <w:t xml:space="preserve"> - No. of bases to shifted to 3 prime for deletions due to alternative alignment</w:t>
      </w:r>
    </w:p>
    <w:p w14:paraId="3CE6E37A"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MSI</w:t>
      </w:r>
      <w:r w:rsidRPr="00F32E8F">
        <w:rPr>
          <w:rFonts w:ascii="Arial" w:hAnsi="Arial" w:cs="Arial"/>
          <w:sz w:val="22"/>
        </w:rPr>
        <w:t xml:space="preserve"> - MicroSattelite. &gt; 1 indicates MSI</w:t>
      </w:r>
    </w:p>
    <w:p w14:paraId="00B18F7F"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MSINT</w:t>
      </w:r>
      <w:r w:rsidRPr="00F32E8F">
        <w:rPr>
          <w:rFonts w:ascii="Arial" w:hAnsi="Arial" w:cs="Arial"/>
          <w:sz w:val="22"/>
        </w:rPr>
        <w:t xml:space="preserve"> - MicroSattelite unit length in bp</w:t>
      </w:r>
    </w:p>
    <w:p w14:paraId="36DABC40" w14:textId="64F9ED88"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NM</w:t>
      </w:r>
      <w:r w:rsidRPr="00F32E8F">
        <w:rPr>
          <w:rFonts w:ascii="Arial" w:hAnsi="Arial" w:cs="Arial"/>
          <w:sz w:val="22"/>
        </w:rPr>
        <w:t xml:space="preserve"> - average number of mismatches for reads containing </w:t>
      </w:r>
      <w:r w:rsidR="00E2223B">
        <w:rPr>
          <w:rFonts w:ascii="Arial" w:hAnsi="Arial" w:cs="Arial"/>
          <w:sz w:val="22"/>
        </w:rPr>
        <w:t xml:space="preserve">the </w:t>
      </w:r>
      <w:r w:rsidRPr="00F32E8F">
        <w:rPr>
          <w:rFonts w:ascii="Arial" w:hAnsi="Arial" w:cs="Arial"/>
          <w:sz w:val="22"/>
        </w:rPr>
        <w:t>variant</w:t>
      </w:r>
    </w:p>
    <w:p w14:paraId="0074B72D"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HICNT</w:t>
      </w:r>
      <w:r w:rsidRPr="00F32E8F">
        <w:rPr>
          <w:rFonts w:ascii="Arial" w:hAnsi="Arial" w:cs="Arial"/>
          <w:sz w:val="22"/>
        </w:rPr>
        <w:t xml:space="preserve"> - number of high-quality reads with the variant</w:t>
      </w:r>
    </w:p>
    <w:p w14:paraId="18A3E2B6"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HICOV</w:t>
      </w:r>
      <w:r w:rsidRPr="00F32E8F">
        <w:rPr>
          <w:rFonts w:ascii="Arial" w:hAnsi="Arial" w:cs="Arial"/>
          <w:sz w:val="22"/>
        </w:rPr>
        <w:t xml:space="preserve"> - position coverage by high quality reads</w:t>
      </w:r>
    </w:p>
    <w:p w14:paraId="623D1DC8"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5pFlankSeq</w:t>
      </w:r>
      <w:r w:rsidRPr="00F32E8F">
        <w:rPr>
          <w:rFonts w:ascii="Arial" w:hAnsi="Arial" w:cs="Arial"/>
          <w:sz w:val="22"/>
        </w:rPr>
        <w:t xml:space="preserve"> - neighboring reference sequence to 5' end</w:t>
      </w:r>
    </w:p>
    <w:p w14:paraId="5DAC79CD"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3pFlankSeq</w:t>
      </w:r>
      <w:r w:rsidRPr="00F32E8F">
        <w:rPr>
          <w:rFonts w:ascii="Arial" w:hAnsi="Arial" w:cs="Arial"/>
          <w:sz w:val="22"/>
        </w:rPr>
        <w:t xml:space="preserve"> - neighboring reference sequence to 3' end</w:t>
      </w:r>
    </w:p>
    <w:p w14:paraId="3CC9A476"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t>SEGMENT:CHR_START_END</w:t>
      </w:r>
      <w:r w:rsidRPr="00F32E8F">
        <w:rPr>
          <w:rFonts w:ascii="Arial" w:hAnsi="Arial" w:cs="Arial"/>
          <w:sz w:val="22"/>
        </w:rPr>
        <w:t xml:space="preserve"> - position description</w:t>
      </w:r>
    </w:p>
    <w:p w14:paraId="1EB7076E" w14:textId="77777777" w:rsidR="00FC0E8F" w:rsidRPr="00F32E8F" w:rsidRDefault="00FC0E8F" w:rsidP="00F32E8F">
      <w:pPr>
        <w:pStyle w:val="Compact"/>
        <w:numPr>
          <w:ilvl w:val="0"/>
          <w:numId w:val="79"/>
        </w:numPr>
        <w:rPr>
          <w:rFonts w:ascii="Arial" w:hAnsi="Arial" w:cs="Arial"/>
          <w:sz w:val="22"/>
        </w:rPr>
      </w:pPr>
      <w:r w:rsidRPr="00F32E8F">
        <w:rPr>
          <w:rFonts w:ascii="Arial" w:hAnsi="Arial" w:cs="Arial"/>
          <w:b/>
          <w:i/>
          <w:sz w:val="22"/>
        </w:rPr>
        <w:lastRenderedPageBreak/>
        <w:t>VARTYPE</w:t>
      </w:r>
      <w:r w:rsidRPr="00F32E8F">
        <w:rPr>
          <w:rFonts w:ascii="Arial" w:hAnsi="Arial" w:cs="Arial"/>
          <w:sz w:val="22"/>
        </w:rPr>
        <w:t xml:space="preserve"> - variant type</w:t>
      </w:r>
    </w:p>
    <w:p w14:paraId="197A6960" w14:textId="47A65AA3" w:rsidR="0059670E" w:rsidRPr="000B3C69" w:rsidRDefault="00FC0E8F" w:rsidP="00FC0E8F">
      <w:pPr>
        <w:pStyle w:val="Heading2"/>
      </w:pPr>
      <w:bookmarkStart w:id="10" w:name="_Toc411614754"/>
      <w:r>
        <w:t xml:space="preserve">Paired </w:t>
      </w:r>
      <w:r w:rsidR="004C0170">
        <w:t>V</w:t>
      </w:r>
      <w:r>
        <w:t xml:space="preserve">ariant </w:t>
      </w:r>
      <w:r w:rsidR="004C0170">
        <w:t>C</w:t>
      </w:r>
      <w:r>
        <w:t>alling</w:t>
      </w:r>
      <w:bookmarkEnd w:id="10"/>
    </w:p>
    <w:p w14:paraId="2CBB6A0D" w14:textId="6BF0B91D" w:rsidR="00FC0E8F" w:rsidRDefault="00FC0E8F" w:rsidP="00FC0E8F">
      <w:r>
        <w:t>To run paired variant calling</w:t>
      </w:r>
      <w:r w:rsidR="00113CFF">
        <w:t>, use</w:t>
      </w:r>
      <w:r>
        <w:t xml:space="preserve"> BAM files specified as </w:t>
      </w:r>
      <w:r>
        <w:rPr>
          <w:rStyle w:val="VerbatimChar"/>
        </w:rPr>
        <w:t>BAM1|BAM2</w:t>
      </w:r>
      <w:r w:rsidR="00113CFF">
        <w:t xml:space="preserve"> and perform</w:t>
      </w:r>
      <w:r>
        <w:t xml:space="preserve"> Steps 3 and 4 </w:t>
      </w:r>
      <w:r w:rsidR="00113CFF">
        <w:t xml:space="preserve">(see the workflow in Section </w:t>
      </w:r>
      <w:r w:rsidR="00113CFF">
        <w:fldChar w:fldCharType="begin"/>
      </w:r>
      <w:r w:rsidR="00113CFF">
        <w:instrText xml:space="preserve"> REF _Ref411438829 \r \h </w:instrText>
      </w:r>
      <w:r w:rsidR="00113CFF">
        <w:fldChar w:fldCharType="separate"/>
      </w:r>
      <w:r w:rsidR="00113CFF">
        <w:t>3</w:t>
      </w:r>
      <w:r w:rsidR="00113CFF">
        <w:fldChar w:fldCharType="end"/>
      </w:r>
      <w:r w:rsidR="00113CFF">
        <w:t xml:space="preserve">) </w:t>
      </w:r>
      <w:r>
        <w:t xml:space="preserve">using </w:t>
      </w:r>
      <w:r w:rsidRPr="00F32E8F">
        <w:rPr>
          <w:rStyle w:val="VerbatimChar"/>
          <w:rFonts w:eastAsiaTheme="minorHAnsi" w:cstheme="minorBidi"/>
          <w:highlight w:val="lightGray"/>
          <w:lang w:val="en-US"/>
        </w:rPr>
        <w:t>testsomatic.R</w:t>
      </w:r>
      <w:r>
        <w:t xml:space="preserve"> and </w:t>
      </w:r>
      <w:r w:rsidRPr="00F32E8F">
        <w:rPr>
          <w:rStyle w:val="VerbatimChar"/>
          <w:rFonts w:eastAsiaTheme="minorHAnsi" w:cstheme="minorBidi"/>
          <w:highlight w:val="lightGray"/>
          <w:lang w:val="en-US"/>
        </w:rPr>
        <w:t>var2vcf_somatic.pl</w:t>
      </w:r>
      <w:r w:rsidR="00113CFF">
        <w:rPr>
          <w:rStyle w:val="VerbatimChar"/>
          <w:rFonts w:eastAsiaTheme="minorHAnsi" w:cstheme="minorBidi"/>
          <w:lang w:val="en-US"/>
        </w:rPr>
        <w:t>.</w:t>
      </w:r>
    </w:p>
    <w:p w14:paraId="2CE041AD" w14:textId="0CFA8BF1" w:rsidR="00FC0E8F" w:rsidRDefault="00FC0E8F" w:rsidP="00FC0E8F">
      <w:r>
        <w:t>In this mode</w:t>
      </w:r>
      <w:r w:rsidR="00305BD6">
        <w:rPr>
          <w:lang w:val="en-US"/>
        </w:rPr>
        <w:t>, the</w:t>
      </w:r>
      <w:r>
        <w:t xml:space="preserve"> number of statistics columns in the output is doubled: one set of columns </w:t>
      </w:r>
      <w:r w:rsidR="00305BD6">
        <w:t xml:space="preserve">is </w:t>
      </w:r>
      <w:r>
        <w:t xml:space="preserve">for </w:t>
      </w:r>
      <w:r w:rsidR="00305BD6">
        <w:t xml:space="preserve">the </w:t>
      </w:r>
      <w:r>
        <w:t xml:space="preserve">first sample, the other </w:t>
      </w:r>
      <w:r w:rsidR="00305BD6">
        <w:t>-</w:t>
      </w:r>
      <w:r>
        <w:t xml:space="preserve"> for second sample.</w:t>
      </w:r>
    </w:p>
    <w:p w14:paraId="3244523B" w14:textId="02D76084" w:rsidR="00FC0E8F" w:rsidRDefault="00305BD6" w:rsidP="00FC0E8F">
      <w:r>
        <w:t>The following is an e</w:t>
      </w:r>
      <w:r w:rsidR="00FC0E8F">
        <w:t>xample command to run in paired mode:</w:t>
      </w:r>
    </w:p>
    <w:p w14:paraId="021366BF" w14:textId="3A414759" w:rsidR="00FC0E8F" w:rsidRPr="00F32E8F" w:rsidRDefault="00FC0E8F" w:rsidP="00F32E8F">
      <w:pPr>
        <w:rPr>
          <w:rStyle w:val="VerbatimChar"/>
          <w:rFonts w:eastAsiaTheme="minorHAnsi" w:cstheme="minorBidi"/>
          <w:highlight w:val="lightGray"/>
        </w:rPr>
      </w:pPr>
      <w:r w:rsidRPr="00F32E8F">
        <w:rPr>
          <w:rStyle w:val="VerbatimChar"/>
          <w:rFonts w:eastAsiaTheme="minorHAnsi" w:cstheme="minorBidi"/>
          <w:highlight w:val="lightGray"/>
          <w:lang w:val="en-US"/>
        </w:rPr>
        <w:t>AF_THR="0.01" # minimum allele frequency</w:t>
      </w:r>
      <w:r w:rsidRPr="00F32E8F">
        <w:rPr>
          <w:rStyle w:val="VerbatimChar"/>
          <w:rFonts w:eastAsiaTheme="minorHAnsi" w:cstheme="minorBidi"/>
          <w:highlight w:val="lightGray"/>
        </w:rPr>
        <w:br/>
      </w:r>
      <w:r w:rsidR="00D818BA">
        <w:rPr>
          <w:rStyle w:val="VerbatimChar"/>
          <w:rFonts w:eastAsiaTheme="minorHAnsi" w:cstheme="minorBidi"/>
          <w:highlight w:val="lightGray"/>
        </w:rPr>
        <w:t>&lt;path_to_vardict_folder&gt;/build/install/Vardict/bin/VarDict</w:t>
      </w:r>
      <w:r w:rsidRPr="00F32E8F">
        <w:rPr>
          <w:rStyle w:val="VerbatimChar"/>
          <w:rFonts w:eastAsiaTheme="minorHAnsi" w:cstheme="minorBidi"/>
          <w:highlight w:val="lightGray"/>
        </w:rPr>
        <w:t xml:space="preserve"> -G /path/to/hg19.fa -f $AF_THR -N </w:t>
      </w:r>
      <w:r w:rsidRPr="00F32E8F">
        <w:rPr>
          <w:rStyle w:val="VerbatimChar"/>
          <w:rFonts w:eastAsiaTheme="minorHAnsi" w:cstheme="minorBidi"/>
          <w:highlight w:val="lightGray"/>
          <w:lang w:val="en-US"/>
        </w:rPr>
        <w:t>tumor_sample_name -b "/path/to/tumor.bam|/path/to/normal.bam" -z -F -c 1 -S 2 -E 3 -g 4 /path/to/my.bed | testsomatic.R | var2vcf_somatic.pl -N "tumor_sample_name|normal_sample_name" -f $AF_THR</w:t>
      </w:r>
    </w:p>
    <w:p w14:paraId="5385C98B" w14:textId="3F8AAB56" w:rsidR="00180110" w:rsidRDefault="00FC0E8F" w:rsidP="00FC0E8F">
      <w:pPr>
        <w:pStyle w:val="Heading2"/>
      </w:pPr>
      <w:bookmarkStart w:id="11" w:name="_Toc411614755"/>
      <w:r>
        <w:t xml:space="preserve">Amplicon </w:t>
      </w:r>
      <w:r w:rsidR="00624DEC">
        <w:t>B</w:t>
      </w:r>
      <w:r>
        <w:t xml:space="preserve">ased </w:t>
      </w:r>
      <w:r w:rsidR="00624DEC">
        <w:t>C</w:t>
      </w:r>
      <w:r>
        <w:t>alling</w:t>
      </w:r>
      <w:bookmarkEnd w:id="11"/>
    </w:p>
    <w:p w14:paraId="113C527F" w14:textId="2B9E3201" w:rsidR="00FC0E8F" w:rsidRDefault="00FC0E8F" w:rsidP="00FC0E8F">
      <w:r>
        <w:t>Amplicon base</w:t>
      </w:r>
      <w:r w:rsidR="00F87EB1">
        <w:t>d</w:t>
      </w:r>
      <w:r>
        <w:t xml:space="preserve"> calling mode is </w:t>
      </w:r>
      <w:r w:rsidR="00F87EB1">
        <w:t xml:space="preserve">active </w:t>
      </w:r>
      <w:r>
        <w:t xml:space="preserve">if </w:t>
      </w:r>
      <w:r w:rsidR="00F87EB1">
        <w:t xml:space="preserve">the </w:t>
      </w:r>
      <w:r>
        <w:t xml:space="preserve">BED file uses 8-column format and </w:t>
      </w:r>
      <w:r w:rsidR="00F87EB1">
        <w:t xml:space="preserve">the </w:t>
      </w:r>
      <w:r>
        <w:rPr>
          <w:rStyle w:val="VerbatimChar"/>
        </w:rPr>
        <w:t>-R</w:t>
      </w:r>
      <w:r>
        <w:t xml:space="preserve"> option is not specified.</w:t>
      </w:r>
    </w:p>
    <w:p w14:paraId="52357AF9" w14:textId="6290701D" w:rsidR="00FC0E8F" w:rsidRDefault="00FC0E8F" w:rsidP="00FC0E8F">
      <w:r>
        <w:t>In this mode</w:t>
      </w:r>
      <w:r w:rsidR="00F87EB1">
        <w:t>,</w:t>
      </w:r>
      <w:r>
        <w:t xml:space="preserve"> only </w:t>
      </w:r>
      <w:r w:rsidR="00F87EB1">
        <w:t xml:space="preserve">the </w:t>
      </w:r>
      <w:r>
        <w:t xml:space="preserve">first list of BAM files is used even if </w:t>
      </w:r>
      <w:r w:rsidR="00F87EB1">
        <w:t xml:space="preserve">the </w:t>
      </w:r>
      <w:r>
        <w:t xml:space="preserve">files are specified as </w:t>
      </w:r>
      <w:r>
        <w:rPr>
          <w:rStyle w:val="VerbatimChar"/>
        </w:rPr>
        <w:t>BAM1|BAM2</w:t>
      </w:r>
      <w:r>
        <w:t xml:space="preserve"> </w:t>
      </w:r>
      <w:r w:rsidR="00F87EB1">
        <w:t xml:space="preserve">- </w:t>
      </w:r>
      <w:r>
        <w:t>like for paired variant calling.</w:t>
      </w:r>
    </w:p>
    <w:p w14:paraId="68BB7C12" w14:textId="701E1BFF" w:rsidR="00FC0E8F" w:rsidRDefault="00FC0E8F" w:rsidP="00FC0E8F">
      <w:r>
        <w:t>For each segment</w:t>
      </w:r>
      <w:r w:rsidR="00F87EB1">
        <w:t>,</w:t>
      </w:r>
      <w:r>
        <w:t xml:space="preserve"> </w:t>
      </w:r>
      <w:r w:rsidR="00F87EB1">
        <w:t xml:space="preserve">the </w:t>
      </w:r>
      <w:r>
        <w:t xml:space="preserve">BED file </w:t>
      </w:r>
      <w:r w:rsidR="00F87EB1">
        <w:t xml:space="preserve">specifies the </w:t>
      </w:r>
      <w:r>
        <w:t xml:space="preserve">list of positions as </w:t>
      </w:r>
      <w:r w:rsidRPr="00F32E8F">
        <w:rPr>
          <w:rStyle w:val="VerbatimChar"/>
          <w:rFonts w:eastAsiaTheme="minorHAnsi" w:cstheme="minorBidi"/>
          <w:highlight w:val="lightGray"/>
          <w:lang w:val="en-US"/>
        </w:rPr>
        <w:t>start</w:t>
      </w:r>
      <w:r>
        <w:rPr>
          <w:rStyle w:val="VerbatimChar"/>
        </w:rPr>
        <w:t xml:space="preserve"> </w:t>
      </w:r>
      <w:r>
        <w:t xml:space="preserve">and </w:t>
      </w:r>
      <w:r w:rsidRPr="00F32E8F">
        <w:rPr>
          <w:rStyle w:val="VerbatimChar"/>
          <w:rFonts w:eastAsiaTheme="minorHAnsi" w:cstheme="minorBidi"/>
          <w:highlight w:val="lightGray"/>
          <w:lang w:val="en-US"/>
        </w:rPr>
        <w:t>end</w:t>
      </w:r>
      <w:r>
        <w:t xml:space="preserve"> positions (</w:t>
      </w:r>
      <w:r w:rsidR="00F87EB1">
        <w:t xml:space="preserve">columns </w:t>
      </w:r>
      <w:r>
        <w:t xml:space="preserve">7 and 8 of </w:t>
      </w:r>
      <w:r w:rsidR="00F87EB1">
        <w:t xml:space="preserve">the </w:t>
      </w:r>
      <w:r>
        <w:t xml:space="preserve">BED file). </w:t>
      </w:r>
      <w:r w:rsidR="00F87EB1">
        <w:t xml:space="preserve">The </w:t>
      </w:r>
      <w:r>
        <w:t xml:space="preserve">Amplicon based calling </w:t>
      </w:r>
      <w:r w:rsidR="00F87EB1">
        <w:t xml:space="preserve">mode </w:t>
      </w:r>
      <w:r>
        <w:t xml:space="preserve">outputs a record for every position between </w:t>
      </w:r>
      <w:r w:rsidRPr="00F32E8F">
        <w:rPr>
          <w:rStyle w:val="VerbatimChar"/>
          <w:rFonts w:eastAsiaTheme="minorHAnsi" w:cstheme="minorBidi"/>
          <w:highlight w:val="lightGray"/>
          <w:lang w:val="en-US"/>
        </w:rPr>
        <w:t>start</w:t>
      </w:r>
      <w:r>
        <w:t xml:space="preserve"> and </w:t>
      </w:r>
      <w:r w:rsidRPr="00F32E8F">
        <w:rPr>
          <w:rStyle w:val="VerbatimChar"/>
          <w:rFonts w:eastAsiaTheme="minorHAnsi" w:cstheme="minorBidi"/>
          <w:highlight w:val="lightGray"/>
          <w:lang w:val="en-US"/>
        </w:rPr>
        <w:t>end</w:t>
      </w:r>
      <w:r>
        <w:t xml:space="preserve"> that has any variant other than </w:t>
      </w:r>
      <w:r w:rsidR="00F87EB1">
        <w:t xml:space="preserve">the </w:t>
      </w:r>
      <w:r>
        <w:t xml:space="preserve">reference one (all positions with </w:t>
      </w:r>
      <w:r w:rsidR="00F87EB1">
        <w:t xml:space="preserve">the </w:t>
      </w:r>
      <w:r w:rsidRPr="00F32E8F">
        <w:rPr>
          <w:rStyle w:val="VerbatimChar"/>
          <w:rFonts w:eastAsiaTheme="minorHAnsi" w:cstheme="minorBidi"/>
          <w:highlight w:val="lightGray"/>
          <w:lang w:val="en-US"/>
        </w:rPr>
        <w:t>-p</w:t>
      </w:r>
      <w:r>
        <w:t xml:space="preserve"> option). For any of these positions</w:t>
      </w:r>
      <w:r w:rsidR="00F87EB1">
        <w:t>,</w:t>
      </w:r>
      <w:r>
        <w:t xml:space="preserve"> </w:t>
      </w:r>
      <w:r w:rsidR="008F5B32">
        <w:t>VarDict</w:t>
      </w:r>
      <w:r>
        <w:t xml:space="preserve"> in amplicon based calling mode outputs the following:</w:t>
      </w:r>
    </w:p>
    <w:p w14:paraId="7B93A1AA" w14:textId="10B30023" w:rsidR="00FC0E8F" w:rsidRPr="00F32E8F" w:rsidRDefault="00FC0E8F" w:rsidP="00F32E8F">
      <w:pPr>
        <w:pStyle w:val="Compact"/>
        <w:numPr>
          <w:ilvl w:val="0"/>
          <w:numId w:val="79"/>
        </w:numPr>
        <w:rPr>
          <w:rFonts w:ascii="Arial" w:hAnsi="Arial" w:cs="Arial"/>
          <w:sz w:val="22"/>
        </w:rPr>
      </w:pPr>
      <w:r w:rsidRPr="00F32E8F">
        <w:rPr>
          <w:rFonts w:ascii="Arial" w:hAnsi="Arial" w:cs="Arial"/>
          <w:sz w:val="22"/>
        </w:rPr>
        <w:t xml:space="preserve">Same columns as in </w:t>
      </w:r>
      <w:r w:rsidR="00F87EB1">
        <w:rPr>
          <w:rFonts w:ascii="Arial" w:hAnsi="Arial" w:cs="Arial"/>
          <w:sz w:val="22"/>
        </w:rPr>
        <w:t xml:space="preserve">the </w:t>
      </w:r>
      <w:r w:rsidRPr="00F32E8F">
        <w:rPr>
          <w:rFonts w:ascii="Arial" w:hAnsi="Arial" w:cs="Arial"/>
          <w:sz w:val="22"/>
        </w:rPr>
        <w:t xml:space="preserve">single sample mode for </w:t>
      </w:r>
      <w:r w:rsidR="00F87EB1">
        <w:rPr>
          <w:rFonts w:ascii="Arial" w:hAnsi="Arial" w:cs="Arial"/>
          <w:sz w:val="22"/>
        </w:rPr>
        <w:t xml:space="preserve">the </w:t>
      </w:r>
      <w:r w:rsidRPr="00F32E8F">
        <w:rPr>
          <w:rFonts w:ascii="Arial" w:hAnsi="Arial" w:cs="Arial"/>
          <w:sz w:val="22"/>
        </w:rPr>
        <w:t>most frequent variant</w:t>
      </w:r>
    </w:p>
    <w:p w14:paraId="69AE02DF" w14:textId="5498649B" w:rsidR="00FC0E8F" w:rsidRPr="00F32E8F" w:rsidRDefault="00FC0E8F" w:rsidP="00F32E8F">
      <w:pPr>
        <w:pStyle w:val="Compact"/>
        <w:numPr>
          <w:ilvl w:val="0"/>
          <w:numId w:val="79"/>
        </w:numPr>
        <w:rPr>
          <w:rFonts w:ascii="Arial" w:hAnsi="Arial" w:cs="Arial"/>
          <w:sz w:val="22"/>
        </w:rPr>
      </w:pPr>
      <w:r w:rsidRPr="00F32E8F">
        <w:rPr>
          <w:rFonts w:ascii="Arial" w:hAnsi="Arial" w:cs="Arial"/>
          <w:sz w:val="22"/>
        </w:rPr>
        <w:t xml:space="preserve">Good variants for this position with </w:t>
      </w:r>
      <w:r w:rsidR="00F87EB1">
        <w:rPr>
          <w:rFonts w:ascii="Arial" w:hAnsi="Arial" w:cs="Arial"/>
          <w:sz w:val="22"/>
        </w:rPr>
        <w:t xml:space="preserve">the </w:t>
      </w:r>
      <w:r w:rsidRPr="00F32E8F">
        <w:rPr>
          <w:rFonts w:ascii="Arial" w:hAnsi="Arial" w:cs="Arial"/>
          <w:sz w:val="22"/>
        </w:rPr>
        <w:t>prefix</w:t>
      </w:r>
      <w:r w:rsidR="00F87EB1">
        <w:rPr>
          <w:rFonts w:ascii="Arial" w:hAnsi="Arial" w:cs="Arial"/>
          <w:sz w:val="22"/>
        </w:rPr>
        <w:t>es</w:t>
      </w:r>
      <w:r w:rsidRPr="00F32E8F">
        <w:rPr>
          <w:rFonts w:ascii="Arial" w:hAnsi="Arial" w:cs="Arial"/>
          <w:sz w:val="22"/>
        </w:rPr>
        <w:t xml:space="preserve"> </w:t>
      </w:r>
      <w:r w:rsidRPr="00F32E8F">
        <w:rPr>
          <w:rFonts w:ascii="Arial" w:hAnsi="Arial" w:cs="Arial"/>
        </w:rPr>
        <w:t>GOOD1</w:t>
      </w:r>
      <w:r w:rsidRPr="00F32E8F">
        <w:rPr>
          <w:rFonts w:ascii="Arial" w:hAnsi="Arial" w:cs="Arial"/>
          <w:sz w:val="22"/>
        </w:rPr>
        <w:t xml:space="preserve">, </w:t>
      </w:r>
      <w:r w:rsidRPr="00F32E8F">
        <w:rPr>
          <w:rFonts w:ascii="Arial" w:hAnsi="Arial" w:cs="Arial"/>
        </w:rPr>
        <w:t>GOOD2</w:t>
      </w:r>
      <w:r w:rsidR="00F87EB1">
        <w:rPr>
          <w:rFonts w:ascii="Arial" w:hAnsi="Arial" w:cs="Arial"/>
        </w:rPr>
        <w:t>,</w:t>
      </w:r>
      <w:r w:rsidRPr="00F32E8F">
        <w:rPr>
          <w:rFonts w:ascii="Arial" w:hAnsi="Arial" w:cs="Arial"/>
          <w:sz w:val="22"/>
        </w:rPr>
        <w:t xml:space="preserve"> etc.</w:t>
      </w:r>
    </w:p>
    <w:p w14:paraId="53B118A0" w14:textId="27453EFF" w:rsidR="00FC0E8F" w:rsidRPr="00F32E8F" w:rsidRDefault="00FC0E8F" w:rsidP="00F32E8F">
      <w:pPr>
        <w:pStyle w:val="Compact"/>
        <w:numPr>
          <w:ilvl w:val="0"/>
          <w:numId w:val="79"/>
        </w:numPr>
        <w:rPr>
          <w:rFonts w:ascii="Arial" w:hAnsi="Arial" w:cs="Arial"/>
          <w:sz w:val="22"/>
        </w:rPr>
      </w:pPr>
      <w:r w:rsidRPr="00F32E8F">
        <w:rPr>
          <w:rFonts w:ascii="Arial" w:hAnsi="Arial" w:cs="Arial"/>
          <w:sz w:val="22"/>
        </w:rPr>
        <w:t xml:space="preserve">Bad variants for this position with </w:t>
      </w:r>
      <w:r w:rsidR="00F87EB1">
        <w:rPr>
          <w:rFonts w:ascii="Arial" w:hAnsi="Arial" w:cs="Arial"/>
          <w:sz w:val="22"/>
        </w:rPr>
        <w:t xml:space="preserve">the </w:t>
      </w:r>
      <w:r w:rsidRPr="00F32E8F">
        <w:rPr>
          <w:rFonts w:ascii="Arial" w:hAnsi="Arial" w:cs="Arial"/>
          <w:sz w:val="22"/>
        </w:rPr>
        <w:t>prefix</w:t>
      </w:r>
      <w:r w:rsidR="00F87EB1">
        <w:rPr>
          <w:rFonts w:ascii="Arial" w:hAnsi="Arial" w:cs="Arial"/>
          <w:sz w:val="22"/>
        </w:rPr>
        <w:t>es</w:t>
      </w:r>
      <w:r w:rsidRPr="00F32E8F">
        <w:rPr>
          <w:rFonts w:ascii="Arial" w:hAnsi="Arial" w:cs="Arial"/>
          <w:sz w:val="22"/>
        </w:rPr>
        <w:t xml:space="preserve"> </w:t>
      </w:r>
      <w:r w:rsidRPr="00F32E8F">
        <w:rPr>
          <w:rFonts w:ascii="Arial" w:hAnsi="Arial" w:cs="Arial"/>
        </w:rPr>
        <w:t>BAD1</w:t>
      </w:r>
      <w:r w:rsidRPr="00F32E8F">
        <w:rPr>
          <w:rFonts w:ascii="Arial" w:hAnsi="Arial" w:cs="Arial"/>
          <w:sz w:val="22"/>
        </w:rPr>
        <w:t xml:space="preserve">, </w:t>
      </w:r>
      <w:r w:rsidRPr="00F32E8F">
        <w:rPr>
          <w:rFonts w:ascii="Arial" w:hAnsi="Arial" w:cs="Arial"/>
        </w:rPr>
        <w:t>BAD2</w:t>
      </w:r>
      <w:r w:rsidR="00F87EB1">
        <w:rPr>
          <w:rFonts w:ascii="Arial" w:hAnsi="Arial" w:cs="Arial"/>
        </w:rPr>
        <w:t>,</w:t>
      </w:r>
      <w:r w:rsidRPr="00F32E8F">
        <w:rPr>
          <w:rFonts w:ascii="Arial" w:hAnsi="Arial" w:cs="Arial"/>
          <w:sz w:val="22"/>
        </w:rPr>
        <w:t xml:space="preserve"> etc.</w:t>
      </w:r>
    </w:p>
    <w:p w14:paraId="4C0A9661" w14:textId="4E24EFBC" w:rsidR="00FC0E8F" w:rsidRDefault="00FC0E8F" w:rsidP="00FC0E8F">
      <w:r>
        <w:t xml:space="preserve">The following columns </w:t>
      </w:r>
      <w:r w:rsidR="00A95F8D">
        <w:t xml:space="preserve">appear in the </w:t>
      </w:r>
      <w:r>
        <w:t xml:space="preserve">output for good and bad variants: </w:t>
      </w:r>
      <w:r w:rsidRPr="00F32E8F">
        <w:rPr>
          <w:rStyle w:val="VerbatimChar"/>
          <w:rFonts w:eastAsiaTheme="minorHAnsi" w:cstheme="minorBidi"/>
          <w:highlight w:val="lightGray"/>
          <w:lang w:val="en-US"/>
        </w:rPr>
        <w:t>tcov, cov, rfc, rrc, fwd, rev, genotype, freq, bias, pmean, pstd, qual, qstd, mapq, qratio, hifreq, extrafreq.</w:t>
      </w:r>
    </w:p>
    <w:p w14:paraId="4D37E26D" w14:textId="7A0DE0ED" w:rsidR="00FC0E8F" w:rsidRDefault="00FC0E8F" w:rsidP="00FC0E8F">
      <w:r>
        <w:t>For this running mode</w:t>
      </w:r>
      <w:r w:rsidR="00A95F8D">
        <w:t>, the</w:t>
      </w:r>
      <w:r>
        <w:t xml:space="preserve"> </w:t>
      </w:r>
      <w:r w:rsidRPr="00F32E8F">
        <w:rPr>
          <w:rStyle w:val="VerbatimChar"/>
          <w:rFonts w:eastAsiaTheme="minorHAnsi" w:cstheme="minorBidi"/>
          <w:highlight w:val="lightGray"/>
          <w:lang w:val="en-US"/>
        </w:rPr>
        <w:t>-a</w:t>
      </w:r>
      <w:r>
        <w:t xml:space="preserve"> option (default: </w:t>
      </w:r>
      <w:r>
        <w:rPr>
          <w:rStyle w:val="VerbatimChar"/>
        </w:rPr>
        <w:t>10:0.95</w:t>
      </w:r>
      <w:r>
        <w:t>) specifies</w:t>
      </w:r>
      <w:r w:rsidR="00A95F8D">
        <w:t xml:space="preserve"> the</w:t>
      </w:r>
      <w:r>
        <w:t xml:space="preserve"> criteria </w:t>
      </w:r>
      <w:r w:rsidR="00A95F8D">
        <w:t xml:space="preserve">of </w:t>
      </w:r>
      <w:r>
        <w:t xml:space="preserve">discarding reads that are too far away from segments. A read is skipped if its start and end are more than 10 positions away from </w:t>
      </w:r>
      <w:r w:rsidR="00A95F8D">
        <w:t xml:space="preserve">the </w:t>
      </w:r>
      <w:r>
        <w:t xml:space="preserve">segment ends and </w:t>
      </w:r>
      <w:r w:rsidR="00A95F8D">
        <w:t xml:space="preserve">the </w:t>
      </w:r>
      <w:r>
        <w:t xml:space="preserve">overlap fraction between </w:t>
      </w:r>
      <w:r w:rsidR="00A95F8D">
        <w:t xml:space="preserve">the </w:t>
      </w:r>
      <w:r>
        <w:t xml:space="preserve">read and </w:t>
      </w:r>
      <w:r w:rsidR="00A95F8D">
        <w:t xml:space="preserve">the </w:t>
      </w:r>
      <w:r>
        <w:t>segment is less than 0.95.</w:t>
      </w:r>
    </w:p>
    <w:p w14:paraId="3F8F7603" w14:textId="60BAE522" w:rsidR="00FC0E8F" w:rsidRDefault="00FC0E8F" w:rsidP="008D5958">
      <w:pPr>
        <w:pStyle w:val="Heading1"/>
      </w:pPr>
      <w:bookmarkStart w:id="12" w:name="_Toc411614756"/>
      <w:r>
        <w:t xml:space="preserve">Variant </w:t>
      </w:r>
      <w:r w:rsidR="00A95F8D">
        <w:t>F</w:t>
      </w:r>
      <w:r>
        <w:t xml:space="preserve">inding </w:t>
      </w:r>
      <w:r w:rsidR="00A95F8D">
        <w:t>M</w:t>
      </w:r>
      <w:r>
        <w:t>ethod</w:t>
      </w:r>
      <w:bookmarkEnd w:id="12"/>
    </w:p>
    <w:p w14:paraId="449788AE" w14:textId="72C6CE52" w:rsidR="00FC0E8F" w:rsidRDefault="008F5B32" w:rsidP="00FC0E8F">
      <w:r>
        <w:t>VarDict</w:t>
      </w:r>
      <w:r w:rsidR="00FC0E8F">
        <w:t xml:space="preserve"> processes aligned reads from </w:t>
      </w:r>
      <w:r w:rsidR="00CD697C">
        <w:t xml:space="preserve">a </w:t>
      </w:r>
      <w:r w:rsidR="00FC0E8F">
        <w:t>BAM file in the following order:</w:t>
      </w:r>
    </w:p>
    <w:p w14:paraId="0463635D" w14:textId="3BA41710" w:rsidR="00FC0E8F" w:rsidRPr="00F32E8F" w:rsidRDefault="008F5B32" w:rsidP="00F32E8F">
      <w:pPr>
        <w:pStyle w:val="Compact"/>
        <w:numPr>
          <w:ilvl w:val="0"/>
          <w:numId w:val="75"/>
        </w:numPr>
        <w:rPr>
          <w:rFonts w:ascii="Arial" w:hAnsi="Arial" w:cs="Arial"/>
          <w:sz w:val="22"/>
          <w:szCs w:val="22"/>
        </w:rPr>
      </w:pPr>
      <w:r>
        <w:rPr>
          <w:rFonts w:ascii="Arial" w:hAnsi="Arial" w:cs="Arial"/>
          <w:sz w:val="22"/>
          <w:szCs w:val="22"/>
        </w:rPr>
        <w:t>VarDict</w:t>
      </w:r>
      <w:r w:rsidR="008456FF">
        <w:rPr>
          <w:rFonts w:ascii="Arial" w:hAnsi="Arial" w:cs="Arial"/>
          <w:sz w:val="22"/>
          <w:szCs w:val="22"/>
        </w:rPr>
        <w:t xml:space="preserve"> r</w:t>
      </w:r>
      <w:r w:rsidR="00F14609" w:rsidRPr="00FD6FFA">
        <w:rPr>
          <w:rFonts w:ascii="Arial" w:hAnsi="Arial" w:cs="Arial"/>
          <w:sz w:val="22"/>
          <w:szCs w:val="22"/>
        </w:rPr>
        <w:t>ead</w:t>
      </w:r>
      <w:r w:rsidR="008456FF">
        <w:rPr>
          <w:rFonts w:ascii="Arial" w:hAnsi="Arial" w:cs="Arial"/>
          <w:sz w:val="22"/>
          <w:szCs w:val="22"/>
        </w:rPr>
        <w:t>s</w:t>
      </w:r>
      <w:r w:rsidR="00F14609" w:rsidRPr="00FD6FFA">
        <w:rPr>
          <w:rFonts w:ascii="Arial" w:hAnsi="Arial" w:cs="Arial"/>
          <w:sz w:val="22"/>
          <w:szCs w:val="22"/>
        </w:rPr>
        <w:t xml:space="preserve"> and process</w:t>
      </w:r>
      <w:r w:rsidR="008456FF">
        <w:rPr>
          <w:rFonts w:ascii="Arial" w:hAnsi="Arial" w:cs="Arial"/>
          <w:sz w:val="22"/>
          <w:szCs w:val="22"/>
        </w:rPr>
        <w:t>es</w:t>
      </w:r>
      <w:r w:rsidR="00F14609">
        <w:rPr>
          <w:rFonts w:ascii="Arial" w:hAnsi="Arial" w:cs="Arial"/>
          <w:sz w:val="22"/>
          <w:szCs w:val="22"/>
        </w:rPr>
        <w:t xml:space="preserve"> a</w:t>
      </w:r>
      <w:r w:rsidR="00FC0E8F" w:rsidRPr="00F32E8F">
        <w:rPr>
          <w:rFonts w:ascii="Arial" w:hAnsi="Arial" w:cs="Arial"/>
          <w:sz w:val="22"/>
          <w:szCs w:val="22"/>
        </w:rPr>
        <w:t xml:space="preserve">ll aligned reads in </w:t>
      </w:r>
      <w:r w:rsidR="00F14609">
        <w:rPr>
          <w:rFonts w:ascii="Arial" w:hAnsi="Arial" w:cs="Arial"/>
          <w:sz w:val="22"/>
          <w:szCs w:val="22"/>
        </w:rPr>
        <w:t xml:space="preserve">the </w:t>
      </w:r>
      <w:r w:rsidR="00FC0E8F" w:rsidRPr="00F32E8F">
        <w:rPr>
          <w:rFonts w:ascii="Arial" w:hAnsi="Arial" w:cs="Arial"/>
          <w:sz w:val="22"/>
          <w:szCs w:val="22"/>
        </w:rPr>
        <w:t xml:space="preserve">BAM file sequentially. </w:t>
      </w:r>
      <w:r>
        <w:rPr>
          <w:rFonts w:ascii="Arial" w:hAnsi="Arial" w:cs="Arial"/>
          <w:sz w:val="22"/>
          <w:szCs w:val="22"/>
        </w:rPr>
        <w:t>VarDict</w:t>
      </w:r>
      <w:r w:rsidR="00F14609">
        <w:rPr>
          <w:rFonts w:ascii="Arial" w:hAnsi="Arial" w:cs="Arial"/>
          <w:sz w:val="22"/>
          <w:szCs w:val="22"/>
        </w:rPr>
        <w:t xml:space="preserve"> modifies the r</w:t>
      </w:r>
      <w:r w:rsidR="00FC0E8F" w:rsidRPr="00F32E8F">
        <w:rPr>
          <w:rFonts w:ascii="Arial" w:hAnsi="Arial" w:cs="Arial"/>
          <w:sz w:val="22"/>
          <w:szCs w:val="22"/>
        </w:rPr>
        <w:t xml:space="preserve">ead alignment specified by </w:t>
      </w:r>
      <w:r w:rsidR="00F14609">
        <w:rPr>
          <w:rFonts w:ascii="Arial" w:hAnsi="Arial" w:cs="Arial"/>
          <w:sz w:val="22"/>
          <w:szCs w:val="22"/>
        </w:rPr>
        <w:t xml:space="preserve">the </w:t>
      </w:r>
      <w:r w:rsidR="00FC0E8F" w:rsidRPr="00F32E8F">
        <w:rPr>
          <w:rFonts w:ascii="Arial" w:hAnsi="Arial" w:cs="Arial"/>
          <w:sz w:val="22"/>
          <w:szCs w:val="22"/>
        </w:rPr>
        <w:t xml:space="preserve">CIGAR string in some special cases (see </w:t>
      </w:r>
      <w:r w:rsidR="00F14609">
        <w:rPr>
          <w:rFonts w:ascii="Arial" w:hAnsi="Arial" w:cs="Arial"/>
          <w:sz w:val="22"/>
          <w:szCs w:val="22"/>
        </w:rPr>
        <w:t>the next sections</w:t>
      </w:r>
      <w:r w:rsidR="00FC0E8F" w:rsidRPr="00F32E8F">
        <w:rPr>
          <w:rFonts w:ascii="Arial" w:hAnsi="Arial" w:cs="Arial"/>
          <w:sz w:val="22"/>
          <w:szCs w:val="22"/>
        </w:rPr>
        <w:t>). For each matched/unmatched base, insertion or deletion in the read</w:t>
      </w:r>
      <w:r w:rsidR="007C3BA6">
        <w:rPr>
          <w:rFonts w:ascii="Arial" w:hAnsi="Arial" w:cs="Arial"/>
          <w:sz w:val="22"/>
          <w:szCs w:val="22"/>
        </w:rPr>
        <w:t xml:space="preserve">, </w:t>
      </w:r>
      <w:r>
        <w:rPr>
          <w:rFonts w:ascii="Arial" w:hAnsi="Arial" w:cs="Arial"/>
          <w:sz w:val="22"/>
          <w:szCs w:val="22"/>
        </w:rPr>
        <w:t>VarDict</w:t>
      </w:r>
      <w:r w:rsidR="007C3BA6">
        <w:rPr>
          <w:rFonts w:ascii="Arial" w:hAnsi="Arial" w:cs="Arial"/>
          <w:sz w:val="22"/>
          <w:szCs w:val="22"/>
        </w:rPr>
        <w:t xml:space="preserve"> creates</w:t>
      </w:r>
      <w:r w:rsidR="00FC0E8F" w:rsidRPr="00F32E8F">
        <w:rPr>
          <w:rFonts w:ascii="Arial" w:hAnsi="Arial" w:cs="Arial"/>
          <w:sz w:val="22"/>
          <w:szCs w:val="22"/>
        </w:rPr>
        <w:t xml:space="preserve"> a variant and add</w:t>
      </w:r>
      <w:r w:rsidR="007C3BA6">
        <w:rPr>
          <w:rFonts w:ascii="Arial" w:hAnsi="Arial" w:cs="Arial"/>
          <w:sz w:val="22"/>
          <w:szCs w:val="22"/>
        </w:rPr>
        <w:t>s it</w:t>
      </w:r>
      <w:r w:rsidR="00FC0E8F" w:rsidRPr="00F32E8F">
        <w:rPr>
          <w:rFonts w:ascii="Arial" w:hAnsi="Arial" w:cs="Arial"/>
          <w:sz w:val="22"/>
          <w:szCs w:val="22"/>
        </w:rPr>
        <w:t xml:space="preserve"> to an intermediate data structure. If a variant is already present in this structure, </w:t>
      </w:r>
      <w:r>
        <w:rPr>
          <w:rFonts w:ascii="Arial" w:hAnsi="Arial" w:cs="Arial"/>
          <w:sz w:val="22"/>
          <w:szCs w:val="22"/>
        </w:rPr>
        <w:t>VarDict</w:t>
      </w:r>
      <w:r w:rsidR="005113E0">
        <w:rPr>
          <w:rFonts w:ascii="Arial" w:hAnsi="Arial" w:cs="Arial"/>
          <w:sz w:val="22"/>
          <w:szCs w:val="22"/>
        </w:rPr>
        <w:t xml:space="preserve"> updates </w:t>
      </w:r>
      <w:r w:rsidR="00FC0E8F" w:rsidRPr="00F32E8F">
        <w:rPr>
          <w:rFonts w:ascii="Arial" w:hAnsi="Arial" w:cs="Arial"/>
          <w:sz w:val="22"/>
          <w:szCs w:val="22"/>
        </w:rPr>
        <w:t>its statistical characteristics.</w:t>
      </w:r>
    </w:p>
    <w:p w14:paraId="73E7ACB1" w14:textId="211593FC" w:rsidR="00FC0E8F" w:rsidRPr="00F32E8F" w:rsidRDefault="008F5B32" w:rsidP="00F32E8F">
      <w:pPr>
        <w:pStyle w:val="Compact"/>
        <w:numPr>
          <w:ilvl w:val="0"/>
          <w:numId w:val="75"/>
        </w:numPr>
        <w:rPr>
          <w:rFonts w:ascii="Arial" w:hAnsi="Arial" w:cs="Arial"/>
          <w:sz w:val="22"/>
          <w:szCs w:val="22"/>
        </w:rPr>
      </w:pPr>
      <w:r>
        <w:rPr>
          <w:rFonts w:ascii="Arial" w:hAnsi="Arial" w:cs="Arial"/>
          <w:sz w:val="22"/>
          <w:szCs w:val="22"/>
        </w:rPr>
        <w:t>VarDict</w:t>
      </w:r>
      <w:r w:rsidR="00FC0E8F" w:rsidRPr="00F32E8F">
        <w:rPr>
          <w:rFonts w:ascii="Arial" w:hAnsi="Arial" w:cs="Arial"/>
          <w:sz w:val="22"/>
          <w:szCs w:val="22"/>
        </w:rPr>
        <w:t xml:space="preserve"> performs special ad-hoc realignment of insertions, deletions, large insertions</w:t>
      </w:r>
      <w:r w:rsidR="008456FF">
        <w:rPr>
          <w:rFonts w:ascii="Arial" w:hAnsi="Arial" w:cs="Arial"/>
          <w:sz w:val="22"/>
          <w:szCs w:val="22"/>
        </w:rPr>
        <w:t>,</w:t>
      </w:r>
      <w:r w:rsidR="00FC0E8F" w:rsidRPr="00F32E8F">
        <w:rPr>
          <w:rFonts w:ascii="Arial" w:hAnsi="Arial" w:cs="Arial"/>
          <w:sz w:val="22"/>
          <w:szCs w:val="22"/>
        </w:rPr>
        <w:t xml:space="preserve"> and large deletions using unaligned parts of reads (soft-clipped ends). This step is optional and can be disabled using </w:t>
      </w:r>
      <w:r w:rsidR="008456FF">
        <w:rPr>
          <w:rFonts w:ascii="Arial" w:hAnsi="Arial" w:cs="Arial"/>
          <w:sz w:val="22"/>
          <w:szCs w:val="22"/>
        </w:rPr>
        <w:t xml:space="preserve">the </w:t>
      </w:r>
      <w:r w:rsidR="00FC0E8F" w:rsidRPr="00F32E8F">
        <w:rPr>
          <w:rStyle w:val="VerbatimChar"/>
          <w:highlight w:val="lightGray"/>
        </w:rPr>
        <w:t>-k 0</w:t>
      </w:r>
      <w:r w:rsidR="00FC0E8F" w:rsidRPr="00F32E8F">
        <w:rPr>
          <w:rFonts w:ascii="Arial" w:hAnsi="Arial" w:cs="Arial"/>
          <w:sz w:val="22"/>
          <w:szCs w:val="22"/>
        </w:rPr>
        <w:t xml:space="preserve"> switch.</w:t>
      </w:r>
    </w:p>
    <w:p w14:paraId="19D8EE33" w14:textId="56A5E232" w:rsidR="00FC0E8F" w:rsidRPr="00F32E8F" w:rsidRDefault="008F5B32" w:rsidP="00F32E8F">
      <w:pPr>
        <w:pStyle w:val="Compact"/>
        <w:numPr>
          <w:ilvl w:val="0"/>
          <w:numId w:val="75"/>
        </w:numPr>
        <w:rPr>
          <w:rFonts w:ascii="Arial" w:hAnsi="Arial" w:cs="Arial"/>
          <w:sz w:val="22"/>
          <w:szCs w:val="22"/>
        </w:rPr>
      </w:pPr>
      <w:r>
        <w:rPr>
          <w:rFonts w:ascii="Arial" w:hAnsi="Arial" w:cs="Arial"/>
          <w:sz w:val="22"/>
          <w:szCs w:val="22"/>
        </w:rPr>
        <w:lastRenderedPageBreak/>
        <w:t>VarDict</w:t>
      </w:r>
      <w:r w:rsidR="008456FF">
        <w:rPr>
          <w:rFonts w:ascii="Arial" w:hAnsi="Arial" w:cs="Arial"/>
          <w:sz w:val="22"/>
          <w:szCs w:val="22"/>
        </w:rPr>
        <w:t xml:space="preserve"> repacks a</w:t>
      </w:r>
      <w:r w:rsidR="00FC0E8F" w:rsidRPr="00F32E8F">
        <w:rPr>
          <w:rFonts w:ascii="Arial" w:hAnsi="Arial" w:cs="Arial"/>
          <w:sz w:val="22"/>
          <w:szCs w:val="22"/>
        </w:rPr>
        <w:t xml:space="preserve">ll </w:t>
      </w:r>
      <w:r w:rsidR="008456FF">
        <w:rPr>
          <w:rFonts w:ascii="Arial" w:hAnsi="Arial" w:cs="Arial"/>
          <w:sz w:val="22"/>
          <w:szCs w:val="22"/>
        </w:rPr>
        <w:t xml:space="preserve">the </w:t>
      </w:r>
      <w:r w:rsidR="00FC0E8F" w:rsidRPr="00F32E8F">
        <w:rPr>
          <w:rFonts w:ascii="Arial" w:hAnsi="Arial" w:cs="Arial"/>
          <w:sz w:val="22"/>
          <w:szCs w:val="22"/>
        </w:rPr>
        <w:t>variants into</w:t>
      </w:r>
      <w:r w:rsidR="008456FF">
        <w:rPr>
          <w:rFonts w:ascii="Arial" w:hAnsi="Arial" w:cs="Arial"/>
          <w:sz w:val="22"/>
          <w:szCs w:val="22"/>
        </w:rPr>
        <w:t xml:space="preserve"> an</w:t>
      </w:r>
      <w:r w:rsidR="00FC0E8F" w:rsidRPr="00F32E8F">
        <w:rPr>
          <w:rFonts w:ascii="Arial" w:hAnsi="Arial" w:cs="Arial"/>
          <w:sz w:val="22"/>
          <w:szCs w:val="22"/>
        </w:rPr>
        <w:t xml:space="preserve"> intermediate data structure </w:t>
      </w:r>
      <w:r w:rsidR="008456FF">
        <w:rPr>
          <w:rFonts w:ascii="Arial" w:hAnsi="Arial" w:cs="Arial"/>
          <w:sz w:val="22"/>
          <w:szCs w:val="22"/>
        </w:rPr>
        <w:t>that</w:t>
      </w:r>
      <w:r w:rsidR="008456FF" w:rsidRPr="00F32E8F">
        <w:rPr>
          <w:rFonts w:ascii="Arial" w:hAnsi="Arial" w:cs="Arial"/>
          <w:sz w:val="22"/>
          <w:szCs w:val="22"/>
        </w:rPr>
        <w:t xml:space="preserve"> </w:t>
      </w:r>
      <w:r w:rsidR="00FC0E8F" w:rsidRPr="00F32E8F">
        <w:rPr>
          <w:rFonts w:ascii="Arial" w:hAnsi="Arial" w:cs="Arial"/>
          <w:sz w:val="22"/>
          <w:szCs w:val="22"/>
        </w:rPr>
        <w:t xml:space="preserve">holds </w:t>
      </w:r>
      <w:r w:rsidR="008456FF">
        <w:rPr>
          <w:rFonts w:ascii="Arial" w:hAnsi="Arial" w:cs="Arial"/>
          <w:sz w:val="22"/>
          <w:szCs w:val="22"/>
        </w:rPr>
        <w:t xml:space="preserve">the </w:t>
      </w:r>
      <w:r w:rsidR="00FC0E8F" w:rsidRPr="00F32E8F">
        <w:rPr>
          <w:rFonts w:ascii="Arial" w:hAnsi="Arial" w:cs="Arial"/>
          <w:sz w:val="22"/>
          <w:szCs w:val="22"/>
        </w:rPr>
        <w:t xml:space="preserve">reference variant and all </w:t>
      </w:r>
      <w:r w:rsidR="008456FF">
        <w:rPr>
          <w:rFonts w:ascii="Arial" w:hAnsi="Arial" w:cs="Arial"/>
          <w:sz w:val="22"/>
          <w:szCs w:val="22"/>
        </w:rPr>
        <w:t xml:space="preserve">the </w:t>
      </w:r>
      <w:r w:rsidR="00FC0E8F" w:rsidRPr="00F32E8F">
        <w:rPr>
          <w:rFonts w:ascii="Arial" w:hAnsi="Arial" w:cs="Arial"/>
          <w:sz w:val="22"/>
          <w:szCs w:val="22"/>
        </w:rPr>
        <w:t>other variants for each position in regions of interest.</w:t>
      </w:r>
    </w:p>
    <w:p w14:paraId="787122B9" w14:textId="38EEC03F" w:rsidR="00FC0E8F" w:rsidRDefault="00FC0E8F" w:rsidP="00FC0E8F">
      <w:pPr>
        <w:pStyle w:val="Heading2"/>
      </w:pPr>
      <w:bookmarkStart w:id="13" w:name="_Toc411614757"/>
      <w:r>
        <w:t xml:space="preserve">CIGAR </w:t>
      </w:r>
      <w:r w:rsidR="00624D13">
        <w:t>P</w:t>
      </w:r>
      <w:r>
        <w:t>reprocessing (</w:t>
      </w:r>
      <w:r w:rsidR="00624D13">
        <w:t>I</w:t>
      </w:r>
      <w:r>
        <w:t xml:space="preserve">nitial </w:t>
      </w:r>
      <w:r w:rsidR="00624D13">
        <w:t>R</w:t>
      </w:r>
      <w:r>
        <w:t>ealignment)</w:t>
      </w:r>
      <w:bookmarkEnd w:id="13"/>
    </w:p>
    <w:p w14:paraId="5B1B7B35" w14:textId="4EB7D684" w:rsidR="00FC0E8F" w:rsidRDefault="00FC0E8F" w:rsidP="00FC0E8F">
      <w:r>
        <w:t xml:space="preserve">Read alignment is specified in </w:t>
      </w:r>
      <w:r w:rsidR="00C863C0">
        <w:t xml:space="preserve">a </w:t>
      </w:r>
      <w:r>
        <w:t xml:space="preserve">BAM file as </w:t>
      </w:r>
      <w:r w:rsidR="00C863C0">
        <w:t xml:space="preserve">a </w:t>
      </w:r>
      <w:r>
        <w:t xml:space="preserve">CIGAR string (see Samtools documentation). </w:t>
      </w:r>
      <w:r w:rsidR="008F5B32">
        <w:t>VarDict</w:t>
      </w:r>
      <w:r>
        <w:t xml:space="preserve"> modifies this string (and alignment) in the following special cases:</w:t>
      </w:r>
    </w:p>
    <w:p w14:paraId="485298BD" w14:textId="6B5111D5" w:rsidR="00FC0E8F" w:rsidRDefault="00FC0E8F" w:rsidP="00F32E8F">
      <w:pPr>
        <w:pStyle w:val="Compact"/>
        <w:numPr>
          <w:ilvl w:val="0"/>
          <w:numId w:val="80"/>
        </w:numPr>
      </w:pPr>
      <w:r>
        <w:t xml:space="preserve">Soft clipping next to insertion/deletion is replaced with longer soft-clipping. The same </w:t>
      </w:r>
      <w:r w:rsidR="00C863C0">
        <w:t xml:space="preserve">takes place </w:t>
      </w:r>
      <w:r>
        <w:t>if insertion/deletion is separated from soft clipping by no more than 10 matched bases.</w:t>
      </w:r>
    </w:p>
    <w:p w14:paraId="23BA6780" w14:textId="7DAD68A1" w:rsidR="00FC0E8F" w:rsidRDefault="00FC0E8F" w:rsidP="00F32E8F">
      <w:pPr>
        <w:pStyle w:val="Compact"/>
        <w:numPr>
          <w:ilvl w:val="0"/>
          <w:numId w:val="80"/>
        </w:numPr>
      </w:pPr>
      <w:r>
        <w:t xml:space="preserve">Short matched sequence and insertion/deletion at the beginning/end </w:t>
      </w:r>
      <w:r w:rsidR="00C863C0">
        <w:t>are</w:t>
      </w:r>
      <w:r>
        <w:t xml:space="preserve"> replaced by soft-clipping.</w:t>
      </w:r>
    </w:p>
    <w:p w14:paraId="41214F00" w14:textId="37D61F83" w:rsidR="00FC0E8F" w:rsidRDefault="00FC0E8F" w:rsidP="00F32E8F">
      <w:pPr>
        <w:pStyle w:val="Compact"/>
        <w:numPr>
          <w:ilvl w:val="0"/>
          <w:numId w:val="80"/>
        </w:numPr>
      </w:pPr>
      <w:r>
        <w:t>Two close deletions and insertion</w:t>
      </w:r>
      <w:r w:rsidR="004E689A">
        <w:t>s</w:t>
      </w:r>
      <w:r>
        <w:t xml:space="preserve"> are combined into one deletion and one insertion</w:t>
      </w:r>
    </w:p>
    <w:p w14:paraId="35E08100" w14:textId="77777777" w:rsidR="00FC0E8F" w:rsidRDefault="00FC0E8F" w:rsidP="00F32E8F">
      <w:pPr>
        <w:pStyle w:val="Compact"/>
        <w:numPr>
          <w:ilvl w:val="0"/>
          <w:numId w:val="80"/>
        </w:numPr>
      </w:pPr>
      <w:r>
        <w:t>Two close deletions are combined into one</w:t>
      </w:r>
    </w:p>
    <w:p w14:paraId="00C1BA37" w14:textId="77777777" w:rsidR="00FC0E8F" w:rsidRDefault="00FC0E8F" w:rsidP="00F32E8F">
      <w:pPr>
        <w:pStyle w:val="Compact"/>
        <w:numPr>
          <w:ilvl w:val="0"/>
          <w:numId w:val="80"/>
        </w:numPr>
      </w:pPr>
      <w:r>
        <w:t>Two close insertions/deletions are combined into one</w:t>
      </w:r>
    </w:p>
    <w:p w14:paraId="231181F6" w14:textId="2C83BAAF" w:rsidR="00FC0E8F" w:rsidRDefault="00FC0E8F" w:rsidP="00F32E8F">
      <w:pPr>
        <w:pStyle w:val="Compact"/>
        <w:numPr>
          <w:ilvl w:val="0"/>
          <w:numId w:val="80"/>
        </w:numPr>
      </w:pPr>
      <w:r>
        <w:t xml:space="preserve">Mis-clipping at </w:t>
      </w:r>
      <w:r w:rsidR="004E689A">
        <w:t xml:space="preserve">the </w:t>
      </w:r>
      <w:r>
        <w:t>start/end are changed to matched sequences</w:t>
      </w:r>
    </w:p>
    <w:p w14:paraId="798A0EBA" w14:textId="0C5BCDE0" w:rsidR="00FC0E8F" w:rsidRDefault="008D5958" w:rsidP="008D5958">
      <w:pPr>
        <w:pStyle w:val="Heading2"/>
      </w:pPr>
      <w:bookmarkStart w:id="14" w:name="_Toc411614758"/>
      <w:r>
        <w:t>Variants</w:t>
      </w:r>
      <w:bookmarkEnd w:id="14"/>
    </w:p>
    <w:p w14:paraId="3E5E4EE3" w14:textId="1948399D" w:rsidR="008D5958" w:rsidRDefault="008D5958" w:rsidP="008D5958">
      <w:r>
        <w:t>Simple variants (SNV, simple insertions</w:t>
      </w:r>
      <w:r w:rsidR="004E689A">
        <w:t>,</w:t>
      </w:r>
      <w:r>
        <w:t xml:space="preserve"> and deletions) are constructed in the following way:</w:t>
      </w:r>
    </w:p>
    <w:p w14:paraId="43053AE6" w14:textId="241131E1" w:rsidR="008D5958" w:rsidRDefault="008D5958" w:rsidP="00F32E8F">
      <w:pPr>
        <w:pStyle w:val="Compact"/>
        <w:numPr>
          <w:ilvl w:val="0"/>
          <w:numId w:val="80"/>
        </w:numPr>
      </w:pPr>
      <w:r>
        <w:t xml:space="preserve">Single-nucleotide variation (SNV). </w:t>
      </w:r>
      <w:r w:rsidR="008F5B32">
        <w:t>VarDict</w:t>
      </w:r>
      <w:r w:rsidR="004E689A">
        <w:t xml:space="preserve"> inserts an </w:t>
      </w:r>
      <w:r>
        <w:t xml:space="preserve">SNV into </w:t>
      </w:r>
      <w:r w:rsidR="004E689A">
        <w:t xml:space="preserve">the </w:t>
      </w:r>
      <w:r>
        <w:t xml:space="preserve">variants structure for every matched or mismatched base in the reads. If </w:t>
      </w:r>
      <w:r w:rsidR="004E689A">
        <w:t xml:space="preserve">an </w:t>
      </w:r>
      <w:r>
        <w:t xml:space="preserve">SNV is already present in variants, </w:t>
      </w:r>
      <w:r w:rsidR="008F5B32">
        <w:t>VarDict</w:t>
      </w:r>
      <w:r w:rsidR="004E689A">
        <w:t xml:space="preserve"> </w:t>
      </w:r>
      <w:r>
        <w:t>adjust</w:t>
      </w:r>
      <w:r w:rsidR="004E689A">
        <w:t>s</w:t>
      </w:r>
      <w:r>
        <w:t xml:space="preserve"> its counts </w:t>
      </w:r>
      <w:r w:rsidR="004E689A">
        <w:t>and</w:t>
      </w:r>
      <w:r>
        <w:t xml:space="preserve"> statistics.</w:t>
      </w:r>
    </w:p>
    <w:p w14:paraId="3AB15AA1" w14:textId="1FE7FBD4" w:rsidR="008D5958" w:rsidRDefault="008D5958" w:rsidP="00F32E8F">
      <w:pPr>
        <w:pStyle w:val="Compact"/>
        <w:numPr>
          <w:ilvl w:val="0"/>
          <w:numId w:val="80"/>
        </w:numPr>
      </w:pPr>
      <w:r>
        <w:t xml:space="preserve">Simple insertion variant. If read alignment shows an insertion at the position, </w:t>
      </w:r>
      <w:r w:rsidR="008F5B32">
        <w:t>VarDict</w:t>
      </w:r>
      <w:r w:rsidR="004E689A">
        <w:t xml:space="preserve"> inserts </w:t>
      </w:r>
      <w:r w:rsidRPr="00F32E8F">
        <w:t>+BASES</w:t>
      </w:r>
      <w:r>
        <w:t xml:space="preserve"> string into </w:t>
      </w:r>
      <w:r w:rsidR="004E689A">
        <w:t xml:space="preserve">the </w:t>
      </w:r>
      <w:r>
        <w:t xml:space="preserve">variants structure. If </w:t>
      </w:r>
      <w:r w:rsidR="004E689A">
        <w:t xml:space="preserve">the </w:t>
      </w:r>
      <w:r>
        <w:t xml:space="preserve">variant is already present, </w:t>
      </w:r>
      <w:r w:rsidR="008F5B32">
        <w:t>VarDict</w:t>
      </w:r>
      <w:r w:rsidR="004E689A">
        <w:t xml:space="preserve"> adjusts </w:t>
      </w:r>
      <w:r>
        <w:t xml:space="preserve">its count </w:t>
      </w:r>
      <w:r w:rsidR="004E689A">
        <w:t>and</w:t>
      </w:r>
      <w:r>
        <w:t xml:space="preserve"> statistics.</w:t>
      </w:r>
    </w:p>
    <w:p w14:paraId="40EE9A7F" w14:textId="0BE3C88C" w:rsidR="008D5958" w:rsidRDefault="008D5958" w:rsidP="00F32E8F">
      <w:pPr>
        <w:pStyle w:val="Compact"/>
        <w:numPr>
          <w:ilvl w:val="0"/>
          <w:numId w:val="80"/>
        </w:numPr>
      </w:pPr>
      <w:r>
        <w:t>Simple Deletion variant. If read alignment shows a deletion at the position,</w:t>
      </w:r>
      <w:r w:rsidR="004E689A">
        <w:t xml:space="preserve"> </w:t>
      </w:r>
      <w:r w:rsidR="008F5B32">
        <w:t>VarDict</w:t>
      </w:r>
      <w:r w:rsidR="004E689A">
        <w:t xml:space="preserve"> inserts </w:t>
      </w:r>
      <w:r w:rsidRPr="00F32E8F">
        <w:t>-NUMBER</w:t>
      </w:r>
      <w:r>
        <w:t xml:space="preserve"> into </w:t>
      </w:r>
      <w:r w:rsidR="004E689A">
        <w:t xml:space="preserve">the </w:t>
      </w:r>
      <w:r>
        <w:t xml:space="preserve">variants structure. If </w:t>
      </w:r>
      <w:r w:rsidR="004E689A">
        <w:t xml:space="preserve">the </w:t>
      </w:r>
      <w:r>
        <w:t xml:space="preserve">variant is already present, </w:t>
      </w:r>
      <w:r w:rsidR="008F5B32">
        <w:t>VarDict</w:t>
      </w:r>
      <w:r w:rsidR="004E689A">
        <w:t xml:space="preserve"> adjusts </w:t>
      </w:r>
      <w:r>
        <w:t xml:space="preserve">its count </w:t>
      </w:r>
      <w:r w:rsidR="004E689A">
        <w:t>and</w:t>
      </w:r>
      <w:r>
        <w:t xml:space="preserve"> statistics.</w:t>
      </w:r>
    </w:p>
    <w:p w14:paraId="1CA9C2F8" w14:textId="3178A994" w:rsidR="008D5958" w:rsidRDefault="008F5B32" w:rsidP="008D5958">
      <w:r>
        <w:t>VarDict</w:t>
      </w:r>
      <w:r w:rsidR="008D5958">
        <w:t xml:space="preserve"> also handles complex variants (</w:t>
      </w:r>
      <w:r w:rsidR="00FF2C26">
        <w:t>for example,</w:t>
      </w:r>
      <w:r w:rsidR="008D5958">
        <w:t xml:space="preserve"> </w:t>
      </w:r>
      <w:r w:rsidR="00FF2C26">
        <w:t xml:space="preserve">an </w:t>
      </w:r>
      <w:r w:rsidR="008D5958">
        <w:t xml:space="preserve">insertion </w:t>
      </w:r>
      <w:r w:rsidR="00FF2C26">
        <w:t xml:space="preserve">that is </w:t>
      </w:r>
      <w:r w:rsidR="008D5958">
        <w:t>close to SNV or to deletion) using specialized ad-hoc methods.</w:t>
      </w:r>
    </w:p>
    <w:p w14:paraId="244BC6DC" w14:textId="2A868938" w:rsidR="008D5958" w:rsidRDefault="008D5958" w:rsidP="008D5958">
      <w:pPr>
        <w:pStyle w:val="Heading2"/>
      </w:pPr>
      <w:bookmarkStart w:id="15" w:name="_Toc411614759"/>
      <w:r>
        <w:t xml:space="preserve">Variant </w:t>
      </w:r>
      <w:r w:rsidR="00FF2C26">
        <w:t>D</w:t>
      </w:r>
      <w:r>
        <w:t xml:space="preserve">escription </w:t>
      </w:r>
      <w:r w:rsidR="00FF2C26">
        <w:t>S</w:t>
      </w:r>
      <w:r>
        <w:t>tring</w:t>
      </w:r>
      <w:bookmarkEnd w:id="15"/>
    </w:p>
    <w:p w14:paraId="36F8A812" w14:textId="4C74E805" w:rsidR="008D5958" w:rsidRDefault="00FF2C26" w:rsidP="008D5958">
      <w:r>
        <w:t>The d</w:t>
      </w:r>
      <w:r w:rsidR="008D5958">
        <w:t xml:space="preserve">escription string encodes a variant for </w:t>
      </w:r>
      <w:r w:rsidR="008F5B32">
        <w:t>VarDict</w:t>
      </w:r>
      <w:r w:rsidR="008D5958">
        <w:t xml:space="preserve"> internal use. </w:t>
      </w:r>
    </w:p>
    <w:p w14:paraId="7C548025" w14:textId="7E0DDD30" w:rsidR="008D5958" w:rsidRDefault="00FF2C26" w:rsidP="008D5958">
      <w:r>
        <w:t xml:space="preserve">The following table describes </w:t>
      </w:r>
      <w:r w:rsidR="008D5958">
        <w:t>Variant description string encoding:</w:t>
      </w:r>
    </w:p>
    <w:tbl>
      <w:tblPr>
        <w:tblW w:w="49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8"/>
        <w:gridCol w:w="6919"/>
      </w:tblGrid>
      <w:tr w:rsidR="008D5958" w:rsidRPr="00FF2C26" w14:paraId="353652C0" w14:textId="77777777" w:rsidTr="00F32E8F">
        <w:tc>
          <w:tcPr>
            <w:tcW w:w="0" w:type="auto"/>
            <w:shd w:val="clear" w:color="auto" w:fill="BFBFBF" w:themeFill="background1" w:themeFillShade="BF"/>
            <w:vAlign w:val="bottom"/>
          </w:tcPr>
          <w:p w14:paraId="50C501D4" w14:textId="77777777" w:rsidR="008D5958" w:rsidRPr="00F32E8F" w:rsidRDefault="008D5958" w:rsidP="00161E88">
            <w:pPr>
              <w:pStyle w:val="Compact"/>
              <w:rPr>
                <w:rFonts w:ascii="Arial" w:hAnsi="Arial" w:cs="Arial"/>
                <w:b/>
                <w:sz w:val="22"/>
                <w:szCs w:val="22"/>
              </w:rPr>
            </w:pPr>
            <w:r w:rsidRPr="00F32E8F">
              <w:rPr>
                <w:rFonts w:ascii="Arial" w:hAnsi="Arial" w:cs="Arial"/>
                <w:b/>
                <w:sz w:val="22"/>
                <w:szCs w:val="22"/>
              </w:rPr>
              <w:t>String</w:t>
            </w:r>
          </w:p>
        </w:tc>
        <w:tc>
          <w:tcPr>
            <w:tcW w:w="0" w:type="auto"/>
            <w:shd w:val="clear" w:color="auto" w:fill="BFBFBF" w:themeFill="background1" w:themeFillShade="BF"/>
            <w:vAlign w:val="bottom"/>
          </w:tcPr>
          <w:p w14:paraId="30E3FB8E" w14:textId="77777777" w:rsidR="008D5958" w:rsidRPr="00F32E8F" w:rsidRDefault="008D5958" w:rsidP="00161E88">
            <w:pPr>
              <w:pStyle w:val="Compact"/>
              <w:rPr>
                <w:rFonts w:ascii="Arial" w:hAnsi="Arial" w:cs="Arial"/>
                <w:b/>
                <w:sz w:val="22"/>
                <w:szCs w:val="22"/>
              </w:rPr>
            </w:pPr>
            <w:r w:rsidRPr="00F32E8F">
              <w:rPr>
                <w:rFonts w:ascii="Arial" w:hAnsi="Arial" w:cs="Arial"/>
                <w:b/>
                <w:sz w:val="22"/>
                <w:szCs w:val="22"/>
              </w:rPr>
              <w:t>Description</w:t>
            </w:r>
          </w:p>
        </w:tc>
      </w:tr>
      <w:tr w:rsidR="008D5958" w:rsidRPr="00FF2C26" w14:paraId="1B26AC05" w14:textId="77777777" w:rsidTr="00F32E8F">
        <w:tc>
          <w:tcPr>
            <w:tcW w:w="0" w:type="auto"/>
          </w:tcPr>
          <w:p w14:paraId="00115344"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ATGC]</w:t>
            </w:r>
          </w:p>
        </w:tc>
        <w:tc>
          <w:tcPr>
            <w:tcW w:w="0" w:type="auto"/>
          </w:tcPr>
          <w:p w14:paraId="33B3FE11" w14:textId="77777777" w:rsidR="008D5958" w:rsidRPr="00F32E8F" w:rsidRDefault="008D5958" w:rsidP="00161E88">
            <w:pPr>
              <w:pStyle w:val="Compact"/>
              <w:rPr>
                <w:rFonts w:ascii="Arial" w:hAnsi="Arial" w:cs="Arial"/>
                <w:sz w:val="22"/>
                <w:szCs w:val="22"/>
              </w:rPr>
            </w:pPr>
            <w:r w:rsidRPr="00F32E8F">
              <w:rPr>
                <w:rFonts w:ascii="Arial" w:hAnsi="Arial" w:cs="Arial"/>
                <w:sz w:val="22"/>
                <w:szCs w:val="22"/>
              </w:rPr>
              <w:t>for SNPs</w:t>
            </w:r>
          </w:p>
        </w:tc>
      </w:tr>
      <w:tr w:rsidR="008D5958" w:rsidRPr="00FF2C26" w14:paraId="71ACFFC7" w14:textId="77777777" w:rsidTr="00F32E8F">
        <w:tc>
          <w:tcPr>
            <w:tcW w:w="0" w:type="auto"/>
          </w:tcPr>
          <w:p w14:paraId="35A1F4C3"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ATGC]+</w:t>
            </w:r>
          </w:p>
        </w:tc>
        <w:tc>
          <w:tcPr>
            <w:tcW w:w="0" w:type="auto"/>
          </w:tcPr>
          <w:p w14:paraId="2137B87B" w14:textId="77777777" w:rsidR="008D5958" w:rsidRPr="00F32E8F" w:rsidRDefault="008D5958" w:rsidP="00161E88">
            <w:pPr>
              <w:pStyle w:val="Compact"/>
              <w:rPr>
                <w:rFonts w:ascii="Arial" w:hAnsi="Arial" w:cs="Arial"/>
                <w:sz w:val="22"/>
                <w:szCs w:val="22"/>
              </w:rPr>
            </w:pPr>
            <w:r w:rsidRPr="00F32E8F">
              <w:rPr>
                <w:rFonts w:ascii="Arial" w:hAnsi="Arial" w:cs="Arial"/>
                <w:sz w:val="22"/>
                <w:szCs w:val="22"/>
              </w:rPr>
              <w:t>for insertions</w:t>
            </w:r>
          </w:p>
        </w:tc>
      </w:tr>
      <w:tr w:rsidR="008D5958" w:rsidRPr="00FF2C26" w14:paraId="4527857B" w14:textId="77777777" w:rsidTr="00F32E8F">
        <w:tc>
          <w:tcPr>
            <w:tcW w:w="0" w:type="auto"/>
          </w:tcPr>
          <w:p w14:paraId="14DD5EDF"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0-9]+</w:t>
            </w:r>
          </w:p>
        </w:tc>
        <w:tc>
          <w:tcPr>
            <w:tcW w:w="0" w:type="auto"/>
          </w:tcPr>
          <w:p w14:paraId="0B8D41F2" w14:textId="77777777" w:rsidR="008D5958" w:rsidRPr="00F32E8F" w:rsidRDefault="008D5958" w:rsidP="00161E88">
            <w:pPr>
              <w:pStyle w:val="Compact"/>
              <w:rPr>
                <w:rFonts w:ascii="Arial" w:hAnsi="Arial" w:cs="Arial"/>
                <w:sz w:val="22"/>
                <w:szCs w:val="22"/>
              </w:rPr>
            </w:pPr>
            <w:r w:rsidRPr="00F32E8F">
              <w:rPr>
                <w:rFonts w:ascii="Arial" w:hAnsi="Arial" w:cs="Arial"/>
                <w:sz w:val="22"/>
                <w:szCs w:val="22"/>
              </w:rPr>
              <w:t>for deletions</w:t>
            </w:r>
          </w:p>
        </w:tc>
      </w:tr>
      <w:tr w:rsidR="008D5958" w:rsidRPr="00FF2C26" w14:paraId="09FAE935" w14:textId="77777777" w:rsidTr="00F32E8F">
        <w:tc>
          <w:tcPr>
            <w:tcW w:w="0" w:type="auto"/>
          </w:tcPr>
          <w:p w14:paraId="18388BBD"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ATGC]+</w:t>
            </w:r>
          </w:p>
        </w:tc>
        <w:tc>
          <w:tcPr>
            <w:tcW w:w="0" w:type="auto"/>
          </w:tcPr>
          <w:p w14:paraId="4C559326" w14:textId="5BE12913" w:rsidR="008D5958" w:rsidRPr="00F32E8F" w:rsidRDefault="008D5958" w:rsidP="00161E88">
            <w:pPr>
              <w:pStyle w:val="Compact"/>
              <w:rPr>
                <w:rFonts w:ascii="Arial" w:hAnsi="Arial" w:cs="Arial"/>
                <w:sz w:val="22"/>
                <w:szCs w:val="22"/>
              </w:rPr>
            </w:pPr>
            <w:r w:rsidRPr="00F32E8F">
              <w:rPr>
                <w:rFonts w:ascii="Arial" w:hAnsi="Arial" w:cs="Arial"/>
                <w:sz w:val="22"/>
                <w:szCs w:val="22"/>
              </w:rPr>
              <w:t xml:space="preserve">for insertion/deletion variants followed by </w:t>
            </w:r>
            <w:r w:rsidR="00FF2C26">
              <w:rPr>
                <w:rFonts w:ascii="Arial" w:hAnsi="Arial" w:cs="Arial"/>
                <w:sz w:val="22"/>
                <w:szCs w:val="22"/>
              </w:rPr>
              <w:t xml:space="preserve">a </w:t>
            </w:r>
            <w:r w:rsidRPr="00F32E8F">
              <w:rPr>
                <w:rFonts w:ascii="Arial" w:hAnsi="Arial" w:cs="Arial"/>
                <w:sz w:val="22"/>
                <w:szCs w:val="22"/>
              </w:rPr>
              <w:t>short matched sequence</w:t>
            </w:r>
          </w:p>
        </w:tc>
      </w:tr>
      <w:tr w:rsidR="008D5958" w:rsidRPr="00FF2C26" w14:paraId="3014675A" w14:textId="77777777" w:rsidTr="00F32E8F">
        <w:tc>
          <w:tcPr>
            <w:tcW w:w="0" w:type="auto"/>
          </w:tcPr>
          <w:p w14:paraId="79D145E8"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ATGC]+</w:t>
            </w:r>
          </w:p>
        </w:tc>
        <w:tc>
          <w:tcPr>
            <w:tcW w:w="0" w:type="auto"/>
          </w:tcPr>
          <w:p w14:paraId="6C73C333" w14:textId="67F1B1D0" w:rsidR="008D5958" w:rsidRPr="00F32E8F" w:rsidRDefault="008D5958" w:rsidP="00161E88">
            <w:pPr>
              <w:pStyle w:val="Compact"/>
              <w:rPr>
                <w:rFonts w:ascii="Arial" w:hAnsi="Arial" w:cs="Arial"/>
                <w:sz w:val="22"/>
                <w:szCs w:val="22"/>
              </w:rPr>
            </w:pPr>
            <w:r w:rsidRPr="00F32E8F">
              <w:rPr>
                <w:rFonts w:ascii="Arial" w:hAnsi="Arial" w:cs="Arial"/>
                <w:sz w:val="22"/>
                <w:szCs w:val="22"/>
              </w:rPr>
              <w:t xml:space="preserve">something followed by </w:t>
            </w:r>
            <w:r w:rsidR="00FF2C26">
              <w:rPr>
                <w:rFonts w:ascii="Arial" w:hAnsi="Arial" w:cs="Arial"/>
                <w:sz w:val="22"/>
                <w:szCs w:val="22"/>
              </w:rPr>
              <w:t xml:space="preserve">an </w:t>
            </w:r>
            <w:r w:rsidRPr="00F32E8F">
              <w:rPr>
                <w:rFonts w:ascii="Arial" w:hAnsi="Arial" w:cs="Arial"/>
                <w:sz w:val="22"/>
                <w:szCs w:val="22"/>
              </w:rPr>
              <w:t>insertion</w:t>
            </w:r>
          </w:p>
        </w:tc>
      </w:tr>
      <w:tr w:rsidR="008D5958" w:rsidRPr="00FF2C26" w14:paraId="738FF0FD" w14:textId="77777777" w:rsidTr="00F32E8F">
        <w:tc>
          <w:tcPr>
            <w:tcW w:w="0" w:type="auto"/>
          </w:tcPr>
          <w:p w14:paraId="19CDA9DC"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0-9]+</w:t>
            </w:r>
          </w:p>
        </w:tc>
        <w:tc>
          <w:tcPr>
            <w:tcW w:w="0" w:type="auto"/>
          </w:tcPr>
          <w:p w14:paraId="01FA1F50" w14:textId="3E3F78B1" w:rsidR="008D5958" w:rsidRPr="00F32E8F" w:rsidRDefault="008D5958" w:rsidP="00161E88">
            <w:pPr>
              <w:pStyle w:val="Compact"/>
              <w:rPr>
                <w:rFonts w:ascii="Arial" w:hAnsi="Arial" w:cs="Arial"/>
                <w:sz w:val="22"/>
                <w:szCs w:val="22"/>
              </w:rPr>
            </w:pPr>
            <w:r w:rsidRPr="00F32E8F">
              <w:rPr>
                <w:rFonts w:ascii="Arial" w:hAnsi="Arial" w:cs="Arial"/>
                <w:sz w:val="22"/>
                <w:szCs w:val="22"/>
              </w:rPr>
              <w:t xml:space="preserve">something followed by </w:t>
            </w:r>
            <w:r w:rsidR="00FF2C26">
              <w:rPr>
                <w:rFonts w:ascii="Arial" w:hAnsi="Arial" w:cs="Arial"/>
                <w:sz w:val="22"/>
                <w:szCs w:val="22"/>
              </w:rPr>
              <w:t xml:space="preserve">a </w:t>
            </w:r>
            <w:r w:rsidRPr="00F32E8F">
              <w:rPr>
                <w:rFonts w:ascii="Arial" w:hAnsi="Arial" w:cs="Arial"/>
                <w:sz w:val="22"/>
                <w:szCs w:val="22"/>
              </w:rPr>
              <w:t>deletion</w:t>
            </w:r>
          </w:p>
        </w:tc>
      </w:tr>
      <w:tr w:rsidR="008D5958" w:rsidRPr="00FF2C26" w14:paraId="54517EA5" w14:textId="77777777" w:rsidTr="00F32E8F">
        <w:tc>
          <w:tcPr>
            <w:tcW w:w="0" w:type="auto"/>
          </w:tcPr>
          <w:p w14:paraId="741D0B34" w14:textId="77777777" w:rsidR="008D5958" w:rsidRPr="00F32E8F" w:rsidRDefault="008D5958" w:rsidP="00161E88">
            <w:pPr>
              <w:pStyle w:val="Compact"/>
              <w:rPr>
                <w:rFonts w:ascii="Arial" w:hAnsi="Arial" w:cs="Arial"/>
                <w:sz w:val="22"/>
                <w:szCs w:val="22"/>
              </w:rPr>
            </w:pPr>
            <w:r w:rsidRPr="00F32E8F">
              <w:rPr>
                <w:rStyle w:val="VerbatimChar"/>
                <w:rFonts w:ascii="Arial" w:hAnsi="Arial" w:cs="Arial"/>
                <w:szCs w:val="22"/>
              </w:rPr>
              <w:t>...&amp;amp;[ATGC]+</w:t>
            </w:r>
          </w:p>
        </w:tc>
        <w:tc>
          <w:tcPr>
            <w:tcW w:w="0" w:type="auto"/>
          </w:tcPr>
          <w:p w14:paraId="1943AD06" w14:textId="2405E902" w:rsidR="008D5958" w:rsidRPr="00F32E8F" w:rsidRDefault="008D5958" w:rsidP="00161E88">
            <w:pPr>
              <w:pStyle w:val="Compact"/>
              <w:rPr>
                <w:rFonts w:ascii="Arial" w:hAnsi="Arial" w:cs="Arial"/>
                <w:sz w:val="22"/>
                <w:szCs w:val="22"/>
              </w:rPr>
            </w:pPr>
            <w:r w:rsidRPr="00F32E8F">
              <w:rPr>
                <w:rFonts w:ascii="Arial" w:hAnsi="Arial" w:cs="Arial"/>
                <w:sz w:val="22"/>
                <w:szCs w:val="22"/>
              </w:rPr>
              <w:t xml:space="preserve">for insertion/deletion variants followed by </w:t>
            </w:r>
            <w:r w:rsidR="00FF2C26">
              <w:rPr>
                <w:rFonts w:ascii="Arial" w:hAnsi="Arial" w:cs="Arial"/>
                <w:sz w:val="22"/>
                <w:szCs w:val="22"/>
              </w:rPr>
              <w:t xml:space="preserve">a </w:t>
            </w:r>
            <w:r w:rsidRPr="00F32E8F">
              <w:rPr>
                <w:rFonts w:ascii="Arial" w:hAnsi="Arial" w:cs="Arial"/>
                <w:sz w:val="22"/>
                <w:szCs w:val="22"/>
              </w:rPr>
              <w:t>matched sequence</w:t>
            </w:r>
          </w:p>
        </w:tc>
      </w:tr>
    </w:tbl>
    <w:p w14:paraId="707C025C" w14:textId="35501D3B" w:rsidR="00FF2C26" w:rsidRDefault="00FF2C26" w:rsidP="00FF2C26"/>
    <w:p w14:paraId="7982578E" w14:textId="3BF5E21B" w:rsidR="008D5958" w:rsidRDefault="008D5958" w:rsidP="008D5958">
      <w:pPr>
        <w:pStyle w:val="Heading2"/>
      </w:pPr>
      <w:bookmarkStart w:id="16" w:name="_Toc411614760"/>
      <w:r>
        <w:lastRenderedPageBreak/>
        <w:t xml:space="preserve">Variant </w:t>
      </w:r>
      <w:r w:rsidR="00161E88">
        <w:t>F</w:t>
      </w:r>
      <w:r>
        <w:t>iltering</w:t>
      </w:r>
      <w:bookmarkEnd w:id="16"/>
    </w:p>
    <w:p w14:paraId="281A6955" w14:textId="77A8D1DD" w:rsidR="008D5958" w:rsidRDefault="00161E88" w:rsidP="008D5958">
      <w:r>
        <w:t>A v</w:t>
      </w:r>
      <w:r w:rsidR="008D5958">
        <w:t xml:space="preserve">ariant </w:t>
      </w:r>
      <w:r>
        <w:t xml:space="preserve">appears in the </w:t>
      </w:r>
      <w:r w:rsidR="008D5958">
        <w:t>output if it satisfies the following criteria (in this order):</w:t>
      </w:r>
    </w:p>
    <w:p w14:paraId="1847B80D" w14:textId="22880E90" w:rsidR="008D5958" w:rsidRDefault="008D5958" w:rsidP="00F32E8F">
      <w:pPr>
        <w:pStyle w:val="Compact"/>
        <w:numPr>
          <w:ilvl w:val="0"/>
          <w:numId w:val="82"/>
        </w:numPr>
      </w:pPr>
      <w:r>
        <w:t xml:space="preserve">Frequency of the variant exceeds </w:t>
      </w:r>
      <w:r w:rsidR="00EB0178">
        <w:t xml:space="preserve">the </w:t>
      </w:r>
      <w:r>
        <w:t xml:space="preserve">threshold set by </w:t>
      </w:r>
      <w:r w:rsidR="00EB0178">
        <w:t xml:space="preserve">the </w:t>
      </w:r>
      <w:r w:rsidRPr="00F32E8F">
        <w:rPr>
          <w:rStyle w:val="VerbatimChar"/>
          <w:highlight w:val="lightGray"/>
        </w:rPr>
        <w:t>-f</w:t>
      </w:r>
      <w:r>
        <w:t xml:space="preserve"> option (default</w:t>
      </w:r>
      <w:r w:rsidR="00EB0178">
        <w:t>=</w:t>
      </w:r>
      <w:r>
        <w:t>5%).</w:t>
      </w:r>
    </w:p>
    <w:p w14:paraId="126C79DB" w14:textId="58A366C7" w:rsidR="008D5958" w:rsidRDefault="00EB0178" w:rsidP="00F32E8F">
      <w:pPr>
        <w:pStyle w:val="Compact"/>
        <w:numPr>
          <w:ilvl w:val="0"/>
          <w:numId w:val="82"/>
        </w:numPr>
      </w:pPr>
      <w:r>
        <w:t>The m</w:t>
      </w:r>
      <w:r w:rsidR="008D5958">
        <w:t xml:space="preserve">inimum number of high-quality reads supporting variant is larger than </w:t>
      </w:r>
      <w:r>
        <w:t xml:space="preserve">the </w:t>
      </w:r>
      <w:r w:rsidR="008D5958">
        <w:t xml:space="preserve">threshold set by </w:t>
      </w:r>
      <w:r>
        <w:t xml:space="preserve">the </w:t>
      </w:r>
      <w:r w:rsidR="008D5958" w:rsidRPr="00F32E8F">
        <w:rPr>
          <w:rStyle w:val="VerbatimChar"/>
          <w:highlight w:val="lightGray"/>
        </w:rPr>
        <w:t>-r</w:t>
      </w:r>
      <w:r w:rsidR="008D5958">
        <w:t xml:space="preserve"> option (default 2).</w:t>
      </w:r>
    </w:p>
    <w:p w14:paraId="668B83B3" w14:textId="270EF55B" w:rsidR="008D5958" w:rsidRDefault="00EB0178" w:rsidP="00F32E8F">
      <w:pPr>
        <w:pStyle w:val="Compact"/>
        <w:numPr>
          <w:ilvl w:val="0"/>
          <w:numId w:val="82"/>
        </w:numPr>
      </w:pPr>
      <w:r>
        <w:t>The m</w:t>
      </w:r>
      <w:r w:rsidR="008D5958">
        <w:t xml:space="preserve">ean position of the variant in reads is less than </w:t>
      </w:r>
      <w:r>
        <w:t xml:space="preserve">the </w:t>
      </w:r>
      <w:r w:rsidR="008D5958">
        <w:t xml:space="preserve">value set by </w:t>
      </w:r>
      <w:r>
        <w:t xml:space="preserve">the </w:t>
      </w:r>
      <w:r w:rsidR="008D5958" w:rsidRPr="00F32E8F">
        <w:rPr>
          <w:rStyle w:val="VerbatimChar"/>
          <w:highlight w:val="lightGray"/>
        </w:rPr>
        <w:t>-P</w:t>
      </w:r>
      <w:r w:rsidR="008D5958">
        <w:t xml:space="preserve"> option (default</w:t>
      </w:r>
      <w:r>
        <w:t>=</w:t>
      </w:r>
      <w:r w:rsidR="008D5958">
        <w:t>5).</w:t>
      </w:r>
    </w:p>
    <w:p w14:paraId="11484C43" w14:textId="62151AE4" w:rsidR="008D5958" w:rsidRDefault="00EB0178" w:rsidP="00F32E8F">
      <w:pPr>
        <w:pStyle w:val="Compact"/>
        <w:numPr>
          <w:ilvl w:val="0"/>
          <w:numId w:val="82"/>
        </w:numPr>
      </w:pPr>
      <w:r>
        <w:t>The m</w:t>
      </w:r>
      <w:r w:rsidR="008D5958">
        <w:t xml:space="preserve">ean base quality (phred score) for the variant is less than </w:t>
      </w:r>
      <w:r>
        <w:t xml:space="preserve">the </w:t>
      </w:r>
      <w:r w:rsidR="008D5958">
        <w:t xml:space="preserve">threshold set by </w:t>
      </w:r>
      <w:r>
        <w:t xml:space="preserve">the </w:t>
      </w:r>
      <w:r w:rsidR="008D5958" w:rsidRPr="00F32E8F">
        <w:rPr>
          <w:rStyle w:val="VerbatimChar"/>
          <w:highlight w:val="lightGray"/>
        </w:rPr>
        <w:t>-q</w:t>
      </w:r>
      <w:r w:rsidR="008D5958">
        <w:t xml:space="preserve"> option (default</w:t>
      </w:r>
      <w:r>
        <w:t>=</w:t>
      </w:r>
      <w:r w:rsidR="008D5958">
        <w:t>23).</w:t>
      </w:r>
    </w:p>
    <w:p w14:paraId="1DA25ED7" w14:textId="46C79C4E" w:rsidR="008D5958" w:rsidRDefault="008D5958" w:rsidP="00F32E8F">
      <w:pPr>
        <w:pStyle w:val="Compact"/>
        <w:numPr>
          <w:ilvl w:val="0"/>
          <w:numId w:val="82"/>
        </w:numPr>
      </w:pPr>
      <w:r>
        <w:t xml:space="preserve">Variant frequency is more than 25% or reference allele does not have much better mapping quality than </w:t>
      </w:r>
      <w:r w:rsidR="00EB0178">
        <w:t xml:space="preserve">the </w:t>
      </w:r>
      <w:r>
        <w:t>variant.</w:t>
      </w:r>
    </w:p>
    <w:p w14:paraId="791D0FEE" w14:textId="73A76381" w:rsidR="008D5958" w:rsidRDefault="008D5958" w:rsidP="00F32E8F">
      <w:pPr>
        <w:pStyle w:val="Compact"/>
        <w:numPr>
          <w:ilvl w:val="0"/>
          <w:numId w:val="82"/>
        </w:numPr>
      </w:pPr>
      <w:r>
        <w:t xml:space="preserve">Deletion variants </w:t>
      </w:r>
      <w:r w:rsidR="00EB0178">
        <w:t>are</w:t>
      </w:r>
      <w:r>
        <w:t xml:space="preserve"> not located in </w:t>
      </w:r>
      <w:r w:rsidR="00EB0178">
        <w:t xml:space="preserve">the </w:t>
      </w:r>
      <w:r>
        <w:t xml:space="preserve">regions where </w:t>
      </w:r>
      <w:r w:rsidR="00EB0178">
        <w:t xml:space="preserve">the </w:t>
      </w:r>
      <w:r>
        <w:t>reference genome is missing.</w:t>
      </w:r>
    </w:p>
    <w:p w14:paraId="6AF915A5" w14:textId="00B0E835" w:rsidR="008D5958" w:rsidRDefault="00EB0178" w:rsidP="00F32E8F">
      <w:pPr>
        <w:pStyle w:val="Compact"/>
        <w:numPr>
          <w:ilvl w:val="0"/>
          <w:numId w:val="82"/>
        </w:numPr>
      </w:pPr>
      <w:r>
        <w:t>The r</w:t>
      </w:r>
      <w:r w:rsidR="008D5958">
        <w:t xml:space="preserve">atio of high-quality reads to low-quality reads is larger than </w:t>
      </w:r>
      <w:r>
        <w:t xml:space="preserve">the </w:t>
      </w:r>
      <w:r w:rsidR="008D5958">
        <w:t xml:space="preserve">threshold specified by </w:t>
      </w:r>
      <w:r w:rsidR="008D5958" w:rsidRPr="00F32E8F">
        <w:rPr>
          <w:rStyle w:val="VerbatimChar"/>
          <w:highlight w:val="lightGray"/>
        </w:rPr>
        <w:t>-o</w:t>
      </w:r>
      <w:r w:rsidR="008D5958">
        <w:t xml:space="preserve"> option (default</w:t>
      </w:r>
      <w:r>
        <w:t>=</w:t>
      </w:r>
      <w:r w:rsidR="008D5958">
        <w:t>1.5).</w:t>
      </w:r>
    </w:p>
    <w:p w14:paraId="70C04244" w14:textId="77777777" w:rsidR="008D5958" w:rsidRDefault="008D5958" w:rsidP="00F32E8F">
      <w:pPr>
        <w:pStyle w:val="Compact"/>
        <w:numPr>
          <w:ilvl w:val="0"/>
          <w:numId w:val="82"/>
        </w:numPr>
      </w:pPr>
      <w:r>
        <w:t>Variant frequency exceeds 35%.</w:t>
      </w:r>
    </w:p>
    <w:p w14:paraId="1ABB1721" w14:textId="01BD810C" w:rsidR="008D5958" w:rsidRDefault="008D5958" w:rsidP="00F32E8F">
      <w:pPr>
        <w:pStyle w:val="Compact"/>
        <w:numPr>
          <w:ilvl w:val="0"/>
          <w:numId w:val="82"/>
        </w:numPr>
      </w:pPr>
      <w:r>
        <w:t xml:space="preserve">Mean mapping quality exceeds </w:t>
      </w:r>
      <w:r w:rsidR="00EB0178">
        <w:t xml:space="preserve">the </w:t>
      </w:r>
      <w:r>
        <w:t xml:space="preserve">threshold set by </w:t>
      </w:r>
      <w:r w:rsidR="00EB0178">
        <w:t xml:space="preserve">the </w:t>
      </w:r>
      <w:r w:rsidRPr="00F32E8F">
        <w:rPr>
          <w:rStyle w:val="VerbatimChar"/>
          <w:highlight w:val="lightGray"/>
        </w:rPr>
        <w:t>-O</w:t>
      </w:r>
      <w:r>
        <w:t xml:space="preserve"> option (default: no filtering)</w:t>
      </w:r>
    </w:p>
    <w:p w14:paraId="1672FA2C" w14:textId="1DC8E96F" w:rsidR="008D5958" w:rsidRDefault="008D5958" w:rsidP="00F32E8F">
      <w:pPr>
        <w:pStyle w:val="Compact"/>
        <w:numPr>
          <w:ilvl w:val="0"/>
          <w:numId w:val="82"/>
        </w:numPr>
      </w:pPr>
      <w:r>
        <w:t xml:space="preserve">In </w:t>
      </w:r>
      <w:r w:rsidR="00EB0178">
        <w:t xml:space="preserve">the </w:t>
      </w:r>
      <w:r>
        <w:t xml:space="preserve">case of </w:t>
      </w:r>
      <w:r w:rsidR="00EB0178">
        <w:t xml:space="preserve">an </w:t>
      </w:r>
      <w:r>
        <w:t>MSI region</w:t>
      </w:r>
      <w:r w:rsidR="00EB0178">
        <w:t>,</w:t>
      </w:r>
      <w:r>
        <w:t xml:space="preserve"> the variant size is less than 8 nucleotides for </w:t>
      </w:r>
      <w:r w:rsidR="00EB0178">
        <w:t xml:space="preserve">the </w:t>
      </w:r>
      <w:r>
        <w:t xml:space="preserve">non-monomer MSI or 13 for </w:t>
      </w:r>
      <w:r w:rsidR="00EB0178">
        <w:t xml:space="preserve">the </w:t>
      </w:r>
      <w:r>
        <w:t xml:space="preserve">monomer MSI. Variant frequency is more than 20% for </w:t>
      </w:r>
      <w:r w:rsidR="00EB0178">
        <w:t xml:space="preserve">the </w:t>
      </w:r>
      <w:r>
        <w:t>non-monomer MSI and 27</w:t>
      </w:r>
      <w:r w:rsidR="00EB0178">
        <w:t>.</w:t>
      </w:r>
      <w:r>
        <w:t xml:space="preserve">5% for </w:t>
      </w:r>
      <w:r w:rsidR="00EB0178">
        <w:t xml:space="preserve">the </w:t>
      </w:r>
      <w:r>
        <w:t>monomer MSI.</w:t>
      </w:r>
    </w:p>
    <w:p w14:paraId="13104B92" w14:textId="3FB0194C" w:rsidR="008D5958" w:rsidRDefault="008D5958" w:rsidP="008D5958">
      <w:pPr>
        <w:pStyle w:val="Heading1"/>
      </w:pPr>
      <w:bookmarkStart w:id="17" w:name="_Toc411614761"/>
      <w:r>
        <w:t xml:space="preserve">Input </w:t>
      </w:r>
      <w:r w:rsidR="00EB0178">
        <w:t>F</w:t>
      </w:r>
      <w:r>
        <w:t>iles</w:t>
      </w:r>
      <w:bookmarkEnd w:id="17"/>
    </w:p>
    <w:p w14:paraId="7FD3E4E3" w14:textId="64554816" w:rsidR="008D5958" w:rsidRDefault="008D5958" w:rsidP="008D5958">
      <w:pPr>
        <w:pStyle w:val="Heading2"/>
      </w:pPr>
      <w:bookmarkStart w:id="18" w:name="_Toc411614762"/>
      <w:r>
        <w:t xml:space="preserve">BED </w:t>
      </w:r>
      <w:r w:rsidR="00EB0178">
        <w:t>F</w:t>
      </w:r>
      <w:r>
        <w:t xml:space="preserve">ile – </w:t>
      </w:r>
      <w:r w:rsidR="00EB0178">
        <w:t>R</w:t>
      </w:r>
      <w:r>
        <w:t>egions</w:t>
      </w:r>
      <w:bookmarkEnd w:id="18"/>
    </w:p>
    <w:p w14:paraId="3E712412" w14:textId="445EC2F5" w:rsidR="008D5958" w:rsidRDefault="008F5B32" w:rsidP="008D5958">
      <w:r>
        <w:t>VarDict</w:t>
      </w:r>
      <w:r w:rsidR="008D5958">
        <w:t xml:space="preserve"> uses 2 types of BED files for specifying regions of interest: 4-column and 8-column. </w:t>
      </w:r>
      <w:r w:rsidR="00EB0178">
        <w:t xml:space="preserve">The </w:t>
      </w:r>
      <w:r w:rsidR="008D5958">
        <w:t xml:space="preserve">8-column file format is used for targeted DNA deep sequencing analysis (amplicon based calling), </w:t>
      </w:r>
      <w:r w:rsidR="00EB0178">
        <w:t xml:space="preserve">the </w:t>
      </w:r>
      <w:r w:rsidR="008D5958">
        <w:t>4-column file format - for single sample analysis.</w:t>
      </w:r>
    </w:p>
    <w:p w14:paraId="1581A447" w14:textId="3AB8A06C" w:rsidR="008D5958" w:rsidRDefault="008D5958" w:rsidP="008D5958">
      <w:r>
        <w:t xml:space="preserve">All lines starting with </w:t>
      </w:r>
      <w:r w:rsidRPr="00F32E8F">
        <w:rPr>
          <w:rStyle w:val="VerbatimChar"/>
          <w:rFonts w:eastAsiaTheme="minorHAnsi" w:cstheme="minorBidi"/>
          <w:highlight w:val="lightGray"/>
          <w:lang w:val="en-US"/>
        </w:rPr>
        <w:t>#</w:t>
      </w:r>
      <w:r>
        <w:t xml:space="preserve">, </w:t>
      </w:r>
      <w:r w:rsidRPr="00F32E8F">
        <w:rPr>
          <w:rStyle w:val="VerbatimChar"/>
          <w:rFonts w:eastAsiaTheme="minorHAnsi" w:cstheme="minorBidi"/>
          <w:highlight w:val="lightGray"/>
          <w:lang w:val="en-US"/>
        </w:rPr>
        <w:t>browser</w:t>
      </w:r>
      <w:r w:rsidR="00EB0178" w:rsidRPr="00F32E8F">
        <w:t>,</w:t>
      </w:r>
      <w:r>
        <w:t xml:space="preserve"> and </w:t>
      </w:r>
      <w:r w:rsidRPr="00F32E8F">
        <w:rPr>
          <w:rStyle w:val="VerbatimChar"/>
          <w:rFonts w:eastAsiaTheme="minorHAnsi" w:cstheme="minorBidi"/>
          <w:highlight w:val="lightGray"/>
          <w:lang w:val="en-US"/>
        </w:rPr>
        <w:t>track</w:t>
      </w:r>
      <w:r>
        <w:t xml:space="preserve"> in </w:t>
      </w:r>
      <w:r w:rsidR="00EB0178">
        <w:t xml:space="preserve">a </w:t>
      </w:r>
      <w:r>
        <w:t xml:space="preserve">BED file are skipped. </w:t>
      </w:r>
      <w:r w:rsidR="00EB0178">
        <w:t>The c</w:t>
      </w:r>
      <w:r>
        <w:t xml:space="preserve">olumn delimiter can be specified as </w:t>
      </w:r>
      <w:r w:rsidR="00EB0178">
        <w:t xml:space="preserve">the </w:t>
      </w:r>
      <w:r w:rsidRPr="00F32E8F">
        <w:rPr>
          <w:rStyle w:val="VerbatimChar"/>
          <w:rFonts w:eastAsiaTheme="minorHAnsi" w:cstheme="minorBidi"/>
          <w:highlight w:val="lightGray"/>
          <w:lang w:val="en-US"/>
        </w:rPr>
        <w:t>-d</w:t>
      </w:r>
      <w:r>
        <w:t xml:space="preserve"> option (</w:t>
      </w:r>
      <w:r w:rsidR="008F5B32">
        <w:t xml:space="preserve">the </w:t>
      </w:r>
      <w:r>
        <w:t>default</w:t>
      </w:r>
      <w:r w:rsidR="008F5B32">
        <w:t xml:space="preserve"> value is “</w:t>
      </w:r>
      <w:r>
        <w:rPr>
          <w:rStyle w:val="VerbatimChar"/>
        </w:rPr>
        <w:t>:</w:t>
      </w:r>
      <w:r w:rsidR="00004F9B">
        <w:t>“</w:t>
      </w:r>
      <w:r>
        <w:t>).</w:t>
      </w:r>
    </w:p>
    <w:p w14:paraId="2987F430" w14:textId="59C9CAE4" w:rsidR="008D5958" w:rsidRDefault="00EC1B1D" w:rsidP="008D5958">
      <w:r>
        <w:rPr>
          <w:lang w:val="en-US"/>
        </w:rPr>
        <w:t xml:space="preserve">The </w:t>
      </w:r>
      <w:r w:rsidR="008D5958">
        <w:t xml:space="preserve">8-column file format </w:t>
      </w:r>
      <w:r w:rsidR="00004F9B">
        <w:t xml:space="preserve">involves </w:t>
      </w:r>
      <w:r w:rsidR="008D5958">
        <w:t xml:space="preserve">the following </w:t>
      </w:r>
      <w:r w:rsidR="00004F9B">
        <w:t>data</w:t>
      </w:r>
      <w:r w:rsidR="008D5958">
        <w:t>:</w:t>
      </w:r>
    </w:p>
    <w:p w14:paraId="5FAF9859" w14:textId="77777777" w:rsidR="008D5958" w:rsidRDefault="008D5958" w:rsidP="00F32E8F">
      <w:pPr>
        <w:pStyle w:val="Compact"/>
        <w:numPr>
          <w:ilvl w:val="0"/>
          <w:numId w:val="83"/>
        </w:numPr>
      </w:pPr>
      <w:r>
        <w:t>Chromosome name</w:t>
      </w:r>
    </w:p>
    <w:p w14:paraId="6E747009" w14:textId="77777777" w:rsidR="008D5958" w:rsidRDefault="008D5958" w:rsidP="00F32E8F">
      <w:pPr>
        <w:pStyle w:val="Compact"/>
        <w:numPr>
          <w:ilvl w:val="0"/>
          <w:numId w:val="83"/>
        </w:numPr>
      </w:pPr>
      <w:r>
        <w:t>Region start position</w:t>
      </w:r>
    </w:p>
    <w:p w14:paraId="03FB0415" w14:textId="77777777" w:rsidR="008D5958" w:rsidRDefault="008D5958" w:rsidP="00F32E8F">
      <w:pPr>
        <w:pStyle w:val="Compact"/>
        <w:numPr>
          <w:ilvl w:val="0"/>
          <w:numId w:val="83"/>
        </w:numPr>
      </w:pPr>
      <w:r>
        <w:t>Region end position</w:t>
      </w:r>
    </w:p>
    <w:p w14:paraId="4FD84204" w14:textId="77777777" w:rsidR="008D5958" w:rsidRDefault="008D5958" w:rsidP="00F32E8F">
      <w:pPr>
        <w:pStyle w:val="Compact"/>
        <w:numPr>
          <w:ilvl w:val="0"/>
          <w:numId w:val="83"/>
        </w:numPr>
      </w:pPr>
      <w:r>
        <w:t>Gene name</w:t>
      </w:r>
    </w:p>
    <w:p w14:paraId="3669699F" w14:textId="2D796997" w:rsidR="008D5958" w:rsidRDefault="008D5958" w:rsidP="00F32E8F">
      <w:pPr>
        <w:pStyle w:val="Compact"/>
        <w:numPr>
          <w:ilvl w:val="0"/>
          <w:numId w:val="83"/>
        </w:numPr>
      </w:pPr>
      <w:r>
        <w:t xml:space="preserve">Score - not used by </w:t>
      </w:r>
      <w:r w:rsidR="008F5B32">
        <w:t>VarDict</w:t>
      </w:r>
    </w:p>
    <w:p w14:paraId="0505CE42" w14:textId="25D49AC0" w:rsidR="008D5958" w:rsidRDefault="008D5958" w:rsidP="00F32E8F">
      <w:pPr>
        <w:pStyle w:val="Compact"/>
        <w:numPr>
          <w:ilvl w:val="0"/>
          <w:numId w:val="83"/>
        </w:numPr>
      </w:pPr>
      <w:r>
        <w:t xml:space="preserve">Strand - not used by </w:t>
      </w:r>
      <w:r w:rsidR="008F5B32">
        <w:t>VarDict</w:t>
      </w:r>
    </w:p>
    <w:p w14:paraId="4AC6771E" w14:textId="684189DF" w:rsidR="008D5958" w:rsidRDefault="008D5958" w:rsidP="00F32E8F">
      <w:pPr>
        <w:pStyle w:val="Compact"/>
        <w:numPr>
          <w:ilvl w:val="0"/>
          <w:numId w:val="83"/>
        </w:numPr>
      </w:pPr>
      <w:r>
        <w:t xml:space="preserve">Start position – </w:t>
      </w:r>
      <w:r w:rsidR="008F5B32">
        <w:t>VarDict</w:t>
      </w:r>
      <w:r>
        <w:t xml:space="preserve"> starts outputting variants from this position</w:t>
      </w:r>
    </w:p>
    <w:p w14:paraId="3AD49C21" w14:textId="35530CD9" w:rsidR="008D5958" w:rsidRDefault="008D5958" w:rsidP="00F32E8F">
      <w:pPr>
        <w:pStyle w:val="Compact"/>
        <w:numPr>
          <w:ilvl w:val="0"/>
          <w:numId w:val="83"/>
        </w:numPr>
      </w:pPr>
      <w:r>
        <w:t>End position –</w:t>
      </w:r>
      <w:r w:rsidR="008F5B32">
        <w:t>VarDict</w:t>
      </w:r>
      <w:r>
        <w:t xml:space="preserve"> ends outputting variants from this position</w:t>
      </w:r>
    </w:p>
    <w:p w14:paraId="09767CDA" w14:textId="58F3C6AA" w:rsidR="008D5958" w:rsidRDefault="00EC1B1D" w:rsidP="008D5958">
      <w:r>
        <w:t xml:space="preserve">The </w:t>
      </w:r>
      <w:r w:rsidR="008D5958">
        <w:t xml:space="preserve">4-column file format </w:t>
      </w:r>
      <w:r w:rsidR="00004F9B">
        <w:t xml:space="preserve">involves </w:t>
      </w:r>
      <w:r w:rsidR="008D5958">
        <w:t xml:space="preserve">the following </w:t>
      </w:r>
      <w:r w:rsidR="00004F9B">
        <w:t>data</w:t>
      </w:r>
      <w:r w:rsidR="008D5958">
        <w:t>:</w:t>
      </w:r>
    </w:p>
    <w:p w14:paraId="21A06906" w14:textId="77777777" w:rsidR="008D5958" w:rsidRDefault="008D5958" w:rsidP="00F32E8F">
      <w:pPr>
        <w:pStyle w:val="Compact"/>
        <w:numPr>
          <w:ilvl w:val="0"/>
          <w:numId w:val="84"/>
        </w:numPr>
      </w:pPr>
      <w:r>
        <w:t>Chromosome name</w:t>
      </w:r>
    </w:p>
    <w:p w14:paraId="21E9DD01" w14:textId="77777777" w:rsidR="008D5958" w:rsidRDefault="008D5958" w:rsidP="00F32E8F">
      <w:pPr>
        <w:pStyle w:val="Compact"/>
        <w:numPr>
          <w:ilvl w:val="0"/>
          <w:numId w:val="84"/>
        </w:numPr>
      </w:pPr>
      <w:r>
        <w:t>Region start position</w:t>
      </w:r>
    </w:p>
    <w:p w14:paraId="23D03054" w14:textId="77777777" w:rsidR="008D5958" w:rsidRDefault="008D5958" w:rsidP="00F32E8F">
      <w:pPr>
        <w:pStyle w:val="Compact"/>
        <w:keepNext/>
        <w:numPr>
          <w:ilvl w:val="0"/>
          <w:numId w:val="84"/>
        </w:numPr>
        <w:ind w:left="964" w:hanging="482"/>
      </w:pPr>
      <w:r>
        <w:lastRenderedPageBreak/>
        <w:t>Region end position</w:t>
      </w:r>
    </w:p>
    <w:p w14:paraId="04DACC81" w14:textId="77777777" w:rsidR="008D5958" w:rsidRDefault="008D5958" w:rsidP="00F32E8F">
      <w:pPr>
        <w:pStyle w:val="Compact"/>
        <w:numPr>
          <w:ilvl w:val="0"/>
          <w:numId w:val="84"/>
        </w:numPr>
      </w:pPr>
      <w:r>
        <w:t>Gene name</w:t>
      </w:r>
    </w:p>
    <w:p w14:paraId="0FBD062A" w14:textId="129EA016" w:rsidR="008D5958" w:rsidRDefault="008D5958" w:rsidP="008D5958">
      <w:pPr>
        <w:pStyle w:val="Heading2"/>
      </w:pPr>
      <w:bookmarkStart w:id="19" w:name="_Toc411614763"/>
      <w:r>
        <w:t xml:space="preserve">FASTA </w:t>
      </w:r>
      <w:r w:rsidR="009840CB">
        <w:rPr>
          <w:lang w:val="en-US"/>
        </w:rPr>
        <w:t>F</w:t>
      </w:r>
      <w:r>
        <w:t xml:space="preserve">ile - </w:t>
      </w:r>
      <w:r w:rsidR="009840CB">
        <w:t>R</w:t>
      </w:r>
      <w:r>
        <w:t xml:space="preserve">eference </w:t>
      </w:r>
      <w:r w:rsidR="009840CB">
        <w:t>G</w:t>
      </w:r>
      <w:r>
        <w:t>enome</w:t>
      </w:r>
      <w:bookmarkEnd w:id="19"/>
    </w:p>
    <w:p w14:paraId="4C408E9C" w14:textId="4EAE35B8" w:rsidR="008D5958" w:rsidRDefault="00FD2BF0" w:rsidP="008D5958">
      <w:r>
        <w:t>The r</w:t>
      </w:r>
      <w:r w:rsidR="008D5958">
        <w:t xml:space="preserve">eference genome in FASTA format is read using samtools. For every invocation of </w:t>
      </w:r>
      <w:r>
        <w:t xml:space="preserve">the </w:t>
      </w:r>
      <w:r w:rsidR="008D5958">
        <w:t xml:space="preserve">toVars function (usually 1 for </w:t>
      </w:r>
      <w:r>
        <w:t xml:space="preserve">a </w:t>
      </w:r>
      <w:r w:rsidR="008D5958">
        <w:t xml:space="preserve">region in </w:t>
      </w:r>
      <w:r>
        <w:t xml:space="preserve">a </w:t>
      </w:r>
      <w:r w:rsidR="008D5958">
        <w:t>BED file) and for every BAM file</w:t>
      </w:r>
      <w:r>
        <w:t>, a</w:t>
      </w:r>
      <w:r w:rsidR="008D5958">
        <w:t xml:space="preserve"> part of </w:t>
      </w:r>
      <w:r>
        <w:t xml:space="preserve">the </w:t>
      </w:r>
      <w:r w:rsidR="008D5958">
        <w:t xml:space="preserve">reference genome is extracted from </w:t>
      </w:r>
      <w:r>
        <w:t xml:space="preserve">the </w:t>
      </w:r>
      <w:r w:rsidR="008D5958">
        <w:t xml:space="preserve">FASTA file using </w:t>
      </w:r>
      <w:r>
        <w:t xml:space="preserve">the </w:t>
      </w:r>
      <w:r w:rsidR="008D5958">
        <w:t>command</w:t>
      </w:r>
      <w:r>
        <w:t>:</w:t>
      </w:r>
    </w:p>
    <w:p w14:paraId="63ABC44C" w14:textId="66F0920C" w:rsidR="008D5958" w:rsidRPr="00F32E8F" w:rsidRDefault="008D5958" w:rsidP="00F32E8F">
      <w:pPr>
        <w:rPr>
          <w:rStyle w:val="VerbatimChar"/>
          <w:rFonts w:eastAsiaTheme="minorHAnsi" w:cstheme="minorBidi"/>
          <w:highlight w:val="lightGray"/>
        </w:rPr>
      </w:pPr>
      <w:r w:rsidRPr="00F32E8F">
        <w:rPr>
          <w:rStyle w:val="VerbatimChar"/>
          <w:rFonts w:eastAsiaTheme="minorHAnsi" w:cstheme="minorBidi"/>
          <w:highlight w:val="lightGray"/>
          <w:lang w:val="en-US"/>
        </w:rPr>
        <w:t>samtools faidx $chr:$s_start-$s_end</w:t>
      </w:r>
      <w:r w:rsidR="00FD2BF0" w:rsidRPr="00F32E8F">
        <w:t>,</w:t>
      </w:r>
    </w:p>
    <w:p w14:paraId="722F29F2" w14:textId="77777777" w:rsidR="00FD2BF0" w:rsidRDefault="008D5958" w:rsidP="008D5958">
      <w:r>
        <w:t>where</w:t>
      </w:r>
    </w:p>
    <w:p w14:paraId="5C720906" w14:textId="0C4FBE05" w:rsidR="00FD2BF0" w:rsidRDefault="008D5958" w:rsidP="00F32E8F">
      <w:pPr>
        <w:ind w:left="720"/>
      </w:pPr>
      <w:r w:rsidRPr="00F32E8F">
        <w:rPr>
          <w:rStyle w:val="VerbatimChar"/>
          <w:rFonts w:eastAsiaTheme="minorHAnsi" w:cstheme="minorBidi"/>
          <w:highlight w:val="lightGray"/>
          <w:lang w:val="en-US"/>
        </w:rPr>
        <w:t>chr</w:t>
      </w:r>
      <w:r>
        <w:t xml:space="preserve"> is </w:t>
      </w:r>
      <w:r w:rsidR="00FD2BF0">
        <w:t xml:space="preserve">the </w:t>
      </w:r>
      <w:r>
        <w:t>chromosome name</w:t>
      </w:r>
    </w:p>
    <w:p w14:paraId="698002AE" w14:textId="6A39880D" w:rsidR="00FD2BF0" w:rsidRDefault="008D5958" w:rsidP="00F32E8F">
      <w:pPr>
        <w:ind w:left="720"/>
      </w:pPr>
      <w:r w:rsidRPr="00F32E8F">
        <w:rPr>
          <w:rStyle w:val="VerbatimChar"/>
          <w:rFonts w:eastAsiaTheme="minorHAnsi" w:cstheme="minorBidi"/>
          <w:highlight w:val="lightGray"/>
          <w:lang w:val="en-US"/>
        </w:rPr>
        <w:t>$s_start</w:t>
      </w:r>
      <w:r>
        <w:t xml:space="preserve"> is 700 bases before </w:t>
      </w:r>
      <w:r w:rsidR="00FD2BF0">
        <w:t xml:space="preserve">the </w:t>
      </w:r>
      <w:r>
        <w:t>start of region</w:t>
      </w:r>
    </w:p>
    <w:p w14:paraId="4F967857" w14:textId="3C254A71" w:rsidR="008D5958" w:rsidRDefault="008D5958" w:rsidP="00F32E8F">
      <w:pPr>
        <w:ind w:left="720"/>
      </w:pPr>
      <w:r w:rsidRPr="00F32E8F">
        <w:rPr>
          <w:rStyle w:val="VerbatimChar"/>
          <w:rFonts w:eastAsiaTheme="minorHAnsi" w:cstheme="minorBidi"/>
          <w:highlight w:val="lightGray"/>
          <w:lang w:val="en-US"/>
        </w:rPr>
        <w:t>$s_end</w:t>
      </w:r>
      <w:r>
        <w:t xml:space="preserve"> is 700 bases after </w:t>
      </w:r>
      <w:r w:rsidR="00FD2BF0">
        <w:t xml:space="preserve">the </w:t>
      </w:r>
      <w:r>
        <w:t>start of region.</w:t>
      </w:r>
    </w:p>
    <w:p w14:paraId="3FBF3B0B" w14:textId="1C52AFE1" w:rsidR="008D5958" w:rsidRDefault="008D5958" w:rsidP="008D5958">
      <w:pPr>
        <w:pStyle w:val="Heading2"/>
      </w:pPr>
      <w:bookmarkStart w:id="20" w:name="_Toc411614764"/>
      <w:r>
        <w:t xml:space="preserve">BAM </w:t>
      </w:r>
      <w:r w:rsidR="0085547C">
        <w:t>F</w:t>
      </w:r>
      <w:r>
        <w:t xml:space="preserve">ile - </w:t>
      </w:r>
      <w:r w:rsidR="0085547C">
        <w:t>M</w:t>
      </w:r>
      <w:r>
        <w:t xml:space="preserve">apped </w:t>
      </w:r>
      <w:r w:rsidR="0085547C">
        <w:t>R</w:t>
      </w:r>
      <w:r>
        <w:t>eads</w:t>
      </w:r>
      <w:bookmarkEnd w:id="20"/>
    </w:p>
    <w:p w14:paraId="1B58C189" w14:textId="24AB4A8C" w:rsidR="008D5958" w:rsidRDefault="008D5958" w:rsidP="008D5958">
      <w:r>
        <w:t xml:space="preserve">Multiple BAM files can be specified with </w:t>
      </w:r>
      <w:r w:rsidR="00AC5A01">
        <w:t>the “</w:t>
      </w:r>
      <w:r>
        <w:rPr>
          <w:rStyle w:val="VerbatimChar"/>
        </w:rPr>
        <w:t>:</w:t>
      </w:r>
      <w:r w:rsidR="00AC5A01" w:rsidRPr="00F32E8F">
        <w:t>”</w:t>
      </w:r>
      <w:r>
        <w:t xml:space="preserve"> delimiter.</w:t>
      </w:r>
    </w:p>
    <w:p w14:paraId="370557B9" w14:textId="11B2A27A" w:rsidR="008D5958" w:rsidRDefault="008D5958" w:rsidP="008D5958">
      <w:r>
        <w:t xml:space="preserve">BAM files are converted to SAM format using samtools. For every invocation of </w:t>
      </w:r>
      <w:r w:rsidR="004F0F93">
        <w:t xml:space="preserve">the </w:t>
      </w:r>
      <w:r>
        <w:t xml:space="preserve">toVars function (usually 1 for </w:t>
      </w:r>
      <w:r w:rsidR="004F0F93">
        <w:t xml:space="preserve">a </w:t>
      </w:r>
      <w:r>
        <w:t xml:space="preserve">region in </w:t>
      </w:r>
      <w:r w:rsidR="004F0F93">
        <w:t xml:space="preserve">a </w:t>
      </w:r>
      <w:r>
        <w:t xml:space="preserve">BED file) </w:t>
      </w:r>
      <w:r w:rsidR="004F0F93">
        <w:t xml:space="preserve">a </w:t>
      </w:r>
      <w:r>
        <w:t xml:space="preserve">part of </w:t>
      </w:r>
      <w:r w:rsidR="004F0F93">
        <w:t xml:space="preserve">the </w:t>
      </w:r>
      <w:r>
        <w:t xml:space="preserve">BAM file is extracted with samtools. There is a possibility to apply </w:t>
      </w:r>
      <w:r w:rsidR="004F0F93">
        <w:t xml:space="preserve">the </w:t>
      </w:r>
      <w:r>
        <w:t xml:space="preserve">SAM filter for reads specified with command line arguments. </w:t>
      </w:r>
      <w:r w:rsidR="008F5B32">
        <w:t>VarDict</w:t>
      </w:r>
      <w:r>
        <w:t xml:space="preserve"> runs samtools using </w:t>
      </w:r>
      <w:r w:rsidR="004F0F93">
        <w:t xml:space="preserve">the </w:t>
      </w:r>
      <w:r>
        <w:t>command</w:t>
      </w:r>
      <w:r w:rsidR="004F0F93">
        <w:t>:</w:t>
      </w:r>
    </w:p>
    <w:p w14:paraId="63031B76" w14:textId="0D0FE396" w:rsidR="008D5958" w:rsidRDefault="008D5958" w:rsidP="00F32E8F">
      <w:r w:rsidRPr="00F32E8F">
        <w:rPr>
          <w:rStyle w:val="VerbatimChar"/>
          <w:rFonts w:eastAsiaTheme="minorHAnsi" w:cstheme="minorBidi"/>
          <w:highlight w:val="lightGray"/>
          <w:lang w:val="en-US"/>
        </w:rPr>
        <w:t>samtools view BAM_FILE_NAME $chr:$START-$END</w:t>
      </w:r>
      <w:r w:rsidR="003102FD">
        <w:rPr>
          <w:rStyle w:val="VerbatimChar"/>
        </w:rPr>
        <w:t>,</w:t>
      </w:r>
    </w:p>
    <w:p w14:paraId="6F187894" w14:textId="77777777" w:rsidR="003102FD" w:rsidRDefault="008D5958" w:rsidP="008D5958">
      <w:r>
        <w:t>where</w:t>
      </w:r>
    </w:p>
    <w:p w14:paraId="1A1729C5" w14:textId="359AACFC" w:rsidR="003102FD" w:rsidRDefault="008D5958" w:rsidP="008D5958">
      <w:r w:rsidRPr="00F32E8F">
        <w:rPr>
          <w:rStyle w:val="VerbatimChar"/>
          <w:rFonts w:eastAsiaTheme="minorHAnsi" w:cstheme="minorBidi"/>
          <w:highlight w:val="lightGray"/>
          <w:lang w:val="en-US"/>
        </w:rPr>
        <w:t>$chr</w:t>
      </w:r>
      <w:r>
        <w:t xml:space="preserve"> is </w:t>
      </w:r>
      <w:r w:rsidR="003102FD">
        <w:t xml:space="preserve">the </w:t>
      </w:r>
      <w:r>
        <w:t>chromosome name</w:t>
      </w:r>
    </w:p>
    <w:p w14:paraId="5B4AE2FE" w14:textId="09EB21EE" w:rsidR="003102FD" w:rsidRDefault="008D5958" w:rsidP="008D5958">
      <w:r w:rsidRPr="00F32E8F">
        <w:rPr>
          <w:rStyle w:val="VerbatimChar"/>
          <w:rFonts w:eastAsiaTheme="minorHAnsi" w:cstheme="minorBidi"/>
          <w:highlight w:val="lightGray"/>
          <w:lang w:val="en-US"/>
        </w:rPr>
        <w:t>$START</w:t>
      </w:r>
      <w:r>
        <w:t xml:space="preserve"> is </w:t>
      </w:r>
      <w:r w:rsidR="003102FD">
        <w:t xml:space="preserve">the </w:t>
      </w:r>
      <w:r>
        <w:t>start of region</w:t>
      </w:r>
    </w:p>
    <w:p w14:paraId="048CF789" w14:textId="1C816DE5" w:rsidR="003102FD" w:rsidRDefault="008D5958" w:rsidP="008D5958">
      <w:r w:rsidRPr="00F32E8F">
        <w:rPr>
          <w:rStyle w:val="VerbatimChar"/>
          <w:rFonts w:eastAsiaTheme="minorHAnsi" w:cstheme="minorBidi"/>
          <w:highlight w:val="lightGray"/>
          <w:lang w:val="en-US"/>
        </w:rPr>
        <w:t>$END</w:t>
      </w:r>
      <w:r>
        <w:t xml:space="preserve"> is </w:t>
      </w:r>
      <w:r w:rsidR="003102FD">
        <w:t xml:space="preserve">the </w:t>
      </w:r>
      <w:r>
        <w:t>end of region.</w:t>
      </w:r>
    </w:p>
    <w:p w14:paraId="0941741C" w14:textId="415E9036" w:rsidR="008D5958" w:rsidRDefault="00004F9B" w:rsidP="008D5958">
      <w:r>
        <w:t>VarDict redirects t</w:t>
      </w:r>
      <w:r w:rsidR="003102FD">
        <w:t>he o</w:t>
      </w:r>
      <w:r w:rsidR="008D5958">
        <w:t xml:space="preserve">utput of this command to a pipe </w:t>
      </w:r>
      <w:r>
        <w:t>and</w:t>
      </w:r>
      <w:r w:rsidR="008D5958">
        <w:t xml:space="preserve"> read</w:t>
      </w:r>
      <w:r>
        <w:t>s it</w:t>
      </w:r>
      <w:r w:rsidR="008D5958">
        <w:t>.</w:t>
      </w:r>
    </w:p>
    <w:p w14:paraId="5ADD7BDD" w14:textId="77777777" w:rsidR="008D5958" w:rsidRPr="008D5958" w:rsidRDefault="008D5958" w:rsidP="008D5958"/>
    <w:sectPr w:rsidR="008D5958" w:rsidRPr="008D5958" w:rsidSect="00536AF8">
      <w:endnotePr>
        <w:numFmt w:val="decimal"/>
      </w:endnotePr>
      <w:pgSz w:w="11907" w:h="16840" w:code="9"/>
      <w:pgMar w:top="1560" w:right="1440" w:bottom="1412" w:left="1440" w:header="567" w:footer="567" w:gutter="0"/>
      <w:cols w:space="720"/>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D542B6" w14:textId="77777777" w:rsidR="0013383A" w:rsidRDefault="0013383A">
      <w:r>
        <w:separator/>
      </w:r>
    </w:p>
  </w:endnote>
  <w:endnote w:type="continuationSeparator" w:id="0">
    <w:p w14:paraId="3BBFB8B0" w14:textId="77777777" w:rsidR="0013383A" w:rsidRDefault="00133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AFF" w:usb1="C0007843" w:usb2="00000009" w:usb3="00000000" w:csb0="000001FF" w:csb1="00000000"/>
  </w:font>
  <w:font w:name="Arial Bold">
    <w:altName w:val="Arial"/>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FEBAC" w14:textId="6EA9CBAC" w:rsidR="00161E88" w:rsidRDefault="00161E88">
    <w:pPr>
      <w:pStyle w:val="Footer"/>
      <w:tabs>
        <w:tab w:val="clear" w:pos="4320"/>
        <w:tab w:val="clear" w:pos="8640"/>
        <w:tab w:val="center" w:pos="4678"/>
        <w:tab w:val="right" w:pos="9923"/>
      </w:tabs>
      <w:rPr>
        <w:rFonts w:cs="Arial"/>
        <w:sz w:val="16"/>
        <w:szCs w:val="16"/>
      </w:rPr>
    </w:pPr>
    <w:r>
      <w:rPr>
        <w:rFonts w:cs="Arial"/>
        <w:snapToGrid w:val="0"/>
        <w:sz w:val="16"/>
        <w:szCs w:val="16"/>
      </w:rPr>
      <w:fldChar w:fldCharType="begin"/>
    </w:r>
    <w:r>
      <w:rPr>
        <w:rFonts w:cs="Arial"/>
        <w:snapToGrid w:val="0"/>
        <w:sz w:val="16"/>
        <w:szCs w:val="16"/>
      </w:rPr>
      <w:instrText xml:space="preserve"> DATE \@ "dd/MM/yyyy" </w:instrText>
    </w:r>
    <w:r>
      <w:rPr>
        <w:rFonts w:cs="Arial"/>
        <w:snapToGrid w:val="0"/>
        <w:sz w:val="16"/>
        <w:szCs w:val="16"/>
      </w:rPr>
      <w:fldChar w:fldCharType="separate"/>
    </w:r>
    <w:r w:rsidR="00B80D16">
      <w:rPr>
        <w:rFonts w:cs="Arial"/>
        <w:noProof/>
        <w:snapToGrid w:val="0"/>
        <w:sz w:val="16"/>
        <w:szCs w:val="16"/>
      </w:rPr>
      <w:t>13/02/2015</w:t>
    </w:r>
    <w:r>
      <w:rPr>
        <w:rFonts w:cs="Arial"/>
        <w:snapToGrid w:val="0"/>
        <w:sz w:val="16"/>
        <w:szCs w:val="16"/>
      </w:rPr>
      <w:fldChar w:fldCharType="end"/>
    </w:r>
    <w:r>
      <w:rPr>
        <w:rFonts w:cs="Arial"/>
        <w:snapToGrid w:val="0"/>
        <w:sz w:val="16"/>
        <w:szCs w:val="16"/>
      </w:rPr>
      <w:tab/>
    </w:r>
    <w:r w:rsidR="008F5B32">
      <w:rPr>
        <w:rFonts w:cs="Arial"/>
        <w:snapToGrid w:val="0"/>
        <w:sz w:val="16"/>
        <w:szCs w:val="16"/>
      </w:rPr>
      <w:t>VarDict</w:t>
    </w:r>
    <w:r>
      <w:rPr>
        <w:rFonts w:cs="Arial"/>
        <w:snapToGrid w:val="0"/>
        <w:sz w:val="16"/>
        <w:szCs w:val="16"/>
      </w:rPr>
      <w:t xml:space="preserve"> Overview</w:t>
    </w:r>
    <w:r>
      <w:rPr>
        <w:rFonts w:cs="Arial"/>
        <w:snapToGrid w:val="0"/>
        <w:sz w:val="16"/>
        <w:szCs w:val="16"/>
      </w:rPr>
      <w:tab/>
      <w:t xml:space="preserve">   Page </w:t>
    </w:r>
    <w:r>
      <w:rPr>
        <w:rFonts w:cs="Arial"/>
        <w:snapToGrid w:val="0"/>
        <w:sz w:val="16"/>
        <w:szCs w:val="16"/>
      </w:rPr>
      <w:fldChar w:fldCharType="begin"/>
    </w:r>
    <w:r>
      <w:rPr>
        <w:rFonts w:cs="Arial"/>
        <w:snapToGrid w:val="0"/>
        <w:sz w:val="16"/>
        <w:szCs w:val="16"/>
      </w:rPr>
      <w:instrText xml:space="preserve"> PAGE </w:instrText>
    </w:r>
    <w:r>
      <w:rPr>
        <w:rFonts w:cs="Arial"/>
        <w:snapToGrid w:val="0"/>
        <w:sz w:val="16"/>
        <w:szCs w:val="16"/>
      </w:rPr>
      <w:fldChar w:fldCharType="separate"/>
    </w:r>
    <w:r w:rsidR="00387912">
      <w:rPr>
        <w:rFonts w:cs="Arial"/>
        <w:noProof/>
        <w:snapToGrid w:val="0"/>
        <w:sz w:val="16"/>
        <w:szCs w:val="16"/>
      </w:rPr>
      <w:t>8</w:t>
    </w:r>
    <w:r>
      <w:rPr>
        <w:rFonts w:cs="Arial"/>
        <w:snapToGrid w:val="0"/>
        <w:sz w:val="16"/>
        <w:szCs w:val="16"/>
      </w:rPr>
      <w:fldChar w:fldCharType="end"/>
    </w:r>
    <w:r>
      <w:rPr>
        <w:rFonts w:cs="Arial"/>
        <w:snapToGrid w:val="0"/>
        <w:sz w:val="16"/>
        <w:szCs w:val="16"/>
      </w:rPr>
      <w:t xml:space="preserve"> of </w:t>
    </w:r>
    <w:r>
      <w:rPr>
        <w:rFonts w:cs="Arial"/>
        <w:snapToGrid w:val="0"/>
        <w:sz w:val="16"/>
        <w:szCs w:val="16"/>
      </w:rPr>
      <w:fldChar w:fldCharType="begin"/>
    </w:r>
    <w:r>
      <w:rPr>
        <w:rFonts w:cs="Arial"/>
        <w:snapToGrid w:val="0"/>
        <w:sz w:val="16"/>
        <w:szCs w:val="16"/>
      </w:rPr>
      <w:instrText xml:space="preserve"> NUMPAGES </w:instrText>
    </w:r>
    <w:r>
      <w:rPr>
        <w:rFonts w:cs="Arial"/>
        <w:snapToGrid w:val="0"/>
        <w:sz w:val="16"/>
        <w:szCs w:val="16"/>
      </w:rPr>
      <w:fldChar w:fldCharType="separate"/>
    </w:r>
    <w:r w:rsidR="00387912">
      <w:rPr>
        <w:rFonts w:cs="Arial"/>
        <w:noProof/>
        <w:snapToGrid w:val="0"/>
        <w:sz w:val="16"/>
        <w:szCs w:val="16"/>
      </w:rPr>
      <w:t>8</w:t>
    </w:r>
    <w:r>
      <w:rPr>
        <w:rFonts w:cs="Arial"/>
        <w:snapToGrid w:val="0"/>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5B34C3" w14:textId="77777777" w:rsidR="0013383A" w:rsidRDefault="0013383A">
      <w:r>
        <w:separator/>
      </w:r>
    </w:p>
  </w:footnote>
  <w:footnote w:type="continuationSeparator" w:id="0">
    <w:p w14:paraId="0431EAD5" w14:textId="77777777" w:rsidR="0013383A" w:rsidRDefault="0013383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BEF859" w14:textId="77777777" w:rsidR="00161E88" w:rsidRDefault="00161E88">
    <w:pPr>
      <w:pStyle w:val="Header"/>
    </w:pPr>
    <w:r>
      <w:rPr>
        <w:noProof/>
        <w:lang w:val="en-US"/>
      </w:rPr>
      <w:drawing>
        <wp:inline distT="0" distB="0" distL="0" distR="0" wp14:anchorId="447F49E8" wp14:editId="624317BB">
          <wp:extent cx="1675130" cy="417195"/>
          <wp:effectExtent l="0" t="0" r="1270" b="1905"/>
          <wp:docPr id="89" name="Picture 89"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75130" cy="417195"/>
                  </a:xfrm>
                  <a:prstGeom prst="rect">
                    <a:avLst/>
                  </a:prstGeom>
                  <a:noFill/>
                  <a:ln>
                    <a:noFill/>
                  </a:ln>
                </pic:spPr>
              </pic:pic>
            </a:graphicData>
          </a:graphic>
        </wp:inline>
      </w:drawing>
    </w:r>
  </w:p>
  <w:p w14:paraId="5C4A585B" w14:textId="77777777" w:rsidR="00161E88" w:rsidRPr="008752D4" w:rsidRDefault="00161E88">
    <w:pPr>
      <w:pStyle w:val="Header"/>
      <w:rPr>
        <w:sz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284F687" w14:textId="77777777" w:rsidR="00161E88" w:rsidRDefault="00161E88">
    <w:pPr>
      <w:pStyle w:val="Header"/>
      <w:tabs>
        <w:tab w:val="clear" w:pos="8640"/>
        <w:tab w:val="right" w:pos="10440"/>
      </w:tabs>
      <w:rPr>
        <w:b/>
        <w:color w:val="000080"/>
        <w:sz w:val="16"/>
      </w:rPr>
    </w:pPr>
    <w:r>
      <w:rPr>
        <w:b/>
        <w:color w:val="000080"/>
        <w:sz w:val="16"/>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054E40C"/>
    <w:multiLevelType w:val="multilevel"/>
    <w:tmpl w:val="9FBEE4A4"/>
    <w:lvl w:ilvl="0">
      <w:numFmt w:val="bullet"/>
      <w:lvlText w:val="•"/>
      <w:lvlJc w:val="left"/>
      <w:pPr>
        <w:tabs>
          <w:tab w:val="num" w:pos="0"/>
        </w:tabs>
        <w:ind w:left="480" w:hanging="480"/>
      </w:pPr>
    </w:lvl>
    <w:lvl w:ilvl="1">
      <w:start w:val="1"/>
      <w:numFmt w:val="lowerLetter"/>
      <w:lvlText w:val="%2)"/>
      <w:lvlJc w:val="left"/>
      <w:pPr>
        <w:tabs>
          <w:tab w:val="num" w:pos="720"/>
        </w:tabs>
        <w:ind w:left="1200" w:hanging="480"/>
      </w:pPr>
      <w:rPr>
        <w:rFonts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364921"/>
    <w:multiLevelType w:val="hybridMultilevel"/>
    <w:tmpl w:val="8B30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364472D"/>
    <w:multiLevelType w:val="hybridMultilevel"/>
    <w:tmpl w:val="7C02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9374E5"/>
    <w:multiLevelType w:val="hybridMultilevel"/>
    <w:tmpl w:val="80E8D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E7432BE"/>
    <w:multiLevelType w:val="multilevel"/>
    <w:tmpl w:val="B1F6B9B0"/>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5">
    <w:nsid w:val="0F585897"/>
    <w:multiLevelType w:val="hybridMultilevel"/>
    <w:tmpl w:val="E7344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05E2C5F"/>
    <w:multiLevelType w:val="hybridMultilevel"/>
    <w:tmpl w:val="DD280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CA540B"/>
    <w:multiLevelType w:val="hybridMultilevel"/>
    <w:tmpl w:val="DD76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4B472F1"/>
    <w:multiLevelType w:val="multilevel"/>
    <w:tmpl w:val="73EA4FE2"/>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nsid w:val="157A15D7"/>
    <w:multiLevelType w:val="hybridMultilevel"/>
    <w:tmpl w:val="11F685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16950AF3"/>
    <w:multiLevelType w:val="multilevel"/>
    <w:tmpl w:val="73EA4FE2"/>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1">
    <w:nsid w:val="179445E6"/>
    <w:multiLevelType w:val="hybridMultilevel"/>
    <w:tmpl w:val="9F786D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56467E"/>
    <w:multiLevelType w:val="hybridMultilevel"/>
    <w:tmpl w:val="35D46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33602D"/>
    <w:multiLevelType w:val="hybridMultilevel"/>
    <w:tmpl w:val="EE0E4A4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EE87393"/>
    <w:multiLevelType w:val="hybridMultilevel"/>
    <w:tmpl w:val="935483A8"/>
    <w:lvl w:ilvl="0" w:tplc="637043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00C1AF9"/>
    <w:multiLevelType w:val="hybridMultilevel"/>
    <w:tmpl w:val="F0EE5C8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nsid w:val="238E2A02"/>
    <w:multiLevelType w:val="hybridMultilevel"/>
    <w:tmpl w:val="94646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7DA6F95"/>
    <w:multiLevelType w:val="multilevel"/>
    <w:tmpl w:val="73EA4FE2"/>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8">
    <w:nsid w:val="295430E5"/>
    <w:multiLevelType w:val="hybridMultilevel"/>
    <w:tmpl w:val="FA8C8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2CAF7485"/>
    <w:multiLevelType w:val="multilevel"/>
    <w:tmpl w:val="A24E0E3E"/>
    <w:lvl w:ilvl="0">
      <w:start w:val="1"/>
      <w:numFmt w:val="decimal"/>
      <w:pStyle w:val="Heading1"/>
      <w:lvlText w:val="%1"/>
      <w:lvlJc w:val="left"/>
      <w:pPr>
        <w:ind w:left="432" w:hanging="432"/>
      </w:pPr>
      <w:rPr>
        <w:lang w:val="en-U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2DD86AA1"/>
    <w:multiLevelType w:val="multilevel"/>
    <w:tmpl w:val="B1F6B9B0"/>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1">
    <w:nsid w:val="31EA13E2"/>
    <w:multiLevelType w:val="multilevel"/>
    <w:tmpl w:val="73EA4FE2"/>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2">
    <w:nsid w:val="341A0BD3"/>
    <w:multiLevelType w:val="multilevel"/>
    <w:tmpl w:val="B1F6B9B0"/>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3">
    <w:nsid w:val="3A3E29D4"/>
    <w:multiLevelType w:val="hybridMultilevel"/>
    <w:tmpl w:val="0630D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C2811CD"/>
    <w:multiLevelType w:val="multilevel"/>
    <w:tmpl w:val="2BF482F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Roman"/>
      <w:lvlText w:val="%3."/>
      <w:lvlJc w:val="righ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5">
    <w:nsid w:val="3F5E36CD"/>
    <w:multiLevelType w:val="hybridMultilevel"/>
    <w:tmpl w:val="0B368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3FCE10DB"/>
    <w:multiLevelType w:val="hybridMultilevel"/>
    <w:tmpl w:val="C8ECA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8C57D7"/>
    <w:multiLevelType w:val="multilevel"/>
    <w:tmpl w:val="370C4A82"/>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lowerLetter"/>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28">
    <w:nsid w:val="49481129"/>
    <w:multiLevelType w:val="hybridMultilevel"/>
    <w:tmpl w:val="ED2C4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B73528E"/>
    <w:multiLevelType w:val="hybridMultilevel"/>
    <w:tmpl w:val="49F80066"/>
    <w:lvl w:ilvl="0" w:tplc="67882AC6">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25C5ACA"/>
    <w:multiLevelType w:val="hybridMultilevel"/>
    <w:tmpl w:val="A628F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49C3D2D"/>
    <w:multiLevelType w:val="multilevel"/>
    <w:tmpl w:val="B1F6B9B0"/>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2">
    <w:nsid w:val="5C335D9D"/>
    <w:multiLevelType w:val="hybridMultilevel"/>
    <w:tmpl w:val="49C0A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2C4D85"/>
    <w:multiLevelType w:val="hybridMultilevel"/>
    <w:tmpl w:val="C63C92FC"/>
    <w:lvl w:ilvl="0" w:tplc="5CDAB2DC">
      <w:start w:val="1"/>
      <w:numFmt w:val="bullet"/>
      <w:pStyle w:val="NormalBullet-Level1"/>
      <w:lvlText w:val=""/>
      <w:lvlJc w:val="left"/>
      <w:pPr>
        <w:tabs>
          <w:tab w:val="num" w:pos="360"/>
        </w:tabs>
        <w:ind w:left="284" w:hanging="284"/>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nsid w:val="63B139A7"/>
    <w:multiLevelType w:val="multilevel"/>
    <w:tmpl w:val="B1F6B9B0"/>
    <w:lvl w:ilvl="0">
      <w:start w:val="1"/>
      <w:numFmt w:val="bullet"/>
      <w:lvlText w:val=""/>
      <w:lvlJc w:val="left"/>
      <w:pPr>
        <w:tabs>
          <w:tab w:val="num" w:pos="480"/>
        </w:tabs>
        <w:ind w:left="960" w:hanging="480"/>
      </w:pPr>
      <w:rPr>
        <w:rFonts w:ascii="Symbol" w:hAnsi="Symbol" w:hint="default"/>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35">
    <w:nsid w:val="63E22A8E"/>
    <w:multiLevelType w:val="hybridMultilevel"/>
    <w:tmpl w:val="94B2F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2266E9C"/>
    <w:multiLevelType w:val="multilevel"/>
    <w:tmpl w:val="3E6AC198"/>
    <w:lvl w:ilvl="0">
      <w:start w:val="1"/>
      <w:numFmt w:val="decimal"/>
      <w:pStyle w:val="Heading4P"/>
      <w:lvlText w:val="4.2.1.%1"/>
      <w:lvlJc w:val="left"/>
      <w:pPr>
        <w:ind w:left="1282" w:hanging="360"/>
      </w:pPr>
      <w:rPr>
        <w:rFonts w:hint="default"/>
      </w:rPr>
    </w:lvl>
    <w:lvl w:ilvl="1">
      <w:start w:val="1"/>
      <w:numFmt w:val="lowerLetter"/>
      <w:lvlText w:val="%2."/>
      <w:lvlJc w:val="left"/>
      <w:pPr>
        <w:ind w:left="2002" w:hanging="360"/>
      </w:pPr>
      <w:rPr>
        <w:rFonts w:hint="default"/>
      </w:rPr>
    </w:lvl>
    <w:lvl w:ilvl="2">
      <w:start w:val="1"/>
      <w:numFmt w:val="lowerRoman"/>
      <w:lvlText w:val="%3."/>
      <w:lvlJc w:val="right"/>
      <w:pPr>
        <w:ind w:left="2722" w:hanging="180"/>
      </w:pPr>
      <w:rPr>
        <w:rFonts w:hint="default"/>
      </w:rPr>
    </w:lvl>
    <w:lvl w:ilvl="3">
      <w:start w:val="1"/>
      <w:numFmt w:val="decimal"/>
      <w:lvlText w:val="%4."/>
      <w:lvlJc w:val="left"/>
      <w:pPr>
        <w:ind w:left="3442" w:hanging="360"/>
      </w:pPr>
      <w:rPr>
        <w:rFonts w:hint="default"/>
      </w:rPr>
    </w:lvl>
    <w:lvl w:ilvl="4">
      <w:start w:val="1"/>
      <w:numFmt w:val="lowerLetter"/>
      <w:lvlText w:val="%5."/>
      <w:lvlJc w:val="left"/>
      <w:pPr>
        <w:ind w:left="4162" w:hanging="360"/>
      </w:pPr>
      <w:rPr>
        <w:rFonts w:hint="default"/>
      </w:rPr>
    </w:lvl>
    <w:lvl w:ilvl="5">
      <w:start w:val="1"/>
      <w:numFmt w:val="lowerRoman"/>
      <w:lvlText w:val="%6."/>
      <w:lvlJc w:val="right"/>
      <w:pPr>
        <w:ind w:left="4882" w:hanging="180"/>
      </w:pPr>
      <w:rPr>
        <w:rFonts w:hint="default"/>
      </w:rPr>
    </w:lvl>
    <w:lvl w:ilvl="6">
      <w:start w:val="1"/>
      <w:numFmt w:val="decimal"/>
      <w:lvlText w:val="%7."/>
      <w:lvlJc w:val="left"/>
      <w:pPr>
        <w:ind w:left="5602" w:hanging="360"/>
      </w:pPr>
      <w:rPr>
        <w:rFonts w:hint="default"/>
      </w:rPr>
    </w:lvl>
    <w:lvl w:ilvl="7">
      <w:start w:val="1"/>
      <w:numFmt w:val="lowerLetter"/>
      <w:lvlText w:val="%8."/>
      <w:lvlJc w:val="left"/>
      <w:pPr>
        <w:ind w:left="6322" w:hanging="360"/>
      </w:pPr>
      <w:rPr>
        <w:rFonts w:hint="default"/>
      </w:rPr>
    </w:lvl>
    <w:lvl w:ilvl="8">
      <w:start w:val="1"/>
      <w:numFmt w:val="lowerRoman"/>
      <w:lvlText w:val="%9."/>
      <w:lvlJc w:val="right"/>
      <w:pPr>
        <w:ind w:left="7042" w:hanging="180"/>
      </w:pPr>
      <w:rPr>
        <w:rFonts w:hint="default"/>
      </w:rPr>
    </w:lvl>
  </w:abstractNum>
  <w:abstractNum w:abstractNumId="37">
    <w:nsid w:val="762079C7"/>
    <w:multiLevelType w:val="hybridMultilevel"/>
    <w:tmpl w:val="1562B6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nsid w:val="7E1A0C9F"/>
    <w:multiLevelType w:val="hybridMultilevel"/>
    <w:tmpl w:val="9E06BA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3"/>
  </w:num>
  <w:num w:numId="2">
    <w:abstractNumId w:val="19"/>
  </w:num>
  <w:num w:numId="3">
    <w:abstractNumId w:val="1"/>
  </w:num>
  <w:num w:numId="4">
    <w:abstractNumId w:val="16"/>
  </w:num>
  <w:num w:numId="5">
    <w:abstractNumId w:val="7"/>
  </w:num>
  <w:num w:numId="6">
    <w:abstractNumId w:val="29"/>
    <w:lvlOverride w:ilvl="0">
      <w:startOverride w:val="1"/>
    </w:lvlOverride>
  </w:num>
  <w:num w:numId="7">
    <w:abstractNumId w:val="29"/>
    <w:lvlOverride w:ilvl="0">
      <w:startOverride w:val="1"/>
    </w:lvlOverride>
  </w:num>
  <w:num w:numId="8">
    <w:abstractNumId w:val="29"/>
    <w:lvlOverride w:ilvl="0">
      <w:startOverride w:val="1"/>
    </w:lvlOverride>
  </w:num>
  <w:num w:numId="9">
    <w:abstractNumId w:val="29"/>
    <w:lvlOverride w:ilvl="0">
      <w:startOverride w:val="1"/>
    </w:lvlOverride>
  </w:num>
  <w:num w:numId="10">
    <w:abstractNumId w:val="26"/>
  </w:num>
  <w:num w:numId="11">
    <w:abstractNumId w:val="3"/>
  </w:num>
  <w:num w:numId="12">
    <w:abstractNumId w:val="37"/>
  </w:num>
  <w:num w:numId="13">
    <w:abstractNumId w:val="35"/>
  </w:num>
  <w:num w:numId="14">
    <w:abstractNumId w:val="2"/>
  </w:num>
  <w:num w:numId="15">
    <w:abstractNumId w:val="29"/>
    <w:lvlOverride w:ilvl="0">
      <w:startOverride w:val="1"/>
    </w:lvlOverride>
  </w:num>
  <w:num w:numId="16">
    <w:abstractNumId w:val="29"/>
    <w:lvlOverride w:ilvl="0">
      <w:startOverride w:val="1"/>
    </w:lvlOverride>
  </w:num>
  <w:num w:numId="17">
    <w:abstractNumId w:val="18"/>
  </w:num>
  <w:num w:numId="18">
    <w:abstractNumId w:val="6"/>
  </w:num>
  <w:num w:numId="19">
    <w:abstractNumId w:val="29"/>
    <w:lvlOverride w:ilvl="0">
      <w:startOverride w:val="1"/>
    </w:lvlOverride>
  </w:num>
  <w:num w:numId="20">
    <w:abstractNumId w:val="29"/>
    <w:lvlOverride w:ilvl="0">
      <w:startOverride w:val="1"/>
    </w:lvlOverride>
  </w:num>
  <w:num w:numId="21">
    <w:abstractNumId w:val="29"/>
    <w:lvlOverride w:ilvl="0">
      <w:startOverride w:val="1"/>
    </w:lvlOverride>
  </w:num>
  <w:num w:numId="22">
    <w:abstractNumId w:val="13"/>
  </w:num>
  <w:num w:numId="23">
    <w:abstractNumId w:val="15"/>
  </w:num>
  <w:num w:numId="24">
    <w:abstractNumId w:val="29"/>
    <w:lvlOverride w:ilvl="0">
      <w:startOverride w:val="1"/>
    </w:lvlOverride>
  </w:num>
  <w:num w:numId="25">
    <w:abstractNumId w:val="28"/>
  </w:num>
  <w:num w:numId="26">
    <w:abstractNumId w:val="29"/>
    <w:lvlOverride w:ilvl="0">
      <w:startOverride w:val="1"/>
    </w:lvlOverride>
  </w:num>
  <w:num w:numId="27">
    <w:abstractNumId w:val="12"/>
  </w:num>
  <w:num w:numId="28">
    <w:abstractNumId w:val="38"/>
  </w:num>
  <w:num w:numId="29">
    <w:abstractNumId w:val="14"/>
  </w:num>
  <w:num w:numId="30">
    <w:abstractNumId w:val="5"/>
  </w:num>
  <w:num w:numId="31">
    <w:abstractNumId w:val="25"/>
  </w:num>
  <w:num w:numId="32">
    <w:abstractNumId w:val="29"/>
    <w:lvlOverride w:ilvl="0">
      <w:startOverride w:val="1"/>
    </w:lvlOverride>
  </w:num>
  <w:num w:numId="33">
    <w:abstractNumId w:val="9"/>
  </w:num>
  <w:num w:numId="34">
    <w:abstractNumId w:val="29"/>
  </w:num>
  <w:num w:numId="35">
    <w:abstractNumId w:val="29"/>
    <w:lvlOverride w:ilvl="0">
      <w:startOverride w:val="1"/>
    </w:lvlOverride>
  </w:num>
  <w:num w:numId="36">
    <w:abstractNumId w:val="29"/>
    <w:lvlOverride w:ilvl="0">
      <w:startOverride w:val="1"/>
    </w:lvlOverride>
  </w:num>
  <w:num w:numId="37">
    <w:abstractNumId w:val="29"/>
    <w:lvlOverride w:ilvl="0">
      <w:startOverride w:val="1"/>
    </w:lvlOverride>
  </w:num>
  <w:num w:numId="38">
    <w:abstractNumId w:val="29"/>
    <w:lvlOverride w:ilvl="0">
      <w:startOverride w:val="1"/>
    </w:lvlOverride>
  </w:num>
  <w:num w:numId="39">
    <w:abstractNumId w:val="29"/>
    <w:lvlOverride w:ilvl="0">
      <w:startOverride w:val="1"/>
    </w:lvlOverride>
  </w:num>
  <w:num w:numId="40">
    <w:abstractNumId w:val="29"/>
    <w:lvlOverride w:ilvl="0">
      <w:startOverride w:val="1"/>
    </w:lvlOverride>
  </w:num>
  <w:num w:numId="41">
    <w:abstractNumId w:val="29"/>
    <w:lvlOverride w:ilvl="0">
      <w:startOverride w:val="1"/>
    </w:lvlOverride>
  </w:num>
  <w:num w:numId="42">
    <w:abstractNumId w:val="29"/>
    <w:lvlOverride w:ilvl="0">
      <w:startOverride w:val="1"/>
    </w:lvlOverride>
  </w:num>
  <w:num w:numId="43">
    <w:abstractNumId w:val="29"/>
    <w:lvlOverride w:ilvl="0">
      <w:startOverride w:val="1"/>
    </w:lvlOverride>
  </w:num>
  <w:num w:numId="44">
    <w:abstractNumId w:val="36"/>
  </w:num>
  <w:num w:numId="45">
    <w:abstractNumId w:val="30"/>
  </w:num>
  <w:num w:numId="46">
    <w:abstractNumId w:val="32"/>
  </w:num>
  <w:num w:numId="47">
    <w:abstractNumId w:val="23"/>
  </w:num>
  <w:num w:numId="48">
    <w:abstractNumId w:val="29"/>
    <w:lvlOverride w:ilvl="0">
      <w:startOverride w:val="1"/>
    </w:lvlOverride>
  </w:num>
  <w:num w:numId="49">
    <w:abstractNumId w:val="11"/>
  </w:num>
  <w:num w:numId="50">
    <w:abstractNumId w:val="29"/>
    <w:lvlOverride w:ilvl="0">
      <w:startOverride w:val="1"/>
    </w:lvlOverride>
  </w:num>
  <w:num w:numId="51">
    <w:abstractNumId w:val="29"/>
    <w:lvlOverride w:ilvl="0">
      <w:startOverride w:val="1"/>
    </w:lvlOverride>
  </w:num>
  <w:num w:numId="52">
    <w:abstractNumId w:val="29"/>
    <w:lvlOverride w:ilvl="0">
      <w:startOverride w:val="1"/>
    </w:lvlOverride>
  </w:num>
  <w:num w:numId="53">
    <w:abstractNumId w:val="29"/>
    <w:lvlOverride w:ilvl="0">
      <w:startOverride w:val="1"/>
    </w:lvlOverride>
  </w:num>
  <w:num w:numId="54">
    <w:abstractNumId w:val="29"/>
    <w:lvlOverride w:ilvl="0">
      <w:startOverride w:val="1"/>
    </w:lvlOverride>
  </w:num>
  <w:num w:numId="55">
    <w:abstractNumId w:val="29"/>
    <w:lvlOverride w:ilvl="0">
      <w:startOverride w:val="1"/>
    </w:lvlOverride>
  </w:num>
  <w:num w:numId="56">
    <w:abstractNumId w:val="29"/>
    <w:lvlOverride w:ilvl="0">
      <w:startOverride w:val="1"/>
    </w:lvlOverride>
  </w:num>
  <w:num w:numId="57">
    <w:abstractNumId w:val="29"/>
    <w:lvlOverride w:ilvl="0">
      <w:startOverride w:val="1"/>
    </w:lvlOverride>
  </w:num>
  <w:num w:numId="58">
    <w:abstractNumId w:val="29"/>
    <w:lvlOverride w:ilvl="0">
      <w:startOverride w:val="1"/>
    </w:lvlOverride>
  </w:num>
  <w:num w:numId="59">
    <w:abstractNumId w:val="19"/>
  </w:num>
  <w:num w:numId="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19"/>
  </w:num>
  <w:num w:numId="62">
    <w:abstractNumId w:val="0"/>
  </w:num>
  <w:num w:numId="63">
    <w:abstractNumId w:val="19"/>
  </w:num>
  <w:num w:numId="64">
    <w:abstractNumId w:val="19"/>
  </w:num>
  <w:num w:numId="65">
    <w:abstractNumId w:val="19"/>
  </w:num>
  <w:num w:numId="66">
    <w:abstractNumId w:val="19"/>
  </w:num>
  <w:num w:numId="67">
    <w:abstractNumId w:val="19"/>
  </w:num>
  <w:num w:numId="68">
    <w:abstractNumId w:val="19"/>
  </w:num>
  <w:num w:numId="69">
    <w:abstractNumId w:val="19"/>
  </w:num>
  <w:num w:numId="70">
    <w:abstractNumId w:val="19"/>
  </w:num>
  <w:num w:numId="71">
    <w:abstractNumId w:val="19"/>
  </w:num>
  <w:num w:numId="72">
    <w:abstractNumId w:val="19"/>
  </w:num>
  <w:num w:numId="73">
    <w:abstractNumId w:val="19"/>
  </w:num>
  <w:num w:numId="74">
    <w:abstractNumId w:val="19"/>
  </w:num>
  <w:num w:numId="75">
    <w:abstractNumId w:val="10"/>
  </w:num>
  <w:num w:numId="76">
    <w:abstractNumId w:val="21"/>
  </w:num>
  <w:num w:numId="77">
    <w:abstractNumId w:val="27"/>
  </w:num>
  <w:num w:numId="78">
    <w:abstractNumId w:val="24"/>
  </w:num>
  <w:num w:numId="79">
    <w:abstractNumId w:val="4"/>
  </w:num>
  <w:num w:numId="80">
    <w:abstractNumId w:val="22"/>
  </w:num>
  <w:num w:numId="81">
    <w:abstractNumId w:val="31"/>
  </w:num>
  <w:num w:numId="82">
    <w:abstractNumId w:val="8"/>
  </w:num>
  <w:num w:numId="83">
    <w:abstractNumId w:val="20"/>
  </w:num>
  <w:num w:numId="84">
    <w:abstractNumId w:val="34"/>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defaultTabStop w:val="720"/>
  <w:doNotHyphenateCaps/>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DocbaseID" w:val="Methodology"/>
  </w:docVars>
  <w:rsids>
    <w:rsidRoot w:val="0040498F"/>
    <w:rsid w:val="00000EE1"/>
    <w:rsid w:val="00000FC4"/>
    <w:rsid w:val="00001A2A"/>
    <w:rsid w:val="00004F9B"/>
    <w:rsid w:val="000057DD"/>
    <w:rsid w:val="00007D46"/>
    <w:rsid w:val="00010FC9"/>
    <w:rsid w:val="00012C1A"/>
    <w:rsid w:val="00013EE7"/>
    <w:rsid w:val="00016321"/>
    <w:rsid w:val="00020FA8"/>
    <w:rsid w:val="000211B0"/>
    <w:rsid w:val="00023556"/>
    <w:rsid w:val="0002397F"/>
    <w:rsid w:val="00023EBD"/>
    <w:rsid w:val="00025FD6"/>
    <w:rsid w:val="000264A1"/>
    <w:rsid w:val="000303B7"/>
    <w:rsid w:val="00031A1D"/>
    <w:rsid w:val="00031CC3"/>
    <w:rsid w:val="00033385"/>
    <w:rsid w:val="00035734"/>
    <w:rsid w:val="00042A42"/>
    <w:rsid w:val="00044B8F"/>
    <w:rsid w:val="00050A7E"/>
    <w:rsid w:val="00056B99"/>
    <w:rsid w:val="00060420"/>
    <w:rsid w:val="00062B5F"/>
    <w:rsid w:val="00064DB0"/>
    <w:rsid w:val="00065041"/>
    <w:rsid w:val="000664C9"/>
    <w:rsid w:val="00070FC1"/>
    <w:rsid w:val="000774FA"/>
    <w:rsid w:val="000775CC"/>
    <w:rsid w:val="00080E2C"/>
    <w:rsid w:val="00082004"/>
    <w:rsid w:val="0008246D"/>
    <w:rsid w:val="0008274D"/>
    <w:rsid w:val="000832AE"/>
    <w:rsid w:val="000844C8"/>
    <w:rsid w:val="00085DCC"/>
    <w:rsid w:val="000923DD"/>
    <w:rsid w:val="00097A4B"/>
    <w:rsid w:val="000A0EC8"/>
    <w:rsid w:val="000A3426"/>
    <w:rsid w:val="000A4212"/>
    <w:rsid w:val="000A5A5F"/>
    <w:rsid w:val="000B12E0"/>
    <w:rsid w:val="000B15BE"/>
    <w:rsid w:val="000B295A"/>
    <w:rsid w:val="000B3C69"/>
    <w:rsid w:val="000B5950"/>
    <w:rsid w:val="000B5D95"/>
    <w:rsid w:val="000B76DD"/>
    <w:rsid w:val="000C23B8"/>
    <w:rsid w:val="000C4098"/>
    <w:rsid w:val="000C7808"/>
    <w:rsid w:val="000C7DE9"/>
    <w:rsid w:val="000D3BAA"/>
    <w:rsid w:val="000D442E"/>
    <w:rsid w:val="000D507F"/>
    <w:rsid w:val="000D67F2"/>
    <w:rsid w:val="000D6D8B"/>
    <w:rsid w:val="000E1E8B"/>
    <w:rsid w:val="000E47D8"/>
    <w:rsid w:val="000E63FD"/>
    <w:rsid w:val="000F66CE"/>
    <w:rsid w:val="000F6B7F"/>
    <w:rsid w:val="000F7331"/>
    <w:rsid w:val="001001E8"/>
    <w:rsid w:val="00106763"/>
    <w:rsid w:val="00106FE0"/>
    <w:rsid w:val="00107452"/>
    <w:rsid w:val="00107AF1"/>
    <w:rsid w:val="00113CFF"/>
    <w:rsid w:val="001150FE"/>
    <w:rsid w:val="00115E5D"/>
    <w:rsid w:val="00116695"/>
    <w:rsid w:val="00117CB9"/>
    <w:rsid w:val="00120414"/>
    <w:rsid w:val="00120D86"/>
    <w:rsid w:val="0012134B"/>
    <w:rsid w:val="00121478"/>
    <w:rsid w:val="00121EC0"/>
    <w:rsid w:val="0012279B"/>
    <w:rsid w:val="00125B99"/>
    <w:rsid w:val="00126E35"/>
    <w:rsid w:val="00127ADE"/>
    <w:rsid w:val="001320B0"/>
    <w:rsid w:val="0013383A"/>
    <w:rsid w:val="001359E9"/>
    <w:rsid w:val="001374FD"/>
    <w:rsid w:val="001457BD"/>
    <w:rsid w:val="0014776C"/>
    <w:rsid w:val="001513F5"/>
    <w:rsid w:val="001519C8"/>
    <w:rsid w:val="00152C74"/>
    <w:rsid w:val="0015380F"/>
    <w:rsid w:val="00155051"/>
    <w:rsid w:val="00155C43"/>
    <w:rsid w:val="0015622D"/>
    <w:rsid w:val="001562DB"/>
    <w:rsid w:val="00161E88"/>
    <w:rsid w:val="001632B3"/>
    <w:rsid w:val="00163E65"/>
    <w:rsid w:val="00166221"/>
    <w:rsid w:val="00166703"/>
    <w:rsid w:val="00170D2E"/>
    <w:rsid w:val="00172699"/>
    <w:rsid w:val="001773F5"/>
    <w:rsid w:val="00180110"/>
    <w:rsid w:val="001810F5"/>
    <w:rsid w:val="001840D2"/>
    <w:rsid w:val="00185A91"/>
    <w:rsid w:val="00185B83"/>
    <w:rsid w:val="00190B61"/>
    <w:rsid w:val="00196469"/>
    <w:rsid w:val="00197DB4"/>
    <w:rsid w:val="001A1FC6"/>
    <w:rsid w:val="001A6806"/>
    <w:rsid w:val="001B13F6"/>
    <w:rsid w:val="001B144B"/>
    <w:rsid w:val="001B1AF1"/>
    <w:rsid w:val="001B240F"/>
    <w:rsid w:val="001B464E"/>
    <w:rsid w:val="001B6AF3"/>
    <w:rsid w:val="001C1CC4"/>
    <w:rsid w:val="001C2657"/>
    <w:rsid w:val="001D1EBA"/>
    <w:rsid w:val="001D267B"/>
    <w:rsid w:val="001D27A8"/>
    <w:rsid w:val="001D2877"/>
    <w:rsid w:val="001D5017"/>
    <w:rsid w:val="001E2CF0"/>
    <w:rsid w:val="001E3B18"/>
    <w:rsid w:val="001E3F42"/>
    <w:rsid w:val="001E7CB5"/>
    <w:rsid w:val="001F3CED"/>
    <w:rsid w:val="001F619A"/>
    <w:rsid w:val="00201E18"/>
    <w:rsid w:val="002022E5"/>
    <w:rsid w:val="00203354"/>
    <w:rsid w:val="0020383A"/>
    <w:rsid w:val="00203F68"/>
    <w:rsid w:val="00216A8E"/>
    <w:rsid w:val="00222F75"/>
    <w:rsid w:val="0022344A"/>
    <w:rsid w:val="002238C8"/>
    <w:rsid w:val="00230D0A"/>
    <w:rsid w:val="0023428B"/>
    <w:rsid w:val="002349E9"/>
    <w:rsid w:val="00235A3C"/>
    <w:rsid w:val="00241F09"/>
    <w:rsid w:val="00242AE2"/>
    <w:rsid w:val="00243436"/>
    <w:rsid w:val="00243CFB"/>
    <w:rsid w:val="00246133"/>
    <w:rsid w:val="00252B16"/>
    <w:rsid w:val="00252DBE"/>
    <w:rsid w:val="00253C21"/>
    <w:rsid w:val="00255B06"/>
    <w:rsid w:val="002571A2"/>
    <w:rsid w:val="0026045D"/>
    <w:rsid w:val="002627E2"/>
    <w:rsid w:val="00263955"/>
    <w:rsid w:val="0026457B"/>
    <w:rsid w:val="00264F0F"/>
    <w:rsid w:val="00267001"/>
    <w:rsid w:val="00270174"/>
    <w:rsid w:val="002765C3"/>
    <w:rsid w:val="00280211"/>
    <w:rsid w:val="00284CC1"/>
    <w:rsid w:val="002851C1"/>
    <w:rsid w:val="0028644F"/>
    <w:rsid w:val="00287463"/>
    <w:rsid w:val="00290695"/>
    <w:rsid w:val="00295327"/>
    <w:rsid w:val="002A10C9"/>
    <w:rsid w:val="002A4DAF"/>
    <w:rsid w:val="002A6E70"/>
    <w:rsid w:val="002A7D0E"/>
    <w:rsid w:val="002B0A77"/>
    <w:rsid w:val="002C0622"/>
    <w:rsid w:val="002C0A7F"/>
    <w:rsid w:val="002C0E5D"/>
    <w:rsid w:val="002C6275"/>
    <w:rsid w:val="002C647F"/>
    <w:rsid w:val="002C6C7E"/>
    <w:rsid w:val="002C762C"/>
    <w:rsid w:val="002D1AFD"/>
    <w:rsid w:val="002D1CA9"/>
    <w:rsid w:val="002D28EA"/>
    <w:rsid w:val="002D3EC2"/>
    <w:rsid w:val="002D40CA"/>
    <w:rsid w:val="002D767C"/>
    <w:rsid w:val="002E4CF5"/>
    <w:rsid w:val="002E7466"/>
    <w:rsid w:val="002F0628"/>
    <w:rsid w:val="002F3360"/>
    <w:rsid w:val="002F3BAF"/>
    <w:rsid w:val="00301CE6"/>
    <w:rsid w:val="003021AF"/>
    <w:rsid w:val="003034EB"/>
    <w:rsid w:val="00303538"/>
    <w:rsid w:val="00305BD6"/>
    <w:rsid w:val="00307736"/>
    <w:rsid w:val="00307DF0"/>
    <w:rsid w:val="003102FD"/>
    <w:rsid w:val="0031225D"/>
    <w:rsid w:val="00313CB7"/>
    <w:rsid w:val="00316A38"/>
    <w:rsid w:val="0032286A"/>
    <w:rsid w:val="00330D0F"/>
    <w:rsid w:val="00331B13"/>
    <w:rsid w:val="00331DDD"/>
    <w:rsid w:val="00332076"/>
    <w:rsid w:val="003320CE"/>
    <w:rsid w:val="0033247A"/>
    <w:rsid w:val="0034162A"/>
    <w:rsid w:val="00341734"/>
    <w:rsid w:val="00342794"/>
    <w:rsid w:val="00342E88"/>
    <w:rsid w:val="00347DA6"/>
    <w:rsid w:val="00350402"/>
    <w:rsid w:val="00350434"/>
    <w:rsid w:val="00350B56"/>
    <w:rsid w:val="00351B15"/>
    <w:rsid w:val="003558C5"/>
    <w:rsid w:val="00361754"/>
    <w:rsid w:val="0036177F"/>
    <w:rsid w:val="00362EFD"/>
    <w:rsid w:val="003674B9"/>
    <w:rsid w:val="00367FCF"/>
    <w:rsid w:val="00370D76"/>
    <w:rsid w:val="00370E92"/>
    <w:rsid w:val="00371EC3"/>
    <w:rsid w:val="00372B91"/>
    <w:rsid w:val="003735B7"/>
    <w:rsid w:val="00385EF0"/>
    <w:rsid w:val="003878D9"/>
    <w:rsid w:val="00387912"/>
    <w:rsid w:val="003911B6"/>
    <w:rsid w:val="00392440"/>
    <w:rsid w:val="00393CCF"/>
    <w:rsid w:val="00393E5D"/>
    <w:rsid w:val="00395737"/>
    <w:rsid w:val="00396412"/>
    <w:rsid w:val="00396C4A"/>
    <w:rsid w:val="003A1ED2"/>
    <w:rsid w:val="003A455A"/>
    <w:rsid w:val="003A45CA"/>
    <w:rsid w:val="003A6205"/>
    <w:rsid w:val="003A7A02"/>
    <w:rsid w:val="003B0846"/>
    <w:rsid w:val="003B1C2A"/>
    <w:rsid w:val="003B260B"/>
    <w:rsid w:val="003B2972"/>
    <w:rsid w:val="003B3089"/>
    <w:rsid w:val="003B3C90"/>
    <w:rsid w:val="003B60A0"/>
    <w:rsid w:val="003B6992"/>
    <w:rsid w:val="003B78B3"/>
    <w:rsid w:val="003C00CF"/>
    <w:rsid w:val="003C1C32"/>
    <w:rsid w:val="003C5518"/>
    <w:rsid w:val="003C65BB"/>
    <w:rsid w:val="003C7645"/>
    <w:rsid w:val="003D00EE"/>
    <w:rsid w:val="003D2B69"/>
    <w:rsid w:val="003D66F5"/>
    <w:rsid w:val="003D6E4F"/>
    <w:rsid w:val="003D7864"/>
    <w:rsid w:val="003E1EE8"/>
    <w:rsid w:val="003E25AC"/>
    <w:rsid w:val="003E2B2A"/>
    <w:rsid w:val="003E2DA0"/>
    <w:rsid w:val="003E70E6"/>
    <w:rsid w:val="003E7274"/>
    <w:rsid w:val="003F013D"/>
    <w:rsid w:val="003F0CEE"/>
    <w:rsid w:val="00401D6E"/>
    <w:rsid w:val="00402FC8"/>
    <w:rsid w:val="00403BE5"/>
    <w:rsid w:val="0040498F"/>
    <w:rsid w:val="00404DF8"/>
    <w:rsid w:val="00410CBB"/>
    <w:rsid w:val="004114B3"/>
    <w:rsid w:val="0041229F"/>
    <w:rsid w:val="00412E1A"/>
    <w:rsid w:val="00413641"/>
    <w:rsid w:val="00413A32"/>
    <w:rsid w:val="0041698A"/>
    <w:rsid w:val="0042245A"/>
    <w:rsid w:val="00422D2E"/>
    <w:rsid w:val="0042360F"/>
    <w:rsid w:val="004238A4"/>
    <w:rsid w:val="00424740"/>
    <w:rsid w:val="00430BCB"/>
    <w:rsid w:val="00430D7A"/>
    <w:rsid w:val="00434382"/>
    <w:rsid w:val="0044620C"/>
    <w:rsid w:val="00447CD2"/>
    <w:rsid w:val="00450232"/>
    <w:rsid w:val="0045040D"/>
    <w:rsid w:val="00453AE4"/>
    <w:rsid w:val="0045466D"/>
    <w:rsid w:val="004565E8"/>
    <w:rsid w:val="00456D60"/>
    <w:rsid w:val="004576BF"/>
    <w:rsid w:val="004604AD"/>
    <w:rsid w:val="00460F13"/>
    <w:rsid w:val="004613F1"/>
    <w:rsid w:val="00465725"/>
    <w:rsid w:val="00472145"/>
    <w:rsid w:val="00472BBF"/>
    <w:rsid w:val="004775AE"/>
    <w:rsid w:val="00480971"/>
    <w:rsid w:val="004832D1"/>
    <w:rsid w:val="00483CF9"/>
    <w:rsid w:val="0048453F"/>
    <w:rsid w:val="00486475"/>
    <w:rsid w:val="004875BF"/>
    <w:rsid w:val="00490E1C"/>
    <w:rsid w:val="004931ED"/>
    <w:rsid w:val="00493913"/>
    <w:rsid w:val="00495FE8"/>
    <w:rsid w:val="004975B5"/>
    <w:rsid w:val="004A7C32"/>
    <w:rsid w:val="004A7D72"/>
    <w:rsid w:val="004B0D87"/>
    <w:rsid w:val="004B13D1"/>
    <w:rsid w:val="004B3D8E"/>
    <w:rsid w:val="004B5734"/>
    <w:rsid w:val="004C0170"/>
    <w:rsid w:val="004D2629"/>
    <w:rsid w:val="004D2B46"/>
    <w:rsid w:val="004D5CCD"/>
    <w:rsid w:val="004E22EA"/>
    <w:rsid w:val="004E4695"/>
    <w:rsid w:val="004E5EAA"/>
    <w:rsid w:val="004E689A"/>
    <w:rsid w:val="004F0F93"/>
    <w:rsid w:val="004F1112"/>
    <w:rsid w:val="004F6AB0"/>
    <w:rsid w:val="004F6F33"/>
    <w:rsid w:val="004F75C0"/>
    <w:rsid w:val="00500229"/>
    <w:rsid w:val="00500D6E"/>
    <w:rsid w:val="00501FF7"/>
    <w:rsid w:val="00504AD2"/>
    <w:rsid w:val="0050513E"/>
    <w:rsid w:val="00505AEC"/>
    <w:rsid w:val="005113D3"/>
    <w:rsid w:val="005113E0"/>
    <w:rsid w:val="00513204"/>
    <w:rsid w:val="00514034"/>
    <w:rsid w:val="005160BD"/>
    <w:rsid w:val="0051649B"/>
    <w:rsid w:val="00522263"/>
    <w:rsid w:val="00523979"/>
    <w:rsid w:val="005239EC"/>
    <w:rsid w:val="005247B5"/>
    <w:rsid w:val="00526166"/>
    <w:rsid w:val="00527FF3"/>
    <w:rsid w:val="005304CD"/>
    <w:rsid w:val="00530E14"/>
    <w:rsid w:val="005323CE"/>
    <w:rsid w:val="005333F0"/>
    <w:rsid w:val="00534113"/>
    <w:rsid w:val="00535859"/>
    <w:rsid w:val="00536AF8"/>
    <w:rsid w:val="00540432"/>
    <w:rsid w:val="00550508"/>
    <w:rsid w:val="005728A5"/>
    <w:rsid w:val="005744B5"/>
    <w:rsid w:val="00581FF8"/>
    <w:rsid w:val="005821F0"/>
    <w:rsid w:val="005827BB"/>
    <w:rsid w:val="00582BB4"/>
    <w:rsid w:val="00583802"/>
    <w:rsid w:val="0058385D"/>
    <w:rsid w:val="0058656F"/>
    <w:rsid w:val="00591C37"/>
    <w:rsid w:val="00593FE4"/>
    <w:rsid w:val="0059670E"/>
    <w:rsid w:val="00597CB0"/>
    <w:rsid w:val="005A0FE0"/>
    <w:rsid w:val="005A18DF"/>
    <w:rsid w:val="005A7FBF"/>
    <w:rsid w:val="005B0DA7"/>
    <w:rsid w:val="005B26F4"/>
    <w:rsid w:val="005B3B81"/>
    <w:rsid w:val="005B48A8"/>
    <w:rsid w:val="005B5A88"/>
    <w:rsid w:val="005B5ABC"/>
    <w:rsid w:val="005B69CC"/>
    <w:rsid w:val="005C1A77"/>
    <w:rsid w:val="005C4D95"/>
    <w:rsid w:val="005C72FD"/>
    <w:rsid w:val="005C7402"/>
    <w:rsid w:val="005D662F"/>
    <w:rsid w:val="005D7780"/>
    <w:rsid w:val="005D7790"/>
    <w:rsid w:val="005E2FA5"/>
    <w:rsid w:val="005E595E"/>
    <w:rsid w:val="005E68DF"/>
    <w:rsid w:val="005E6AD2"/>
    <w:rsid w:val="005F07BF"/>
    <w:rsid w:val="005F0CE1"/>
    <w:rsid w:val="005F1E42"/>
    <w:rsid w:val="005F332C"/>
    <w:rsid w:val="005F394E"/>
    <w:rsid w:val="005F4F1F"/>
    <w:rsid w:val="005F5F17"/>
    <w:rsid w:val="005F7913"/>
    <w:rsid w:val="006026EE"/>
    <w:rsid w:val="006029F3"/>
    <w:rsid w:val="00610F56"/>
    <w:rsid w:val="006130EA"/>
    <w:rsid w:val="00617CF4"/>
    <w:rsid w:val="00621614"/>
    <w:rsid w:val="00622CE8"/>
    <w:rsid w:val="00624D13"/>
    <w:rsid w:val="00624DEC"/>
    <w:rsid w:val="00632066"/>
    <w:rsid w:val="006346C2"/>
    <w:rsid w:val="006376B3"/>
    <w:rsid w:val="006440D2"/>
    <w:rsid w:val="00646E4E"/>
    <w:rsid w:val="00657F88"/>
    <w:rsid w:val="00666978"/>
    <w:rsid w:val="00673C51"/>
    <w:rsid w:val="00674685"/>
    <w:rsid w:val="00676766"/>
    <w:rsid w:val="00677508"/>
    <w:rsid w:val="006807A7"/>
    <w:rsid w:val="00681262"/>
    <w:rsid w:val="006816D5"/>
    <w:rsid w:val="006819A4"/>
    <w:rsid w:val="0068278D"/>
    <w:rsid w:val="00687258"/>
    <w:rsid w:val="006909BB"/>
    <w:rsid w:val="0069205E"/>
    <w:rsid w:val="00693187"/>
    <w:rsid w:val="00694C6B"/>
    <w:rsid w:val="0069518E"/>
    <w:rsid w:val="006A29FC"/>
    <w:rsid w:val="006A3F9B"/>
    <w:rsid w:val="006A4A4A"/>
    <w:rsid w:val="006A568A"/>
    <w:rsid w:val="006A60B7"/>
    <w:rsid w:val="006A71BD"/>
    <w:rsid w:val="006B1101"/>
    <w:rsid w:val="006B3646"/>
    <w:rsid w:val="006B37CA"/>
    <w:rsid w:val="006B4365"/>
    <w:rsid w:val="006C023E"/>
    <w:rsid w:val="006C14E9"/>
    <w:rsid w:val="006C61AE"/>
    <w:rsid w:val="006D096C"/>
    <w:rsid w:val="006D098C"/>
    <w:rsid w:val="006D2AE0"/>
    <w:rsid w:val="006D2CBA"/>
    <w:rsid w:val="006D3784"/>
    <w:rsid w:val="006D6C36"/>
    <w:rsid w:val="006D76D0"/>
    <w:rsid w:val="006E0320"/>
    <w:rsid w:val="006E0863"/>
    <w:rsid w:val="006E1027"/>
    <w:rsid w:val="006E4EF1"/>
    <w:rsid w:val="006E5AE0"/>
    <w:rsid w:val="006E7012"/>
    <w:rsid w:val="006F16BB"/>
    <w:rsid w:val="006F21CB"/>
    <w:rsid w:val="00702C00"/>
    <w:rsid w:val="00703C2C"/>
    <w:rsid w:val="007100FE"/>
    <w:rsid w:val="00710D02"/>
    <w:rsid w:val="00712EFA"/>
    <w:rsid w:val="007142F5"/>
    <w:rsid w:val="007252D3"/>
    <w:rsid w:val="007369AC"/>
    <w:rsid w:val="00740A1A"/>
    <w:rsid w:val="00745A16"/>
    <w:rsid w:val="00745C46"/>
    <w:rsid w:val="00747084"/>
    <w:rsid w:val="007477B2"/>
    <w:rsid w:val="00752857"/>
    <w:rsid w:val="007531A8"/>
    <w:rsid w:val="007549E2"/>
    <w:rsid w:val="0075703A"/>
    <w:rsid w:val="007576BA"/>
    <w:rsid w:val="0075785D"/>
    <w:rsid w:val="0076108C"/>
    <w:rsid w:val="00761559"/>
    <w:rsid w:val="00762613"/>
    <w:rsid w:val="00763346"/>
    <w:rsid w:val="00764230"/>
    <w:rsid w:val="007656F9"/>
    <w:rsid w:val="00766E3D"/>
    <w:rsid w:val="00774539"/>
    <w:rsid w:val="007756CB"/>
    <w:rsid w:val="007764BE"/>
    <w:rsid w:val="00776A8E"/>
    <w:rsid w:val="007829AA"/>
    <w:rsid w:val="007848BF"/>
    <w:rsid w:val="00784951"/>
    <w:rsid w:val="00785ACA"/>
    <w:rsid w:val="00796212"/>
    <w:rsid w:val="00796B96"/>
    <w:rsid w:val="007A0F90"/>
    <w:rsid w:val="007A4B03"/>
    <w:rsid w:val="007A702A"/>
    <w:rsid w:val="007B1C91"/>
    <w:rsid w:val="007B3647"/>
    <w:rsid w:val="007B75B9"/>
    <w:rsid w:val="007C3104"/>
    <w:rsid w:val="007C3BA6"/>
    <w:rsid w:val="007C51F6"/>
    <w:rsid w:val="007C7FCD"/>
    <w:rsid w:val="007D4045"/>
    <w:rsid w:val="007E4AB9"/>
    <w:rsid w:val="007E4DA0"/>
    <w:rsid w:val="007E5FFB"/>
    <w:rsid w:val="007E78CE"/>
    <w:rsid w:val="007E7CB6"/>
    <w:rsid w:val="007F14C4"/>
    <w:rsid w:val="007F246E"/>
    <w:rsid w:val="007F57BD"/>
    <w:rsid w:val="007F594C"/>
    <w:rsid w:val="007F5D5D"/>
    <w:rsid w:val="00800E91"/>
    <w:rsid w:val="00801086"/>
    <w:rsid w:val="008102FB"/>
    <w:rsid w:val="00810B50"/>
    <w:rsid w:val="00821353"/>
    <w:rsid w:val="00821F3A"/>
    <w:rsid w:val="00823A33"/>
    <w:rsid w:val="00824CA7"/>
    <w:rsid w:val="00827C9A"/>
    <w:rsid w:val="00827CC7"/>
    <w:rsid w:val="008317FE"/>
    <w:rsid w:val="00833B73"/>
    <w:rsid w:val="00840102"/>
    <w:rsid w:val="008414BA"/>
    <w:rsid w:val="008451EA"/>
    <w:rsid w:val="008456FF"/>
    <w:rsid w:val="00845791"/>
    <w:rsid w:val="00846D8E"/>
    <w:rsid w:val="00847285"/>
    <w:rsid w:val="00847CB6"/>
    <w:rsid w:val="008523C2"/>
    <w:rsid w:val="00853532"/>
    <w:rsid w:val="0085547C"/>
    <w:rsid w:val="00855A61"/>
    <w:rsid w:val="008613F9"/>
    <w:rsid w:val="00862429"/>
    <w:rsid w:val="0086325E"/>
    <w:rsid w:val="0086686D"/>
    <w:rsid w:val="008708E9"/>
    <w:rsid w:val="00870A1C"/>
    <w:rsid w:val="0087158F"/>
    <w:rsid w:val="0087182B"/>
    <w:rsid w:val="008733A6"/>
    <w:rsid w:val="00875182"/>
    <w:rsid w:val="008752D4"/>
    <w:rsid w:val="00875CD7"/>
    <w:rsid w:val="008766B3"/>
    <w:rsid w:val="00877BD9"/>
    <w:rsid w:val="00877C49"/>
    <w:rsid w:val="00882A0A"/>
    <w:rsid w:val="00883F76"/>
    <w:rsid w:val="008840C1"/>
    <w:rsid w:val="00884D81"/>
    <w:rsid w:val="00885C49"/>
    <w:rsid w:val="00894D93"/>
    <w:rsid w:val="00895580"/>
    <w:rsid w:val="00896BB7"/>
    <w:rsid w:val="0089742D"/>
    <w:rsid w:val="008A2767"/>
    <w:rsid w:val="008A2B61"/>
    <w:rsid w:val="008A2E7E"/>
    <w:rsid w:val="008A55AC"/>
    <w:rsid w:val="008A5DE6"/>
    <w:rsid w:val="008A64DC"/>
    <w:rsid w:val="008A67E2"/>
    <w:rsid w:val="008B0232"/>
    <w:rsid w:val="008B7C80"/>
    <w:rsid w:val="008C047E"/>
    <w:rsid w:val="008C1D51"/>
    <w:rsid w:val="008C3524"/>
    <w:rsid w:val="008C5F27"/>
    <w:rsid w:val="008C6E97"/>
    <w:rsid w:val="008C760D"/>
    <w:rsid w:val="008D2C51"/>
    <w:rsid w:val="008D5958"/>
    <w:rsid w:val="008D6F51"/>
    <w:rsid w:val="008E3689"/>
    <w:rsid w:val="008E5834"/>
    <w:rsid w:val="008E78D1"/>
    <w:rsid w:val="008F25D3"/>
    <w:rsid w:val="008F39ED"/>
    <w:rsid w:val="008F526D"/>
    <w:rsid w:val="008F5B32"/>
    <w:rsid w:val="008F71D1"/>
    <w:rsid w:val="0090319C"/>
    <w:rsid w:val="00905F64"/>
    <w:rsid w:val="00907C58"/>
    <w:rsid w:val="00911213"/>
    <w:rsid w:val="00912D63"/>
    <w:rsid w:val="00912DBD"/>
    <w:rsid w:val="0091318B"/>
    <w:rsid w:val="00913B68"/>
    <w:rsid w:val="00913C90"/>
    <w:rsid w:val="00913DD3"/>
    <w:rsid w:val="009157EE"/>
    <w:rsid w:val="00920E70"/>
    <w:rsid w:val="0092475E"/>
    <w:rsid w:val="00924CAF"/>
    <w:rsid w:val="0092564D"/>
    <w:rsid w:val="00927678"/>
    <w:rsid w:val="009336D5"/>
    <w:rsid w:val="00936399"/>
    <w:rsid w:val="00936CC7"/>
    <w:rsid w:val="0093723A"/>
    <w:rsid w:val="009419BC"/>
    <w:rsid w:val="00942A72"/>
    <w:rsid w:val="00943273"/>
    <w:rsid w:val="00945E45"/>
    <w:rsid w:val="00951121"/>
    <w:rsid w:val="00951AB5"/>
    <w:rsid w:val="009604BC"/>
    <w:rsid w:val="00961ABB"/>
    <w:rsid w:val="0096319D"/>
    <w:rsid w:val="00966E35"/>
    <w:rsid w:val="00970ECC"/>
    <w:rsid w:val="0097167E"/>
    <w:rsid w:val="009743A7"/>
    <w:rsid w:val="00974B4B"/>
    <w:rsid w:val="009763FA"/>
    <w:rsid w:val="00980051"/>
    <w:rsid w:val="00981002"/>
    <w:rsid w:val="009840CB"/>
    <w:rsid w:val="00991522"/>
    <w:rsid w:val="00991929"/>
    <w:rsid w:val="00993E84"/>
    <w:rsid w:val="009A0F0E"/>
    <w:rsid w:val="009A6C51"/>
    <w:rsid w:val="009A7079"/>
    <w:rsid w:val="009B3789"/>
    <w:rsid w:val="009B3B81"/>
    <w:rsid w:val="009B57BF"/>
    <w:rsid w:val="009C1326"/>
    <w:rsid w:val="009C183A"/>
    <w:rsid w:val="009C40CD"/>
    <w:rsid w:val="009C4212"/>
    <w:rsid w:val="009C4D37"/>
    <w:rsid w:val="009D1568"/>
    <w:rsid w:val="009D1D72"/>
    <w:rsid w:val="009D4A80"/>
    <w:rsid w:val="009D6C0E"/>
    <w:rsid w:val="009D757E"/>
    <w:rsid w:val="009E05E7"/>
    <w:rsid w:val="009E1967"/>
    <w:rsid w:val="009E205C"/>
    <w:rsid w:val="009E2E6A"/>
    <w:rsid w:val="009F0281"/>
    <w:rsid w:val="009F427C"/>
    <w:rsid w:val="00A00989"/>
    <w:rsid w:val="00A05EDD"/>
    <w:rsid w:val="00A075FE"/>
    <w:rsid w:val="00A16AF1"/>
    <w:rsid w:val="00A2105B"/>
    <w:rsid w:val="00A217F1"/>
    <w:rsid w:val="00A25907"/>
    <w:rsid w:val="00A26765"/>
    <w:rsid w:val="00A3072F"/>
    <w:rsid w:val="00A3195C"/>
    <w:rsid w:val="00A32133"/>
    <w:rsid w:val="00A333F0"/>
    <w:rsid w:val="00A35669"/>
    <w:rsid w:val="00A35846"/>
    <w:rsid w:val="00A40FB8"/>
    <w:rsid w:val="00A42E46"/>
    <w:rsid w:val="00A437BD"/>
    <w:rsid w:val="00A452AF"/>
    <w:rsid w:val="00A45525"/>
    <w:rsid w:val="00A556A3"/>
    <w:rsid w:val="00A62A5E"/>
    <w:rsid w:val="00A642D5"/>
    <w:rsid w:val="00A64F76"/>
    <w:rsid w:val="00A668B8"/>
    <w:rsid w:val="00A67A6C"/>
    <w:rsid w:val="00A728B9"/>
    <w:rsid w:val="00A72F3C"/>
    <w:rsid w:val="00A73591"/>
    <w:rsid w:val="00A75CC6"/>
    <w:rsid w:val="00A80705"/>
    <w:rsid w:val="00A81D42"/>
    <w:rsid w:val="00A81FD2"/>
    <w:rsid w:val="00A854A1"/>
    <w:rsid w:val="00A906CF"/>
    <w:rsid w:val="00A93AD1"/>
    <w:rsid w:val="00A95F8D"/>
    <w:rsid w:val="00A966FD"/>
    <w:rsid w:val="00A96D9D"/>
    <w:rsid w:val="00AA17B1"/>
    <w:rsid w:val="00AA2196"/>
    <w:rsid w:val="00AA2B4A"/>
    <w:rsid w:val="00AA4222"/>
    <w:rsid w:val="00AA5EC6"/>
    <w:rsid w:val="00AA67C4"/>
    <w:rsid w:val="00AB1AC7"/>
    <w:rsid w:val="00AB5009"/>
    <w:rsid w:val="00AC0ABC"/>
    <w:rsid w:val="00AC1648"/>
    <w:rsid w:val="00AC1A66"/>
    <w:rsid w:val="00AC1F4A"/>
    <w:rsid w:val="00AC20AE"/>
    <w:rsid w:val="00AC4123"/>
    <w:rsid w:val="00AC57CC"/>
    <w:rsid w:val="00AC5A01"/>
    <w:rsid w:val="00AD1EFB"/>
    <w:rsid w:val="00AD4A61"/>
    <w:rsid w:val="00AE14DA"/>
    <w:rsid w:val="00AE1792"/>
    <w:rsid w:val="00AE2449"/>
    <w:rsid w:val="00AE2DA6"/>
    <w:rsid w:val="00AF06B3"/>
    <w:rsid w:val="00AF34A0"/>
    <w:rsid w:val="00AF4131"/>
    <w:rsid w:val="00B03FDD"/>
    <w:rsid w:val="00B04290"/>
    <w:rsid w:val="00B10A30"/>
    <w:rsid w:val="00B11746"/>
    <w:rsid w:val="00B1286B"/>
    <w:rsid w:val="00B13F8E"/>
    <w:rsid w:val="00B224B3"/>
    <w:rsid w:val="00B35464"/>
    <w:rsid w:val="00B37B27"/>
    <w:rsid w:val="00B37D26"/>
    <w:rsid w:val="00B4023A"/>
    <w:rsid w:val="00B416EF"/>
    <w:rsid w:val="00B4399E"/>
    <w:rsid w:val="00B46BF0"/>
    <w:rsid w:val="00B47A4B"/>
    <w:rsid w:val="00B50ED2"/>
    <w:rsid w:val="00B516AE"/>
    <w:rsid w:val="00B5208F"/>
    <w:rsid w:val="00B54DB3"/>
    <w:rsid w:val="00B57949"/>
    <w:rsid w:val="00B57D21"/>
    <w:rsid w:val="00B60685"/>
    <w:rsid w:val="00B6174D"/>
    <w:rsid w:val="00B6255F"/>
    <w:rsid w:val="00B64183"/>
    <w:rsid w:val="00B67905"/>
    <w:rsid w:val="00B7025B"/>
    <w:rsid w:val="00B70993"/>
    <w:rsid w:val="00B70C05"/>
    <w:rsid w:val="00B7106C"/>
    <w:rsid w:val="00B711BA"/>
    <w:rsid w:val="00B71C89"/>
    <w:rsid w:val="00B72E81"/>
    <w:rsid w:val="00B737DF"/>
    <w:rsid w:val="00B80D16"/>
    <w:rsid w:val="00B91B47"/>
    <w:rsid w:val="00B9415A"/>
    <w:rsid w:val="00B94E1B"/>
    <w:rsid w:val="00B97EF0"/>
    <w:rsid w:val="00BA4D3C"/>
    <w:rsid w:val="00BA7058"/>
    <w:rsid w:val="00BB0A71"/>
    <w:rsid w:val="00BB312A"/>
    <w:rsid w:val="00BB7588"/>
    <w:rsid w:val="00BC0533"/>
    <w:rsid w:val="00BC1782"/>
    <w:rsid w:val="00BC1C36"/>
    <w:rsid w:val="00BD2EF5"/>
    <w:rsid w:val="00BD4B5C"/>
    <w:rsid w:val="00BD70C9"/>
    <w:rsid w:val="00BD7DF7"/>
    <w:rsid w:val="00BE24E4"/>
    <w:rsid w:val="00BF086B"/>
    <w:rsid w:val="00BF264D"/>
    <w:rsid w:val="00BF4472"/>
    <w:rsid w:val="00BF57CF"/>
    <w:rsid w:val="00BF6837"/>
    <w:rsid w:val="00BF7D38"/>
    <w:rsid w:val="00C02843"/>
    <w:rsid w:val="00C1300C"/>
    <w:rsid w:val="00C1380F"/>
    <w:rsid w:val="00C151D2"/>
    <w:rsid w:val="00C16CD5"/>
    <w:rsid w:val="00C2174D"/>
    <w:rsid w:val="00C25C07"/>
    <w:rsid w:val="00C30E92"/>
    <w:rsid w:val="00C313FB"/>
    <w:rsid w:val="00C31F80"/>
    <w:rsid w:val="00C35280"/>
    <w:rsid w:val="00C37F4D"/>
    <w:rsid w:val="00C41391"/>
    <w:rsid w:val="00C41545"/>
    <w:rsid w:val="00C416FB"/>
    <w:rsid w:val="00C439C3"/>
    <w:rsid w:val="00C64CB3"/>
    <w:rsid w:val="00C67925"/>
    <w:rsid w:val="00C7037C"/>
    <w:rsid w:val="00C70CDD"/>
    <w:rsid w:val="00C737F5"/>
    <w:rsid w:val="00C832BC"/>
    <w:rsid w:val="00C863C0"/>
    <w:rsid w:val="00C867B9"/>
    <w:rsid w:val="00C91A94"/>
    <w:rsid w:val="00C928A6"/>
    <w:rsid w:val="00C93FDC"/>
    <w:rsid w:val="00C9455B"/>
    <w:rsid w:val="00C950D6"/>
    <w:rsid w:val="00CA00FB"/>
    <w:rsid w:val="00CA1484"/>
    <w:rsid w:val="00CA23C3"/>
    <w:rsid w:val="00CA5A2C"/>
    <w:rsid w:val="00CC2CBC"/>
    <w:rsid w:val="00CC3885"/>
    <w:rsid w:val="00CC42A6"/>
    <w:rsid w:val="00CC4F66"/>
    <w:rsid w:val="00CC54A2"/>
    <w:rsid w:val="00CC7453"/>
    <w:rsid w:val="00CD38EF"/>
    <w:rsid w:val="00CD697C"/>
    <w:rsid w:val="00CD6E6D"/>
    <w:rsid w:val="00CD7AE2"/>
    <w:rsid w:val="00CE02A6"/>
    <w:rsid w:val="00CE1524"/>
    <w:rsid w:val="00CE2C06"/>
    <w:rsid w:val="00CE2DE5"/>
    <w:rsid w:val="00CE7626"/>
    <w:rsid w:val="00CF0B8D"/>
    <w:rsid w:val="00CF6971"/>
    <w:rsid w:val="00D00CB8"/>
    <w:rsid w:val="00D03FFE"/>
    <w:rsid w:val="00D05062"/>
    <w:rsid w:val="00D070D2"/>
    <w:rsid w:val="00D10434"/>
    <w:rsid w:val="00D106E1"/>
    <w:rsid w:val="00D234D9"/>
    <w:rsid w:val="00D240BE"/>
    <w:rsid w:val="00D27124"/>
    <w:rsid w:val="00D271B5"/>
    <w:rsid w:val="00D27B8A"/>
    <w:rsid w:val="00D35B44"/>
    <w:rsid w:val="00D56070"/>
    <w:rsid w:val="00D5624B"/>
    <w:rsid w:val="00D56397"/>
    <w:rsid w:val="00D60FDC"/>
    <w:rsid w:val="00D6140A"/>
    <w:rsid w:val="00D63EB2"/>
    <w:rsid w:val="00D63EC9"/>
    <w:rsid w:val="00D6411A"/>
    <w:rsid w:val="00D66120"/>
    <w:rsid w:val="00D67009"/>
    <w:rsid w:val="00D70714"/>
    <w:rsid w:val="00D7079A"/>
    <w:rsid w:val="00D71CAC"/>
    <w:rsid w:val="00D72624"/>
    <w:rsid w:val="00D72B44"/>
    <w:rsid w:val="00D73661"/>
    <w:rsid w:val="00D73A6A"/>
    <w:rsid w:val="00D744AD"/>
    <w:rsid w:val="00D748CF"/>
    <w:rsid w:val="00D75505"/>
    <w:rsid w:val="00D75622"/>
    <w:rsid w:val="00D80450"/>
    <w:rsid w:val="00D81512"/>
    <w:rsid w:val="00D818BA"/>
    <w:rsid w:val="00D82754"/>
    <w:rsid w:val="00D833B2"/>
    <w:rsid w:val="00D8544A"/>
    <w:rsid w:val="00D91A00"/>
    <w:rsid w:val="00D95586"/>
    <w:rsid w:val="00DA0EA0"/>
    <w:rsid w:val="00DA2272"/>
    <w:rsid w:val="00DA6609"/>
    <w:rsid w:val="00DB007D"/>
    <w:rsid w:val="00DB160E"/>
    <w:rsid w:val="00DB73A5"/>
    <w:rsid w:val="00DB7E45"/>
    <w:rsid w:val="00DC57AA"/>
    <w:rsid w:val="00DC6963"/>
    <w:rsid w:val="00DC7549"/>
    <w:rsid w:val="00DC7A37"/>
    <w:rsid w:val="00DD1BD6"/>
    <w:rsid w:val="00DD2092"/>
    <w:rsid w:val="00DD4C7D"/>
    <w:rsid w:val="00DE1020"/>
    <w:rsid w:val="00DE26C0"/>
    <w:rsid w:val="00DE708B"/>
    <w:rsid w:val="00DE7FB1"/>
    <w:rsid w:val="00DF1A4C"/>
    <w:rsid w:val="00DF33B7"/>
    <w:rsid w:val="00DF47B0"/>
    <w:rsid w:val="00DF4ABF"/>
    <w:rsid w:val="00DF4FD5"/>
    <w:rsid w:val="00DF663E"/>
    <w:rsid w:val="00E0382A"/>
    <w:rsid w:val="00E063CD"/>
    <w:rsid w:val="00E10FC0"/>
    <w:rsid w:val="00E16B9A"/>
    <w:rsid w:val="00E21EB7"/>
    <w:rsid w:val="00E2223B"/>
    <w:rsid w:val="00E242E3"/>
    <w:rsid w:val="00E24D7C"/>
    <w:rsid w:val="00E314B7"/>
    <w:rsid w:val="00E32FA8"/>
    <w:rsid w:val="00E33D96"/>
    <w:rsid w:val="00E34670"/>
    <w:rsid w:val="00E41DD5"/>
    <w:rsid w:val="00E5045A"/>
    <w:rsid w:val="00E50FC7"/>
    <w:rsid w:val="00E554B5"/>
    <w:rsid w:val="00E55BD5"/>
    <w:rsid w:val="00E55CC0"/>
    <w:rsid w:val="00E56693"/>
    <w:rsid w:val="00E56F30"/>
    <w:rsid w:val="00E6255E"/>
    <w:rsid w:val="00E67403"/>
    <w:rsid w:val="00E7064E"/>
    <w:rsid w:val="00E7199E"/>
    <w:rsid w:val="00E754A2"/>
    <w:rsid w:val="00E75551"/>
    <w:rsid w:val="00E75592"/>
    <w:rsid w:val="00E755EE"/>
    <w:rsid w:val="00E75B91"/>
    <w:rsid w:val="00E77343"/>
    <w:rsid w:val="00E862F9"/>
    <w:rsid w:val="00E912AC"/>
    <w:rsid w:val="00E913F1"/>
    <w:rsid w:val="00E929A4"/>
    <w:rsid w:val="00E92F14"/>
    <w:rsid w:val="00E94E07"/>
    <w:rsid w:val="00E9510B"/>
    <w:rsid w:val="00EA10D2"/>
    <w:rsid w:val="00EA243D"/>
    <w:rsid w:val="00EA252E"/>
    <w:rsid w:val="00EA267B"/>
    <w:rsid w:val="00EA500F"/>
    <w:rsid w:val="00EA6EFA"/>
    <w:rsid w:val="00EB0178"/>
    <w:rsid w:val="00EB0F69"/>
    <w:rsid w:val="00EB19AD"/>
    <w:rsid w:val="00EB1B36"/>
    <w:rsid w:val="00EB235C"/>
    <w:rsid w:val="00EB3ADC"/>
    <w:rsid w:val="00EB6668"/>
    <w:rsid w:val="00EC1B1D"/>
    <w:rsid w:val="00EC709C"/>
    <w:rsid w:val="00ED2070"/>
    <w:rsid w:val="00ED370C"/>
    <w:rsid w:val="00ED677D"/>
    <w:rsid w:val="00EE1C9D"/>
    <w:rsid w:val="00EE2EA0"/>
    <w:rsid w:val="00EE3251"/>
    <w:rsid w:val="00EE3527"/>
    <w:rsid w:val="00EE3BCA"/>
    <w:rsid w:val="00EE3CA1"/>
    <w:rsid w:val="00EE6947"/>
    <w:rsid w:val="00EF13BD"/>
    <w:rsid w:val="00EF1E9D"/>
    <w:rsid w:val="00EF414E"/>
    <w:rsid w:val="00EF54E6"/>
    <w:rsid w:val="00F0299E"/>
    <w:rsid w:val="00F06635"/>
    <w:rsid w:val="00F07542"/>
    <w:rsid w:val="00F119A8"/>
    <w:rsid w:val="00F139DA"/>
    <w:rsid w:val="00F14609"/>
    <w:rsid w:val="00F17F0B"/>
    <w:rsid w:val="00F21786"/>
    <w:rsid w:val="00F25F97"/>
    <w:rsid w:val="00F272FC"/>
    <w:rsid w:val="00F27D94"/>
    <w:rsid w:val="00F32E8F"/>
    <w:rsid w:val="00F3538B"/>
    <w:rsid w:val="00F40166"/>
    <w:rsid w:val="00F41C07"/>
    <w:rsid w:val="00F43505"/>
    <w:rsid w:val="00F435E5"/>
    <w:rsid w:val="00F45F27"/>
    <w:rsid w:val="00F4642B"/>
    <w:rsid w:val="00F46CDB"/>
    <w:rsid w:val="00F505ED"/>
    <w:rsid w:val="00F53848"/>
    <w:rsid w:val="00F54AB6"/>
    <w:rsid w:val="00F57B18"/>
    <w:rsid w:val="00F61278"/>
    <w:rsid w:val="00F61BDE"/>
    <w:rsid w:val="00F626A9"/>
    <w:rsid w:val="00F63247"/>
    <w:rsid w:val="00F669FE"/>
    <w:rsid w:val="00F66D17"/>
    <w:rsid w:val="00F67FCF"/>
    <w:rsid w:val="00F70D06"/>
    <w:rsid w:val="00F72CA9"/>
    <w:rsid w:val="00F735A6"/>
    <w:rsid w:val="00F73BFD"/>
    <w:rsid w:val="00F77274"/>
    <w:rsid w:val="00F80DFA"/>
    <w:rsid w:val="00F80EB6"/>
    <w:rsid w:val="00F850B0"/>
    <w:rsid w:val="00F85720"/>
    <w:rsid w:val="00F87EB1"/>
    <w:rsid w:val="00F9059A"/>
    <w:rsid w:val="00F914B3"/>
    <w:rsid w:val="00F93539"/>
    <w:rsid w:val="00F94280"/>
    <w:rsid w:val="00F959CB"/>
    <w:rsid w:val="00FA226F"/>
    <w:rsid w:val="00FA4EF5"/>
    <w:rsid w:val="00FA66B0"/>
    <w:rsid w:val="00FA774E"/>
    <w:rsid w:val="00FB22B4"/>
    <w:rsid w:val="00FB6857"/>
    <w:rsid w:val="00FB6959"/>
    <w:rsid w:val="00FB71C3"/>
    <w:rsid w:val="00FC0C27"/>
    <w:rsid w:val="00FC0E8F"/>
    <w:rsid w:val="00FC3F2D"/>
    <w:rsid w:val="00FC477D"/>
    <w:rsid w:val="00FC7107"/>
    <w:rsid w:val="00FD0F94"/>
    <w:rsid w:val="00FD189F"/>
    <w:rsid w:val="00FD23F8"/>
    <w:rsid w:val="00FD2BF0"/>
    <w:rsid w:val="00FD733B"/>
    <w:rsid w:val="00FF1755"/>
    <w:rsid w:val="00FF2C26"/>
    <w:rsid w:val="00FF31C2"/>
    <w:rsid w:val="00FF5E77"/>
    <w:rsid w:val="00FF68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F24197"/>
  <w15:docId w15:val="{50E67B87-A2BD-40CB-94A3-18A3E0265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50FE"/>
    <w:pPr>
      <w:spacing w:before="60" w:after="60"/>
    </w:pPr>
    <w:rPr>
      <w:rFonts w:ascii="Arial" w:hAnsi="Arial"/>
      <w:sz w:val="22"/>
      <w:szCs w:val="24"/>
      <w:lang w:val="en-GB"/>
    </w:rPr>
  </w:style>
  <w:style w:type="paragraph" w:styleId="Heading1">
    <w:name w:val="heading 1"/>
    <w:basedOn w:val="Normal"/>
    <w:next w:val="Normal"/>
    <w:qFormat/>
    <w:rsid w:val="00163E65"/>
    <w:pPr>
      <w:keepNext/>
      <w:numPr>
        <w:numId w:val="2"/>
      </w:numPr>
      <w:pBdr>
        <w:bottom w:val="single" w:sz="6" w:space="1" w:color="auto"/>
      </w:pBdr>
      <w:spacing w:before="240" w:after="240"/>
      <w:outlineLvl w:val="0"/>
    </w:pPr>
    <w:rPr>
      <w:rFonts w:ascii="Arial Bold" w:hAnsi="Arial Bold"/>
      <w:b/>
      <w:kern w:val="28"/>
      <w:sz w:val="28"/>
      <w:szCs w:val="28"/>
    </w:rPr>
  </w:style>
  <w:style w:type="paragraph" w:styleId="Heading2">
    <w:name w:val="heading 2"/>
    <w:basedOn w:val="Normal"/>
    <w:next w:val="Normal"/>
    <w:qFormat/>
    <w:rsid w:val="001150FE"/>
    <w:pPr>
      <w:keepNext/>
      <w:numPr>
        <w:ilvl w:val="1"/>
        <w:numId w:val="2"/>
      </w:numPr>
      <w:spacing w:before="360" w:after="120"/>
      <w:outlineLvl w:val="1"/>
    </w:pPr>
    <w:rPr>
      <w:rFonts w:ascii="Arial Bold" w:hAnsi="Arial Bold"/>
      <w:b/>
      <w:sz w:val="24"/>
    </w:rPr>
  </w:style>
  <w:style w:type="paragraph" w:styleId="Heading3">
    <w:name w:val="heading 3"/>
    <w:basedOn w:val="Normal"/>
    <w:next w:val="Normal"/>
    <w:qFormat/>
    <w:rsid w:val="001150FE"/>
    <w:pPr>
      <w:keepNext/>
      <w:numPr>
        <w:ilvl w:val="2"/>
        <w:numId w:val="2"/>
      </w:numPr>
      <w:tabs>
        <w:tab w:val="left" w:pos="1134"/>
      </w:tabs>
      <w:spacing w:before="240" w:after="120"/>
      <w:outlineLvl w:val="2"/>
    </w:pPr>
    <w:rPr>
      <w:rFonts w:ascii="Arial Bold" w:hAnsi="Arial Bold"/>
      <w:b/>
    </w:rPr>
  </w:style>
  <w:style w:type="paragraph" w:styleId="Heading4">
    <w:name w:val="heading 4"/>
    <w:aliases w:val="H4"/>
    <w:basedOn w:val="Normal"/>
    <w:next w:val="Heading4P"/>
    <w:qFormat/>
    <w:pPr>
      <w:keepNext/>
      <w:numPr>
        <w:ilvl w:val="3"/>
        <w:numId w:val="2"/>
      </w:numPr>
      <w:outlineLvl w:val="3"/>
    </w:pPr>
    <w:rPr>
      <w:rFonts w:ascii="Arial Bold" w:hAnsi="Arial Bold"/>
      <w:b/>
    </w:rPr>
  </w:style>
  <w:style w:type="paragraph" w:styleId="Heading5">
    <w:name w:val="heading 5"/>
    <w:basedOn w:val="Normal"/>
    <w:next w:val="Normal"/>
    <w:qFormat/>
    <w:pPr>
      <w:numPr>
        <w:ilvl w:val="4"/>
        <w:numId w:val="2"/>
      </w:numPr>
      <w:spacing w:before="240"/>
      <w:outlineLvl w:val="4"/>
    </w:pPr>
  </w:style>
  <w:style w:type="paragraph" w:styleId="Heading6">
    <w:name w:val="heading 6"/>
    <w:basedOn w:val="Normal"/>
    <w:next w:val="Normal"/>
    <w:qFormat/>
    <w:pPr>
      <w:numPr>
        <w:ilvl w:val="5"/>
        <w:numId w:val="2"/>
      </w:numPr>
      <w:spacing w:before="240"/>
      <w:outlineLvl w:val="5"/>
    </w:pPr>
    <w:rPr>
      <w:i/>
    </w:rPr>
  </w:style>
  <w:style w:type="paragraph" w:styleId="Heading7">
    <w:name w:val="heading 7"/>
    <w:basedOn w:val="Normal"/>
    <w:next w:val="Normal"/>
    <w:qFormat/>
    <w:pPr>
      <w:numPr>
        <w:ilvl w:val="6"/>
        <w:numId w:val="2"/>
      </w:numPr>
      <w:spacing w:before="240"/>
      <w:outlineLvl w:val="6"/>
    </w:pPr>
  </w:style>
  <w:style w:type="paragraph" w:styleId="Heading8">
    <w:name w:val="heading 8"/>
    <w:basedOn w:val="Normal"/>
    <w:next w:val="Normal"/>
    <w:qFormat/>
    <w:pPr>
      <w:numPr>
        <w:ilvl w:val="7"/>
        <w:numId w:val="2"/>
      </w:numPr>
      <w:spacing w:before="240"/>
      <w:outlineLvl w:val="7"/>
    </w:pPr>
    <w:rPr>
      <w:i/>
    </w:rPr>
  </w:style>
  <w:style w:type="paragraph" w:styleId="Heading9">
    <w:name w:val="heading 9"/>
    <w:aliases w:val="App Heading,App Heading1,App Heading2,App Heading3,App Heading4,App Heading5,App Heading11,App Heading21,App Heading31,App Heading41,App Heading6,App Heading12,App Heading22,App Heading32,App Heading42,App Heading7,App Heading13,App Heading23"/>
    <w:basedOn w:val="Normal"/>
    <w:next w:val="Normal"/>
    <w:qFormat/>
    <w:pPr>
      <w:numPr>
        <w:ilvl w:val="8"/>
        <w:numId w:val="2"/>
      </w:numPr>
      <w:spacing w:before="240"/>
      <w:outlineLvl w:val="8"/>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paragraph" w:customStyle="1" w:styleId="ABLOCKPARA">
    <w:name w:val="A BLOCK PARA"/>
    <w:basedOn w:val="Normal"/>
  </w:style>
  <w:style w:type="paragraph" w:styleId="TOC1">
    <w:name w:val="toc 1"/>
    <w:basedOn w:val="Normal"/>
    <w:next w:val="Normal"/>
    <w:uiPriority w:val="39"/>
    <w:rsid w:val="00AA17B1"/>
    <w:pPr>
      <w:tabs>
        <w:tab w:val="left" w:pos="425"/>
        <w:tab w:val="right" w:leader="dot" w:pos="9639"/>
      </w:tabs>
      <w:spacing w:before="120" w:after="120"/>
    </w:pPr>
    <w:rPr>
      <w:rFonts w:ascii="Arial Bold" w:hAnsi="Arial Bold"/>
      <w:b/>
    </w:rPr>
  </w:style>
  <w:style w:type="paragraph" w:styleId="TOC2">
    <w:name w:val="toc 2"/>
    <w:basedOn w:val="Normal"/>
    <w:next w:val="Normal"/>
    <w:uiPriority w:val="39"/>
    <w:rsid w:val="00AA17B1"/>
    <w:pPr>
      <w:tabs>
        <w:tab w:val="left" w:pos="864"/>
        <w:tab w:val="right" w:leader="dot" w:pos="9639"/>
      </w:tabs>
      <w:ind w:left="432"/>
    </w:pPr>
    <w:rPr>
      <w:rFonts w:ascii="Arial Bold" w:hAnsi="Arial Bold"/>
      <w:b/>
      <w:sz w:val="18"/>
    </w:rPr>
  </w:style>
  <w:style w:type="paragraph" w:styleId="TOC3">
    <w:name w:val="toc 3"/>
    <w:basedOn w:val="Normal"/>
    <w:next w:val="Normal"/>
    <w:uiPriority w:val="39"/>
    <w:rsid w:val="00AA17B1"/>
    <w:pPr>
      <w:tabs>
        <w:tab w:val="left" w:pos="1440"/>
        <w:tab w:val="right" w:leader="dot" w:pos="9639"/>
      </w:tabs>
      <w:ind w:left="864"/>
    </w:pPr>
    <w:rPr>
      <w:sz w:val="18"/>
    </w:rPr>
  </w:style>
  <w:style w:type="paragraph" w:styleId="TOC4">
    <w:name w:val="toc 4"/>
    <w:basedOn w:val="Normal"/>
    <w:next w:val="Normal"/>
    <w:uiPriority w:val="39"/>
    <w:pPr>
      <w:tabs>
        <w:tab w:val="left" w:pos="1418"/>
        <w:tab w:val="right" w:leader="dot" w:pos="9639"/>
      </w:tabs>
      <w:ind w:left="454"/>
    </w:pPr>
    <w:rPr>
      <w:i/>
    </w:rPr>
  </w:style>
  <w:style w:type="paragraph" w:styleId="TOC5">
    <w:name w:val="toc 5"/>
    <w:basedOn w:val="Normal"/>
    <w:next w:val="Normal"/>
    <w:semiHidden/>
    <w:pPr>
      <w:tabs>
        <w:tab w:val="right" w:leader="dot" w:pos="10440"/>
      </w:tabs>
      <w:ind w:left="800"/>
    </w:pPr>
    <w:rPr>
      <w:rFonts w:ascii="Times New Roman" w:hAnsi="Times New Roman"/>
      <w:sz w:val="18"/>
    </w:rPr>
  </w:style>
  <w:style w:type="paragraph" w:styleId="TOC6">
    <w:name w:val="toc 6"/>
    <w:basedOn w:val="Normal"/>
    <w:next w:val="Normal"/>
    <w:semiHidden/>
    <w:pPr>
      <w:tabs>
        <w:tab w:val="right" w:leader="dot" w:pos="10440"/>
      </w:tabs>
      <w:ind w:left="1000"/>
    </w:pPr>
    <w:rPr>
      <w:rFonts w:ascii="Times New Roman" w:hAnsi="Times New Roman"/>
      <w:sz w:val="18"/>
    </w:rPr>
  </w:style>
  <w:style w:type="paragraph" w:styleId="TOC7">
    <w:name w:val="toc 7"/>
    <w:basedOn w:val="Normal"/>
    <w:next w:val="Normal"/>
    <w:semiHidden/>
    <w:pPr>
      <w:tabs>
        <w:tab w:val="right" w:leader="dot" w:pos="10440"/>
      </w:tabs>
      <w:ind w:left="1200"/>
    </w:pPr>
    <w:rPr>
      <w:rFonts w:ascii="Times New Roman" w:hAnsi="Times New Roman"/>
      <w:sz w:val="18"/>
    </w:rPr>
  </w:style>
  <w:style w:type="paragraph" w:styleId="TOC8">
    <w:name w:val="toc 8"/>
    <w:basedOn w:val="Normal"/>
    <w:next w:val="Normal"/>
    <w:semiHidden/>
    <w:pPr>
      <w:tabs>
        <w:tab w:val="right" w:leader="dot" w:pos="10440"/>
      </w:tabs>
      <w:ind w:left="1400"/>
    </w:pPr>
    <w:rPr>
      <w:rFonts w:ascii="Times New Roman" w:hAnsi="Times New Roman"/>
      <w:sz w:val="18"/>
    </w:rPr>
  </w:style>
  <w:style w:type="paragraph" w:styleId="TOC9">
    <w:name w:val="toc 9"/>
    <w:basedOn w:val="Normal"/>
    <w:next w:val="Normal"/>
    <w:semiHidden/>
    <w:pPr>
      <w:tabs>
        <w:tab w:val="right" w:leader="dot" w:pos="10440"/>
      </w:tabs>
      <w:ind w:left="1600"/>
    </w:pPr>
    <w:rPr>
      <w:rFonts w:ascii="Times New Roman" w:hAnsi="Times New Roman"/>
      <w:sz w:val="18"/>
    </w:rPr>
  </w:style>
  <w:style w:type="paragraph" w:customStyle="1" w:styleId="TableText">
    <w:name w:val="Table Text"/>
    <w:basedOn w:val="Normal"/>
    <w:next w:val="Normal"/>
    <w:pPr>
      <w:spacing w:before="80" w:after="80"/>
    </w:pPr>
  </w:style>
  <w:style w:type="paragraph" w:customStyle="1" w:styleId="TableHeading">
    <w:name w:val="Table Heading"/>
    <w:basedOn w:val="Normal"/>
    <w:next w:val="Normal"/>
    <w:rsid w:val="00BC1C36"/>
    <w:rPr>
      <w:b/>
    </w:rPr>
  </w:style>
  <w:style w:type="paragraph" w:styleId="BodyText">
    <w:name w:val="Body Text"/>
    <w:basedOn w:val="Normal"/>
    <w:semiHidden/>
    <w:pPr>
      <w:spacing w:after="160"/>
      <w:ind w:left="562"/>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semiHidden/>
    <w:rPr>
      <w:color w:val="800080"/>
      <w:u w:val="single"/>
    </w:rPr>
  </w:style>
  <w:style w:type="character" w:styleId="PageNumber">
    <w:name w:val="page number"/>
    <w:semiHidden/>
    <w:rPr>
      <w:sz w:val="20"/>
    </w:rPr>
  </w:style>
  <w:style w:type="paragraph" w:customStyle="1" w:styleId="Instructions">
    <w:name w:val="Instructions"/>
    <w:basedOn w:val="Normal"/>
    <w:pPr>
      <w:pBdr>
        <w:top w:val="double" w:sz="6" w:space="1" w:color="FF0000" w:shadow="1"/>
        <w:left w:val="double" w:sz="6" w:space="1" w:color="FF0000" w:shadow="1"/>
        <w:bottom w:val="double" w:sz="6" w:space="1" w:color="FF0000" w:shadow="1"/>
        <w:right w:val="double" w:sz="6" w:space="1" w:color="FF0000" w:shadow="1"/>
      </w:pBdr>
      <w:shd w:val="pct10" w:color="FFFF00" w:fill="auto"/>
      <w:spacing w:before="100" w:beforeAutospacing="1" w:after="100" w:afterAutospacing="1"/>
    </w:pPr>
    <w:rPr>
      <w:color w:val="FF0000"/>
      <w:lang w:val="en-US"/>
    </w:rPr>
  </w:style>
  <w:style w:type="paragraph" w:styleId="BodyTextIndent">
    <w:name w:val="Body Text Indent"/>
    <w:basedOn w:val="Normal"/>
    <w:semiHidden/>
    <w:pPr>
      <w:shd w:val="clear" w:color="FFFF00" w:fill="auto"/>
      <w:ind w:left="567"/>
    </w:pPr>
    <w:rPr>
      <w:color w:val="0000FF"/>
      <w:lang w:val="en-US"/>
    </w:rPr>
  </w:style>
  <w:style w:type="paragraph" w:styleId="BodyText2">
    <w:name w:val="Body Text 2"/>
    <w:basedOn w:val="Normal"/>
    <w:semiHidden/>
    <w:pPr>
      <w:shd w:val="clear" w:color="FFFF00" w:fill="auto"/>
    </w:pPr>
    <w:rPr>
      <w:color w:val="0000FF"/>
      <w:lang w:val="en-US"/>
    </w:rPr>
  </w:style>
  <w:style w:type="paragraph" w:styleId="List">
    <w:name w:val="List"/>
    <w:basedOn w:val="Normal"/>
    <w:semiHidden/>
    <w:pPr>
      <w:ind w:left="360" w:hanging="360"/>
    </w:pPr>
    <w:rPr>
      <w:lang w:val="en-US"/>
    </w:rPr>
  </w:style>
  <w:style w:type="paragraph" w:customStyle="1" w:styleId="Paragraph">
    <w:name w:val="Paragraph"/>
    <w:basedOn w:val="Normal"/>
    <w:pPr>
      <w:keepLines/>
      <w:tabs>
        <w:tab w:val="left" w:pos="360"/>
        <w:tab w:val="left" w:pos="720"/>
        <w:tab w:val="left" w:pos="1080"/>
        <w:tab w:val="left" w:pos="1440"/>
        <w:tab w:val="left" w:pos="1800"/>
      </w:tabs>
      <w:spacing w:before="240"/>
    </w:pPr>
    <w:rPr>
      <w:lang w:val="en-US"/>
    </w:rPr>
  </w:style>
  <w:style w:type="paragraph" w:customStyle="1" w:styleId="UAMHeading1">
    <w:name w:val="UAM Heading1"/>
    <w:basedOn w:val="Normal"/>
    <w:pPr>
      <w:spacing w:beforeAutospacing="1" w:after="160" w:afterAutospacing="1"/>
    </w:pPr>
    <w:rPr>
      <w:rFonts w:ascii="Times New Roman" w:hAnsi="Times New Roman"/>
      <w:b/>
      <w:i/>
      <w:sz w:val="36"/>
      <w:lang w:val="en-US"/>
    </w:rPr>
  </w:style>
  <w:style w:type="paragraph" w:styleId="NormalIndent">
    <w:name w:val="Normal Indent"/>
    <w:basedOn w:val="Normal"/>
    <w:semiHidden/>
    <w:pPr>
      <w:spacing w:before="120"/>
      <w:ind w:left="709"/>
    </w:pPr>
  </w:style>
  <w:style w:type="paragraph" w:styleId="BodyText3">
    <w:name w:val="Body Text 3"/>
    <w:basedOn w:val="Normal"/>
    <w:semiHidden/>
    <w:rPr>
      <w:color w:val="0000FF"/>
      <w:lang w:val="en-US"/>
    </w:rPr>
  </w:style>
  <w:style w:type="paragraph" w:customStyle="1" w:styleId="Heading4P">
    <w:name w:val="Heading 4 P"/>
    <w:basedOn w:val="Heading3"/>
    <w:rsid w:val="00F27D94"/>
    <w:pPr>
      <w:numPr>
        <w:ilvl w:val="0"/>
        <w:numId w:val="44"/>
      </w:numPr>
      <w:shd w:val="clear" w:color="FFFF00" w:fill="auto"/>
      <w:spacing w:before="360"/>
      <w:ind w:left="360"/>
      <w:outlineLvl w:val="3"/>
    </w:pPr>
    <w:rPr>
      <w:b w:val="0"/>
      <w:i/>
      <w:color w:val="000000" w:themeColor="text1"/>
    </w:rPr>
  </w:style>
  <w:style w:type="paragraph" w:customStyle="1" w:styleId="NormalBullet-Level1">
    <w:name w:val="Normal Bullet - Level 1"/>
    <w:basedOn w:val="Normal"/>
    <w:autoRedefine/>
    <w:pPr>
      <w:numPr>
        <w:numId w:val="1"/>
      </w:numPr>
      <w:tabs>
        <w:tab w:val="clear" w:pos="360"/>
        <w:tab w:val="num" w:pos="284"/>
      </w:tabs>
      <w:overflowPunct w:val="0"/>
      <w:autoSpaceDE w:val="0"/>
      <w:autoSpaceDN w:val="0"/>
      <w:adjustRightInd w:val="0"/>
      <w:jc w:val="both"/>
      <w:textAlignment w:val="baseline"/>
    </w:pPr>
    <w:rPr>
      <w:bCs/>
      <w:color w:val="000000"/>
      <w:szCs w:val="20"/>
      <w:lang w:val="en-US"/>
    </w:rPr>
  </w:style>
  <w:style w:type="paragraph" w:styleId="List3">
    <w:name w:val="List 3"/>
    <w:basedOn w:val="Normal"/>
    <w:semiHidden/>
    <w:pPr>
      <w:spacing w:before="100" w:beforeAutospacing="1" w:after="100" w:afterAutospacing="1"/>
      <w:ind w:left="1080" w:hanging="360"/>
    </w:pPr>
    <w:rPr>
      <w:szCs w:val="20"/>
    </w:rPr>
  </w:style>
  <w:style w:type="paragraph" w:customStyle="1" w:styleId="bullet">
    <w:name w:val="bullet"/>
    <w:basedOn w:val="Normal"/>
    <w:pPr>
      <w:spacing w:beforeAutospacing="1" w:after="100" w:afterAutospacing="1"/>
      <w:ind w:left="720" w:hanging="270"/>
    </w:pPr>
    <w:rPr>
      <w:szCs w:val="20"/>
    </w:rPr>
  </w:style>
  <w:style w:type="paragraph" w:customStyle="1" w:styleId="xHiddenText">
    <w:name w:val="xHidden Text"/>
    <w:next w:val="Normal"/>
    <w:rPr>
      <w:rFonts w:ascii="Arial" w:hAnsi="Arial"/>
      <w:vanish/>
      <w:color w:val="0000FF"/>
    </w:r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urier New" w:hAnsi="Courier New"/>
    </w:rPr>
  </w:style>
  <w:style w:type="paragraph" w:styleId="BalloonText">
    <w:name w:val="Balloon Text"/>
    <w:basedOn w:val="Normal"/>
    <w:rPr>
      <w:rFonts w:ascii="Tahoma" w:hAnsi="Tahoma" w:cs="Tahoma"/>
      <w:sz w:val="16"/>
      <w:szCs w:val="16"/>
    </w:rPr>
  </w:style>
  <w:style w:type="character" w:customStyle="1" w:styleId="BalloonTextChar">
    <w:name w:val="Balloon Text Char"/>
    <w:rPr>
      <w:rFonts w:ascii="Tahoma" w:hAnsi="Tahoma" w:cs="Tahoma"/>
      <w:sz w:val="16"/>
      <w:szCs w:val="16"/>
      <w:lang w:eastAsia="en-US"/>
    </w:rPr>
  </w:style>
  <w:style w:type="character" w:styleId="CommentReference">
    <w:name w:val="annotation reference"/>
    <w:semiHidden/>
    <w:rPr>
      <w:sz w:val="16"/>
      <w:szCs w:val="16"/>
    </w:rPr>
  </w:style>
  <w:style w:type="paragraph" w:styleId="CommentText">
    <w:name w:val="annotation text"/>
    <w:basedOn w:val="Normal"/>
    <w:semiHidden/>
    <w:rPr>
      <w:szCs w:val="20"/>
    </w:rPr>
  </w:style>
  <w:style w:type="character" w:customStyle="1" w:styleId="CommentTextChar">
    <w:name w:val="Comment Text Char"/>
    <w:rPr>
      <w:rFonts w:ascii="Arial" w:hAnsi="Arial"/>
      <w:lang w:eastAsia="en-US"/>
    </w:rPr>
  </w:style>
  <w:style w:type="paragraph" w:styleId="CommentSubject">
    <w:name w:val="annotation subject"/>
    <w:basedOn w:val="CommentText"/>
    <w:next w:val="CommentText"/>
    <w:rPr>
      <w:b/>
      <w:bCs/>
    </w:rPr>
  </w:style>
  <w:style w:type="character" w:customStyle="1" w:styleId="CommentSubjectChar">
    <w:name w:val="Comment Subject Char"/>
    <w:rPr>
      <w:rFonts w:ascii="Arial" w:hAnsi="Arial"/>
      <w:b/>
      <w:bCs/>
      <w:lang w:eastAsia="en-US"/>
    </w:rPr>
  </w:style>
  <w:style w:type="paragraph" w:styleId="HTMLPreformatted">
    <w:name w:val="HTML Preformatted"/>
    <w:basedOn w:val="Normal"/>
    <w:link w:val="HTMLPreformattedChar"/>
    <w:uiPriority w:val="99"/>
    <w:semiHidden/>
    <w:unhideWhenUsed/>
    <w:rsid w:val="00A556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Cs w:val="20"/>
      <w:lang w:val="x-none" w:eastAsia="x-none"/>
    </w:rPr>
  </w:style>
  <w:style w:type="character" w:customStyle="1" w:styleId="HTMLPreformattedChar">
    <w:name w:val="HTML Preformatted Char"/>
    <w:link w:val="HTMLPreformatted"/>
    <w:uiPriority w:val="99"/>
    <w:semiHidden/>
    <w:rsid w:val="00A556A3"/>
    <w:rPr>
      <w:rFonts w:ascii="Courier New" w:hAnsi="Courier New" w:cs="Courier New"/>
    </w:rPr>
  </w:style>
  <w:style w:type="paragraph" w:styleId="NormalWeb">
    <w:name w:val="Normal (Web)"/>
    <w:basedOn w:val="Normal"/>
    <w:uiPriority w:val="99"/>
    <w:unhideWhenUsed/>
    <w:rsid w:val="00A556A3"/>
    <w:pPr>
      <w:spacing w:before="100" w:beforeAutospacing="1" w:after="100" w:afterAutospacing="1"/>
    </w:pPr>
    <w:rPr>
      <w:rFonts w:ascii="Times New Roman" w:hAnsi="Times New Roman"/>
      <w:sz w:val="24"/>
      <w:lang w:eastAsia="en-GB"/>
    </w:rPr>
  </w:style>
  <w:style w:type="character" w:styleId="HTMLCode">
    <w:name w:val="HTML Code"/>
    <w:uiPriority w:val="99"/>
    <w:semiHidden/>
    <w:unhideWhenUsed/>
    <w:rsid w:val="00A556A3"/>
    <w:rPr>
      <w:rFonts w:ascii="Courier New" w:eastAsia="Times New Roman" w:hAnsi="Courier New" w:cs="Courier New"/>
      <w:sz w:val="20"/>
      <w:szCs w:val="20"/>
    </w:rPr>
  </w:style>
  <w:style w:type="character" w:customStyle="1" w:styleId="codeinlineitalic">
    <w:name w:val="codeinlineitalic"/>
    <w:basedOn w:val="DefaultParagraphFont"/>
    <w:rsid w:val="00A556A3"/>
  </w:style>
  <w:style w:type="paragraph" w:customStyle="1" w:styleId="titleinfigure">
    <w:name w:val="titleinfigure"/>
    <w:basedOn w:val="Normal"/>
    <w:rsid w:val="00A556A3"/>
    <w:pPr>
      <w:spacing w:before="100" w:beforeAutospacing="1" w:after="100" w:afterAutospacing="1"/>
    </w:pPr>
    <w:rPr>
      <w:rFonts w:ascii="Times New Roman" w:hAnsi="Times New Roman"/>
      <w:sz w:val="24"/>
      <w:lang w:eastAsia="en-GB"/>
    </w:rPr>
  </w:style>
  <w:style w:type="paragraph" w:customStyle="1" w:styleId="notep1">
    <w:name w:val="notep1"/>
    <w:basedOn w:val="Normal"/>
    <w:rsid w:val="00A556A3"/>
    <w:pPr>
      <w:spacing w:before="100" w:beforeAutospacing="1" w:after="100" w:afterAutospacing="1"/>
    </w:pPr>
    <w:rPr>
      <w:rFonts w:ascii="Times New Roman" w:hAnsi="Times New Roman"/>
      <w:sz w:val="24"/>
      <w:lang w:eastAsia="en-GB"/>
    </w:rPr>
  </w:style>
  <w:style w:type="table" w:styleId="TableGrid">
    <w:name w:val="Table Grid"/>
    <w:basedOn w:val="TableNormal"/>
    <w:uiPriority w:val="59"/>
    <w:rsid w:val="0046572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5">
    <w:name w:val="Light List Accent 5"/>
    <w:basedOn w:val="TableNormal"/>
    <w:uiPriority w:val="61"/>
    <w:rsid w:val="00465725"/>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Shading2-Accent6">
    <w:name w:val="Medium Shading 2 Accent 6"/>
    <w:basedOn w:val="TableNormal"/>
    <w:uiPriority w:val="64"/>
    <w:rsid w:val="00882A0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Shading1">
    <w:name w:val="Light Shading1"/>
    <w:basedOn w:val="TableNormal"/>
    <w:uiPriority w:val="60"/>
    <w:rsid w:val="00882A0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Caption">
    <w:name w:val="caption"/>
    <w:basedOn w:val="Normal"/>
    <w:next w:val="Normal"/>
    <w:unhideWhenUsed/>
    <w:qFormat/>
    <w:rsid w:val="00F119A8"/>
    <w:pPr>
      <w:tabs>
        <w:tab w:val="left" w:pos="720"/>
        <w:tab w:val="center" w:pos="4680"/>
        <w:tab w:val="right" w:pos="9360"/>
      </w:tabs>
      <w:spacing w:before="120" w:after="120"/>
      <w:jc w:val="center"/>
    </w:pPr>
    <w:rPr>
      <w:bCs/>
      <w:sz w:val="18"/>
      <w:szCs w:val="20"/>
      <w:lang w:val="en-US"/>
    </w:rPr>
  </w:style>
  <w:style w:type="paragraph" w:customStyle="1" w:styleId="DocumentSubtitle">
    <w:name w:val="Document Subtitle"/>
    <w:basedOn w:val="Normal"/>
    <w:qFormat/>
    <w:rsid w:val="00BC1C36"/>
    <w:pPr>
      <w:spacing w:after="240"/>
      <w:jc w:val="right"/>
    </w:pPr>
    <w:rPr>
      <w:rFonts w:cs="Arial"/>
      <w:b/>
      <w:sz w:val="28"/>
      <w:szCs w:val="28"/>
    </w:rPr>
  </w:style>
  <w:style w:type="paragraph" w:customStyle="1" w:styleId="NumberedList">
    <w:name w:val="Numbered List"/>
    <w:basedOn w:val="Normal"/>
    <w:qFormat/>
    <w:rsid w:val="008752D4"/>
    <w:pPr>
      <w:numPr>
        <w:numId w:val="34"/>
      </w:numPr>
      <w:spacing w:after="120"/>
    </w:pPr>
    <w:rPr>
      <w:color w:val="000000"/>
      <w:lang w:val="en-US"/>
    </w:rPr>
  </w:style>
  <w:style w:type="paragraph" w:customStyle="1" w:styleId="DocumentTitle">
    <w:name w:val="Document Title"/>
    <w:basedOn w:val="Normal"/>
    <w:qFormat/>
    <w:rsid w:val="00BC1C36"/>
    <w:pPr>
      <w:spacing w:before="120"/>
      <w:jc w:val="right"/>
    </w:pPr>
    <w:rPr>
      <w:rFonts w:cs="Arial"/>
      <w:b/>
      <w:sz w:val="32"/>
      <w:szCs w:val="32"/>
    </w:rPr>
  </w:style>
  <w:style w:type="paragraph" w:styleId="ListParagraph">
    <w:name w:val="List Paragraph"/>
    <w:basedOn w:val="Normal"/>
    <w:uiPriority w:val="34"/>
    <w:qFormat/>
    <w:rsid w:val="00127ADE"/>
    <w:pPr>
      <w:ind w:left="720"/>
      <w:contextualSpacing/>
    </w:pPr>
  </w:style>
  <w:style w:type="paragraph" w:styleId="TableofFigures">
    <w:name w:val="table of figures"/>
    <w:basedOn w:val="Normal"/>
    <w:next w:val="Normal"/>
    <w:uiPriority w:val="99"/>
    <w:unhideWhenUsed/>
    <w:rsid w:val="00180110"/>
    <w:pPr>
      <w:spacing w:after="0"/>
    </w:pPr>
  </w:style>
  <w:style w:type="paragraph" w:customStyle="1" w:styleId="Compact">
    <w:name w:val="Compact"/>
    <w:basedOn w:val="Normal"/>
    <w:qFormat/>
    <w:rsid w:val="00FC0E8F"/>
    <w:pPr>
      <w:spacing w:before="36" w:after="36"/>
    </w:pPr>
    <w:rPr>
      <w:rFonts w:asciiTheme="minorHAnsi" w:eastAsiaTheme="minorHAnsi" w:hAnsiTheme="minorHAnsi" w:cstheme="minorBidi"/>
      <w:sz w:val="24"/>
      <w:lang w:val="en-US"/>
    </w:rPr>
  </w:style>
  <w:style w:type="character" w:customStyle="1" w:styleId="VerbatimChar">
    <w:name w:val="Verbatim Char"/>
    <w:basedOn w:val="DefaultParagraphFont"/>
    <w:link w:val="SourceCode"/>
    <w:rsid w:val="00FC0E8F"/>
    <w:rPr>
      <w:rFonts w:ascii="Consolas" w:hAnsi="Consolas"/>
      <w:sz w:val="22"/>
    </w:rPr>
  </w:style>
  <w:style w:type="paragraph" w:customStyle="1" w:styleId="SourceCode">
    <w:name w:val="Source Code"/>
    <w:basedOn w:val="Normal"/>
    <w:link w:val="VerbatimChar"/>
    <w:rsid w:val="00FC0E8F"/>
    <w:pPr>
      <w:wordWrap w:val="0"/>
      <w:spacing w:before="180" w:after="180"/>
    </w:pPr>
    <w:rPr>
      <w:rFonts w:ascii="Consolas" w:hAnsi="Consolas"/>
      <w:szCs w:val="20"/>
      <w:lang w:val="en-US"/>
    </w:rPr>
  </w:style>
  <w:style w:type="paragraph" w:styleId="Revision">
    <w:name w:val="Revision"/>
    <w:hidden/>
    <w:uiPriority w:val="99"/>
    <w:semiHidden/>
    <w:rsid w:val="00FA66B0"/>
    <w:rPr>
      <w:rFonts w:ascii="Arial" w:hAnsi="Arial"/>
      <w:sz w:val="22"/>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322574">
      <w:bodyDiv w:val="1"/>
      <w:marLeft w:val="0"/>
      <w:marRight w:val="0"/>
      <w:marTop w:val="0"/>
      <w:marBottom w:val="0"/>
      <w:divBdr>
        <w:top w:val="none" w:sz="0" w:space="0" w:color="auto"/>
        <w:left w:val="none" w:sz="0" w:space="0" w:color="auto"/>
        <w:bottom w:val="none" w:sz="0" w:space="0" w:color="auto"/>
        <w:right w:val="none" w:sz="0" w:space="0" w:color="auto"/>
      </w:divBdr>
    </w:div>
    <w:div w:id="232278955">
      <w:bodyDiv w:val="1"/>
      <w:marLeft w:val="0"/>
      <w:marRight w:val="0"/>
      <w:marTop w:val="0"/>
      <w:marBottom w:val="0"/>
      <w:divBdr>
        <w:top w:val="none" w:sz="0" w:space="0" w:color="auto"/>
        <w:left w:val="none" w:sz="0" w:space="0" w:color="auto"/>
        <w:bottom w:val="none" w:sz="0" w:space="0" w:color="auto"/>
        <w:right w:val="none" w:sz="0" w:space="0" w:color="auto"/>
      </w:divBdr>
    </w:div>
    <w:div w:id="308217544">
      <w:bodyDiv w:val="1"/>
      <w:marLeft w:val="0"/>
      <w:marRight w:val="0"/>
      <w:marTop w:val="0"/>
      <w:marBottom w:val="0"/>
      <w:divBdr>
        <w:top w:val="none" w:sz="0" w:space="0" w:color="auto"/>
        <w:left w:val="none" w:sz="0" w:space="0" w:color="auto"/>
        <w:bottom w:val="none" w:sz="0" w:space="0" w:color="auto"/>
        <w:right w:val="none" w:sz="0" w:space="0" w:color="auto"/>
      </w:divBdr>
    </w:div>
    <w:div w:id="377248128">
      <w:bodyDiv w:val="1"/>
      <w:marLeft w:val="0"/>
      <w:marRight w:val="0"/>
      <w:marTop w:val="0"/>
      <w:marBottom w:val="0"/>
      <w:divBdr>
        <w:top w:val="none" w:sz="0" w:space="0" w:color="auto"/>
        <w:left w:val="none" w:sz="0" w:space="0" w:color="auto"/>
        <w:bottom w:val="none" w:sz="0" w:space="0" w:color="auto"/>
        <w:right w:val="none" w:sz="0" w:space="0" w:color="auto"/>
      </w:divBdr>
    </w:div>
    <w:div w:id="397552288">
      <w:bodyDiv w:val="1"/>
      <w:marLeft w:val="0"/>
      <w:marRight w:val="0"/>
      <w:marTop w:val="0"/>
      <w:marBottom w:val="0"/>
      <w:divBdr>
        <w:top w:val="none" w:sz="0" w:space="0" w:color="auto"/>
        <w:left w:val="none" w:sz="0" w:space="0" w:color="auto"/>
        <w:bottom w:val="none" w:sz="0" w:space="0" w:color="auto"/>
        <w:right w:val="none" w:sz="0" w:space="0" w:color="auto"/>
      </w:divBdr>
    </w:div>
    <w:div w:id="431631317">
      <w:bodyDiv w:val="1"/>
      <w:marLeft w:val="0"/>
      <w:marRight w:val="0"/>
      <w:marTop w:val="0"/>
      <w:marBottom w:val="0"/>
      <w:divBdr>
        <w:top w:val="none" w:sz="0" w:space="0" w:color="auto"/>
        <w:left w:val="none" w:sz="0" w:space="0" w:color="auto"/>
        <w:bottom w:val="none" w:sz="0" w:space="0" w:color="auto"/>
        <w:right w:val="none" w:sz="0" w:space="0" w:color="auto"/>
      </w:divBdr>
    </w:div>
    <w:div w:id="457377667">
      <w:bodyDiv w:val="1"/>
      <w:marLeft w:val="0"/>
      <w:marRight w:val="0"/>
      <w:marTop w:val="0"/>
      <w:marBottom w:val="0"/>
      <w:divBdr>
        <w:top w:val="none" w:sz="0" w:space="0" w:color="auto"/>
        <w:left w:val="none" w:sz="0" w:space="0" w:color="auto"/>
        <w:bottom w:val="none" w:sz="0" w:space="0" w:color="auto"/>
        <w:right w:val="none" w:sz="0" w:space="0" w:color="auto"/>
      </w:divBdr>
      <w:divsChild>
        <w:div w:id="1594510142">
          <w:marLeft w:val="0"/>
          <w:marRight w:val="0"/>
          <w:marTop w:val="0"/>
          <w:marBottom w:val="0"/>
          <w:divBdr>
            <w:top w:val="none" w:sz="0" w:space="0" w:color="auto"/>
            <w:left w:val="none" w:sz="0" w:space="0" w:color="auto"/>
            <w:bottom w:val="none" w:sz="0" w:space="0" w:color="auto"/>
            <w:right w:val="none" w:sz="0" w:space="0" w:color="auto"/>
          </w:divBdr>
        </w:div>
      </w:divsChild>
    </w:div>
    <w:div w:id="485365904">
      <w:bodyDiv w:val="1"/>
      <w:marLeft w:val="0"/>
      <w:marRight w:val="0"/>
      <w:marTop w:val="0"/>
      <w:marBottom w:val="0"/>
      <w:divBdr>
        <w:top w:val="none" w:sz="0" w:space="0" w:color="auto"/>
        <w:left w:val="none" w:sz="0" w:space="0" w:color="auto"/>
        <w:bottom w:val="none" w:sz="0" w:space="0" w:color="auto"/>
        <w:right w:val="none" w:sz="0" w:space="0" w:color="auto"/>
      </w:divBdr>
    </w:div>
    <w:div w:id="564334494">
      <w:bodyDiv w:val="1"/>
      <w:marLeft w:val="0"/>
      <w:marRight w:val="0"/>
      <w:marTop w:val="0"/>
      <w:marBottom w:val="0"/>
      <w:divBdr>
        <w:top w:val="none" w:sz="0" w:space="0" w:color="auto"/>
        <w:left w:val="none" w:sz="0" w:space="0" w:color="auto"/>
        <w:bottom w:val="none" w:sz="0" w:space="0" w:color="auto"/>
        <w:right w:val="none" w:sz="0" w:space="0" w:color="auto"/>
      </w:divBdr>
      <w:divsChild>
        <w:div w:id="525411271">
          <w:marLeft w:val="0"/>
          <w:marRight w:val="0"/>
          <w:marTop w:val="0"/>
          <w:marBottom w:val="0"/>
          <w:divBdr>
            <w:top w:val="none" w:sz="0" w:space="0" w:color="auto"/>
            <w:left w:val="none" w:sz="0" w:space="0" w:color="auto"/>
            <w:bottom w:val="none" w:sz="0" w:space="0" w:color="auto"/>
            <w:right w:val="none" w:sz="0" w:space="0" w:color="auto"/>
          </w:divBdr>
        </w:div>
      </w:divsChild>
    </w:div>
    <w:div w:id="1019233583">
      <w:bodyDiv w:val="1"/>
      <w:marLeft w:val="0"/>
      <w:marRight w:val="0"/>
      <w:marTop w:val="0"/>
      <w:marBottom w:val="0"/>
      <w:divBdr>
        <w:top w:val="none" w:sz="0" w:space="0" w:color="auto"/>
        <w:left w:val="none" w:sz="0" w:space="0" w:color="auto"/>
        <w:bottom w:val="none" w:sz="0" w:space="0" w:color="auto"/>
        <w:right w:val="none" w:sz="0" w:space="0" w:color="auto"/>
      </w:divBdr>
      <w:divsChild>
        <w:div w:id="1051419133">
          <w:marLeft w:val="0"/>
          <w:marRight w:val="0"/>
          <w:marTop w:val="0"/>
          <w:marBottom w:val="0"/>
          <w:divBdr>
            <w:top w:val="none" w:sz="0" w:space="0" w:color="auto"/>
            <w:left w:val="none" w:sz="0" w:space="0" w:color="auto"/>
            <w:bottom w:val="none" w:sz="0" w:space="0" w:color="auto"/>
            <w:right w:val="none" w:sz="0" w:space="0" w:color="auto"/>
          </w:divBdr>
        </w:div>
      </w:divsChild>
    </w:div>
    <w:div w:id="1050805680">
      <w:bodyDiv w:val="1"/>
      <w:marLeft w:val="0"/>
      <w:marRight w:val="0"/>
      <w:marTop w:val="0"/>
      <w:marBottom w:val="0"/>
      <w:divBdr>
        <w:top w:val="none" w:sz="0" w:space="0" w:color="auto"/>
        <w:left w:val="none" w:sz="0" w:space="0" w:color="auto"/>
        <w:bottom w:val="none" w:sz="0" w:space="0" w:color="auto"/>
        <w:right w:val="none" w:sz="0" w:space="0" w:color="auto"/>
      </w:divBdr>
    </w:div>
    <w:div w:id="1103652608">
      <w:bodyDiv w:val="1"/>
      <w:marLeft w:val="0"/>
      <w:marRight w:val="0"/>
      <w:marTop w:val="0"/>
      <w:marBottom w:val="0"/>
      <w:divBdr>
        <w:top w:val="none" w:sz="0" w:space="0" w:color="auto"/>
        <w:left w:val="none" w:sz="0" w:space="0" w:color="auto"/>
        <w:bottom w:val="none" w:sz="0" w:space="0" w:color="auto"/>
        <w:right w:val="none" w:sz="0" w:space="0" w:color="auto"/>
      </w:divBdr>
    </w:div>
    <w:div w:id="1298949686">
      <w:bodyDiv w:val="1"/>
      <w:marLeft w:val="0"/>
      <w:marRight w:val="0"/>
      <w:marTop w:val="0"/>
      <w:marBottom w:val="0"/>
      <w:divBdr>
        <w:top w:val="none" w:sz="0" w:space="0" w:color="auto"/>
        <w:left w:val="none" w:sz="0" w:space="0" w:color="auto"/>
        <w:bottom w:val="none" w:sz="0" w:space="0" w:color="auto"/>
        <w:right w:val="none" w:sz="0" w:space="0" w:color="auto"/>
      </w:divBdr>
      <w:divsChild>
        <w:div w:id="1529178605">
          <w:marLeft w:val="0"/>
          <w:marRight w:val="0"/>
          <w:marTop w:val="0"/>
          <w:marBottom w:val="0"/>
          <w:divBdr>
            <w:top w:val="none" w:sz="0" w:space="0" w:color="auto"/>
            <w:left w:val="none" w:sz="0" w:space="0" w:color="auto"/>
            <w:bottom w:val="none" w:sz="0" w:space="0" w:color="auto"/>
            <w:right w:val="none" w:sz="0" w:space="0" w:color="auto"/>
          </w:divBdr>
          <w:divsChild>
            <w:div w:id="36779731">
              <w:marLeft w:val="0"/>
              <w:marRight w:val="0"/>
              <w:marTop w:val="0"/>
              <w:marBottom w:val="0"/>
              <w:divBdr>
                <w:top w:val="none" w:sz="0" w:space="0" w:color="auto"/>
                <w:left w:val="none" w:sz="0" w:space="0" w:color="auto"/>
                <w:bottom w:val="none" w:sz="0" w:space="0" w:color="auto"/>
                <w:right w:val="none" w:sz="0" w:space="0" w:color="auto"/>
              </w:divBdr>
              <w:divsChild>
                <w:div w:id="1246650438">
                  <w:marLeft w:val="0"/>
                  <w:marRight w:val="0"/>
                  <w:marTop w:val="0"/>
                  <w:marBottom w:val="0"/>
                  <w:divBdr>
                    <w:top w:val="none" w:sz="0" w:space="0" w:color="auto"/>
                    <w:left w:val="none" w:sz="0" w:space="0" w:color="auto"/>
                    <w:bottom w:val="none" w:sz="0" w:space="0" w:color="auto"/>
                    <w:right w:val="none" w:sz="0" w:space="0" w:color="auto"/>
                  </w:divBdr>
                  <w:divsChild>
                    <w:div w:id="48304691">
                      <w:marLeft w:val="0"/>
                      <w:marRight w:val="0"/>
                      <w:marTop w:val="0"/>
                      <w:marBottom w:val="0"/>
                      <w:divBdr>
                        <w:top w:val="none" w:sz="0" w:space="0" w:color="auto"/>
                        <w:left w:val="none" w:sz="0" w:space="0" w:color="auto"/>
                        <w:bottom w:val="none" w:sz="0" w:space="0" w:color="auto"/>
                        <w:right w:val="none" w:sz="0" w:space="0" w:color="auto"/>
                      </w:divBdr>
                      <w:divsChild>
                        <w:div w:id="771164027">
                          <w:marLeft w:val="0"/>
                          <w:marRight w:val="0"/>
                          <w:marTop w:val="0"/>
                          <w:marBottom w:val="0"/>
                          <w:divBdr>
                            <w:top w:val="none" w:sz="0" w:space="0" w:color="auto"/>
                            <w:left w:val="none" w:sz="0" w:space="0" w:color="auto"/>
                            <w:bottom w:val="none" w:sz="0" w:space="0" w:color="auto"/>
                            <w:right w:val="none" w:sz="0" w:space="0" w:color="auto"/>
                          </w:divBdr>
                          <w:divsChild>
                            <w:div w:id="1356542780">
                              <w:marLeft w:val="0"/>
                              <w:marRight w:val="0"/>
                              <w:marTop w:val="0"/>
                              <w:marBottom w:val="0"/>
                              <w:divBdr>
                                <w:top w:val="none" w:sz="0" w:space="0" w:color="auto"/>
                                <w:left w:val="none" w:sz="0" w:space="0" w:color="auto"/>
                                <w:bottom w:val="none" w:sz="0" w:space="0" w:color="auto"/>
                                <w:right w:val="none" w:sz="0" w:space="0" w:color="auto"/>
                              </w:divBdr>
                              <w:divsChild>
                                <w:div w:id="710613503">
                                  <w:marLeft w:val="0"/>
                                  <w:marRight w:val="0"/>
                                  <w:marTop w:val="0"/>
                                  <w:marBottom w:val="0"/>
                                  <w:divBdr>
                                    <w:top w:val="none" w:sz="0" w:space="0" w:color="auto"/>
                                    <w:left w:val="none" w:sz="0" w:space="0" w:color="auto"/>
                                    <w:bottom w:val="none" w:sz="0" w:space="0" w:color="auto"/>
                                    <w:right w:val="none" w:sz="0" w:space="0" w:color="auto"/>
                                  </w:divBdr>
                                  <w:divsChild>
                                    <w:div w:id="23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4725086">
      <w:bodyDiv w:val="1"/>
      <w:marLeft w:val="0"/>
      <w:marRight w:val="0"/>
      <w:marTop w:val="0"/>
      <w:marBottom w:val="0"/>
      <w:divBdr>
        <w:top w:val="none" w:sz="0" w:space="0" w:color="auto"/>
        <w:left w:val="none" w:sz="0" w:space="0" w:color="auto"/>
        <w:bottom w:val="none" w:sz="0" w:space="0" w:color="auto"/>
        <w:right w:val="none" w:sz="0" w:space="0" w:color="auto"/>
      </w:divBdr>
    </w:div>
    <w:div w:id="1389449838">
      <w:bodyDiv w:val="1"/>
      <w:marLeft w:val="0"/>
      <w:marRight w:val="0"/>
      <w:marTop w:val="0"/>
      <w:marBottom w:val="0"/>
      <w:divBdr>
        <w:top w:val="none" w:sz="0" w:space="0" w:color="auto"/>
        <w:left w:val="none" w:sz="0" w:space="0" w:color="auto"/>
        <w:bottom w:val="none" w:sz="0" w:space="0" w:color="auto"/>
        <w:right w:val="none" w:sz="0" w:space="0" w:color="auto"/>
      </w:divBdr>
    </w:div>
    <w:div w:id="1410956389">
      <w:bodyDiv w:val="1"/>
      <w:marLeft w:val="0"/>
      <w:marRight w:val="0"/>
      <w:marTop w:val="0"/>
      <w:marBottom w:val="0"/>
      <w:divBdr>
        <w:top w:val="none" w:sz="0" w:space="0" w:color="auto"/>
        <w:left w:val="none" w:sz="0" w:space="0" w:color="auto"/>
        <w:bottom w:val="none" w:sz="0" w:space="0" w:color="auto"/>
        <w:right w:val="none" w:sz="0" w:space="0" w:color="auto"/>
      </w:divBdr>
    </w:div>
    <w:div w:id="1505709843">
      <w:bodyDiv w:val="1"/>
      <w:marLeft w:val="0"/>
      <w:marRight w:val="0"/>
      <w:marTop w:val="0"/>
      <w:marBottom w:val="0"/>
      <w:divBdr>
        <w:top w:val="none" w:sz="0" w:space="0" w:color="auto"/>
        <w:left w:val="none" w:sz="0" w:space="0" w:color="auto"/>
        <w:bottom w:val="none" w:sz="0" w:space="0" w:color="auto"/>
        <w:right w:val="none" w:sz="0" w:space="0" w:color="auto"/>
      </w:divBdr>
    </w:div>
    <w:div w:id="1553929658">
      <w:bodyDiv w:val="1"/>
      <w:marLeft w:val="0"/>
      <w:marRight w:val="0"/>
      <w:marTop w:val="0"/>
      <w:marBottom w:val="0"/>
      <w:divBdr>
        <w:top w:val="none" w:sz="0" w:space="0" w:color="auto"/>
        <w:left w:val="none" w:sz="0" w:space="0" w:color="auto"/>
        <w:bottom w:val="none" w:sz="0" w:space="0" w:color="auto"/>
        <w:right w:val="none" w:sz="0" w:space="0" w:color="auto"/>
      </w:divBdr>
    </w:div>
    <w:div w:id="1632249947">
      <w:bodyDiv w:val="1"/>
      <w:marLeft w:val="0"/>
      <w:marRight w:val="0"/>
      <w:marTop w:val="0"/>
      <w:marBottom w:val="0"/>
      <w:divBdr>
        <w:top w:val="none" w:sz="0" w:space="0" w:color="auto"/>
        <w:left w:val="none" w:sz="0" w:space="0" w:color="auto"/>
        <w:bottom w:val="none" w:sz="0" w:space="0" w:color="auto"/>
        <w:right w:val="none" w:sz="0" w:space="0" w:color="auto"/>
      </w:divBdr>
      <w:divsChild>
        <w:div w:id="603997291">
          <w:marLeft w:val="0"/>
          <w:marRight w:val="0"/>
          <w:marTop w:val="0"/>
          <w:marBottom w:val="0"/>
          <w:divBdr>
            <w:top w:val="none" w:sz="0" w:space="0" w:color="auto"/>
            <w:left w:val="none" w:sz="0" w:space="0" w:color="auto"/>
            <w:bottom w:val="none" w:sz="0" w:space="0" w:color="auto"/>
            <w:right w:val="none" w:sz="0" w:space="0" w:color="auto"/>
          </w:divBdr>
        </w:div>
      </w:divsChild>
    </w:div>
    <w:div w:id="1664508225">
      <w:bodyDiv w:val="1"/>
      <w:marLeft w:val="0"/>
      <w:marRight w:val="0"/>
      <w:marTop w:val="0"/>
      <w:marBottom w:val="0"/>
      <w:divBdr>
        <w:top w:val="none" w:sz="0" w:space="0" w:color="auto"/>
        <w:left w:val="none" w:sz="0" w:space="0" w:color="auto"/>
        <w:bottom w:val="none" w:sz="0" w:space="0" w:color="auto"/>
        <w:right w:val="none" w:sz="0" w:space="0" w:color="auto"/>
      </w:divBdr>
    </w:div>
    <w:div w:id="1693339556">
      <w:bodyDiv w:val="1"/>
      <w:marLeft w:val="0"/>
      <w:marRight w:val="0"/>
      <w:marTop w:val="0"/>
      <w:marBottom w:val="0"/>
      <w:divBdr>
        <w:top w:val="none" w:sz="0" w:space="0" w:color="auto"/>
        <w:left w:val="none" w:sz="0" w:space="0" w:color="auto"/>
        <w:bottom w:val="none" w:sz="0" w:space="0" w:color="auto"/>
        <w:right w:val="none" w:sz="0" w:space="0" w:color="auto"/>
      </w:divBdr>
    </w:div>
    <w:div w:id="1845196490">
      <w:bodyDiv w:val="1"/>
      <w:marLeft w:val="0"/>
      <w:marRight w:val="0"/>
      <w:marTop w:val="0"/>
      <w:marBottom w:val="0"/>
      <w:divBdr>
        <w:top w:val="none" w:sz="0" w:space="0" w:color="auto"/>
        <w:left w:val="none" w:sz="0" w:space="0" w:color="auto"/>
        <w:bottom w:val="none" w:sz="0" w:space="0" w:color="auto"/>
        <w:right w:val="none" w:sz="0" w:space="0" w:color="auto"/>
      </w:divBdr>
    </w:div>
    <w:div w:id="1851329477">
      <w:bodyDiv w:val="1"/>
      <w:marLeft w:val="0"/>
      <w:marRight w:val="0"/>
      <w:marTop w:val="0"/>
      <w:marBottom w:val="0"/>
      <w:divBdr>
        <w:top w:val="none" w:sz="0" w:space="0" w:color="auto"/>
        <w:left w:val="none" w:sz="0" w:space="0" w:color="auto"/>
        <w:bottom w:val="none" w:sz="0" w:space="0" w:color="auto"/>
        <w:right w:val="none" w:sz="0" w:space="0" w:color="auto"/>
      </w:divBdr>
    </w:div>
    <w:div w:id="1862089049">
      <w:bodyDiv w:val="1"/>
      <w:marLeft w:val="0"/>
      <w:marRight w:val="0"/>
      <w:marTop w:val="0"/>
      <w:marBottom w:val="0"/>
      <w:divBdr>
        <w:top w:val="none" w:sz="0" w:space="0" w:color="auto"/>
        <w:left w:val="none" w:sz="0" w:space="0" w:color="auto"/>
        <w:bottom w:val="none" w:sz="0" w:space="0" w:color="auto"/>
        <w:right w:val="none" w:sz="0" w:space="0" w:color="auto"/>
      </w:divBdr>
      <w:divsChild>
        <w:div w:id="645475717">
          <w:marLeft w:val="130"/>
          <w:marRight w:val="0"/>
          <w:marTop w:val="0"/>
          <w:marBottom w:val="0"/>
          <w:divBdr>
            <w:top w:val="none" w:sz="0" w:space="0" w:color="auto"/>
            <w:left w:val="none" w:sz="0" w:space="0" w:color="auto"/>
            <w:bottom w:val="none" w:sz="0" w:space="0" w:color="auto"/>
            <w:right w:val="none" w:sz="0" w:space="0" w:color="auto"/>
          </w:divBdr>
        </w:div>
      </w:divsChild>
    </w:div>
    <w:div w:id="2047831428">
      <w:bodyDiv w:val="1"/>
      <w:marLeft w:val="0"/>
      <w:marRight w:val="0"/>
      <w:marTop w:val="0"/>
      <w:marBottom w:val="0"/>
      <w:divBdr>
        <w:top w:val="none" w:sz="0" w:space="0" w:color="auto"/>
        <w:left w:val="none" w:sz="0" w:space="0" w:color="auto"/>
        <w:bottom w:val="none" w:sz="0" w:space="0" w:color="auto"/>
        <w:right w:val="none" w:sz="0" w:space="0" w:color="auto"/>
      </w:divBdr>
    </w:div>
    <w:div w:id="211192543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settings" Target="settings.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LongProperties xmlns="http://schemas.microsoft.com/office/2006/metadata/long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2CB4B7B164B994DB380B951B5D33796" ma:contentTypeVersion="140" ma:contentTypeDescription="Create a new document." ma:contentTypeScope="" ma:versionID="d47446fc2811f707ec8cab097b226878">
  <xsd:schema xmlns:xsd="http://www.w3.org/2001/XMLSchema" xmlns:xs="http://www.w3.org/2001/XMLSchema" xmlns:p="http://schemas.microsoft.com/office/2006/metadata/properties" xmlns:ns2="768fc41d-efbf-4c65-9692-60354327abe2" xmlns:ns3="3eaf5598-9580-44fd-a95d-41367f2b6713" xmlns:ns4="eee4a14b-e8ad-4a22-ba7d-3faf8518a089" xmlns:ns5="http://schemas.microsoft.com/sharepoint/v4" targetNamespace="http://schemas.microsoft.com/office/2006/metadata/properties" ma:root="true" ma:fieldsID="30da322cacf30dc55c1a397fba086b75" ns2:_="" ns3:_="" ns4:_="" ns5:_="">
    <xsd:import namespace="768fc41d-efbf-4c65-9692-60354327abe2"/>
    <xsd:import namespace="3eaf5598-9580-44fd-a95d-41367f2b6713"/>
    <xsd:import namespace="eee4a14b-e8ad-4a22-ba7d-3faf8518a089"/>
    <xsd:import namespace="http://schemas.microsoft.com/sharepoint/v4"/>
    <xsd:element name="properties">
      <xsd:complexType>
        <xsd:sequence>
          <xsd:element name="documentManagement">
            <xsd:complexType>
              <xsd:all>
                <xsd:element ref="ns2:AZDescription" minOccurs="0"/>
                <xsd:element ref="ns3:AZOwner" minOccurs="0"/>
                <xsd:element ref="ns2:AZLanguage" minOccurs="0"/>
                <xsd:element ref="ns2:ArchivedDate" minOccurs="0"/>
                <xsd:element ref="ns2:CreatorPRID" minOccurs="0"/>
                <xsd:element ref="ns2:ModifierPRID" minOccurs="0"/>
                <xsd:element ref="ns2:AZAudienceTaxHTField0" minOccurs="0"/>
                <xsd:element ref="ns3:TaxCatchAll" minOccurs="0"/>
                <xsd:element ref="ns3:TaxCatchAllLabel" minOccurs="0"/>
                <xsd:element ref="ns2:SecurityLevelTaxHTField0" minOccurs="0"/>
                <xsd:element ref="ns2:AZSubjectTaxHTField0" minOccurs="0"/>
                <xsd:element ref="ns2:TypeTaxHTField0" minOccurs="0"/>
                <xsd:element ref="ns2:GRADCodeFieldTaxHTField0" minOccurs="0"/>
                <xsd:element ref="ns3:_dlc_DocId" minOccurs="0"/>
                <xsd:element ref="ns3:_dlc_DocIdUrl" minOccurs="0"/>
                <xsd:element ref="ns3:_dlc_DocIdPersistId" minOccurs="0"/>
                <xsd:element ref="ns3:AZCustodian" minOccurs="0"/>
                <xsd:element ref="ns4:Document_x0020_type"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8fc41d-efbf-4c65-9692-60354327abe2" elementFormDefault="qualified">
    <xsd:import namespace="http://schemas.microsoft.com/office/2006/documentManagement/types"/>
    <xsd:import namespace="http://schemas.microsoft.com/office/infopath/2007/PartnerControls"/>
    <xsd:element name="AZDescription" ma:index="2" nillable="true" ma:displayName="Description" ma:description="The Description Field provides additional context to the content name and title (e.g. purpose of content)." ma:internalName="AZDescription">
      <xsd:simpleType>
        <xsd:restriction base="dms:Note">
          <xsd:maxLength value="255"/>
        </xsd:restriction>
      </xsd:simpleType>
    </xsd:element>
    <xsd:element name="AZLanguage" ma:index="10" nillable="true" ma:displayName="Language" ma:default="English" ma:description="The language in which the content is written." ma:format="Dropdown" ma:hidden="true" ma:internalName="AZLanguage" ma:readOnly="false">
      <xsd:simpleType>
        <xsd:restriction base="dms:Choice">
          <xsd:enumeration value="English"/>
          <xsd:enumeration value="Swedish"/>
          <xsd:enumeration value="German"/>
          <xsd:enumeration value="Dutch"/>
          <xsd:enumeration value="French"/>
          <xsd:enumeration value="Italian"/>
          <xsd:enumeration value="Portuguese (Portugal)"/>
          <xsd:enumeration value="Spanish"/>
          <xsd:enumeration value="Chinese (Simplified)"/>
          <xsd:enumeration value="Japanese"/>
          <xsd:enumeration value="Russian"/>
          <xsd:enumeration value="Turkish"/>
          <xsd:enumeration value="Korean"/>
        </xsd:restriction>
      </xsd:simpleType>
    </xsd:element>
    <xsd:element name="ArchivedDate" ma:index="11" nillable="true" ma:displayName="Archived Date" ma:description="Date at which resource is eligible to archived" ma:format="DateTime" ma:hidden="true" ma:internalName="ArchivedDate" ma:readOnly="false">
      <xsd:simpleType>
        <xsd:restriction base="dms:DateTime"/>
      </xsd:simpleType>
    </xsd:element>
    <xsd:element name="CreatorPRID" ma:index="12" nillable="true" ma:displayName="Creator PRID" ma:description="PRID of the Creator" ma:hidden="true" ma:internalName="CreatorPRID" ma:readOnly="false">
      <xsd:simpleType>
        <xsd:restriction base="dms:Unknown"/>
      </xsd:simpleType>
    </xsd:element>
    <xsd:element name="ModifierPRID" ma:index="13" nillable="true" ma:displayName="Modifier PRID" ma:description="PRID of the Modifier" ma:hidden="true" ma:internalName="ModifierPRID" ma:readOnly="false">
      <xsd:simpleType>
        <xsd:restriction base="dms:Unknown"/>
      </xsd:simpleType>
    </xsd:element>
    <xsd:element name="AZAudienceTaxHTField0" ma:index="18" nillable="true" ma:taxonomy="true" ma:internalName="AZAudienceTaxHTField0" ma:taxonomyFieldName="AZAudience" ma:displayName="Audience" ma:fieldId="{792482d5-624b-4d8d-86ff-abf7a1877953}" ma:taxonomyMulti="true" ma:sspId="8f2be98c-eab1-4d3a-a17a-45d0c762373d" ma:termSetId="0e35b004-2cd9-468b-a8f6-69c2721bc26f" ma:anchorId="73b09a68-5614-4293-a068-94b42b7d42ec" ma:open="false" ma:isKeyword="false">
      <xsd:complexType>
        <xsd:sequence>
          <xsd:element ref="pc:Terms" minOccurs="0" maxOccurs="1"/>
        </xsd:sequence>
      </xsd:complexType>
    </xsd:element>
    <xsd:element name="SecurityLevelTaxHTField0" ma:index="21" nillable="true" ma:taxonomy="true" ma:internalName="SecurityLevelTaxHTField0" ma:taxonomyFieldName="SecurityLevel" ma:displayName="Confidentiality Level" ma:readOnly="false" ma:default="1;#Unmarked or AstraZeneca Community Use Only|f75550dc-c360-4b14-9040-5712803b22e1" ma:fieldId="{5da544dc-f659-4ac2-bd86-1541a66fa138}" ma:sspId="8f2be98c-eab1-4d3a-a17a-45d0c762373d" ma:termSetId="0e35b004-2cd9-468b-a8f6-69c2721bc26f" ma:anchorId="3fd7f60f-f5ee-470e-95ae-f288c310cd37" ma:open="false" ma:isKeyword="false">
      <xsd:complexType>
        <xsd:sequence>
          <xsd:element ref="pc:Terms" minOccurs="0" maxOccurs="1"/>
        </xsd:sequence>
      </xsd:complexType>
    </xsd:element>
    <xsd:element name="AZSubjectTaxHTField0" ma:index="22" nillable="true" ma:taxonomy="true" ma:internalName="AZSubjectTaxHTField0" ma:taxonomyFieldName="AZSubject" ma:displayName="AZ Subject" ma:fieldId="{eae491ef-e988-4cd2-9f20-c50bba43fc8b}" ma:taxonomyMulti="true" ma:sspId="8f2be98c-eab1-4d3a-a17a-45d0c762373d" ma:termSetId="0e35b004-2cd9-468b-a8f6-69c2721bc26f" ma:anchorId="00000000-0000-0000-0000-000000000000" ma:open="false" ma:isKeyword="false">
      <xsd:complexType>
        <xsd:sequence>
          <xsd:element ref="pc:Terms" minOccurs="0" maxOccurs="1"/>
        </xsd:sequence>
      </xsd:complexType>
    </xsd:element>
    <xsd:element name="TypeTaxHTField0" ma:index="23" nillable="true" ma:taxonomy="true" ma:internalName="TypeTaxHTField0" ma:taxonomyFieldName="Type" ma:displayName="Information Type" ma:fieldId="{c7890e45-1217-4217-b00b-558632001540}" ma:taxonomyMulti="true" ma:sspId="8f2be98c-eab1-4d3a-a17a-45d0c762373d" ma:termSetId="0e35b004-2cd9-468b-a8f6-69c2721bc26f" ma:anchorId="9ba327ca-521c-464d-b304-50411988fd75" ma:open="false" ma:isKeyword="false">
      <xsd:complexType>
        <xsd:sequence>
          <xsd:element ref="pc:Terms" minOccurs="0" maxOccurs="1"/>
        </xsd:sequence>
      </xsd:complexType>
    </xsd:element>
    <xsd:element name="GRADCodeFieldTaxHTField0" ma:index="24" nillable="true" ma:taxonomy="true" ma:internalName="GRADCodeFieldTaxHTField0" ma:taxonomyFieldName="GRADCode" ma:displayName="GRAD Code" ma:fieldId="{8245f06d-28f1-4ece-9fc8-5d0cedda0861}" ma:sspId="8f2be98c-eab1-4d3a-a17a-45d0c762373d" ma:termSetId="0e35b004-2cd9-468b-a8f6-69c2721bc26f" ma:anchorId="a790a0ef-18e1-446f-b265-c49ea297f51e"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eaf5598-9580-44fd-a95d-41367f2b6713" elementFormDefault="qualified">
    <xsd:import namespace="http://schemas.microsoft.com/office/2006/documentManagement/types"/>
    <xsd:import namespace="http://schemas.microsoft.com/office/infopath/2007/PartnerControls"/>
    <xsd:element name="AZOwner" ma:index="4" nillable="true" ma:displayName="Owner Name" ma:description="This is the person responsible for the content, you only need to change if you are not the owner of the content." ma:list="UserInfo" ma:SharePointGroup="0" ma:internalName="AZOwner" ma:readOnly="false" ma:showField="ImnName">
      <xsd:simpleType>
        <xsd:restriction base="dms:Unknown"/>
      </xsd:simpleType>
    </xsd:element>
    <xsd:element name="TaxCatchAll" ma:index="19" nillable="true" ma:displayName="Taxonomy Catch All Column" ma:description="" ma:hidden="true" ma:list="{7c340b9f-5fa2-4052-8ce3-969c5f23bbe2}" ma:internalName="TaxCatchAll" ma:showField="CatchAllData"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TaxCatchAllLabel" ma:index="20" nillable="true" ma:displayName="Taxonomy Catch All Column1" ma:description="" ma:hidden="true" ma:list="{7c340b9f-5fa2-4052-8ce3-969c5f23bbe2}" ma:internalName="TaxCatchAllLabel" ma:readOnly="true" ma:showField="CatchAllDataLabel" ma:web="768fc41d-efbf-4c65-9692-60354327abe2">
      <xsd:complexType>
        <xsd:complexContent>
          <xsd:extension base="dms:MultiChoiceLookup">
            <xsd:sequence>
              <xsd:element name="Value" type="dms:Lookup" maxOccurs="unbounded" minOccurs="0" nillable="true"/>
            </xsd:sequence>
          </xsd:extension>
        </xsd:complexContent>
      </xsd:complex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AZCustodian" ma:index="28" nillable="true" ma:displayName="Custodian" ma:hidden="true" ma:list="UserInfo" ma:SharePointGroup="0" ma:internalName="AZCustodian" ma:readOnly="false" ma:showField="ImnNam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ee4a14b-e8ad-4a22-ba7d-3faf8518a089" elementFormDefault="qualified">
    <xsd:import namespace="http://schemas.microsoft.com/office/2006/documentManagement/types"/>
    <xsd:import namespace="http://schemas.microsoft.com/office/infopath/2007/PartnerControls"/>
    <xsd:element name="Document_x0020_type" ma:index="30" nillable="true" ma:displayName="Document type" ma:format="Dropdown" ma:internalName="Document_x0020_type">
      <xsd:simpleType>
        <xsd:restriction base="dms:Choice">
          <xsd:enumeration value="Requirements"/>
          <xsd:enumeration value="Project plan"/>
          <xsd:enumeration value="Design Specification"/>
          <xsd:enumeration value="Test scripts"/>
          <xsd:enumeration value="Installation Instruction"/>
          <xsd:enumeration value="UI mockup"/>
          <xsd:enumeration value="SOW/Proposal"/>
          <xsd:enumeration value="Supporting document"/>
          <xsd:enumeration value="Approval e-mail"/>
          <xsd:enumeration value="Status"/>
          <xsd:enumeration value="Other"/>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file>

<file path=customXml/item5.xml><?xml version="1.0" encoding="utf-8"?>
<p:properties xmlns:p="http://schemas.microsoft.com/office/2006/metadata/properties" xmlns:xsi="http://www.w3.org/2001/XMLSchema-instance" xmlns:pc="http://schemas.microsoft.com/office/infopath/2007/PartnerControls">
  <documentManagement>
    <CreatorPRID xmlns="768fc41d-efbf-4c65-9692-60354327abe2" xsi:nil="true"/>
    <SecurityLevelTaxHTField0 xmlns="768fc41d-efbf-4c65-9692-60354327abe2">
      <Terms xmlns="http://schemas.microsoft.com/office/infopath/2007/PartnerControls">
        <TermInfo xmlns="http://schemas.microsoft.com/office/infopath/2007/PartnerControls">
          <TermName xmlns="http://schemas.microsoft.com/office/infopath/2007/PartnerControls">Unmarked or AstraZeneca Community Use Only</TermName>
          <TermId xmlns="http://schemas.microsoft.com/office/infopath/2007/PartnerControls">f75550dc-c360-4b14-9040-5712803b22e1</TermId>
        </TermInfo>
      </Terms>
    </SecurityLevelTaxHTField0>
    <AZSubjectTaxHTField0 xmlns="768fc41d-efbf-4c65-9692-60354327abe2">
      <Terms xmlns="http://schemas.microsoft.com/office/infopath/2007/PartnerControls"/>
    </AZSubjectTaxHTField0>
    <AZLanguage xmlns="768fc41d-efbf-4c65-9692-60354327abe2">English</AZLanguage>
    <TypeTaxHTField0 xmlns="768fc41d-efbf-4c65-9692-60354327abe2">
      <Terms xmlns="http://schemas.microsoft.com/office/infopath/2007/PartnerControls"/>
    </TypeTaxHTField0>
    <ArchivedDate xmlns="768fc41d-efbf-4c65-9692-60354327abe2" xsi:nil="true"/>
    <Document_x0020_type xmlns="eee4a14b-e8ad-4a22-ba7d-3faf8518a089">Design Specification</Document_x0020_type>
    <IconOverlay xmlns="http://schemas.microsoft.com/sharepoint/v4" xsi:nil="true"/>
    <AZDescription xmlns="768fc41d-efbf-4c65-9692-60354327abe2" xsi:nil="true"/>
    <TaxCatchAll xmlns="3eaf5598-9580-44fd-a95d-41367f2b6713">
      <Value>1</Value>
    </TaxCatchAll>
    <GRADCodeFieldTaxHTField0 xmlns="768fc41d-efbf-4c65-9692-60354327abe2">
      <Terms xmlns="http://schemas.microsoft.com/office/infopath/2007/PartnerControls"/>
    </GRADCodeFieldTaxHTField0>
    <AZCustodian xmlns="3eaf5598-9580-44fd-a95d-41367f2b6713" xsi:nil="true"/>
    <AZOwner xmlns="3eaf5598-9580-44fd-a95d-41367f2b6713">61</AZOwner>
    <AZAudienceTaxHTField0 xmlns="768fc41d-efbf-4c65-9692-60354327abe2">
      <Terms xmlns="http://schemas.microsoft.com/office/infopath/2007/PartnerControls"/>
    </AZAudienceTaxHTField0>
    <ModifierPRID xmlns="768fc41d-efbf-4c65-9692-60354327abe2" xsi:nil="true"/>
  </documentManagement>
</p:properties>
</file>

<file path=customXml/item6.xml><?xml version="1.0" encoding="utf-8"?>
<?mso-contentType ?>
<SharedContentType xmlns="Microsoft.SharePoint.Taxonomy.ContentTypeSync" SourceId="8f2be98c-eab1-4d3a-a17a-45d0c762373d" ContentTypeId="0x0101" PreviousValue="false"/>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3AED2C-EFA5-4B2F-8BDD-884201153E33}">
  <ds:schemaRefs>
    <ds:schemaRef ds:uri="http://schemas.microsoft.com/office/2006/metadata/longProperties"/>
  </ds:schemaRefs>
</ds:datastoreItem>
</file>

<file path=customXml/itemProps2.xml><?xml version="1.0" encoding="utf-8"?>
<ds:datastoreItem xmlns:ds="http://schemas.openxmlformats.org/officeDocument/2006/customXml" ds:itemID="{8524C218-0788-4EDB-B258-31709F45833B}">
  <ds:schemaRefs>
    <ds:schemaRef ds:uri="http://schemas.microsoft.com/sharepoint/v3/contenttype/forms"/>
  </ds:schemaRefs>
</ds:datastoreItem>
</file>

<file path=customXml/itemProps3.xml><?xml version="1.0" encoding="utf-8"?>
<ds:datastoreItem xmlns:ds="http://schemas.openxmlformats.org/officeDocument/2006/customXml" ds:itemID="{3177BA01-01EE-48EA-ABE3-454F50C6E77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8fc41d-efbf-4c65-9692-60354327abe2"/>
    <ds:schemaRef ds:uri="3eaf5598-9580-44fd-a95d-41367f2b6713"/>
    <ds:schemaRef ds:uri="eee4a14b-e8ad-4a22-ba7d-3faf8518a089"/>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102BDF-E64B-4CB5-BCB5-D26FABEFA245}">
  <ds:schemaRefs>
    <ds:schemaRef ds:uri="http://schemas.microsoft.com/sharepoint/events"/>
  </ds:schemaRefs>
</ds:datastoreItem>
</file>

<file path=customXml/itemProps5.xml><?xml version="1.0" encoding="utf-8"?>
<ds:datastoreItem xmlns:ds="http://schemas.openxmlformats.org/officeDocument/2006/customXml" ds:itemID="{5ABF3E90-E49B-4B31-9FE3-D8A9CEE281C8}">
  <ds:schemaRefs>
    <ds:schemaRef ds:uri="http://schemas.microsoft.com/office/2006/metadata/properties"/>
    <ds:schemaRef ds:uri="http://schemas.microsoft.com/office/infopath/2007/PartnerControls"/>
    <ds:schemaRef ds:uri="768fc41d-efbf-4c65-9692-60354327abe2"/>
    <ds:schemaRef ds:uri="eee4a14b-e8ad-4a22-ba7d-3faf8518a089"/>
    <ds:schemaRef ds:uri="http://schemas.microsoft.com/sharepoint/v4"/>
    <ds:schemaRef ds:uri="3eaf5598-9580-44fd-a95d-41367f2b6713"/>
  </ds:schemaRefs>
</ds:datastoreItem>
</file>

<file path=customXml/itemProps6.xml><?xml version="1.0" encoding="utf-8"?>
<ds:datastoreItem xmlns:ds="http://schemas.openxmlformats.org/officeDocument/2006/customXml" ds:itemID="{39C09E50-A3DA-43D9-B640-AA44CA44639F}">
  <ds:schemaRefs>
    <ds:schemaRef ds:uri="Microsoft.SharePoint.Taxonomy.ContentTypeSync"/>
  </ds:schemaRefs>
</ds:datastoreItem>
</file>

<file path=customXml/itemProps7.xml><?xml version="1.0" encoding="utf-8"?>
<ds:datastoreItem xmlns:ds="http://schemas.openxmlformats.org/officeDocument/2006/customXml" ds:itemID="{C33790D0-02C6-40F8-9B73-C0255D8AE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2186</Words>
  <Characters>12463</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lt;Project Name&gt;</vt:lpstr>
    </vt:vector>
  </TitlesOfParts>
  <Company>AstraZeneca</Company>
  <LinksUpToDate>false</LinksUpToDate>
  <CharactersWithSpaces>14620</CharactersWithSpaces>
  <SharedDoc>false</SharedDoc>
  <HLinks>
    <vt:vector size="240" baseType="variant">
      <vt:variant>
        <vt:i4>3145780</vt:i4>
      </vt:variant>
      <vt:variant>
        <vt:i4>303</vt:i4>
      </vt:variant>
      <vt:variant>
        <vt:i4>0</vt:i4>
      </vt:variant>
      <vt:variant>
        <vt:i4>5</vt:i4>
      </vt:variant>
      <vt:variant>
        <vt:lpwstr>https://www.am.azcollaboration.com/entis/build1/eCollaborationProject/Enterprise SharePoint Programme/Forms/AllItems.aspx?RootFolder=%2Fentis%2Fbuild1%2FeCollaborationProject%2FEnterprise%20SharePoint%20Programme%2F13%2E%20Release%20Projects%2FRelease%20Two%2FDP3C%2FApproved&amp;InitialTabId=Ribbon%2EDocument&amp;VisibilityContext=WSSTabPersistence</vt:lpwstr>
      </vt:variant>
      <vt:variant>
        <vt:lpwstr/>
      </vt:variant>
      <vt:variant>
        <vt:i4>1179701</vt:i4>
      </vt:variant>
      <vt:variant>
        <vt:i4>230</vt:i4>
      </vt:variant>
      <vt:variant>
        <vt:i4>0</vt:i4>
      </vt:variant>
      <vt:variant>
        <vt:i4>5</vt:i4>
      </vt:variant>
      <vt:variant>
        <vt:lpwstr/>
      </vt:variant>
      <vt:variant>
        <vt:lpwstr>_Toc366052515</vt:lpwstr>
      </vt:variant>
      <vt:variant>
        <vt:i4>1179701</vt:i4>
      </vt:variant>
      <vt:variant>
        <vt:i4>224</vt:i4>
      </vt:variant>
      <vt:variant>
        <vt:i4>0</vt:i4>
      </vt:variant>
      <vt:variant>
        <vt:i4>5</vt:i4>
      </vt:variant>
      <vt:variant>
        <vt:lpwstr/>
      </vt:variant>
      <vt:variant>
        <vt:lpwstr>_Toc366052514</vt:lpwstr>
      </vt:variant>
      <vt:variant>
        <vt:i4>1179701</vt:i4>
      </vt:variant>
      <vt:variant>
        <vt:i4>218</vt:i4>
      </vt:variant>
      <vt:variant>
        <vt:i4>0</vt:i4>
      </vt:variant>
      <vt:variant>
        <vt:i4>5</vt:i4>
      </vt:variant>
      <vt:variant>
        <vt:lpwstr/>
      </vt:variant>
      <vt:variant>
        <vt:lpwstr>_Toc366052513</vt:lpwstr>
      </vt:variant>
      <vt:variant>
        <vt:i4>1179701</vt:i4>
      </vt:variant>
      <vt:variant>
        <vt:i4>212</vt:i4>
      </vt:variant>
      <vt:variant>
        <vt:i4>0</vt:i4>
      </vt:variant>
      <vt:variant>
        <vt:i4>5</vt:i4>
      </vt:variant>
      <vt:variant>
        <vt:lpwstr/>
      </vt:variant>
      <vt:variant>
        <vt:lpwstr>_Toc366052512</vt:lpwstr>
      </vt:variant>
      <vt:variant>
        <vt:i4>1179701</vt:i4>
      </vt:variant>
      <vt:variant>
        <vt:i4>206</vt:i4>
      </vt:variant>
      <vt:variant>
        <vt:i4>0</vt:i4>
      </vt:variant>
      <vt:variant>
        <vt:i4>5</vt:i4>
      </vt:variant>
      <vt:variant>
        <vt:lpwstr/>
      </vt:variant>
      <vt:variant>
        <vt:lpwstr>_Toc366052511</vt:lpwstr>
      </vt:variant>
      <vt:variant>
        <vt:i4>1179701</vt:i4>
      </vt:variant>
      <vt:variant>
        <vt:i4>200</vt:i4>
      </vt:variant>
      <vt:variant>
        <vt:i4>0</vt:i4>
      </vt:variant>
      <vt:variant>
        <vt:i4>5</vt:i4>
      </vt:variant>
      <vt:variant>
        <vt:lpwstr/>
      </vt:variant>
      <vt:variant>
        <vt:lpwstr>_Toc366052510</vt:lpwstr>
      </vt:variant>
      <vt:variant>
        <vt:i4>1245237</vt:i4>
      </vt:variant>
      <vt:variant>
        <vt:i4>194</vt:i4>
      </vt:variant>
      <vt:variant>
        <vt:i4>0</vt:i4>
      </vt:variant>
      <vt:variant>
        <vt:i4>5</vt:i4>
      </vt:variant>
      <vt:variant>
        <vt:lpwstr/>
      </vt:variant>
      <vt:variant>
        <vt:lpwstr>_Toc366052509</vt:lpwstr>
      </vt:variant>
      <vt:variant>
        <vt:i4>1245237</vt:i4>
      </vt:variant>
      <vt:variant>
        <vt:i4>188</vt:i4>
      </vt:variant>
      <vt:variant>
        <vt:i4>0</vt:i4>
      </vt:variant>
      <vt:variant>
        <vt:i4>5</vt:i4>
      </vt:variant>
      <vt:variant>
        <vt:lpwstr/>
      </vt:variant>
      <vt:variant>
        <vt:lpwstr>_Toc366052508</vt:lpwstr>
      </vt:variant>
      <vt:variant>
        <vt:i4>1245237</vt:i4>
      </vt:variant>
      <vt:variant>
        <vt:i4>182</vt:i4>
      </vt:variant>
      <vt:variant>
        <vt:i4>0</vt:i4>
      </vt:variant>
      <vt:variant>
        <vt:i4>5</vt:i4>
      </vt:variant>
      <vt:variant>
        <vt:lpwstr/>
      </vt:variant>
      <vt:variant>
        <vt:lpwstr>_Toc366052507</vt:lpwstr>
      </vt:variant>
      <vt:variant>
        <vt:i4>1245237</vt:i4>
      </vt:variant>
      <vt:variant>
        <vt:i4>176</vt:i4>
      </vt:variant>
      <vt:variant>
        <vt:i4>0</vt:i4>
      </vt:variant>
      <vt:variant>
        <vt:i4>5</vt:i4>
      </vt:variant>
      <vt:variant>
        <vt:lpwstr/>
      </vt:variant>
      <vt:variant>
        <vt:lpwstr>_Toc366052506</vt:lpwstr>
      </vt:variant>
      <vt:variant>
        <vt:i4>1245237</vt:i4>
      </vt:variant>
      <vt:variant>
        <vt:i4>170</vt:i4>
      </vt:variant>
      <vt:variant>
        <vt:i4>0</vt:i4>
      </vt:variant>
      <vt:variant>
        <vt:i4>5</vt:i4>
      </vt:variant>
      <vt:variant>
        <vt:lpwstr/>
      </vt:variant>
      <vt:variant>
        <vt:lpwstr>_Toc366052505</vt:lpwstr>
      </vt:variant>
      <vt:variant>
        <vt:i4>1245237</vt:i4>
      </vt:variant>
      <vt:variant>
        <vt:i4>164</vt:i4>
      </vt:variant>
      <vt:variant>
        <vt:i4>0</vt:i4>
      </vt:variant>
      <vt:variant>
        <vt:i4>5</vt:i4>
      </vt:variant>
      <vt:variant>
        <vt:lpwstr/>
      </vt:variant>
      <vt:variant>
        <vt:lpwstr>_Toc366052503</vt:lpwstr>
      </vt:variant>
      <vt:variant>
        <vt:i4>1245237</vt:i4>
      </vt:variant>
      <vt:variant>
        <vt:i4>158</vt:i4>
      </vt:variant>
      <vt:variant>
        <vt:i4>0</vt:i4>
      </vt:variant>
      <vt:variant>
        <vt:i4>5</vt:i4>
      </vt:variant>
      <vt:variant>
        <vt:lpwstr/>
      </vt:variant>
      <vt:variant>
        <vt:lpwstr>_Toc366052502</vt:lpwstr>
      </vt:variant>
      <vt:variant>
        <vt:i4>1245237</vt:i4>
      </vt:variant>
      <vt:variant>
        <vt:i4>152</vt:i4>
      </vt:variant>
      <vt:variant>
        <vt:i4>0</vt:i4>
      </vt:variant>
      <vt:variant>
        <vt:i4>5</vt:i4>
      </vt:variant>
      <vt:variant>
        <vt:lpwstr/>
      </vt:variant>
      <vt:variant>
        <vt:lpwstr>_Toc366052501</vt:lpwstr>
      </vt:variant>
      <vt:variant>
        <vt:i4>1245237</vt:i4>
      </vt:variant>
      <vt:variant>
        <vt:i4>146</vt:i4>
      </vt:variant>
      <vt:variant>
        <vt:i4>0</vt:i4>
      </vt:variant>
      <vt:variant>
        <vt:i4>5</vt:i4>
      </vt:variant>
      <vt:variant>
        <vt:lpwstr/>
      </vt:variant>
      <vt:variant>
        <vt:lpwstr>_Toc366052500</vt:lpwstr>
      </vt:variant>
      <vt:variant>
        <vt:i4>1703988</vt:i4>
      </vt:variant>
      <vt:variant>
        <vt:i4>140</vt:i4>
      </vt:variant>
      <vt:variant>
        <vt:i4>0</vt:i4>
      </vt:variant>
      <vt:variant>
        <vt:i4>5</vt:i4>
      </vt:variant>
      <vt:variant>
        <vt:lpwstr/>
      </vt:variant>
      <vt:variant>
        <vt:lpwstr>_Toc366052499</vt:lpwstr>
      </vt:variant>
      <vt:variant>
        <vt:i4>1703988</vt:i4>
      </vt:variant>
      <vt:variant>
        <vt:i4>134</vt:i4>
      </vt:variant>
      <vt:variant>
        <vt:i4>0</vt:i4>
      </vt:variant>
      <vt:variant>
        <vt:i4>5</vt:i4>
      </vt:variant>
      <vt:variant>
        <vt:lpwstr/>
      </vt:variant>
      <vt:variant>
        <vt:lpwstr>_Toc366052498</vt:lpwstr>
      </vt:variant>
      <vt:variant>
        <vt:i4>1703988</vt:i4>
      </vt:variant>
      <vt:variant>
        <vt:i4>128</vt:i4>
      </vt:variant>
      <vt:variant>
        <vt:i4>0</vt:i4>
      </vt:variant>
      <vt:variant>
        <vt:i4>5</vt:i4>
      </vt:variant>
      <vt:variant>
        <vt:lpwstr/>
      </vt:variant>
      <vt:variant>
        <vt:lpwstr>_Toc366052497</vt:lpwstr>
      </vt:variant>
      <vt:variant>
        <vt:i4>1703988</vt:i4>
      </vt:variant>
      <vt:variant>
        <vt:i4>122</vt:i4>
      </vt:variant>
      <vt:variant>
        <vt:i4>0</vt:i4>
      </vt:variant>
      <vt:variant>
        <vt:i4>5</vt:i4>
      </vt:variant>
      <vt:variant>
        <vt:lpwstr/>
      </vt:variant>
      <vt:variant>
        <vt:lpwstr>_Toc366052496</vt:lpwstr>
      </vt:variant>
      <vt:variant>
        <vt:i4>1703988</vt:i4>
      </vt:variant>
      <vt:variant>
        <vt:i4>116</vt:i4>
      </vt:variant>
      <vt:variant>
        <vt:i4>0</vt:i4>
      </vt:variant>
      <vt:variant>
        <vt:i4>5</vt:i4>
      </vt:variant>
      <vt:variant>
        <vt:lpwstr/>
      </vt:variant>
      <vt:variant>
        <vt:lpwstr>_Toc366052495</vt:lpwstr>
      </vt:variant>
      <vt:variant>
        <vt:i4>1703988</vt:i4>
      </vt:variant>
      <vt:variant>
        <vt:i4>110</vt:i4>
      </vt:variant>
      <vt:variant>
        <vt:i4>0</vt:i4>
      </vt:variant>
      <vt:variant>
        <vt:i4>5</vt:i4>
      </vt:variant>
      <vt:variant>
        <vt:lpwstr/>
      </vt:variant>
      <vt:variant>
        <vt:lpwstr>_Toc366052494</vt:lpwstr>
      </vt:variant>
      <vt:variant>
        <vt:i4>1703988</vt:i4>
      </vt:variant>
      <vt:variant>
        <vt:i4>104</vt:i4>
      </vt:variant>
      <vt:variant>
        <vt:i4>0</vt:i4>
      </vt:variant>
      <vt:variant>
        <vt:i4>5</vt:i4>
      </vt:variant>
      <vt:variant>
        <vt:lpwstr/>
      </vt:variant>
      <vt:variant>
        <vt:lpwstr>_Toc366052493</vt:lpwstr>
      </vt:variant>
      <vt:variant>
        <vt:i4>1703988</vt:i4>
      </vt:variant>
      <vt:variant>
        <vt:i4>98</vt:i4>
      </vt:variant>
      <vt:variant>
        <vt:i4>0</vt:i4>
      </vt:variant>
      <vt:variant>
        <vt:i4>5</vt:i4>
      </vt:variant>
      <vt:variant>
        <vt:lpwstr/>
      </vt:variant>
      <vt:variant>
        <vt:lpwstr>_Toc366052492</vt:lpwstr>
      </vt:variant>
      <vt:variant>
        <vt:i4>1703988</vt:i4>
      </vt:variant>
      <vt:variant>
        <vt:i4>92</vt:i4>
      </vt:variant>
      <vt:variant>
        <vt:i4>0</vt:i4>
      </vt:variant>
      <vt:variant>
        <vt:i4>5</vt:i4>
      </vt:variant>
      <vt:variant>
        <vt:lpwstr/>
      </vt:variant>
      <vt:variant>
        <vt:lpwstr>_Toc366052491</vt:lpwstr>
      </vt:variant>
      <vt:variant>
        <vt:i4>1703988</vt:i4>
      </vt:variant>
      <vt:variant>
        <vt:i4>86</vt:i4>
      </vt:variant>
      <vt:variant>
        <vt:i4>0</vt:i4>
      </vt:variant>
      <vt:variant>
        <vt:i4>5</vt:i4>
      </vt:variant>
      <vt:variant>
        <vt:lpwstr/>
      </vt:variant>
      <vt:variant>
        <vt:lpwstr>_Toc366052490</vt:lpwstr>
      </vt:variant>
      <vt:variant>
        <vt:i4>1769524</vt:i4>
      </vt:variant>
      <vt:variant>
        <vt:i4>80</vt:i4>
      </vt:variant>
      <vt:variant>
        <vt:i4>0</vt:i4>
      </vt:variant>
      <vt:variant>
        <vt:i4>5</vt:i4>
      </vt:variant>
      <vt:variant>
        <vt:lpwstr/>
      </vt:variant>
      <vt:variant>
        <vt:lpwstr>_Toc366052489</vt:lpwstr>
      </vt:variant>
      <vt:variant>
        <vt:i4>1769524</vt:i4>
      </vt:variant>
      <vt:variant>
        <vt:i4>74</vt:i4>
      </vt:variant>
      <vt:variant>
        <vt:i4>0</vt:i4>
      </vt:variant>
      <vt:variant>
        <vt:i4>5</vt:i4>
      </vt:variant>
      <vt:variant>
        <vt:lpwstr/>
      </vt:variant>
      <vt:variant>
        <vt:lpwstr>_Toc366052488</vt:lpwstr>
      </vt:variant>
      <vt:variant>
        <vt:i4>1769524</vt:i4>
      </vt:variant>
      <vt:variant>
        <vt:i4>68</vt:i4>
      </vt:variant>
      <vt:variant>
        <vt:i4>0</vt:i4>
      </vt:variant>
      <vt:variant>
        <vt:i4>5</vt:i4>
      </vt:variant>
      <vt:variant>
        <vt:lpwstr/>
      </vt:variant>
      <vt:variant>
        <vt:lpwstr>_Toc366052487</vt:lpwstr>
      </vt:variant>
      <vt:variant>
        <vt:i4>1769524</vt:i4>
      </vt:variant>
      <vt:variant>
        <vt:i4>62</vt:i4>
      </vt:variant>
      <vt:variant>
        <vt:i4>0</vt:i4>
      </vt:variant>
      <vt:variant>
        <vt:i4>5</vt:i4>
      </vt:variant>
      <vt:variant>
        <vt:lpwstr/>
      </vt:variant>
      <vt:variant>
        <vt:lpwstr>_Toc366052486</vt:lpwstr>
      </vt:variant>
      <vt:variant>
        <vt:i4>1769524</vt:i4>
      </vt:variant>
      <vt:variant>
        <vt:i4>56</vt:i4>
      </vt:variant>
      <vt:variant>
        <vt:i4>0</vt:i4>
      </vt:variant>
      <vt:variant>
        <vt:i4>5</vt:i4>
      </vt:variant>
      <vt:variant>
        <vt:lpwstr/>
      </vt:variant>
      <vt:variant>
        <vt:lpwstr>_Toc366052485</vt:lpwstr>
      </vt:variant>
      <vt:variant>
        <vt:i4>1769524</vt:i4>
      </vt:variant>
      <vt:variant>
        <vt:i4>50</vt:i4>
      </vt:variant>
      <vt:variant>
        <vt:i4>0</vt:i4>
      </vt:variant>
      <vt:variant>
        <vt:i4>5</vt:i4>
      </vt:variant>
      <vt:variant>
        <vt:lpwstr/>
      </vt:variant>
      <vt:variant>
        <vt:lpwstr>_Toc366052484</vt:lpwstr>
      </vt:variant>
      <vt:variant>
        <vt:i4>1769524</vt:i4>
      </vt:variant>
      <vt:variant>
        <vt:i4>44</vt:i4>
      </vt:variant>
      <vt:variant>
        <vt:i4>0</vt:i4>
      </vt:variant>
      <vt:variant>
        <vt:i4>5</vt:i4>
      </vt:variant>
      <vt:variant>
        <vt:lpwstr/>
      </vt:variant>
      <vt:variant>
        <vt:lpwstr>_Toc366052483</vt:lpwstr>
      </vt:variant>
      <vt:variant>
        <vt:i4>1769524</vt:i4>
      </vt:variant>
      <vt:variant>
        <vt:i4>38</vt:i4>
      </vt:variant>
      <vt:variant>
        <vt:i4>0</vt:i4>
      </vt:variant>
      <vt:variant>
        <vt:i4>5</vt:i4>
      </vt:variant>
      <vt:variant>
        <vt:lpwstr/>
      </vt:variant>
      <vt:variant>
        <vt:lpwstr>_Toc366052482</vt:lpwstr>
      </vt:variant>
      <vt:variant>
        <vt:i4>1769524</vt:i4>
      </vt:variant>
      <vt:variant>
        <vt:i4>32</vt:i4>
      </vt:variant>
      <vt:variant>
        <vt:i4>0</vt:i4>
      </vt:variant>
      <vt:variant>
        <vt:i4>5</vt:i4>
      </vt:variant>
      <vt:variant>
        <vt:lpwstr/>
      </vt:variant>
      <vt:variant>
        <vt:lpwstr>_Toc366052481</vt:lpwstr>
      </vt:variant>
      <vt:variant>
        <vt:i4>1769524</vt:i4>
      </vt:variant>
      <vt:variant>
        <vt:i4>26</vt:i4>
      </vt:variant>
      <vt:variant>
        <vt:i4>0</vt:i4>
      </vt:variant>
      <vt:variant>
        <vt:i4>5</vt:i4>
      </vt:variant>
      <vt:variant>
        <vt:lpwstr/>
      </vt:variant>
      <vt:variant>
        <vt:lpwstr>_Toc366052480</vt:lpwstr>
      </vt:variant>
      <vt:variant>
        <vt:i4>1310772</vt:i4>
      </vt:variant>
      <vt:variant>
        <vt:i4>20</vt:i4>
      </vt:variant>
      <vt:variant>
        <vt:i4>0</vt:i4>
      </vt:variant>
      <vt:variant>
        <vt:i4>5</vt:i4>
      </vt:variant>
      <vt:variant>
        <vt:lpwstr/>
      </vt:variant>
      <vt:variant>
        <vt:lpwstr>_Toc366052478</vt:lpwstr>
      </vt:variant>
      <vt:variant>
        <vt:i4>1310772</vt:i4>
      </vt:variant>
      <vt:variant>
        <vt:i4>14</vt:i4>
      </vt:variant>
      <vt:variant>
        <vt:i4>0</vt:i4>
      </vt:variant>
      <vt:variant>
        <vt:i4>5</vt:i4>
      </vt:variant>
      <vt:variant>
        <vt:lpwstr/>
      </vt:variant>
      <vt:variant>
        <vt:lpwstr>_Toc366052477</vt:lpwstr>
      </vt:variant>
      <vt:variant>
        <vt:i4>1310772</vt:i4>
      </vt:variant>
      <vt:variant>
        <vt:i4>8</vt:i4>
      </vt:variant>
      <vt:variant>
        <vt:i4>0</vt:i4>
      </vt:variant>
      <vt:variant>
        <vt:i4>5</vt:i4>
      </vt:variant>
      <vt:variant>
        <vt:lpwstr/>
      </vt:variant>
      <vt:variant>
        <vt:lpwstr>_Toc366052476</vt:lpwstr>
      </vt:variant>
      <vt:variant>
        <vt:i4>1310772</vt:i4>
      </vt:variant>
      <vt:variant>
        <vt:i4>2</vt:i4>
      </vt:variant>
      <vt:variant>
        <vt:i4>0</vt:i4>
      </vt:variant>
      <vt:variant>
        <vt:i4>5</vt:i4>
      </vt:variant>
      <vt:variant>
        <vt:lpwstr/>
      </vt:variant>
      <vt:variant>
        <vt:lpwstr>_Toc3660524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Project Name&gt;</dc:title>
  <dc:subject/>
  <dc:creator>jonathan.p.crouch</dc:creator>
  <cp:keywords/>
  <dc:description/>
  <cp:lastModifiedBy>Liudmila Simonova</cp:lastModifiedBy>
  <cp:revision>5</cp:revision>
  <cp:lastPrinted>2010-07-23T13:08:00Z</cp:lastPrinted>
  <dcterms:created xsi:type="dcterms:W3CDTF">2015-02-13T15:16:00Z</dcterms:created>
  <dcterms:modified xsi:type="dcterms:W3CDTF">2015-02-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display_urn:schemas-microsoft-com:office:office#AZOwner">
    <vt:lpwstr>Volovik, Boris (GGA)</vt:lpwstr>
  </property>
  <property fmtid="{D5CDD505-2E9C-101B-9397-08002B2CF9AE}" pid="4" name="AZAudience">
    <vt:lpwstr/>
  </property>
  <property fmtid="{D5CDD505-2E9C-101B-9397-08002B2CF9AE}" pid="5" name="Type">
    <vt:lpwstr/>
  </property>
  <property fmtid="{D5CDD505-2E9C-101B-9397-08002B2CF9AE}" pid="6" name="AZSubject">
    <vt:lpwstr/>
  </property>
  <property fmtid="{D5CDD505-2E9C-101B-9397-08002B2CF9AE}" pid="7" name="GRADCode">
    <vt:lpwstr/>
  </property>
  <property fmtid="{D5CDD505-2E9C-101B-9397-08002B2CF9AE}" pid="8" name="SecurityLevel">
    <vt:lpwstr>1;#Unmarked or AstraZeneca Community Use Only|f75550dc-c360-4b14-9040-5712803b22e1</vt:lpwstr>
  </property>
  <property fmtid="{D5CDD505-2E9C-101B-9397-08002B2CF9AE}" pid="9" name="_dlc_DocId">
    <vt:lpwstr>EVKWHENR5EC7-111-231</vt:lpwstr>
  </property>
  <property fmtid="{D5CDD505-2E9C-101B-9397-08002B2CF9AE}" pid="10" name="_dlc_DocIdItemGuid">
    <vt:lpwstr>3116b70b-c48d-4ce1-85f2-38a1d92fab06</vt:lpwstr>
  </property>
  <property fmtid="{D5CDD505-2E9C-101B-9397-08002B2CF9AE}" pid="11" name="_dlc_DocIdUrl">
    <vt:lpwstr>https://www.am.azcollaboration.com/rnd/Home/rd/_layouts/DocIdRedir.aspx?ID=EVKWHENR5EC7-111-231, EVKWHENR5EC7-111-231</vt:lpwstr>
  </property>
</Properties>
</file>